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63483" w14:textId="63AF2702" w:rsidR="00CE603A" w:rsidRPr="00A74CE5" w:rsidRDefault="00CE603A" w:rsidP="006219AA">
      <w:pPr>
        <w:rPr>
          <w:rFonts w:cstheme="minorHAnsi"/>
          <w:b/>
          <w:color w:val="000000" w:themeColor="text1"/>
        </w:rPr>
      </w:pPr>
    </w:p>
    <w:p w14:paraId="0CD82B09" w14:textId="5F3F864D" w:rsidR="00A74A71" w:rsidRPr="00A74CE5" w:rsidRDefault="006219AA" w:rsidP="00672CB0">
      <w:pPr>
        <w:jc w:val="center"/>
        <w:rPr>
          <w:rFonts w:cstheme="minorHAnsi"/>
          <w:b/>
          <w:color w:val="000000" w:themeColor="text1"/>
        </w:rPr>
      </w:pPr>
      <w:r w:rsidRPr="00A74CE5">
        <w:rPr>
          <w:rFonts w:cstheme="minorHAnsi"/>
          <w:b/>
          <w:color w:val="000000" w:themeColor="text1"/>
        </w:rPr>
        <w:t>Su</w:t>
      </w:r>
      <w:r w:rsidR="00A74A71" w:rsidRPr="00A74CE5">
        <w:rPr>
          <w:rFonts w:cstheme="minorHAnsi"/>
          <w:b/>
          <w:color w:val="000000" w:themeColor="text1"/>
        </w:rPr>
        <w:t>pplementary material for the manuscript entitled:</w:t>
      </w:r>
    </w:p>
    <w:p w14:paraId="5BF7AA18" w14:textId="77777777" w:rsidR="00A74A71" w:rsidRPr="00A74CE5" w:rsidRDefault="00A74A71" w:rsidP="00A74A71">
      <w:pPr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3CD1ACCD" w14:textId="77777777" w:rsidR="00A72768" w:rsidRPr="00A74CE5" w:rsidRDefault="00A72768" w:rsidP="00A72768">
      <w:pPr>
        <w:pStyle w:val="ListParagraph"/>
        <w:spacing w:line="480" w:lineRule="auto"/>
        <w:ind w:left="0"/>
        <w:jc w:val="center"/>
        <w:rPr>
          <w:rFonts w:cstheme="minorHAnsi"/>
          <w:color w:val="000000" w:themeColor="text1"/>
          <w:sz w:val="28"/>
          <w:szCs w:val="22"/>
          <w:shd w:val="clear" w:color="auto" w:fill="FFFFFF"/>
        </w:rPr>
      </w:pPr>
      <w:r w:rsidRPr="00A74CE5">
        <w:rPr>
          <w:rFonts w:cstheme="minorHAnsi"/>
          <w:color w:val="000000" w:themeColor="text1"/>
          <w:sz w:val="28"/>
          <w:szCs w:val="22"/>
        </w:rPr>
        <w:t>Pollution from azithromycin-manufacturing promotes macrolide-resistance gene propagation and induces spatial and seasonal bacterial community shifts in receiving river sediments</w:t>
      </w:r>
    </w:p>
    <w:p w14:paraId="5A0EE9DE" w14:textId="77777777" w:rsidR="00A74A71" w:rsidRPr="00A74CE5" w:rsidRDefault="00A74A71" w:rsidP="00A74A71">
      <w:pPr>
        <w:jc w:val="center"/>
        <w:rPr>
          <w:rFonts w:cstheme="minorHAnsi"/>
          <w:b/>
          <w:color w:val="000000" w:themeColor="text1"/>
        </w:rPr>
      </w:pPr>
    </w:p>
    <w:p w14:paraId="5362D738" w14:textId="0A06C0A5" w:rsidR="007639A5" w:rsidRPr="00A74CE5" w:rsidRDefault="007639A5" w:rsidP="007639A5">
      <w:pPr>
        <w:spacing w:line="480" w:lineRule="auto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Milena Milaković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a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Gisle Vestergaard</w:t>
      </w:r>
      <w:r w:rsidR="00A521E0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b</w:t>
      </w:r>
      <w:r w:rsidRPr="00A74CE5">
        <w:rPr>
          <w:rStyle w:val="FootnoteReference"/>
          <w:color w:val="000000" w:themeColor="text1"/>
        </w:rPr>
        <w:footnoteReference w:id="1"/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Juan J. González-Plaza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a</w:t>
      </w:r>
      <w:r w:rsidRPr="00A74CE5">
        <w:rPr>
          <w:rStyle w:val="FootnoteReference"/>
          <w:color w:val="000000" w:themeColor="text1"/>
        </w:rPr>
        <w:footnoteReference w:id="2"/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Ines Petrić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a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Ana Šimatović</w:t>
      </w:r>
      <w:r w:rsidR="00A521E0" w:rsidRPr="00A521E0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c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Ivan Senta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a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Susanne Kublik</w:t>
      </w:r>
      <w:r w:rsidR="00A521E0" w:rsidRPr="00A521E0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b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Michael Schloter</w:t>
      </w:r>
      <w:bookmarkStart w:id="0" w:name="_GoBack"/>
      <w:r w:rsidR="00A521E0" w:rsidRPr="00A521E0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b</w:t>
      </w:r>
      <w:bookmarkEnd w:id="0"/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Kornelia Smalla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d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, Nikolina Udiković-Kolić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es-ES"/>
        </w:rPr>
        <w:t>a,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*</w:t>
      </w:r>
    </w:p>
    <w:p w14:paraId="11E7694C" w14:textId="77777777" w:rsidR="007639A5" w:rsidRPr="00A74CE5" w:rsidRDefault="007639A5" w:rsidP="007639A5">
      <w:pPr>
        <w:spacing w:line="480" w:lineRule="auto"/>
        <w:jc w:val="both"/>
        <w:rPr>
          <w:rFonts w:eastAsia="Times New Roman" w:cs="Times New Roman"/>
          <w:color w:val="000000" w:themeColor="text1"/>
          <w:lang w:eastAsia="de-DE"/>
        </w:rPr>
      </w:pPr>
    </w:p>
    <w:p w14:paraId="75BF35F0" w14:textId="77777777" w:rsidR="007639A5" w:rsidRDefault="007639A5" w:rsidP="007639A5">
      <w:pPr>
        <w:spacing w:line="360" w:lineRule="auto"/>
        <w:ind w:left="142" w:hanging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n-GB"/>
        </w:rPr>
      </w:pPr>
      <w:r w:rsidRPr="00A74CE5">
        <w:rPr>
          <w:rFonts w:cstheme="minorHAnsi"/>
          <w:color w:val="000000" w:themeColor="text1"/>
          <w:sz w:val="22"/>
          <w:szCs w:val="22"/>
          <w:vertAlign w:val="superscript"/>
        </w:rPr>
        <w:t>a</w:t>
      </w:r>
      <w:r w:rsidRPr="00A74CE5">
        <w:rPr>
          <w:rFonts w:cstheme="minorHAnsi"/>
          <w:color w:val="000000" w:themeColor="text1"/>
          <w:sz w:val="22"/>
          <w:szCs w:val="22"/>
        </w:rPr>
        <w:tab/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n-GB"/>
        </w:rPr>
        <w:t>Division for Marine and Environmental Research, Ruđer Bošković Institute, Bijenička 54, P.O. Box 180; 10 002 Zagreb, Croatia</w:t>
      </w:r>
    </w:p>
    <w:p w14:paraId="757D7F36" w14:textId="78FF12AB" w:rsidR="00A521E0" w:rsidRPr="00A74CE5" w:rsidRDefault="00A521E0" w:rsidP="00A521E0">
      <w:pPr>
        <w:spacing w:line="360" w:lineRule="auto"/>
        <w:ind w:left="142" w:hanging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de-DE"/>
        </w:rPr>
      </w:pPr>
      <w:r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  <w:lang w:val="de-DE"/>
        </w:rPr>
        <w:t>b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de-DE"/>
        </w:rPr>
        <w:tab/>
        <w:t>Research Unit Comparative Microbiome Analysis (COMI), Helmholtz Zentrum München, Ingolstädter Landstraße 1, D-85764 Neuherberg, Germany</w:t>
      </w:r>
    </w:p>
    <w:p w14:paraId="43853445" w14:textId="3A0CE1BA" w:rsidR="007639A5" w:rsidRPr="00A74CE5" w:rsidRDefault="00A521E0" w:rsidP="007639A5">
      <w:pPr>
        <w:spacing w:line="360" w:lineRule="auto"/>
        <w:ind w:left="142" w:hanging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n-GB"/>
        </w:rPr>
      </w:pPr>
      <w:r>
        <w:rPr>
          <w:rFonts w:cstheme="minorHAnsi"/>
          <w:color w:val="000000" w:themeColor="text1"/>
          <w:sz w:val="22"/>
          <w:szCs w:val="22"/>
          <w:vertAlign w:val="superscript"/>
        </w:rPr>
        <w:t>c</w:t>
      </w:r>
      <w:r w:rsidR="007639A5" w:rsidRPr="00A74CE5">
        <w:rPr>
          <w:rFonts w:cstheme="minorHAnsi"/>
          <w:color w:val="000000" w:themeColor="text1"/>
          <w:sz w:val="22"/>
          <w:szCs w:val="22"/>
          <w:vertAlign w:val="superscript"/>
        </w:rPr>
        <w:t xml:space="preserve"> </w:t>
      </w:r>
      <w:r w:rsidR="007639A5" w:rsidRPr="00A74CE5">
        <w:rPr>
          <w:rFonts w:cstheme="minorHAnsi"/>
          <w:color w:val="000000" w:themeColor="text1"/>
          <w:sz w:val="22"/>
          <w:szCs w:val="22"/>
        </w:rPr>
        <w:t>Division of Molecular Biology, Ruđer Bošković Institute, Bijenička 54, P.O. Box 180; 10 002 Zagreb, Croatia</w:t>
      </w:r>
    </w:p>
    <w:p w14:paraId="098AE768" w14:textId="77777777" w:rsidR="007639A5" w:rsidRPr="00A74CE5" w:rsidRDefault="007639A5" w:rsidP="007639A5">
      <w:pPr>
        <w:spacing w:line="360" w:lineRule="auto"/>
        <w:ind w:left="142" w:hanging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</w:rPr>
      </w:pP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vertAlign w:val="superscript"/>
        </w:rPr>
        <w:t>d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</w:rPr>
        <w:tab/>
        <w:t>Julius Kühn-Institut Federal Research Centre for Cultivated Plants, Institute for Epidemiology and Pathogen Diagnostics, Messeweg 11-12, D-38104 Braunschweig, Germany</w:t>
      </w:r>
    </w:p>
    <w:p w14:paraId="30DC3A67" w14:textId="77777777" w:rsidR="007639A5" w:rsidRPr="00A74CE5" w:rsidRDefault="007639A5" w:rsidP="007639A5">
      <w:pPr>
        <w:spacing w:line="480" w:lineRule="auto"/>
        <w:jc w:val="both"/>
        <w:rPr>
          <w:rFonts w:eastAsia="Times New Roman" w:cs="Times New Roman"/>
          <w:color w:val="000000" w:themeColor="text1"/>
          <w:lang w:eastAsia="de-DE"/>
        </w:rPr>
      </w:pPr>
    </w:p>
    <w:p w14:paraId="0BB94F0C" w14:textId="77777777" w:rsidR="007639A5" w:rsidRPr="00A74CE5" w:rsidRDefault="007639A5" w:rsidP="007639A5">
      <w:pPr>
        <w:spacing w:line="480" w:lineRule="auto"/>
        <w:jc w:val="both"/>
        <w:rPr>
          <w:rFonts w:eastAsia="Times New Roman" w:cs="Times New Roman"/>
          <w:color w:val="000000" w:themeColor="text1"/>
          <w:lang w:eastAsia="de-DE"/>
        </w:rPr>
      </w:pPr>
    </w:p>
    <w:p w14:paraId="5F1A39BA" w14:textId="3E0502C1" w:rsidR="007639A5" w:rsidRPr="00A74CE5" w:rsidRDefault="007639A5" w:rsidP="007639A5">
      <w:pPr>
        <w:spacing w:line="360" w:lineRule="auto"/>
        <w:ind w:left="142" w:hanging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* Corresponding author: Dr. Nikolina Udiković-Kolić, Ruđer Bošković Institute, Division for Marine and Environmental Research, Bijenička 54, P.O. Box 180; 10</w:t>
      </w:r>
      <w:r w:rsidR="00663C8C"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 xml:space="preserve"> </w:t>
      </w: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 xml:space="preserve">002 Zagreb, Croatia. </w:t>
      </w:r>
    </w:p>
    <w:p w14:paraId="0C258185" w14:textId="77777777" w:rsidR="007639A5" w:rsidRPr="00A74CE5" w:rsidRDefault="007639A5" w:rsidP="007639A5">
      <w:pPr>
        <w:spacing w:line="360" w:lineRule="auto"/>
        <w:ind w:left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>Phone:</w:t>
      </w:r>
      <w:hyperlink r:id="rId8" w:tgtFrame="_blank" w:history="1">
        <w:r w:rsidRPr="00A74CE5">
          <w:rPr>
            <w:rFonts w:cstheme="minorHAnsi"/>
            <w:color w:val="000000" w:themeColor="text1"/>
            <w:sz w:val="22"/>
            <w:szCs w:val="22"/>
            <w:shd w:val="clear" w:color="auto" w:fill="FFFFFF"/>
            <w:lang w:val="es-ES"/>
          </w:rPr>
          <w:t>+385-1-4680-944</w:t>
        </w:r>
      </w:hyperlink>
    </w:p>
    <w:p w14:paraId="15E682D7" w14:textId="77777777" w:rsidR="007639A5" w:rsidRPr="00A74CE5" w:rsidRDefault="007639A5" w:rsidP="007639A5">
      <w:pPr>
        <w:spacing w:line="360" w:lineRule="auto"/>
        <w:ind w:left="142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  <w:r w:rsidRPr="00A74CE5"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  <w:t xml:space="preserve">E-mail address: </w:t>
      </w:r>
      <w:hyperlink r:id="rId9" w:history="1">
        <w:r w:rsidRPr="00A74CE5">
          <w:rPr>
            <w:rFonts w:cstheme="minorHAnsi"/>
            <w:color w:val="000000" w:themeColor="text1"/>
            <w:sz w:val="22"/>
            <w:szCs w:val="22"/>
            <w:shd w:val="clear" w:color="auto" w:fill="FFFFFF"/>
            <w:lang w:val="es-ES"/>
          </w:rPr>
          <w:t>nudikov@irb.hr</w:t>
        </w:r>
      </w:hyperlink>
    </w:p>
    <w:p w14:paraId="47363C6F" w14:textId="77777777" w:rsidR="007639A5" w:rsidRPr="00A74CE5" w:rsidRDefault="007639A5" w:rsidP="007639A5">
      <w:pPr>
        <w:spacing w:line="360" w:lineRule="auto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</w:p>
    <w:p w14:paraId="06B94F5C" w14:textId="77777777" w:rsidR="007639A5" w:rsidRPr="00A74CE5" w:rsidRDefault="007639A5" w:rsidP="007639A5">
      <w:pPr>
        <w:spacing w:line="360" w:lineRule="auto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</w:p>
    <w:p w14:paraId="0E263885" w14:textId="77777777" w:rsidR="007639A5" w:rsidRPr="00A74CE5" w:rsidRDefault="007639A5" w:rsidP="007639A5">
      <w:pPr>
        <w:spacing w:line="360" w:lineRule="auto"/>
        <w:jc w:val="both"/>
        <w:rPr>
          <w:rFonts w:cstheme="minorHAnsi"/>
          <w:color w:val="000000" w:themeColor="text1"/>
          <w:sz w:val="22"/>
          <w:szCs w:val="22"/>
          <w:shd w:val="clear" w:color="auto" w:fill="FFFFFF"/>
          <w:lang w:val="es-ES"/>
        </w:rPr>
      </w:pPr>
    </w:p>
    <w:p w14:paraId="79625BBB" w14:textId="44C795AC" w:rsidR="00A74A71" w:rsidRPr="00A74CE5" w:rsidRDefault="007639A5" w:rsidP="007639A5">
      <w:pPr>
        <w:rPr>
          <w:rFonts w:cstheme="minorHAnsi"/>
          <w:color w:val="000000" w:themeColor="text1"/>
          <w:sz w:val="22"/>
          <w:szCs w:val="22"/>
          <w:shd w:val="clear" w:color="auto" w:fill="FFFFFF"/>
          <w:lang w:val="en-GB"/>
        </w:rPr>
      </w:pPr>
      <w:r w:rsidRPr="00A74CE5">
        <w:rPr>
          <w:b/>
          <w:color w:val="000000" w:themeColor="text1"/>
          <w:sz w:val="20"/>
          <w:szCs w:val="20"/>
        </w:rPr>
        <w:br w:type="page"/>
      </w:r>
    </w:p>
    <w:p w14:paraId="3FFD9DF5" w14:textId="7E329AF4" w:rsidR="007639A5" w:rsidRPr="00A74CE5" w:rsidRDefault="00A74A71" w:rsidP="00A74A71">
      <w:pPr>
        <w:spacing w:line="480" w:lineRule="auto"/>
        <w:rPr>
          <w:color w:val="000000" w:themeColor="text1"/>
          <w:sz w:val="22"/>
          <w:szCs w:val="22"/>
        </w:rPr>
      </w:pPr>
      <w:r w:rsidRPr="00A74CE5">
        <w:rPr>
          <w:b/>
          <w:color w:val="000000" w:themeColor="text1"/>
          <w:sz w:val="22"/>
          <w:szCs w:val="22"/>
        </w:rPr>
        <w:lastRenderedPageBreak/>
        <w:t xml:space="preserve">Table </w:t>
      </w:r>
      <w:r w:rsidR="00EF7973" w:rsidRPr="00A74CE5">
        <w:rPr>
          <w:b/>
          <w:color w:val="000000" w:themeColor="text1"/>
          <w:sz w:val="22"/>
          <w:szCs w:val="22"/>
        </w:rPr>
        <w:t>S</w:t>
      </w:r>
      <w:r w:rsidRPr="00A74CE5">
        <w:rPr>
          <w:b/>
          <w:color w:val="000000" w:themeColor="text1"/>
          <w:sz w:val="22"/>
          <w:szCs w:val="22"/>
        </w:rPr>
        <w:t xml:space="preserve">1. </w:t>
      </w:r>
      <w:r w:rsidRPr="00A74CE5">
        <w:rPr>
          <w:color w:val="000000" w:themeColor="text1"/>
          <w:sz w:val="22"/>
          <w:szCs w:val="22"/>
        </w:rPr>
        <w:t>Physicochemical parameters and international standardized (ISO) methods used for the analysis of river sediments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2409"/>
        <w:gridCol w:w="1843"/>
      </w:tblGrid>
      <w:tr w:rsidR="00A74CE5" w:rsidRPr="00A74CE5" w14:paraId="71F80302" w14:textId="77777777" w:rsidTr="00F9348A">
        <w:trPr>
          <w:trHeight w:hRule="exact" w:val="284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19BC225" w14:textId="77777777" w:rsidR="00CA6057" w:rsidRPr="00A74CE5" w:rsidRDefault="00CA6057" w:rsidP="00F9348A">
            <w:pPr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bCs/>
                <w:color w:val="000000" w:themeColor="text1"/>
                <w:sz w:val="20"/>
                <w:szCs w:val="20"/>
              </w:rPr>
              <w:t>Parameter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E8E1933" w14:textId="77777777" w:rsidR="00CA6057" w:rsidRPr="00A74CE5" w:rsidRDefault="00CA6057" w:rsidP="00F9348A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ISO standard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C696296" w14:textId="77777777" w:rsidR="00CA6057" w:rsidRPr="00A74CE5" w:rsidRDefault="00CA6057" w:rsidP="00F9348A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Methodology</w:t>
            </w:r>
          </w:p>
        </w:tc>
      </w:tr>
      <w:tr w:rsidR="00A74CE5" w:rsidRPr="00A74CE5" w14:paraId="1DDD4F73" w14:textId="77777777" w:rsidTr="00F9348A">
        <w:trPr>
          <w:trHeight w:hRule="exact" w:val="624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529860EE" w14:textId="77777777" w:rsidR="00CA6057" w:rsidRPr="00A74CE5" w:rsidRDefault="00CA6057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pH (H</w:t>
            </w:r>
            <w:r w:rsidRPr="00A74CE5">
              <w:rPr>
                <w:b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A74CE5">
              <w:rPr>
                <w:b/>
                <w:color w:val="000000" w:themeColor="text1"/>
                <w:sz w:val="20"/>
                <w:szCs w:val="20"/>
              </w:rPr>
              <w:t>O )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0CFD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ISO 10390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70BD0107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Electrochemistry</w:t>
            </w:r>
          </w:p>
        </w:tc>
      </w:tr>
      <w:tr w:rsidR="00A74CE5" w:rsidRPr="00A74CE5" w14:paraId="379B62AB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4E3DA374" w14:textId="77777777" w:rsidR="00CA6057" w:rsidRPr="00A74CE5" w:rsidRDefault="00CA6057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Conductivity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88D28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27888:2008</w:t>
            </w:r>
          </w:p>
        </w:tc>
        <w:tc>
          <w:tcPr>
            <w:tcW w:w="1843" w:type="dxa"/>
            <w:vAlign w:val="center"/>
          </w:tcPr>
          <w:p w14:paraId="007C321E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Electrochemistry</w:t>
            </w:r>
          </w:p>
        </w:tc>
      </w:tr>
      <w:tr w:rsidR="00A74CE5" w:rsidRPr="00A74CE5" w14:paraId="5370DD0B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5F2515AF" w14:textId="77777777" w:rsidR="00CA6057" w:rsidRPr="00A74CE5" w:rsidRDefault="00CA6057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Total organic carbon (TOC)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326B9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1484:2002</w:t>
            </w:r>
          </w:p>
        </w:tc>
        <w:tc>
          <w:tcPr>
            <w:tcW w:w="1843" w:type="dxa"/>
            <w:vAlign w:val="center"/>
          </w:tcPr>
          <w:p w14:paraId="59314D57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IR spectrometry</w:t>
            </w:r>
          </w:p>
        </w:tc>
      </w:tr>
      <w:tr w:rsidR="00A74CE5" w:rsidRPr="00A74CE5" w14:paraId="0969D9CD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2BDCD20E" w14:textId="77777777" w:rsidR="00CA6057" w:rsidRPr="00A74CE5" w:rsidRDefault="00CA6057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Total carbon (TC)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31B73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1484:2002</w:t>
            </w:r>
          </w:p>
        </w:tc>
        <w:tc>
          <w:tcPr>
            <w:tcW w:w="1843" w:type="dxa"/>
            <w:vAlign w:val="center"/>
          </w:tcPr>
          <w:p w14:paraId="5470E0B8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IR spectrometry</w:t>
            </w:r>
          </w:p>
        </w:tc>
      </w:tr>
      <w:tr w:rsidR="00A74CE5" w:rsidRPr="00A74CE5" w14:paraId="5278B3A5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3CD5309D" w14:textId="77777777" w:rsidR="00CA6057" w:rsidRPr="00A74CE5" w:rsidRDefault="00CA6057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Total nitrogen (TN)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EC680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ISO 1871:1999</w:t>
            </w:r>
          </w:p>
        </w:tc>
        <w:tc>
          <w:tcPr>
            <w:tcW w:w="1843" w:type="dxa"/>
            <w:vAlign w:val="center"/>
          </w:tcPr>
          <w:p w14:paraId="3E620C25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A74CE5" w:rsidRPr="00A74CE5" w14:paraId="019D7D74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7B90905D" w14:textId="77777777" w:rsidR="00CA6057" w:rsidRPr="00A74CE5" w:rsidRDefault="00CA6057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Total phosphorus (TP)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3D2E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ISO 6878:2008</w:t>
            </w:r>
          </w:p>
        </w:tc>
        <w:tc>
          <w:tcPr>
            <w:tcW w:w="1843" w:type="dxa"/>
            <w:vAlign w:val="center"/>
          </w:tcPr>
          <w:p w14:paraId="6157D544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Spectrophotometry</w:t>
            </w:r>
          </w:p>
        </w:tc>
      </w:tr>
      <w:tr w:rsidR="00A74CE5" w:rsidRPr="00A74CE5" w14:paraId="388F29CE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11E28643" w14:textId="4C9D4A28" w:rsidR="00CA6057" w:rsidRPr="00A74CE5" w:rsidRDefault="00E6144D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Nitrite (</w:t>
            </w:r>
            <w:r w:rsidR="00CA6057" w:rsidRPr="00A74CE5">
              <w:rPr>
                <w:b/>
                <w:color w:val="000000" w:themeColor="text1"/>
                <w:sz w:val="20"/>
                <w:szCs w:val="20"/>
              </w:rPr>
              <w:t>NO</w:t>
            </w:r>
            <w:r w:rsidR="00CA6057" w:rsidRPr="00A74CE5">
              <w:rPr>
                <w:b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="00CA6057" w:rsidRPr="00A74CE5">
              <w:rPr>
                <w:b/>
                <w:color w:val="000000" w:themeColor="text1"/>
                <w:sz w:val="20"/>
                <w:szCs w:val="20"/>
                <w:vertAlign w:val="superscript"/>
              </w:rPr>
              <w:t>-</w:t>
            </w:r>
            <w:r w:rsidR="00A16382" w:rsidRPr="00A74CE5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0558E" w14:textId="0EDF4CA6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ISO 10304-1:2009</w:t>
            </w:r>
          </w:p>
        </w:tc>
        <w:tc>
          <w:tcPr>
            <w:tcW w:w="1843" w:type="dxa"/>
            <w:vAlign w:val="center"/>
          </w:tcPr>
          <w:p w14:paraId="113EFD7C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Ion chromatography</w:t>
            </w:r>
          </w:p>
        </w:tc>
      </w:tr>
      <w:tr w:rsidR="00A74CE5" w:rsidRPr="00A74CE5" w14:paraId="07506E6D" w14:textId="77777777" w:rsidTr="00F9348A">
        <w:trPr>
          <w:trHeight w:hRule="exact" w:val="624"/>
        </w:trPr>
        <w:tc>
          <w:tcPr>
            <w:tcW w:w="2552" w:type="dxa"/>
            <w:vAlign w:val="center"/>
          </w:tcPr>
          <w:p w14:paraId="6743A0AC" w14:textId="08740F6D" w:rsidR="00CA6057" w:rsidRPr="00A74CE5" w:rsidRDefault="00A16382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Nitrate (</w:t>
            </w:r>
            <w:r w:rsidR="00CA6057" w:rsidRPr="00A74CE5">
              <w:rPr>
                <w:b/>
                <w:color w:val="000000" w:themeColor="text1"/>
                <w:sz w:val="20"/>
                <w:szCs w:val="20"/>
              </w:rPr>
              <w:t>NO</w:t>
            </w:r>
            <w:r w:rsidR="00CA6057" w:rsidRPr="00A74CE5">
              <w:rPr>
                <w:b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="00CA6057" w:rsidRPr="00A74CE5">
              <w:rPr>
                <w:b/>
                <w:color w:val="000000" w:themeColor="text1"/>
                <w:sz w:val="20"/>
                <w:szCs w:val="20"/>
                <w:vertAlign w:val="superscript"/>
              </w:rPr>
              <w:t>-</w:t>
            </w:r>
            <w:r w:rsidRPr="00A74CE5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20017" w14:textId="62CF1E3A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ISO 10304-1:2009</w:t>
            </w:r>
          </w:p>
        </w:tc>
        <w:tc>
          <w:tcPr>
            <w:tcW w:w="1843" w:type="dxa"/>
            <w:vAlign w:val="center"/>
          </w:tcPr>
          <w:p w14:paraId="703A4AB1" w14:textId="77777777" w:rsidR="00CA6057" w:rsidRPr="00A74CE5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Ion chromatography</w:t>
            </w:r>
          </w:p>
        </w:tc>
      </w:tr>
      <w:tr w:rsidR="00A74CE5" w:rsidRPr="00A74CE5" w14:paraId="5D0CA4A5" w14:textId="77777777" w:rsidTr="00F9348A">
        <w:trPr>
          <w:trHeight w:hRule="exact" w:val="624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33A90478" w14:textId="31F48B3C" w:rsidR="00CA6057" w:rsidRPr="00A74CE5" w:rsidRDefault="00A16382" w:rsidP="00F9348A">
            <w:pPr>
              <w:ind w:left="152"/>
              <w:rPr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b/>
                <w:color w:val="000000" w:themeColor="text1"/>
                <w:sz w:val="20"/>
                <w:szCs w:val="20"/>
              </w:rPr>
              <w:t>Ammonium (</w:t>
            </w:r>
            <w:r w:rsidR="00CA6057" w:rsidRPr="00A74CE5">
              <w:rPr>
                <w:b/>
                <w:color w:val="000000" w:themeColor="text1"/>
                <w:sz w:val="20"/>
                <w:szCs w:val="20"/>
              </w:rPr>
              <w:t>NH</w:t>
            </w:r>
            <w:r w:rsidR="00CA6057" w:rsidRPr="00A74CE5">
              <w:rPr>
                <w:b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="00CA6057" w:rsidRPr="00A74CE5">
              <w:rPr>
                <w:b/>
                <w:color w:val="000000" w:themeColor="text1"/>
                <w:sz w:val="20"/>
                <w:szCs w:val="20"/>
                <w:vertAlign w:val="superscript"/>
              </w:rPr>
              <w:t>+</w:t>
            </w:r>
            <w:r w:rsidRPr="00A74CE5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0A1EB" w14:textId="77777777" w:rsidR="00CA6057" w:rsidRPr="00A74CE5" w:rsidDel="00EC0414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HRN EN ISO 14911:2001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DE09DA5" w14:textId="77777777" w:rsidR="00CA6057" w:rsidRPr="00A74CE5" w:rsidDel="00EC0414" w:rsidRDefault="00CA6057" w:rsidP="00F9348A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74CE5">
              <w:rPr>
                <w:color w:val="000000" w:themeColor="text1"/>
                <w:sz w:val="20"/>
                <w:szCs w:val="20"/>
              </w:rPr>
              <w:t>Ion chromatography</w:t>
            </w:r>
          </w:p>
        </w:tc>
      </w:tr>
    </w:tbl>
    <w:p w14:paraId="491548C0" w14:textId="77777777" w:rsidR="00A74A71" w:rsidRPr="00A74CE5" w:rsidRDefault="00A74A71" w:rsidP="00A74A71">
      <w:pPr>
        <w:rPr>
          <w:rFonts w:cstheme="minorHAnsi"/>
          <w:color w:val="000000" w:themeColor="text1"/>
          <w:shd w:val="clear" w:color="auto" w:fill="FFFFFF"/>
          <w:lang w:val="en-GB"/>
        </w:rPr>
      </w:pPr>
    </w:p>
    <w:p w14:paraId="33202D5C" w14:textId="77777777" w:rsidR="00F9348A" w:rsidRDefault="00F9348A">
      <w:pPr>
        <w:spacing w:after="160" w:line="259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br w:type="page"/>
      </w:r>
    </w:p>
    <w:p w14:paraId="3D33146B" w14:textId="137964E4" w:rsidR="00A74A71" w:rsidRPr="00A74CE5" w:rsidRDefault="00EF7973" w:rsidP="00A74A71">
      <w:pPr>
        <w:spacing w:line="480" w:lineRule="auto"/>
        <w:jc w:val="both"/>
        <w:rPr>
          <w:rFonts w:cstheme="minorHAnsi"/>
          <w:color w:val="000000" w:themeColor="text1"/>
          <w:sz w:val="22"/>
          <w:szCs w:val="22"/>
        </w:rPr>
      </w:pPr>
      <w:r w:rsidRPr="00A74CE5">
        <w:rPr>
          <w:rFonts w:cstheme="minorHAnsi"/>
          <w:b/>
          <w:color w:val="000000" w:themeColor="text1"/>
          <w:sz w:val="22"/>
          <w:szCs w:val="22"/>
        </w:rPr>
        <w:lastRenderedPageBreak/>
        <w:t>Table S</w:t>
      </w:r>
      <w:r w:rsidR="00A74A71" w:rsidRPr="00A74CE5">
        <w:rPr>
          <w:rFonts w:cstheme="minorHAnsi"/>
          <w:b/>
          <w:color w:val="000000" w:themeColor="text1"/>
          <w:sz w:val="22"/>
          <w:szCs w:val="22"/>
        </w:rPr>
        <w:t>2</w:t>
      </w:r>
      <w:r w:rsidR="00A74A71" w:rsidRPr="00A74CE5">
        <w:rPr>
          <w:rFonts w:cstheme="minorHAnsi"/>
          <w:color w:val="000000" w:themeColor="text1"/>
          <w:sz w:val="22"/>
          <w:szCs w:val="22"/>
        </w:rPr>
        <w:t xml:space="preserve">. Primer pairs used to </w:t>
      </w:r>
      <w:r w:rsidR="00E039DA" w:rsidRPr="00A74CE5">
        <w:rPr>
          <w:rFonts w:cstheme="minorHAnsi"/>
          <w:color w:val="000000" w:themeColor="text1"/>
          <w:sz w:val="22"/>
          <w:szCs w:val="22"/>
        </w:rPr>
        <w:t>quantify 16S rRNA</w:t>
      </w:r>
      <w:r w:rsidR="002B6FCD" w:rsidRPr="00A74CE5">
        <w:rPr>
          <w:rFonts w:cstheme="minorHAnsi"/>
          <w:color w:val="000000" w:themeColor="text1"/>
          <w:sz w:val="22"/>
          <w:szCs w:val="22"/>
        </w:rPr>
        <w:t xml:space="preserve"> genes</w:t>
      </w:r>
      <w:r w:rsidR="00E039DA" w:rsidRPr="00A74CE5">
        <w:rPr>
          <w:rFonts w:cstheme="minorHAnsi"/>
          <w:color w:val="000000" w:themeColor="text1"/>
          <w:sz w:val="22"/>
          <w:szCs w:val="22"/>
        </w:rPr>
        <w:t xml:space="preserve">, </w:t>
      </w:r>
      <w:r w:rsidR="00A74A71" w:rsidRPr="00A74CE5">
        <w:rPr>
          <w:rFonts w:cstheme="minorHAnsi"/>
          <w:color w:val="000000" w:themeColor="text1"/>
          <w:sz w:val="22"/>
          <w:szCs w:val="22"/>
        </w:rPr>
        <w:t>macrolide-resistance genes</w:t>
      </w:r>
      <w:r w:rsidR="00E039DA" w:rsidRPr="00A74CE5">
        <w:rPr>
          <w:rFonts w:cstheme="minorHAnsi"/>
          <w:color w:val="000000" w:themeColor="text1"/>
          <w:sz w:val="22"/>
          <w:szCs w:val="22"/>
        </w:rPr>
        <w:t>, and class 1 integrons</w:t>
      </w:r>
      <w:r w:rsidR="00A74A71" w:rsidRPr="00A74CE5">
        <w:rPr>
          <w:rFonts w:cstheme="minorHAnsi"/>
          <w:color w:val="000000" w:themeColor="text1"/>
          <w:sz w:val="22"/>
          <w:szCs w:val="22"/>
        </w:rPr>
        <w:t>. Assay1/Assay2 represents amplification accuracy (R</w:t>
      </w:r>
      <w:r w:rsidR="00A74A71" w:rsidRPr="00A74CE5">
        <w:rPr>
          <w:rFonts w:cstheme="minorHAnsi"/>
          <w:color w:val="000000" w:themeColor="text1"/>
          <w:sz w:val="22"/>
          <w:szCs w:val="22"/>
          <w:vertAlign w:val="superscript"/>
        </w:rPr>
        <w:t>2</w:t>
      </w:r>
      <w:r w:rsidR="00A74A71" w:rsidRPr="00A74CE5">
        <w:rPr>
          <w:rFonts w:cstheme="minorHAnsi"/>
          <w:color w:val="000000" w:themeColor="text1"/>
          <w:sz w:val="22"/>
          <w:szCs w:val="22"/>
        </w:rPr>
        <w:t xml:space="preserve">) and efficiency (%) of samples within winter/summer sampling season.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4"/>
        <w:gridCol w:w="1141"/>
        <w:gridCol w:w="2410"/>
        <w:gridCol w:w="850"/>
        <w:gridCol w:w="562"/>
        <w:gridCol w:w="851"/>
        <w:gridCol w:w="855"/>
        <w:gridCol w:w="709"/>
        <w:gridCol w:w="709"/>
        <w:gridCol w:w="1275"/>
      </w:tblGrid>
      <w:tr w:rsidR="00A74CE5" w:rsidRPr="00A74CE5" w14:paraId="1FCDDE5B" w14:textId="77777777" w:rsidTr="00F9348A">
        <w:tc>
          <w:tcPr>
            <w:tcW w:w="84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EF944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Target gene</w:t>
            </w:r>
          </w:p>
        </w:tc>
        <w:tc>
          <w:tcPr>
            <w:tcW w:w="114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D908D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Primer name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6F4BD0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Primer sequence 5’ </w:t>
            </w: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sym w:font="Wingdings" w:char="F0E0"/>
            </w: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3’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C3531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Amplicon size (bp)</w:t>
            </w:r>
          </w:p>
        </w:tc>
        <w:tc>
          <w:tcPr>
            <w:tcW w:w="56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516F59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Tm °C*</w:t>
            </w:r>
          </w:p>
        </w:tc>
        <w:tc>
          <w:tcPr>
            <w:tcW w:w="170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954F1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Accuracy (R</w:t>
            </w: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  <w:vertAlign w:val="superscript"/>
              </w:rPr>
              <w:t>2</w:t>
            </w: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C7073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Efficiency [%]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2CFE2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Reference</w:t>
            </w:r>
          </w:p>
        </w:tc>
      </w:tr>
      <w:tr w:rsidR="00A74CE5" w:rsidRPr="00A74CE5" w14:paraId="72293DE1" w14:textId="77777777" w:rsidTr="00F9348A">
        <w:tc>
          <w:tcPr>
            <w:tcW w:w="84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7D806F3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58F7376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41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B4D783F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60ABE77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53989D5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9AFD4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Assay1</w:t>
            </w: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8B5718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Assay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90FF5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Assay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5F47B" w14:textId="77777777" w:rsidR="002524A1" w:rsidRPr="00A74CE5" w:rsidRDefault="002524A1" w:rsidP="00F9348A">
            <w:pPr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b/>
                <w:color w:val="000000" w:themeColor="text1"/>
                <w:sz w:val="16"/>
                <w:szCs w:val="16"/>
              </w:rPr>
              <w:t>Assay2</w:t>
            </w:r>
          </w:p>
        </w:tc>
        <w:tc>
          <w:tcPr>
            <w:tcW w:w="127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A8101A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15DC3A0D" w14:textId="77777777" w:rsidTr="00F9348A">
        <w:tc>
          <w:tcPr>
            <w:tcW w:w="844" w:type="dxa"/>
            <w:vMerge w:val="restart"/>
            <w:tcBorders>
              <w:top w:val="single" w:sz="4" w:space="0" w:color="auto"/>
            </w:tcBorders>
          </w:tcPr>
          <w:p w14:paraId="3337D541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mph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</w:t>
            </w:r>
          </w:p>
        </w:tc>
        <w:tc>
          <w:tcPr>
            <w:tcW w:w="1141" w:type="dxa"/>
            <w:tcBorders>
              <w:top w:val="single" w:sz="4" w:space="0" w:color="auto"/>
            </w:tcBorders>
          </w:tcPr>
          <w:p w14:paraId="7FFCE378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24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3AF7007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GTATAAGTGAGCAATTGGAAAC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1C6972B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28</w:t>
            </w:r>
          </w:p>
        </w:tc>
        <w:tc>
          <w:tcPr>
            <w:tcW w:w="562" w:type="dxa"/>
            <w:vMerge w:val="restart"/>
            <w:tcBorders>
              <w:top w:val="single" w:sz="4" w:space="0" w:color="auto"/>
            </w:tcBorders>
            <w:vAlign w:val="center"/>
          </w:tcPr>
          <w:p w14:paraId="1462BCD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2AF315D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46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</w:tcBorders>
            <w:vAlign w:val="center"/>
          </w:tcPr>
          <w:p w14:paraId="4A9A9AFF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16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28390F1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08.99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3003BE44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90.55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vAlign w:val="center"/>
          </w:tcPr>
          <w:p w14:paraId="1AA70E4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this study**</w:t>
            </w:r>
          </w:p>
        </w:tc>
      </w:tr>
      <w:tr w:rsidR="00A74CE5" w:rsidRPr="00A74CE5" w14:paraId="291D7C28" w14:textId="77777777" w:rsidTr="00F9348A">
        <w:tc>
          <w:tcPr>
            <w:tcW w:w="844" w:type="dxa"/>
            <w:vMerge/>
          </w:tcPr>
          <w:p w14:paraId="3CABC04B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FCC03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25</w:t>
            </w:r>
          </w:p>
        </w:tc>
        <w:tc>
          <w:tcPr>
            <w:tcW w:w="2410" w:type="dxa"/>
          </w:tcPr>
          <w:p w14:paraId="3267801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CTCCATCCTTTGAAGCTAG</w:t>
            </w:r>
          </w:p>
        </w:tc>
        <w:tc>
          <w:tcPr>
            <w:tcW w:w="850" w:type="dxa"/>
            <w:vMerge/>
            <w:vAlign w:val="center"/>
          </w:tcPr>
          <w:p w14:paraId="47AA827F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vAlign w:val="center"/>
          </w:tcPr>
          <w:p w14:paraId="735D112F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54692A1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  <w:vAlign w:val="center"/>
          </w:tcPr>
          <w:p w14:paraId="6181860E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4100BA07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53ED6A7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5619715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7EFFD339" w14:textId="77777777" w:rsidTr="00F9348A">
        <w:tc>
          <w:tcPr>
            <w:tcW w:w="844" w:type="dxa"/>
            <w:vMerge w:val="restart"/>
          </w:tcPr>
          <w:p w14:paraId="6B30DFC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mph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E</w:t>
            </w:r>
          </w:p>
        </w:tc>
        <w:tc>
          <w:tcPr>
            <w:tcW w:w="1141" w:type="dxa"/>
          </w:tcPr>
          <w:p w14:paraId="4D068A12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28</w:t>
            </w:r>
          </w:p>
        </w:tc>
        <w:tc>
          <w:tcPr>
            <w:tcW w:w="2410" w:type="dxa"/>
          </w:tcPr>
          <w:p w14:paraId="0EEBC33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TGTTTTCGGTGAAGAAAGTC</w:t>
            </w:r>
          </w:p>
        </w:tc>
        <w:tc>
          <w:tcPr>
            <w:tcW w:w="850" w:type="dxa"/>
            <w:vMerge w:val="restart"/>
            <w:vAlign w:val="center"/>
          </w:tcPr>
          <w:p w14:paraId="05ACACF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24</w:t>
            </w:r>
          </w:p>
        </w:tc>
        <w:tc>
          <w:tcPr>
            <w:tcW w:w="562" w:type="dxa"/>
            <w:vMerge w:val="restart"/>
            <w:vAlign w:val="center"/>
          </w:tcPr>
          <w:p w14:paraId="4C7411A3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851" w:type="dxa"/>
            <w:vMerge w:val="restart"/>
            <w:vAlign w:val="center"/>
          </w:tcPr>
          <w:p w14:paraId="1BD583DE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31</w:t>
            </w:r>
          </w:p>
        </w:tc>
        <w:tc>
          <w:tcPr>
            <w:tcW w:w="855" w:type="dxa"/>
            <w:vMerge w:val="restart"/>
            <w:vAlign w:val="center"/>
          </w:tcPr>
          <w:p w14:paraId="6930937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16</w:t>
            </w:r>
          </w:p>
        </w:tc>
        <w:tc>
          <w:tcPr>
            <w:tcW w:w="709" w:type="dxa"/>
            <w:vMerge w:val="restart"/>
            <w:vAlign w:val="center"/>
          </w:tcPr>
          <w:p w14:paraId="079648C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94.33</w:t>
            </w:r>
          </w:p>
        </w:tc>
        <w:tc>
          <w:tcPr>
            <w:tcW w:w="709" w:type="dxa"/>
            <w:vMerge w:val="restart"/>
            <w:vAlign w:val="center"/>
          </w:tcPr>
          <w:p w14:paraId="2B738AA9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02.29</w:t>
            </w:r>
          </w:p>
        </w:tc>
        <w:tc>
          <w:tcPr>
            <w:tcW w:w="1275" w:type="dxa"/>
            <w:vMerge w:val="restart"/>
            <w:vAlign w:val="center"/>
          </w:tcPr>
          <w:p w14:paraId="0A9B32FD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this study**</w:t>
            </w:r>
          </w:p>
        </w:tc>
      </w:tr>
      <w:tr w:rsidR="00A74CE5" w:rsidRPr="00A74CE5" w14:paraId="3F5E7DCA" w14:textId="77777777" w:rsidTr="00F9348A">
        <w:tc>
          <w:tcPr>
            <w:tcW w:w="844" w:type="dxa"/>
            <w:vMerge/>
          </w:tcPr>
          <w:p w14:paraId="37571E3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</w:tcPr>
          <w:p w14:paraId="242E8B55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29</w:t>
            </w:r>
          </w:p>
        </w:tc>
        <w:tc>
          <w:tcPr>
            <w:tcW w:w="2410" w:type="dxa"/>
          </w:tcPr>
          <w:p w14:paraId="28A3F893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CATAAGCTAGAGGTGCGG</w:t>
            </w:r>
          </w:p>
        </w:tc>
        <w:tc>
          <w:tcPr>
            <w:tcW w:w="850" w:type="dxa"/>
            <w:vMerge/>
            <w:vAlign w:val="center"/>
          </w:tcPr>
          <w:p w14:paraId="3583D7D3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vAlign w:val="center"/>
          </w:tcPr>
          <w:p w14:paraId="1DFB8AE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560B895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  <w:vAlign w:val="center"/>
          </w:tcPr>
          <w:p w14:paraId="139FCF6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74E385B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578EAB2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1747FA6A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50D24101" w14:textId="77777777" w:rsidTr="00F9348A">
        <w:tc>
          <w:tcPr>
            <w:tcW w:w="844" w:type="dxa"/>
            <w:vMerge w:val="restart"/>
          </w:tcPr>
          <w:p w14:paraId="270C7A9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msr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E</w:t>
            </w:r>
          </w:p>
        </w:tc>
        <w:tc>
          <w:tcPr>
            <w:tcW w:w="1141" w:type="dxa"/>
          </w:tcPr>
          <w:p w14:paraId="24C79BEB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30</w:t>
            </w:r>
          </w:p>
        </w:tc>
        <w:tc>
          <w:tcPr>
            <w:tcW w:w="2410" w:type="dxa"/>
          </w:tcPr>
          <w:p w14:paraId="18B54E88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AATGTTATCTCGCCTTGGTG</w:t>
            </w:r>
          </w:p>
        </w:tc>
        <w:tc>
          <w:tcPr>
            <w:tcW w:w="850" w:type="dxa"/>
            <w:vMerge w:val="restart"/>
            <w:vAlign w:val="center"/>
          </w:tcPr>
          <w:p w14:paraId="7E9267CE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27</w:t>
            </w:r>
          </w:p>
        </w:tc>
        <w:tc>
          <w:tcPr>
            <w:tcW w:w="562" w:type="dxa"/>
            <w:vMerge w:val="restart"/>
            <w:vAlign w:val="center"/>
          </w:tcPr>
          <w:p w14:paraId="51A55713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851" w:type="dxa"/>
            <w:vMerge w:val="restart"/>
            <w:vAlign w:val="center"/>
          </w:tcPr>
          <w:p w14:paraId="4F0A5CE0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56</w:t>
            </w:r>
          </w:p>
        </w:tc>
        <w:tc>
          <w:tcPr>
            <w:tcW w:w="855" w:type="dxa"/>
            <w:vMerge w:val="restart"/>
            <w:vAlign w:val="center"/>
          </w:tcPr>
          <w:p w14:paraId="5B99E99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45</w:t>
            </w:r>
          </w:p>
        </w:tc>
        <w:tc>
          <w:tcPr>
            <w:tcW w:w="709" w:type="dxa"/>
            <w:vMerge w:val="restart"/>
            <w:vAlign w:val="center"/>
          </w:tcPr>
          <w:p w14:paraId="3AA26AF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85.47</w:t>
            </w:r>
          </w:p>
        </w:tc>
        <w:tc>
          <w:tcPr>
            <w:tcW w:w="709" w:type="dxa"/>
            <w:vMerge w:val="restart"/>
            <w:vAlign w:val="center"/>
          </w:tcPr>
          <w:p w14:paraId="03EE794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98.61</w:t>
            </w:r>
          </w:p>
        </w:tc>
        <w:tc>
          <w:tcPr>
            <w:tcW w:w="1275" w:type="dxa"/>
            <w:vMerge w:val="restart"/>
            <w:vAlign w:val="center"/>
          </w:tcPr>
          <w:p w14:paraId="6EAF2959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this study**</w:t>
            </w:r>
          </w:p>
        </w:tc>
      </w:tr>
      <w:tr w:rsidR="00A74CE5" w:rsidRPr="00A74CE5" w14:paraId="04CEFBD6" w14:textId="77777777" w:rsidTr="00F9348A">
        <w:tc>
          <w:tcPr>
            <w:tcW w:w="844" w:type="dxa"/>
            <w:vMerge/>
          </w:tcPr>
          <w:p w14:paraId="2D149F01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</w:tcPr>
          <w:p w14:paraId="0B24A27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31</w:t>
            </w:r>
          </w:p>
        </w:tc>
        <w:tc>
          <w:tcPr>
            <w:tcW w:w="2410" w:type="dxa"/>
          </w:tcPr>
          <w:p w14:paraId="17794C15" w14:textId="77777777" w:rsidR="002524A1" w:rsidRPr="00A74CE5" w:rsidRDefault="002524A1" w:rsidP="00F9348A">
            <w:pPr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TTGGTTCATCCGCTAGAATG</w:t>
            </w:r>
          </w:p>
        </w:tc>
        <w:tc>
          <w:tcPr>
            <w:tcW w:w="850" w:type="dxa"/>
            <w:vMerge/>
            <w:vAlign w:val="center"/>
          </w:tcPr>
          <w:p w14:paraId="2368727C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vAlign w:val="center"/>
          </w:tcPr>
          <w:p w14:paraId="78FCC30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13D1F3E7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  <w:vAlign w:val="center"/>
          </w:tcPr>
          <w:p w14:paraId="7886A62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60A2149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44FBE135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0DFB82A0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2260DE56" w14:textId="77777777" w:rsidTr="00F9348A">
        <w:tc>
          <w:tcPr>
            <w:tcW w:w="844" w:type="dxa"/>
            <w:vMerge w:val="restart"/>
          </w:tcPr>
          <w:p w14:paraId="139FEDB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mef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</w:t>
            </w:r>
          </w:p>
        </w:tc>
        <w:tc>
          <w:tcPr>
            <w:tcW w:w="1141" w:type="dxa"/>
          </w:tcPr>
          <w:p w14:paraId="796EC54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36</w:t>
            </w:r>
          </w:p>
        </w:tc>
        <w:tc>
          <w:tcPr>
            <w:tcW w:w="2410" w:type="dxa"/>
          </w:tcPr>
          <w:p w14:paraId="2992A85B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CTTACAAGTTATGCTGTTCAG</w:t>
            </w:r>
          </w:p>
        </w:tc>
        <w:tc>
          <w:tcPr>
            <w:tcW w:w="850" w:type="dxa"/>
            <w:vMerge w:val="restart"/>
            <w:vAlign w:val="center"/>
          </w:tcPr>
          <w:p w14:paraId="7A517F33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95</w:t>
            </w:r>
          </w:p>
        </w:tc>
        <w:tc>
          <w:tcPr>
            <w:tcW w:w="562" w:type="dxa"/>
            <w:vMerge w:val="restart"/>
            <w:vAlign w:val="center"/>
          </w:tcPr>
          <w:p w14:paraId="2389C70F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851" w:type="dxa"/>
            <w:vMerge w:val="restart"/>
            <w:vAlign w:val="center"/>
          </w:tcPr>
          <w:p w14:paraId="77A643EB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70</w:t>
            </w:r>
          </w:p>
        </w:tc>
        <w:tc>
          <w:tcPr>
            <w:tcW w:w="855" w:type="dxa"/>
            <w:vMerge w:val="restart"/>
            <w:vAlign w:val="center"/>
          </w:tcPr>
          <w:p w14:paraId="4088746C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16</w:t>
            </w:r>
          </w:p>
        </w:tc>
        <w:tc>
          <w:tcPr>
            <w:tcW w:w="709" w:type="dxa"/>
            <w:vMerge w:val="restart"/>
            <w:vAlign w:val="center"/>
          </w:tcPr>
          <w:p w14:paraId="4DE73C5C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81.24</w:t>
            </w:r>
          </w:p>
        </w:tc>
        <w:tc>
          <w:tcPr>
            <w:tcW w:w="709" w:type="dxa"/>
            <w:vMerge w:val="restart"/>
            <w:vAlign w:val="center"/>
          </w:tcPr>
          <w:p w14:paraId="3B036931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90.55</w:t>
            </w:r>
          </w:p>
        </w:tc>
        <w:tc>
          <w:tcPr>
            <w:tcW w:w="1275" w:type="dxa"/>
            <w:vMerge w:val="restart"/>
            <w:vAlign w:val="center"/>
          </w:tcPr>
          <w:p w14:paraId="0CE7597E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this study**</w:t>
            </w:r>
          </w:p>
        </w:tc>
      </w:tr>
      <w:tr w:rsidR="00A74CE5" w:rsidRPr="00A74CE5" w14:paraId="463E3BA8" w14:textId="77777777" w:rsidTr="00F9348A">
        <w:tc>
          <w:tcPr>
            <w:tcW w:w="844" w:type="dxa"/>
            <w:vMerge/>
          </w:tcPr>
          <w:p w14:paraId="793E5F7B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</w:tcPr>
          <w:p w14:paraId="68E1F482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PrFW037</w:t>
            </w:r>
          </w:p>
        </w:tc>
        <w:tc>
          <w:tcPr>
            <w:tcW w:w="2410" w:type="dxa"/>
          </w:tcPr>
          <w:p w14:paraId="3F6DFEC3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AGAGAGCTATAAAAGCATCC</w:t>
            </w:r>
          </w:p>
        </w:tc>
        <w:tc>
          <w:tcPr>
            <w:tcW w:w="850" w:type="dxa"/>
            <w:vMerge/>
            <w:vAlign w:val="center"/>
          </w:tcPr>
          <w:p w14:paraId="79D34904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vAlign w:val="center"/>
          </w:tcPr>
          <w:p w14:paraId="39A517EA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0D93306C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  <w:vAlign w:val="center"/>
          </w:tcPr>
          <w:p w14:paraId="62B54C7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60444C85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373886D9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0E9A085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269C9132" w14:textId="77777777" w:rsidTr="00F9348A">
        <w:tc>
          <w:tcPr>
            <w:tcW w:w="844" w:type="dxa"/>
            <w:vMerge w:val="restart"/>
          </w:tcPr>
          <w:p w14:paraId="5C837E43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erm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B</w:t>
            </w:r>
          </w:p>
        </w:tc>
        <w:tc>
          <w:tcPr>
            <w:tcW w:w="1141" w:type="dxa"/>
          </w:tcPr>
          <w:p w14:paraId="3B8FAF33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erm(B)-91f</w:t>
            </w:r>
          </w:p>
        </w:tc>
        <w:tc>
          <w:tcPr>
            <w:tcW w:w="2410" w:type="dxa"/>
          </w:tcPr>
          <w:p w14:paraId="12410FB9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ATACCGTTTACGAAATTGG</w:t>
            </w:r>
          </w:p>
        </w:tc>
        <w:tc>
          <w:tcPr>
            <w:tcW w:w="850" w:type="dxa"/>
            <w:vMerge w:val="restart"/>
            <w:vAlign w:val="center"/>
          </w:tcPr>
          <w:p w14:paraId="6504D7AA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364</w:t>
            </w:r>
          </w:p>
        </w:tc>
        <w:tc>
          <w:tcPr>
            <w:tcW w:w="562" w:type="dxa"/>
            <w:vMerge w:val="restart"/>
            <w:vAlign w:val="center"/>
          </w:tcPr>
          <w:p w14:paraId="05D27C1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58</w:t>
            </w:r>
          </w:p>
        </w:tc>
        <w:tc>
          <w:tcPr>
            <w:tcW w:w="851" w:type="dxa"/>
            <w:vMerge w:val="restart"/>
            <w:vAlign w:val="center"/>
          </w:tcPr>
          <w:p w14:paraId="76EF1DF9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836</w:t>
            </w:r>
          </w:p>
        </w:tc>
        <w:tc>
          <w:tcPr>
            <w:tcW w:w="855" w:type="dxa"/>
            <w:vMerge w:val="restart"/>
            <w:vAlign w:val="center"/>
          </w:tcPr>
          <w:p w14:paraId="4E5DCC5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16</w:t>
            </w:r>
          </w:p>
        </w:tc>
        <w:tc>
          <w:tcPr>
            <w:tcW w:w="709" w:type="dxa"/>
            <w:vMerge w:val="restart"/>
            <w:vAlign w:val="center"/>
          </w:tcPr>
          <w:p w14:paraId="7F74512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94.71</w:t>
            </w:r>
          </w:p>
        </w:tc>
        <w:tc>
          <w:tcPr>
            <w:tcW w:w="709" w:type="dxa"/>
            <w:vMerge w:val="restart"/>
            <w:vAlign w:val="center"/>
          </w:tcPr>
          <w:p w14:paraId="2C5A76E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05.15</w:t>
            </w:r>
          </w:p>
        </w:tc>
        <w:tc>
          <w:tcPr>
            <w:tcW w:w="1275" w:type="dxa"/>
            <w:vMerge w:val="restart"/>
            <w:vAlign w:val="center"/>
          </w:tcPr>
          <w:p w14:paraId="259029B3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hen et al</w:t>
            </w: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.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, 2007</w:t>
            </w:r>
          </w:p>
        </w:tc>
      </w:tr>
      <w:tr w:rsidR="00A74CE5" w:rsidRPr="00A74CE5" w14:paraId="7C8CE6E3" w14:textId="77777777" w:rsidTr="00F9348A">
        <w:tc>
          <w:tcPr>
            <w:tcW w:w="844" w:type="dxa"/>
            <w:vMerge/>
          </w:tcPr>
          <w:p w14:paraId="5F7AE47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</w:tcPr>
          <w:p w14:paraId="089C412B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erm(B)-454r</w:t>
            </w:r>
          </w:p>
        </w:tc>
        <w:tc>
          <w:tcPr>
            <w:tcW w:w="2410" w:type="dxa"/>
          </w:tcPr>
          <w:p w14:paraId="6D7CB31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AATCGAGACTTGAGTGTGC</w:t>
            </w:r>
          </w:p>
        </w:tc>
        <w:tc>
          <w:tcPr>
            <w:tcW w:w="850" w:type="dxa"/>
            <w:vMerge/>
            <w:vAlign w:val="center"/>
          </w:tcPr>
          <w:p w14:paraId="63F0249E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vAlign w:val="center"/>
          </w:tcPr>
          <w:p w14:paraId="0EB9AD8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0442A54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  <w:vAlign w:val="center"/>
          </w:tcPr>
          <w:p w14:paraId="0BCB661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15185D45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62BEDC8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4F1F3DA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729638B7" w14:textId="77777777" w:rsidTr="00F9348A">
        <w:trPr>
          <w:trHeight w:val="74"/>
        </w:trPr>
        <w:tc>
          <w:tcPr>
            <w:tcW w:w="844" w:type="dxa"/>
          </w:tcPr>
          <w:p w14:paraId="44828DA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6S rRNA</w:t>
            </w:r>
          </w:p>
        </w:tc>
        <w:tc>
          <w:tcPr>
            <w:tcW w:w="1141" w:type="dxa"/>
          </w:tcPr>
          <w:p w14:paraId="5F80E475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534R</w:t>
            </w:r>
          </w:p>
        </w:tc>
        <w:tc>
          <w:tcPr>
            <w:tcW w:w="2410" w:type="dxa"/>
          </w:tcPr>
          <w:p w14:paraId="6EC93D75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CCTACGGGAGGCAGCAG</w:t>
            </w:r>
          </w:p>
        </w:tc>
        <w:tc>
          <w:tcPr>
            <w:tcW w:w="850" w:type="dxa"/>
            <w:vMerge w:val="restart"/>
            <w:vAlign w:val="center"/>
          </w:tcPr>
          <w:p w14:paraId="3947B35B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74</w:t>
            </w:r>
          </w:p>
        </w:tc>
        <w:tc>
          <w:tcPr>
            <w:tcW w:w="562" w:type="dxa"/>
            <w:vMerge w:val="restart"/>
            <w:vAlign w:val="center"/>
          </w:tcPr>
          <w:p w14:paraId="0EB87BA9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851" w:type="dxa"/>
            <w:vMerge w:val="restart"/>
            <w:vAlign w:val="center"/>
          </w:tcPr>
          <w:p w14:paraId="566CAE74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97</w:t>
            </w:r>
          </w:p>
        </w:tc>
        <w:tc>
          <w:tcPr>
            <w:tcW w:w="855" w:type="dxa"/>
            <w:vMerge w:val="restart"/>
            <w:vAlign w:val="center"/>
          </w:tcPr>
          <w:p w14:paraId="226D6A7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34</w:t>
            </w:r>
          </w:p>
        </w:tc>
        <w:tc>
          <w:tcPr>
            <w:tcW w:w="709" w:type="dxa"/>
            <w:vMerge w:val="restart"/>
            <w:vAlign w:val="center"/>
          </w:tcPr>
          <w:p w14:paraId="5A9B08C9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02.11</w:t>
            </w:r>
          </w:p>
        </w:tc>
        <w:tc>
          <w:tcPr>
            <w:tcW w:w="709" w:type="dxa"/>
            <w:vMerge w:val="restart"/>
            <w:vAlign w:val="center"/>
          </w:tcPr>
          <w:p w14:paraId="08ACFCE3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83.65</w:t>
            </w:r>
          </w:p>
        </w:tc>
        <w:tc>
          <w:tcPr>
            <w:tcW w:w="1275" w:type="dxa"/>
            <w:vMerge w:val="restart"/>
            <w:vAlign w:val="center"/>
          </w:tcPr>
          <w:p w14:paraId="6F6E3939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Lopez et al</w:t>
            </w: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.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, 2004</w:t>
            </w:r>
          </w:p>
        </w:tc>
      </w:tr>
      <w:tr w:rsidR="00A74CE5" w:rsidRPr="00A74CE5" w14:paraId="183CDEAC" w14:textId="77777777" w:rsidTr="00F9348A">
        <w:trPr>
          <w:trHeight w:val="74"/>
        </w:trPr>
        <w:tc>
          <w:tcPr>
            <w:tcW w:w="844" w:type="dxa"/>
          </w:tcPr>
          <w:p w14:paraId="080AABCF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6DEA42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341F</w:t>
            </w:r>
          </w:p>
        </w:tc>
        <w:tc>
          <w:tcPr>
            <w:tcW w:w="2410" w:type="dxa"/>
          </w:tcPr>
          <w:p w14:paraId="3FC0B972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ATTACCGCGGCTGCTGGCA</w:t>
            </w:r>
          </w:p>
        </w:tc>
        <w:tc>
          <w:tcPr>
            <w:tcW w:w="850" w:type="dxa"/>
            <w:vMerge/>
          </w:tcPr>
          <w:p w14:paraId="5F973197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</w:tcPr>
          <w:p w14:paraId="46564C4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77B8A17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</w:tcPr>
          <w:p w14:paraId="01167CF7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</w:tcPr>
          <w:p w14:paraId="56C4CE98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</w:tcPr>
          <w:p w14:paraId="57368645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</w:tcPr>
          <w:p w14:paraId="61C9DD55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  <w:tr w:rsidR="00A74CE5" w:rsidRPr="00A74CE5" w14:paraId="1915444E" w14:textId="77777777" w:rsidTr="00F9348A">
        <w:trPr>
          <w:trHeight w:val="74"/>
        </w:trPr>
        <w:tc>
          <w:tcPr>
            <w:tcW w:w="844" w:type="dxa"/>
          </w:tcPr>
          <w:p w14:paraId="72372953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int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l1</w:t>
            </w:r>
          </w:p>
        </w:tc>
        <w:tc>
          <w:tcPr>
            <w:tcW w:w="1141" w:type="dxa"/>
          </w:tcPr>
          <w:p w14:paraId="493941E0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intl1_LC1</w:t>
            </w:r>
          </w:p>
        </w:tc>
        <w:tc>
          <w:tcPr>
            <w:tcW w:w="2410" w:type="dxa"/>
          </w:tcPr>
          <w:p w14:paraId="34A0F76E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CCTTGATGTTACCCGAGAG</w:t>
            </w:r>
          </w:p>
        </w:tc>
        <w:tc>
          <w:tcPr>
            <w:tcW w:w="850" w:type="dxa"/>
            <w:vMerge w:val="restart"/>
            <w:vAlign w:val="center"/>
          </w:tcPr>
          <w:p w14:paraId="1E4114A0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196</w:t>
            </w:r>
          </w:p>
        </w:tc>
        <w:tc>
          <w:tcPr>
            <w:tcW w:w="562" w:type="dxa"/>
            <w:vMerge w:val="restart"/>
            <w:vAlign w:val="center"/>
          </w:tcPr>
          <w:p w14:paraId="41C0F38D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851" w:type="dxa"/>
            <w:vMerge w:val="restart"/>
            <w:vAlign w:val="center"/>
          </w:tcPr>
          <w:p w14:paraId="224C2F4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56</w:t>
            </w:r>
          </w:p>
        </w:tc>
        <w:tc>
          <w:tcPr>
            <w:tcW w:w="855" w:type="dxa"/>
            <w:vMerge w:val="restart"/>
            <w:vAlign w:val="center"/>
          </w:tcPr>
          <w:p w14:paraId="5FBDB1F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0.9970</w:t>
            </w:r>
          </w:p>
        </w:tc>
        <w:tc>
          <w:tcPr>
            <w:tcW w:w="709" w:type="dxa"/>
            <w:vMerge w:val="restart"/>
            <w:vAlign w:val="center"/>
          </w:tcPr>
          <w:p w14:paraId="0B6068E2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83.02</w:t>
            </w:r>
          </w:p>
        </w:tc>
        <w:tc>
          <w:tcPr>
            <w:tcW w:w="709" w:type="dxa"/>
            <w:vMerge w:val="restart"/>
            <w:vAlign w:val="center"/>
          </w:tcPr>
          <w:p w14:paraId="0CA46306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86.56</w:t>
            </w:r>
          </w:p>
        </w:tc>
        <w:tc>
          <w:tcPr>
            <w:tcW w:w="1275" w:type="dxa"/>
            <w:vMerge w:val="restart"/>
            <w:tcBorders>
              <w:bottom w:val="single" w:sz="4" w:space="0" w:color="auto"/>
            </w:tcBorders>
          </w:tcPr>
          <w:p w14:paraId="19778425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Barraud et al</w:t>
            </w:r>
            <w:r w:rsidRPr="00A74CE5">
              <w:rPr>
                <w:rFonts w:cstheme="minorHAnsi"/>
                <w:i/>
                <w:color w:val="000000" w:themeColor="text1"/>
                <w:sz w:val="16"/>
                <w:szCs w:val="16"/>
              </w:rPr>
              <w:t>.</w:t>
            </w: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, 2010</w:t>
            </w:r>
          </w:p>
        </w:tc>
      </w:tr>
      <w:tr w:rsidR="00A74CE5" w:rsidRPr="00A74CE5" w14:paraId="222227BD" w14:textId="77777777" w:rsidTr="00F9348A">
        <w:trPr>
          <w:trHeight w:val="74"/>
        </w:trPr>
        <w:tc>
          <w:tcPr>
            <w:tcW w:w="844" w:type="dxa"/>
            <w:tcBorders>
              <w:bottom w:val="single" w:sz="4" w:space="0" w:color="auto"/>
            </w:tcBorders>
          </w:tcPr>
          <w:p w14:paraId="5FEA150A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41" w:type="dxa"/>
            <w:tcBorders>
              <w:bottom w:val="single" w:sz="4" w:space="0" w:color="auto"/>
            </w:tcBorders>
          </w:tcPr>
          <w:p w14:paraId="3235FD05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intl1_LC5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5C38813B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A74CE5">
              <w:rPr>
                <w:rFonts w:cstheme="minorHAnsi"/>
                <w:color w:val="000000" w:themeColor="text1"/>
                <w:sz w:val="16"/>
                <w:szCs w:val="16"/>
              </w:rPr>
              <w:t>GATCGGTCGAATGCGTGT</w:t>
            </w:r>
          </w:p>
        </w:tc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7EC29B28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dxa"/>
            <w:vMerge/>
            <w:tcBorders>
              <w:bottom w:val="single" w:sz="4" w:space="0" w:color="auto"/>
            </w:tcBorders>
          </w:tcPr>
          <w:p w14:paraId="0AC74EDC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1B29152E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5" w:type="dxa"/>
            <w:vMerge/>
            <w:tcBorders>
              <w:bottom w:val="single" w:sz="4" w:space="0" w:color="auto"/>
            </w:tcBorders>
          </w:tcPr>
          <w:p w14:paraId="121E5596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14:paraId="30C62719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14:paraId="3CD6A820" w14:textId="77777777" w:rsidR="002524A1" w:rsidRPr="00A74CE5" w:rsidRDefault="002524A1" w:rsidP="00F9348A">
            <w:pPr>
              <w:jc w:val="center"/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11FC9664" w14:textId="77777777" w:rsidR="002524A1" w:rsidRPr="00A74CE5" w:rsidRDefault="002524A1" w:rsidP="00F9348A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</w:tbl>
    <w:p w14:paraId="6BA331DF" w14:textId="77777777" w:rsidR="00A74A71" w:rsidRPr="00A74CE5" w:rsidRDefault="00A74A71" w:rsidP="00A74A71">
      <w:pPr>
        <w:jc w:val="both"/>
        <w:rPr>
          <w:rFonts w:cstheme="minorHAnsi"/>
          <w:color w:val="000000" w:themeColor="text1"/>
          <w:sz w:val="20"/>
          <w:szCs w:val="20"/>
        </w:rPr>
      </w:pPr>
      <w:r w:rsidRPr="00A74CE5">
        <w:rPr>
          <w:rFonts w:cstheme="minorHAnsi"/>
          <w:color w:val="000000" w:themeColor="text1"/>
          <w:sz w:val="20"/>
          <w:szCs w:val="20"/>
        </w:rPr>
        <w:t>* annealing temperature</w:t>
      </w:r>
    </w:p>
    <w:p w14:paraId="6B47F18E" w14:textId="2F4CAD16" w:rsidR="00A74A71" w:rsidRPr="00A74CE5" w:rsidRDefault="00A74A71" w:rsidP="00A74A71">
      <w:pPr>
        <w:jc w:val="both"/>
        <w:rPr>
          <w:rFonts w:cstheme="minorHAnsi"/>
          <w:color w:val="000000" w:themeColor="text1"/>
        </w:rPr>
      </w:pPr>
      <w:r w:rsidRPr="00A74CE5">
        <w:rPr>
          <w:rFonts w:cstheme="minorHAnsi"/>
          <w:color w:val="000000" w:themeColor="text1"/>
          <w:sz w:val="20"/>
          <w:szCs w:val="20"/>
        </w:rPr>
        <w:t xml:space="preserve">** primers were constructed based on </w:t>
      </w:r>
      <w:r w:rsidR="001419C0" w:rsidRPr="00A74CE5">
        <w:rPr>
          <w:rFonts w:cstheme="minorHAnsi"/>
          <w:color w:val="000000" w:themeColor="text1"/>
          <w:sz w:val="20"/>
          <w:szCs w:val="20"/>
        </w:rPr>
        <w:t xml:space="preserve">sequences of </w:t>
      </w:r>
      <w:r w:rsidR="00276D29" w:rsidRPr="00A74CE5">
        <w:rPr>
          <w:rFonts w:cstheme="minorHAnsi"/>
          <w:color w:val="000000" w:themeColor="text1"/>
          <w:sz w:val="20"/>
          <w:szCs w:val="20"/>
        </w:rPr>
        <w:t xml:space="preserve">identified </w:t>
      </w:r>
      <w:r w:rsidR="001419C0" w:rsidRPr="00A74CE5">
        <w:rPr>
          <w:rFonts w:cstheme="minorHAnsi"/>
          <w:color w:val="000000" w:themeColor="text1"/>
          <w:sz w:val="20"/>
          <w:szCs w:val="20"/>
        </w:rPr>
        <w:t>macrolide-</w:t>
      </w:r>
      <w:r w:rsidRPr="00A74CE5">
        <w:rPr>
          <w:rFonts w:cstheme="minorHAnsi"/>
          <w:color w:val="000000" w:themeColor="text1"/>
          <w:sz w:val="20"/>
          <w:szCs w:val="20"/>
        </w:rPr>
        <w:t>resistance genes (Gonzalez-Plaza et al</w:t>
      </w:r>
      <w:r w:rsidRPr="00A74CE5">
        <w:rPr>
          <w:rFonts w:cstheme="minorHAnsi"/>
          <w:i/>
          <w:color w:val="000000" w:themeColor="text1"/>
          <w:sz w:val="20"/>
          <w:szCs w:val="20"/>
        </w:rPr>
        <w:t>.</w:t>
      </w:r>
      <w:r w:rsidRPr="00A74CE5">
        <w:rPr>
          <w:rFonts w:cstheme="minorHAnsi"/>
          <w:color w:val="000000" w:themeColor="text1"/>
          <w:sz w:val="20"/>
          <w:szCs w:val="20"/>
        </w:rPr>
        <w:t>, 2018) by using the Geneious software (version 6.0.5.).</w:t>
      </w:r>
      <w:r w:rsidRPr="00A74CE5">
        <w:rPr>
          <w:rFonts w:cstheme="minorHAnsi"/>
          <w:color w:val="000000" w:themeColor="text1"/>
        </w:rPr>
        <w:br w:type="page"/>
      </w:r>
    </w:p>
    <w:p w14:paraId="420ABB50" w14:textId="62253493" w:rsidR="00A74A71" w:rsidRPr="00A74CE5" w:rsidRDefault="00A74A71" w:rsidP="00A74A71">
      <w:pPr>
        <w:spacing w:line="480" w:lineRule="auto"/>
        <w:jc w:val="both"/>
        <w:rPr>
          <w:rFonts w:cstheme="minorHAnsi"/>
          <w:color w:val="000000" w:themeColor="text1"/>
          <w:sz w:val="22"/>
          <w:szCs w:val="22"/>
        </w:rPr>
      </w:pPr>
      <w:r w:rsidRPr="00A74CE5">
        <w:rPr>
          <w:rFonts w:eastAsia="Calibri" w:cstheme="minorHAnsi"/>
          <w:b/>
          <w:color w:val="000000" w:themeColor="text1"/>
          <w:sz w:val="22"/>
          <w:szCs w:val="22"/>
        </w:rPr>
        <w:t>Table S3.</w:t>
      </w:r>
      <w:r w:rsidRPr="00A74CE5">
        <w:rPr>
          <w:rFonts w:eastAsia="Calibri" w:cstheme="minorHAnsi"/>
          <w:color w:val="000000" w:themeColor="text1"/>
          <w:sz w:val="22"/>
          <w:szCs w:val="22"/>
        </w:rPr>
        <w:t xml:space="preserve"> Sediment physicochemical properties at sampling sites along the Sava river in winter and summer sampling campaign. </w:t>
      </w:r>
    </w:p>
    <w:tbl>
      <w:tblPr>
        <w:tblStyle w:val="TableGrid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1099"/>
        <w:gridCol w:w="865"/>
        <w:gridCol w:w="969"/>
        <w:gridCol w:w="987"/>
        <w:gridCol w:w="849"/>
        <w:gridCol w:w="991"/>
        <w:gridCol w:w="1031"/>
      </w:tblGrid>
      <w:tr w:rsidR="00A74CE5" w:rsidRPr="00A74CE5" w14:paraId="0AB7946F" w14:textId="77777777" w:rsidTr="00155BD6">
        <w:trPr>
          <w:trHeight w:val="403"/>
          <w:jc w:val="center"/>
        </w:trPr>
        <w:tc>
          <w:tcPr>
            <w:tcW w:w="1998" w:type="dxa"/>
            <w:vMerge w:val="restart"/>
            <w:tcBorders>
              <w:top w:val="single" w:sz="4" w:space="0" w:color="auto"/>
            </w:tcBorders>
            <w:vAlign w:val="center"/>
          </w:tcPr>
          <w:p w14:paraId="30C0C71A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Parameter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</w:tcBorders>
            <w:vAlign w:val="center"/>
          </w:tcPr>
          <w:p w14:paraId="6EA2FE85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Sampling campaign</w:t>
            </w:r>
          </w:p>
        </w:tc>
        <w:tc>
          <w:tcPr>
            <w:tcW w:w="5692" w:type="dxa"/>
            <w:gridSpan w:val="6"/>
            <w:tcBorders>
              <w:top w:val="single" w:sz="4" w:space="0" w:color="auto"/>
            </w:tcBorders>
            <w:vAlign w:val="center"/>
          </w:tcPr>
          <w:p w14:paraId="7E0B187E" w14:textId="77777777" w:rsidR="00A74A71" w:rsidRPr="00A74CE5" w:rsidRDefault="00A74A71" w:rsidP="00155BD6">
            <w:pPr>
              <w:jc w:val="center"/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Sampling site</w:t>
            </w:r>
          </w:p>
        </w:tc>
      </w:tr>
      <w:tr w:rsidR="00A74CE5" w:rsidRPr="00A74CE5" w14:paraId="6B42BE5C" w14:textId="77777777" w:rsidTr="00155BD6">
        <w:trPr>
          <w:trHeight w:val="409"/>
          <w:jc w:val="center"/>
        </w:trPr>
        <w:tc>
          <w:tcPr>
            <w:tcW w:w="1998" w:type="dxa"/>
            <w:vMerge/>
            <w:tcBorders>
              <w:bottom w:val="single" w:sz="4" w:space="0" w:color="auto"/>
            </w:tcBorders>
          </w:tcPr>
          <w:p w14:paraId="3FC62723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Merge/>
            <w:tcBorders>
              <w:bottom w:val="single" w:sz="4" w:space="0" w:color="auto"/>
            </w:tcBorders>
          </w:tcPr>
          <w:p w14:paraId="2FD84820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53C85F" w14:textId="77777777" w:rsidR="00A74A71" w:rsidRPr="00A74CE5" w:rsidRDefault="00A74A71" w:rsidP="00155BD6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UP7500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3AA8B3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W0</w:t>
            </w: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6699B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W300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4E923" w14:textId="77777777" w:rsidR="00A74A71" w:rsidRPr="00A74CE5" w:rsidRDefault="00A74A71" w:rsidP="00155BD6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W700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10B8C2" w14:textId="77777777" w:rsidR="00A74A71" w:rsidRPr="00A74CE5" w:rsidRDefault="00A74A71" w:rsidP="00155BD6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W4500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8CCA8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W11000</w:t>
            </w:r>
          </w:p>
        </w:tc>
      </w:tr>
      <w:tr w:rsidR="00A74CE5" w:rsidRPr="00A74CE5" w14:paraId="378B4EB9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tcBorders>
              <w:top w:val="single" w:sz="4" w:space="0" w:color="auto"/>
            </w:tcBorders>
            <w:vAlign w:val="center"/>
          </w:tcPr>
          <w:p w14:paraId="7A8DD265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pH (H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O)</w:t>
            </w:r>
          </w:p>
        </w:tc>
        <w:tc>
          <w:tcPr>
            <w:tcW w:w="1099" w:type="dxa"/>
            <w:tcBorders>
              <w:top w:val="single" w:sz="4" w:space="0" w:color="auto"/>
            </w:tcBorders>
            <w:vAlign w:val="center"/>
          </w:tcPr>
          <w:p w14:paraId="2DCD5A03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tcBorders>
              <w:top w:val="single" w:sz="4" w:space="0" w:color="auto"/>
            </w:tcBorders>
            <w:vAlign w:val="center"/>
          </w:tcPr>
          <w:p w14:paraId="3A02FF87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8.63</w:t>
            </w:r>
          </w:p>
        </w:tc>
        <w:tc>
          <w:tcPr>
            <w:tcW w:w="969" w:type="dxa"/>
            <w:tcBorders>
              <w:top w:val="single" w:sz="4" w:space="0" w:color="auto"/>
            </w:tcBorders>
            <w:vAlign w:val="center"/>
          </w:tcPr>
          <w:p w14:paraId="2011C11A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53</w:t>
            </w:r>
          </w:p>
        </w:tc>
        <w:tc>
          <w:tcPr>
            <w:tcW w:w="987" w:type="dxa"/>
            <w:tcBorders>
              <w:top w:val="single" w:sz="4" w:space="0" w:color="auto"/>
            </w:tcBorders>
            <w:vAlign w:val="center"/>
          </w:tcPr>
          <w:p w14:paraId="6429BAD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80</w:t>
            </w:r>
          </w:p>
        </w:tc>
        <w:tc>
          <w:tcPr>
            <w:tcW w:w="849" w:type="dxa"/>
            <w:tcBorders>
              <w:top w:val="single" w:sz="4" w:space="0" w:color="auto"/>
            </w:tcBorders>
            <w:vAlign w:val="center"/>
          </w:tcPr>
          <w:p w14:paraId="2FF2A7D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41</w:t>
            </w:r>
          </w:p>
        </w:tc>
        <w:tc>
          <w:tcPr>
            <w:tcW w:w="991" w:type="dxa"/>
            <w:tcBorders>
              <w:top w:val="single" w:sz="4" w:space="0" w:color="auto"/>
            </w:tcBorders>
            <w:vAlign w:val="center"/>
          </w:tcPr>
          <w:p w14:paraId="0B1EEBF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12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14:paraId="3C4ED69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37</w:t>
            </w:r>
          </w:p>
        </w:tc>
      </w:tr>
      <w:tr w:rsidR="00A74CE5" w:rsidRPr="00A74CE5" w14:paraId="376A47AA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7657F050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26AB167D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0C8A82C5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8.76</w:t>
            </w:r>
          </w:p>
        </w:tc>
        <w:tc>
          <w:tcPr>
            <w:tcW w:w="969" w:type="dxa"/>
            <w:vAlign w:val="center"/>
          </w:tcPr>
          <w:p w14:paraId="38C76C6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67</w:t>
            </w:r>
          </w:p>
        </w:tc>
        <w:tc>
          <w:tcPr>
            <w:tcW w:w="987" w:type="dxa"/>
            <w:vAlign w:val="center"/>
          </w:tcPr>
          <w:p w14:paraId="55956A2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78</w:t>
            </w:r>
          </w:p>
        </w:tc>
        <w:tc>
          <w:tcPr>
            <w:tcW w:w="849" w:type="dxa"/>
            <w:vAlign w:val="center"/>
          </w:tcPr>
          <w:p w14:paraId="60172F3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35</w:t>
            </w:r>
          </w:p>
        </w:tc>
        <w:tc>
          <w:tcPr>
            <w:tcW w:w="991" w:type="dxa"/>
            <w:vAlign w:val="center"/>
          </w:tcPr>
          <w:p w14:paraId="747C30C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58</w:t>
            </w:r>
          </w:p>
        </w:tc>
        <w:tc>
          <w:tcPr>
            <w:tcW w:w="1031" w:type="dxa"/>
            <w:vAlign w:val="center"/>
          </w:tcPr>
          <w:p w14:paraId="5B67C7D6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28</w:t>
            </w:r>
          </w:p>
        </w:tc>
      </w:tr>
      <w:tr w:rsidR="00A74CE5" w:rsidRPr="00A74CE5" w14:paraId="04EECC1B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034C2652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T (°C)</w:t>
            </w:r>
          </w:p>
        </w:tc>
        <w:tc>
          <w:tcPr>
            <w:tcW w:w="1099" w:type="dxa"/>
            <w:vAlign w:val="center"/>
          </w:tcPr>
          <w:p w14:paraId="1B66B7F0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4EAB22BE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9.5</w:t>
            </w:r>
          </w:p>
        </w:tc>
        <w:tc>
          <w:tcPr>
            <w:tcW w:w="969" w:type="dxa"/>
            <w:vAlign w:val="center"/>
          </w:tcPr>
          <w:p w14:paraId="1660B87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5</w:t>
            </w:r>
          </w:p>
        </w:tc>
        <w:tc>
          <w:tcPr>
            <w:tcW w:w="987" w:type="dxa"/>
            <w:vAlign w:val="center"/>
          </w:tcPr>
          <w:p w14:paraId="1791F7EA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.1</w:t>
            </w:r>
          </w:p>
        </w:tc>
        <w:tc>
          <w:tcPr>
            <w:tcW w:w="849" w:type="dxa"/>
            <w:vAlign w:val="center"/>
          </w:tcPr>
          <w:p w14:paraId="55E08C7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991" w:type="dxa"/>
            <w:vAlign w:val="center"/>
          </w:tcPr>
          <w:p w14:paraId="2278D35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8</w:t>
            </w:r>
          </w:p>
        </w:tc>
        <w:tc>
          <w:tcPr>
            <w:tcW w:w="1031" w:type="dxa"/>
            <w:vAlign w:val="center"/>
          </w:tcPr>
          <w:p w14:paraId="1050C05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7</w:t>
            </w:r>
          </w:p>
        </w:tc>
      </w:tr>
      <w:tr w:rsidR="00A74CE5" w:rsidRPr="00A74CE5" w14:paraId="00CCB006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5818D1C4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4B34419E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2EC61614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4.8</w:t>
            </w:r>
          </w:p>
        </w:tc>
        <w:tc>
          <w:tcPr>
            <w:tcW w:w="969" w:type="dxa"/>
            <w:vAlign w:val="center"/>
          </w:tcPr>
          <w:p w14:paraId="0049C247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4.1</w:t>
            </w:r>
          </w:p>
        </w:tc>
        <w:tc>
          <w:tcPr>
            <w:tcW w:w="987" w:type="dxa"/>
            <w:vAlign w:val="center"/>
          </w:tcPr>
          <w:p w14:paraId="28AEDC6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4.0</w:t>
            </w:r>
          </w:p>
        </w:tc>
        <w:tc>
          <w:tcPr>
            <w:tcW w:w="849" w:type="dxa"/>
            <w:vAlign w:val="center"/>
          </w:tcPr>
          <w:p w14:paraId="574B627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3.5</w:t>
            </w:r>
          </w:p>
        </w:tc>
        <w:tc>
          <w:tcPr>
            <w:tcW w:w="991" w:type="dxa"/>
            <w:vAlign w:val="center"/>
          </w:tcPr>
          <w:p w14:paraId="020D7D26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5.0</w:t>
            </w:r>
          </w:p>
        </w:tc>
        <w:tc>
          <w:tcPr>
            <w:tcW w:w="1031" w:type="dxa"/>
            <w:vAlign w:val="center"/>
          </w:tcPr>
          <w:p w14:paraId="5A86CF5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4.7</w:t>
            </w:r>
          </w:p>
        </w:tc>
      </w:tr>
      <w:tr w:rsidR="00A74CE5" w:rsidRPr="00A74CE5" w14:paraId="44FBCE4D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50E75EBE" w14:textId="77777777" w:rsidR="008437A5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nductivity (KCl) </w:t>
            </w:r>
          </w:p>
          <w:p w14:paraId="47898CE1" w14:textId="393579D7" w:rsidR="00A74A71" w:rsidRPr="00A74CE5" w:rsidRDefault="008437A5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(</w:t>
            </w:r>
            <w:r w:rsidR="00A74A71"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mS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099" w:type="dxa"/>
            <w:vAlign w:val="center"/>
          </w:tcPr>
          <w:p w14:paraId="02EE5E26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0D9E7E8C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48.3</w:t>
            </w:r>
          </w:p>
        </w:tc>
        <w:tc>
          <w:tcPr>
            <w:tcW w:w="969" w:type="dxa"/>
            <w:vAlign w:val="center"/>
          </w:tcPr>
          <w:p w14:paraId="146970D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5.2</w:t>
            </w:r>
          </w:p>
        </w:tc>
        <w:tc>
          <w:tcPr>
            <w:tcW w:w="987" w:type="dxa"/>
            <w:vAlign w:val="center"/>
          </w:tcPr>
          <w:p w14:paraId="2C19D5F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23.0</w:t>
            </w:r>
          </w:p>
        </w:tc>
        <w:tc>
          <w:tcPr>
            <w:tcW w:w="849" w:type="dxa"/>
            <w:vAlign w:val="center"/>
          </w:tcPr>
          <w:p w14:paraId="763369D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.7</w:t>
            </w:r>
          </w:p>
        </w:tc>
        <w:tc>
          <w:tcPr>
            <w:tcW w:w="991" w:type="dxa"/>
            <w:vAlign w:val="center"/>
          </w:tcPr>
          <w:p w14:paraId="2D6FF42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5.0</w:t>
            </w:r>
          </w:p>
        </w:tc>
        <w:tc>
          <w:tcPr>
            <w:tcW w:w="1031" w:type="dxa"/>
            <w:vAlign w:val="center"/>
          </w:tcPr>
          <w:p w14:paraId="3AF786D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.9</w:t>
            </w:r>
          </w:p>
        </w:tc>
      </w:tr>
      <w:tr w:rsidR="00A74CE5" w:rsidRPr="00A74CE5" w14:paraId="4A72D4A4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0B2639AA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547EF27E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2529AD68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59.5</w:t>
            </w:r>
          </w:p>
        </w:tc>
        <w:tc>
          <w:tcPr>
            <w:tcW w:w="969" w:type="dxa"/>
            <w:vAlign w:val="center"/>
          </w:tcPr>
          <w:p w14:paraId="4AEE3C4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51.0</w:t>
            </w:r>
          </w:p>
        </w:tc>
        <w:tc>
          <w:tcPr>
            <w:tcW w:w="987" w:type="dxa"/>
            <w:vAlign w:val="center"/>
          </w:tcPr>
          <w:p w14:paraId="308A82C6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.5</w:t>
            </w:r>
          </w:p>
        </w:tc>
        <w:tc>
          <w:tcPr>
            <w:tcW w:w="849" w:type="dxa"/>
            <w:vAlign w:val="center"/>
          </w:tcPr>
          <w:p w14:paraId="4CC7B4C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22.6</w:t>
            </w:r>
          </w:p>
        </w:tc>
        <w:tc>
          <w:tcPr>
            <w:tcW w:w="991" w:type="dxa"/>
            <w:vAlign w:val="center"/>
          </w:tcPr>
          <w:p w14:paraId="246E2D4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5.5</w:t>
            </w:r>
          </w:p>
        </w:tc>
        <w:tc>
          <w:tcPr>
            <w:tcW w:w="1031" w:type="dxa"/>
            <w:vAlign w:val="center"/>
          </w:tcPr>
          <w:p w14:paraId="31CAC1A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62.8</w:t>
            </w:r>
          </w:p>
        </w:tc>
      </w:tr>
      <w:tr w:rsidR="00A74CE5" w:rsidRPr="00A74CE5" w14:paraId="786E3F63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3254764A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Sand (%)</w:t>
            </w:r>
          </w:p>
        </w:tc>
        <w:tc>
          <w:tcPr>
            <w:tcW w:w="1099" w:type="dxa"/>
            <w:vAlign w:val="center"/>
          </w:tcPr>
          <w:p w14:paraId="6D4ABF22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67937BC7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85.2</w:t>
            </w:r>
          </w:p>
        </w:tc>
        <w:tc>
          <w:tcPr>
            <w:tcW w:w="969" w:type="dxa"/>
            <w:vAlign w:val="center"/>
          </w:tcPr>
          <w:p w14:paraId="20006806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56.4</w:t>
            </w:r>
          </w:p>
        </w:tc>
        <w:tc>
          <w:tcPr>
            <w:tcW w:w="987" w:type="dxa"/>
            <w:vAlign w:val="center"/>
          </w:tcPr>
          <w:p w14:paraId="4AA362C7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70.7</w:t>
            </w:r>
          </w:p>
        </w:tc>
        <w:tc>
          <w:tcPr>
            <w:tcW w:w="849" w:type="dxa"/>
            <w:vAlign w:val="center"/>
          </w:tcPr>
          <w:p w14:paraId="791159C3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71.4</w:t>
            </w:r>
          </w:p>
        </w:tc>
        <w:tc>
          <w:tcPr>
            <w:tcW w:w="991" w:type="dxa"/>
            <w:vAlign w:val="center"/>
          </w:tcPr>
          <w:p w14:paraId="29AD7624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82.1</w:t>
            </w:r>
          </w:p>
        </w:tc>
        <w:tc>
          <w:tcPr>
            <w:tcW w:w="1031" w:type="dxa"/>
            <w:vAlign w:val="center"/>
          </w:tcPr>
          <w:p w14:paraId="7E9A16EB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79.4</w:t>
            </w:r>
          </w:p>
        </w:tc>
      </w:tr>
      <w:tr w:rsidR="00A74CE5" w:rsidRPr="00A74CE5" w14:paraId="7791E03F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3882A948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07A513CA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62F4DDA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8.5</w:t>
            </w:r>
          </w:p>
        </w:tc>
        <w:tc>
          <w:tcPr>
            <w:tcW w:w="969" w:type="dxa"/>
            <w:vAlign w:val="center"/>
          </w:tcPr>
          <w:p w14:paraId="66E97058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69.9</w:t>
            </w:r>
          </w:p>
        </w:tc>
        <w:tc>
          <w:tcPr>
            <w:tcW w:w="987" w:type="dxa"/>
            <w:vAlign w:val="center"/>
          </w:tcPr>
          <w:p w14:paraId="2487BDC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3.4</w:t>
            </w:r>
          </w:p>
        </w:tc>
        <w:tc>
          <w:tcPr>
            <w:tcW w:w="849" w:type="dxa"/>
            <w:vAlign w:val="center"/>
          </w:tcPr>
          <w:p w14:paraId="0688650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7.4</w:t>
            </w:r>
          </w:p>
        </w:tc>
        <w:tc>
          <w:tcPr>
            <w:tcW w:w="991" w:type="dxa"/>
            <w:vAlign w:val="center"/>
          </w:tcPr>
          <w:p w14:paraId="39982F9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4.9</w:t>
            </w:r>
          </w:p>
        </w:tc>
        <w:tc>
          <w:tcPr>
            <w:tcW w:w="1031" w:type="dxa"/>
            <w:vAlign w:val="center"/>
          </w:tcPr>
          <w:p w14:paraId="1E672F6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1.8</w:t>
            </w:r>
          </w:p>
        </w:tc>
      </w:tr>
      <w:tr w:rsidR="00A74CE5" w:rsidRPr="00A74CE5" w14:paraId="49E12698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3254D7AF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Silt (%)</w:t>
            </w:r>
          </w:p>
        </w:tc>
        <w:tc>
          <w:tcPr>
            <w:tcW w:w="1099" w:type="dxa"/>
            <w:vAlign w:val="center"/>
          </w:tcPr>
          <w:p w14:paraId="7BE325B8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542AF92E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12.8</w:t>
            </w:r>
          </w:p>
        </w:tc>
        <w:tc>
          <w:tcPr>
            <w:tcW w:w="969" w:type="dxa"/>
            <w:vAlign w:val="center"/>
          </w:tcPr>
          <w:p w14:paraId="0FA644F0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37.9</w:t>
            </w:r>
          </w:p>
        </w:tc>
        <w:tc>
          <w:tcPr>
            <w:tcW w:w="987" w:type="dxa"/>
            <w:vAlign w:val="center"/>
          </w:tcPr>
          <w:p w14:paraId="78AF5BE3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5.5</w:t>
            </w:r>
          </w:p>
        </w:tc>
        <w:tc>
          <w:tcPr>
            <w:tcW w:w="849" w:type="dxa"/>
            <w:vAlign w:val="center"/>
          </w:tcPr>
          <w:p w14:paraId="7A651636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5.2</w:t>
            </w:r>
          </w:p>
        </w:tc>
        <w:tc>
          <w:tcPr>
            <w:tcW w:w="991" w:type="dxa"/>
            <w:vAlign w:val="center"/>
          </w:tcPr>
          <w:p w14:paraId="13121479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13.3</w:t>
            </w:r>
          </w:p>
        </w:tc>
        <w:tc>
          <w:tcPr>
            <w:tcW w:w="1031" w:type="dxa"/>
            <w:vAlign w:val="center"/>
          </w:tcPr>
          <w:p w14:paraId="37A82D5D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17.6</w:t>
            </w:r>
          </w:p>
        </w:tc>
      </w:tr>
      <w:tr w:rsidR="00A74CE5" w:rsidRPr="00A74CE5" w14:paraId="6EFC91FF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5D927EF1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581CC8B4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634C8378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18.1</w:t>
            </w:r>
          </w:p>
        </w:tc>
        <w:tc>
          <w:tcPr>
            <w:tcW w:w="969" w:type="dxa"/>
            <w:vAlign w:val="center"/>
          </w:tcPr>
          <w:p w14:paraId="095C89E2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7.9</w:t>
            </w:r>
          </w:p>
        </w:tc>
        <w:tc>
          <w:tcPr>
            <w:tcW w:w="987" w:type="dxa"/>
            <w:vAlign w:val="center"/>
          </w:tcPr>
          <w:p w14:paraId="3E225D2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2.2</w:t>
            </w:r>
          </w:p>
        </w:tc>
        <w:tc>
          <w:tcPr>
            <w:tcW w:w="849" w:type="dxa"/>
            <w:vAlign w:val="center"/>
          </w:tcPr>
          <w:p w14:paraId="475D320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7.3</w:t>
            </w:r>
          </w:p>
        </w:tc>
        <w:tc>
          <w:tcPr>
            <w:tcW w:w="991" w:type="dxa"/>
            <w:vAlign w:val="center"/>
          </w:tcPr>
          <w:p w14:paraId="5D56317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.3</w:t>
            </w:r>
          </w:p>
        </w:tc>
        <w:tc>
          <w:tcPr>
            <w:tcW w:w="1031" w:type="dxa"/>
            <w:vAlign w:val="center"/>
          </w:tcPr>
          <w:p w14:paraId="4EB41E5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.7</w:t>
            </w:r>
          </w:p>
        </w:tc>
      </w:tr>
      <w:tr w:rsidR="00A74CE5" w:rsidRPr="00A74CE5" w14:paraId="0552AB63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6A79CBC9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Clay (%)</w:t>
            </w:r>
          </w:p>
        </w:tc>
        <w:tc>
          <w:tcPr>
            <w:tcW w:w="1099" w:type="dxa"/>
            <w:vAlign w:val="center"/>
          </w:tcPr>
          <w:p w14:paraId="5D8BCA70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56E22485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969" w:type="dxa"/>
            <w:vAlign w:val="center"/>
          </w:tcPr>
          <w:p w14:paraId="3C9FE97E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5.7</w:t>
            </w:r>
          </w:p>
        </w:tc>
        <w:tc>
          <w:tcPr>
            <w:tcW w:w="987" w:type="dxa"/>
            <w:vAlign w:val="center"/>
          </w:tcPr>
          <w:p w14:paraId="5DCD652E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3.8</w:t>
            </w:r>
          </w:p>
        </w:tc>
        <w:tc>
          <w:tcPr>
            <w:tcW w:w="849" w:type="dxa"/>
            <w:vAlign w:val="center"/>
          </w:tcPr>
          <w:p w14:paraId="2BAF90D2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3.4</w:t>
            </w:r>
          </w:p>
        </w:tc>
        <w:tc>
          <w:tcPr>
            <w:tcW w:w="991" w:type="dxa"/>
            <w:vAlign w:val="center"/>
          </w:tcPr>
          <w:p w14:paraId="09538C7A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.6</w:t>
            </w:r>
          </w:p>
        </w:tc>
        <w:tc>
          <w:tcPr>
            <w:tcW w:w="1031" w:type="dxa"/>
            <w:vAlign w:val="center"/>
          </w:tcPr>
          <w:p w14:paraId="6540E309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3.0</w:t>
            </w:r>
          </w:p>
        </w:tc>
      </w:tr>
      <w:tr w:rsidR="00A74CE5" w:rsidRPr="00A74CE5" w14:paraId="5E48986E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4F85A3A5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54E3D100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42D5C198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3.4</w:t>
            </w:r>
          </w:p>
        </w:tc>
        <w:tc>
          <w:tcPr>
            <w:tcW w:w="969" w:type="dxa"/>
            <w:vAlign w:val="center"/>
          </w:tcPr>
          <w:p w14:paraId="1D70C0D5" w14:textId="77777777" w:rsidR="00A74A71" w:rsidRPr="00A74CE5" w:rsidRDefault="00A74A71" w:rsidP="00155BD6">
            <w:pPr>
              <w:jc w:val="right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2.2</w:t>
            </w:r>
          </w:p>
        </w:tc>
        <w:tc>
          <w:tcPr>
            <w:tcW w:w="987" w:type="dxa"/>
            <w:vAlign w:val="center"/>
          </w:tcPr>
          <w:p w14:paraId="09A27257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4</w:t>
            </w:r>
          </w:p>
        </w:tc>
        <w:tc>
          <w:tcPr>
            <w:tcW w:w="849" w:type="dxa"/>
            <w:vAlign w:val="center"/>
          </w:tcPr>
          <w:p w14:paraId="3809279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3</w:t>
            </w:r>
          </w:p>
        </w:tc>
        <w:tc>
          <w:tcPr>
            <w:tcW w:w="991" w:type="dxa"/>
            <w:vAlign w:val="center"/>
          </w:tcPr>
          <w:p w14:paraId="5241416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8</w:t>
            </w:r>
          </w:p>
        </w:tc>
        <w:tc>
          <w:tcPr>
            <w:tcW w:w="1031" w:type="dxa"/>
            <w:vAlign w:val="center"/>
          </w:tcPr>
          <w:p w14:paraId="2C76A29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5</w:t>
            </w:r>
          </w:p>
        </w:tc>
      </w:tr>
      <w:tr w:rsidR="00A74CE5" w:rsidRPr="00A74CE5" w14:paraId="6E1B8E4D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220C8D6D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Total organic carbon (%)</w:t>
            </w:r>
          </w:p>
          <w:p w14:paraId="569A63CA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7BF32A60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3AAD9797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969" w:type="dxa"/>
            <w:vAlign w:val="center"/>
          </w:tcPr>
          <w:p w14:paraId="309D594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35</w:t>
            </w:r>
          </w:p>
        </w:tc>
        <w:tc>
          <w:tcPr>
            <w:tcW w:w="987" w:type="dxa"/>
            <w:vAlign w:val="center"/>
          </w:tcPr>
          <w:p w14:paraId="1F77592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93</w:t>
            </w:r>
          </w:p>
        </w:tc>
        <w:tc>
          <w:tcPr>
            <w:tcW w:w="849" w:type="dxa"/>
            <w:vAlign w:val="center"/>
          </w:tcPr>
          <w:p w14:paraId="40A31A6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10</w:t>
            </w:r>
          </w:p>
        </w:tc>
        <w:tc>
          <w:tcPr>
            <w:tcW w:w="991" w:type="dxa"/>
            <w:vAlign w:val="center"/>
          </w:tcPr>
          <w:p w14:paraId="4C3801C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70</w:t>
            </w:r>
          </w:p>
        </w:tc>
        <w:tc>
          <w:tcPr>
            <w:tcW w:w="1031" w:type="dxa"/>
            <w:vAlign w:val="center"/>
          </w:tcPr>
          <w:p w14:paraId="1BAA44B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78</w:t>
            </w:r>
          </w:p>
        </w:tc>
      </w:tr>
      <w:tr w:rsidR="00A74CE5" w:rsidRPr="00A74CE5" w14:paraId="26B76A93" w14:textId="77777777" w:rsidTr="00155BD6">
        <w:trPr>
          <w:trHeight w:hRule="exact" w:val="284"/>
          <w:jc w:val="center"/>
        </w:trPr>
        <w:tc>
          <w:tcPr>
            <w:tcW w:w="1998" w:type="dxa"/>
            <w:vMerge/>
          </w:tcPr>
          <w:p w14:paraId="322F0E0B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523A8F64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2B9BCF8A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90</w:t>
            </w:r>
          </w:p>
        </w:tc>
        <w:tc>
          <w:tcPr>
            <w:tcW w:w="969" w:type="dxa"/>
            <w:vAlign w:val="center"/>
          </w:tcPr>
          <w:p w14:paraId="13759D4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83</w:t>
            </w:r>
          </w:p>
        </w:tc>
        <w:tc>
          <w:tcPr>
            <w:tcW w:w="987" w:type="dxa"/>
            <w:vAlign w:val="center"/>
          </w:tcPr>
          <w:p w14:paraId="2220675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54</w:t>
            </w:r>
          </w:p>
        </w:tc>
        <w:tc>
          <w:tcPr>
            <w:tcW w:w="849" w:type="dxa"/>
            <w:vAlign w:val="center"/>
          </w:tcPr>
          <w:p w14:paraId="502962A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65</w:t>
            </w:r>
          </w:p>
        </w:tc>
        <w:tc>
          <w:tcPr>
            <w:tcW w:w="991" w:type="dxa"/>
            <w:vAlign w:val="center"/>
          </w:tcPr>
          <w:p w14:paraId="5EBB5A2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49</w:t>
            </w:r>
          </w:p>
        </w:tc>
        <w:tc>
          <w:tcPr>
            <w:tcW w:w="1031" w:type="dxa"/>
            <w:vAlign w:val="center"/>
          </w:tcPr>
          <w:p w14:paraId="547EFCD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12</w:t>
            </w:r>
          </w:p>
        </w:tc>
      </w:tr>
      <w:tr w:rsidR="00A74CE5" w:rsidRPr="00A74CE5" w14:paraId="1793FCB5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65805D65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hr-HR"/>
              </w:rPr>
              <w:t>Total carbon (%)</w:t>
            </w:r>
          </w:p>
        </w:tc>
        <w:tc>
          <w:tcPr>
            <w:tcW w:w="1099" w:type="dxa"/>
            <w:vAlign w:val="center"/>
          </w:tcPr>
          <w:p w14:paraId="088BDD49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78B4FB1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50</w:t>
            </w:r>
          </w:p>
        </w:tc>
        <w:tc>
          <w:tcPr>
            <w:tcW w:w="969" w:type="dxa"/>
            <w:vAlign w:val="center"/>
          </w:tcPr>
          <w:p w14:paraId="52112BF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06</w:t>
            </w:r>
          </w:p>
        </w:tc>
        <w:tc>
          <w:tcPr>
            <w:tcW w:w="987" w:type="dxa"/>
            <w:vAlign w:val="center"/>
          </w:tcPr>
          <w:p w14:paraId="77D1A7A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20</w:t>
            </w:r>
          </w:p>
        </w:tc>
        <w:tc>
          <w:tcPr>
            <w:tcW w:w="849" w:type="dxa"/>
            <w:vAlign w:val="center"/>
          </w:tcPr>
          <w:p w14:paraId="411ABA7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11</w:t>
            </w:r>
          </w:p>
        </w:tc>
        <w:tc>
          <w:tcPr>
            <w:tcW w:w="991" w:type="dxa"/>
            <w:vAlign w:val="center"/>
          </w:tcPr>
          <w:p w14:paraId="396F612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98</w:t>
            </w:r>
          </w:p>
        </w:tc>
        <w:tc>
          <w:tcPr>
            <w:tcW w:w="1031" w:type="dxa"/>
            <w:vAlign w:val="center"/>
          </w:tcPr>
          <w:p w14:paraId="00F023A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42</w:t>
            </w:r>
          </w:p>
        </w:tc>
      </w:tr>
      <w:tr w:rsidR="00A74CE5" w:rsidRPr="00A74CE5" w14:paraId="6315EC55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23527317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2D15F556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3E71BA5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58</w:t>
            </w:r>
          </w:p>
        </w:tc>
        <w:tc>
          <w:tcPr>
            <w:tcW w:w="969" w:type="dxa"/>
            <w:vAlign w:val="center"/>
          </w:tcPr>
          <w:p w14:paraId="2C07B3B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37</w:t>
            </w:r>
          </w:p>
        </w:tc>
        <w:tc>
          <w:tcPr>
            <w:tcW w:w="987" w:type="dxa"/>
            <w:vAlign w:val="center"/>
          </w:tcPr>
          <w:p w14:paraId="3E85D2D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53</w:t>
            </w:r>
          </w:p>
        </w:tc>
        <w:tc>
          <w:tcPr>
            <w:tcW w:w="849" w:type="dxa"/>
            <w:vAlign w:val="center"/>
          </w:tcPr>
          <w:p w14:paraId="2EF547E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83</w:t>
            </w:r>
          </w:p>
        </w:tc>
        <w:tc>
          <w:tcPr>
            <w:tcW w:w="991" w:type="dxa"/>
            <w:vAlign w:val="center"/>
          </w:tcPr>
          <w:p w14:paraId="12D48107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12</w:t>
            </w:r>
          </w:p>
        </w:tc>
        <w:tc>
          <w:tcPr>
            <w:tcW w:w="1031" w:type="dxa"/>
            <w:vAlign w:val="center"/>
          </w:tcPr>
          <w:p w14:paraId="7D6692A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68</w:t>
            </w:r>
          </w:p>
        </w:tc>
      </w:tr>
      <w:tr w:rsidR="00A74CE5" w:rsidRPr="00A74CE5" w14:paraId="60C8B239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5B1871E3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hr-HR"/>
              </w:rPr>
              <w:t>Total nitrogen (%)</w:t>
            </w:r>
          </w:p>
        </w:tc>
        <w:tc>
          <w:tcPr>
            <w:tcW w:w="1099" w:type="dxa"/>
            <w:vAlign w:val="center"/>
          </w:tcPr>
          <w:p w14:paraId="53D5F8B7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52B369D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969" w:type="dxa"/>
            <w:vAlign w:val="center"/>
          </w:tcPr>
          <w:p w14:paraId="47F0ED8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987" w:type="dxa"/>
            <w:vAlign w:val="center"/>
          </w:tcPr>
          <w:p w14:paraId="00D5D86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849" w:type="dxa"/>
            <w:vAlign w:val="center"/>
          </w:tcPr>
          <w:p w14:paraId="26DC626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10</w:t>
            </w:r>
          </w:p>
        </w:tc>
        <w:tc>
          <w:tcPr>
            <w:tcW w:w="991" w:type="dxa"/>
            <w:vAlign w:val="center"/>
          </w:tcPr>
          <w:p w14:paraId="6FB8DC7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1031" w:type="dxa"/>
            <w:vAlign w:val="center"/>
          </w:tcPr>
          <w:p w14:paraId="21EECA0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4</w:t>
            </w:r>
          </w:p>
        </w:tc>
      </w:tr>
      <w:tr w:rsidR="00A74CE5" w:rsidRPr="00A74CE5" w14:paraId="767A33CD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0E6A2C72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1A37CEEF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6A0A5F2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969" w:type="dxa"/>
            <w:vAlign w:val="center"/>
          </w:tcPr>
          <w:p w14:paraId="2AF1E53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26</w:t>
            </w:r>
          </w:p>
        </w:tc>
        <w:tc>
          <w:tcPr>
            <w:tcW w:w="987" w:type="dxa"/>
            <w:vAlign w:val="center"/>
          </w:tcPr>
          <w:p w14:paraId="1CF42F3A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849" w:type="dxa"/>
            <w:vAlign w:val="center"/>
          </w:tcPr>
          <w:p w14:paraId="5EC4844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22</w:t>
            </w:r>
          </w:p>
        </w:tc>
        <w:tc>
          <w:tcPr>
            <w:tcW w:w="991" w:type="dxa"/>
            <w:vAlign w:val="center"/>
          </w:tcPr>
          <w:p w14:paraId="3413B18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1031" w:type="dxa"/>
            <w:vAlign w:val="center"/>
          </w:tcPr>
          <w:p w14:paraId="728F173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6</w:t>
            </w:r>
          </w:p>
        </w:tc>
      </w:tr>
      <w:tr w:rsidR="00A74CE5" w:rsidRPr="00A74CE5" w14:paraId="395791A8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492240E0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hr-HR"/>
              </w:rPr>
              <w:t>Total phosphorus (%)</w:t>
            </w:r>
          </w:p>
        </w:tc>
        <w:tc>
          <w:tcPr>
            <w:tcW w:w="1099" w:type="dxa"/>
            <w:vAlign w:val="center"/>
          </w:tcPr>
          <w:p w14:paraId="421F9F87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5237C2D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8</w:t>
            </w:r>
          </w:p>
        </w:tc>
        <w:tc>
          <w:tcPr>
            <w:tcW w:w="969" w:type="dxa"/>
            <w:vAlign w:val="center"/>
          </w:tcPr>
          <w:p w14:paraId="403A0F1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987" w:type="dxa"/>
            <w:vAlign w:val="center"/>
          </w:tcPr>
          <w:p w14:paraId="0E62AC0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0</w:t>
            </w:r>
          </w:p>
        </w:tc>
        <w:tc>
          <w:tcPr>
            <w:tcW w:w="849" w:type="dxa"/>
            <w:vAlign w:val="center"/>
          </w:tcPr>
          <w:p w14:paraId="7A6EFA0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991" w:type="dxa"/>
            <w:vAlign w:val="center"/>
          </w:tcPr>
          <w:p w14:paraId="0E7B158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5</w:t>
            </w:r>
          </w:p>
        </w:tc>
        <w:tc>
          <w:tcPr>
            <w:tcW w:w="1031" w:type="dxa"/>
            <w:vAlign w:val="center"/>
          </w:tcPr>
          <w:p w14:paraId="22F558A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9</w:t>
            </w:r>
          </w:p>
        </w:tc>
      </w:tr>
      <w:tr w:rsidR="00A74CE5" w:rsidRPr="00A74CE5" w14:paraId="462229DF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6F7BA555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75829CC5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2EC52B2D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9</w:t>
            </w:r>
          </w:p>
        </w:tc>
        <w:tc>
          <w:tcPr>
            <w:tcW w:w="969" w:type="dxa"/>
            <w:vAlign w:val="center"/>
          </w:tcPr>
          <w:p w14:paraId="5D162FB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7</w:t>
            </w:r>
          </w:p>
        </w:tc>
        <w:tc>
          <w:tcPr>
            <w:tcW w:w="987" w:type="dxa"/>
            <w:vAlign w:val="center"/>
          </w:tcPr>
          <w:p w14:paraId="37308B0B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8</w:t>
            </w:r>
          </w:p>
        </w:tc>
        <w:tc>
          <w:tcPr>
            <w:tcW w:w="849" w:type="dxa"/>
            <w:vAlign w:val="center"/>
          </w:tcPr>
          <w:p w14:paraId="5C52F47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3</w:t>
            </w:r>
          </w:p>
        </w:tc>
        <w:tc>
          <w:tcPr>
            <w:tcW w:w="991" w:type="dxa"/>
            <w:vAlign w:val="center"/>
          </w:tcPr>
          <w:p w14:paraId="757A7B4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1</w:t>
            </w:r>
          </w:p>
        </w:tc>
        <w:tc>
          <w:tcPr>
            <w:tcW w:w="1031" w:type="dxa"/>
            <w:vAlign w:val="center"/>
          </w:tcPr>
          <w:p w14:paraId="76D78BF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5</w:t>
            </w:r>
          </w:p>
        </w:tc>
      </w:tr>
      <w:tr w:rsidR="00A74CE5" w:rsidRPr="00A74CE5" w14:paraId="55514A06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27AD3C6F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NO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perscript"/>
              </w:rPr>
              <w:t>-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(mg/kg)</w:t>
            </w:r>
          </w:p>
          <w:p w14:paraId="3BF441CB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248CEFED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4DDD0F2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03</w:t>
            </w:r>
          </w:p>
        </w:tc>
        <w:tc>
          <w:tcPr>
            <w:tcW w:w="969" w:type="dxa"/>
            <w:vAlign w:val="center"/>
          </w:tcPr>
          <w:p w14:paraId="349AD33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87" w:type="dxa"/>
            <w:vAlign w:val="center"/>
          </w:tcPr>
          <w:p w14:paraId="32A49CA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03</w:t>
            </w:r>
          </w:p>
        </w:tc>
        <w:tc>
          <w:tcPr>
            <w:tcW w:w="849" w:type="dxa"/>
            <w:vAlign w:val="center"/>
          </w:tcPr>
          <w:p w14:paraId="701964D6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03</w:t>
            </w:r>
          </w:p>
        </w:tc>
        <w:tc>
          <w:tcPr>
            <w:tcW w:w="991" w:type="dxa"/>
            <w:vAlign w:val="center"/>
          </w:tcPr>
          <w:p w14:paraId="193E673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10</w:t>
            </w:r>
          </w:p>
        </w:tc>
        <w:tc>
          <w:tcPr>
            <w:tcW w:w="1031" w:type="dxa"/>
            <w:vAlign w:val="center"/>
          </w:tcPr>
          <w:p w14:paraId="0A0AA46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03</w:t>
            </w:r>
          </w:p>
        </w:tc>
      </w:tr>
      <w:tr w:rsidR="00A74CE5" w:rsidRPr="00A74CE5" w14:paraId="59AC0BB8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2A919CC6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2F38348B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1A447F7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60</w:t>
            </w:r>
          </w:p>
        </w:tc>
        <w:tc>
          <w:tcPr>
            <w:tcW w:w="969" w:type="dxa"/>
            <w:vAlign w:val="center"/>
          </w:tcPr>
          <w:p w14:paraId="50DA5F8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4</w:t>
            </w:r>
          </w:p>
        </w:tc>
        <w:tc>
          <w:tcPr>
            <w:tcW w:w="987" w:type="dxa"/>
            <w:vAlign w:val="center"/>
          </w:tcPr>
          <w:p w14:paraId="648EB3F3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60</w:t>
            </w:r>
          </w:p>
        </w:tc>
        <w:tc>
          <w:tcPr>
            <w:tcW w:w="849" w:type="dxa"/>
            <w:vAlign w:val="center"/>
          </w:tcPr>
          <w:p w14:paraId="519A542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2</w:t>
            </w:r>
          </w:p>
        </w:tc>
        <w:tc>
          <w:tcPr>
            <w:tcW w:w="991" w:type="dxa"/>
            <w:vAlign w:val="center"/>
          </w:tcPr>
          <w:p w14:paraId="289C5FE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30</w:t>
            </w:r>
          </w:p>
        </w:tc>
        <w:tc>
          <w:tcPr>
            <w:tcW w:w="1031" w:type="dxa"/>
            <w:vAlign w:val="center"/>
          </w:tcPr>
          <w:p w14:paraId="1218BA3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80</w:t>
            </w:r>
          </w:p>
        </w:tc>
      </w:tr>
      <w:tr w:rsidR="00A74CE5" w:rsidRPr="00A74CE5" w14:paraId="5C5BD3F1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384A7FD7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NO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perscript"/>
              </w:rPr>
              <w:t xml:space="preserve">- 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(mg/kg)</w:t>
            </w:r>
          </w:p>
          <w:p w14:paraId="1D172776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1C5190DE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002F549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26</w:t>
            </w:r>
          </w:p>
        </w:tc>
        <w:tc>
          <w:tcPr>
            <w:tcW w:w="969" w:type="dxa"/>
            <w:vAlign w:val="center"/>
          </w:tcPr>
          <w:p w14:paraId="32CBEFD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10</w:t>
            </w:r>
          </w:p>
        </w:tc>
        <w:tc>
          <w:tcPr>
            <w:tcW w:w="987" w:type="dxa"/>
            <w:vAlign w:val="center"/>
          </w:tcPr>
          <w:p w14:paraId="54BC77D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51</w:t>
            </w:r>
          </w:p>
        </w:tc>
        <w:tc>
          <w:tcPr>
            <w:tcW w:w="849" w:type="dxa"/>
            <w:vAlign w:val="center"/>
          </w:tcPr>
          <w:p w14:paraId="5D4EB445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03</w:t>
            </w:r>
          </w:p>
        </w:tc>
        <w:tc>
          <w:tcPr>
            <w:tcW w:w="991" w:type="dxa"/>
            <w:vAlign w:val="center"/>
          </w:tcPr>
          <w:p w14:paraId="2F669F3F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10</w:t>
            </w:r>
          </w:p>
        </w:tc>
        <w:tc>
          <w:tcPr>
            <w:tcW w:w="1031" w:type="dxa"/>
            <w:vAlign w:val="center"/>
          </w:tcPr>
          <w:p w14:paraId="0EF8081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41</w:t>
            </w:r>
          </w:p>
        </w:tc>
      </w:tr>
      <w:tr w:rsidR="00A74CE5" w:rsidRPr="00A74CE5" w14:paraId="0413D08F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vAlign w:val="center"/>
          </w:tcPr>
          <w:p w14:paraId="49DEA01D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vAlign w:val="center"/>
          </w:tcPr>
          <w:p w14:paraId="7CB15106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vAlign w:val="center"/>
          </w:tcPr>
          <w:p w14:paraId="397E40E0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4.0</w:t>
            </w:r>
          </w:p>
        </w:tc>
        <w:tc>
          <w:tcPr>
            <w:tcW w:w="969" w:type="dxa"/>
            <w:vAlign w:val="center"/>
          </w:tcPr>
          <w:p w14:paraId="3B8BA83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3.0</w:t>
            </w:r>
          </w:p>
        </w:tc>
        <w:tc>
          <w:tcPr>
            <w:tcW w:w="987" w:type="dxa"/>
            <w:vAlign w:val="center"/>
          </w:tcPr>
          <w:p w14:paraId="77C133D2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.0</w:t>
            </w:r>
          </w:p>
        </w:tc>
        <w:tc>
          <w:tcPr>
            <w:tcW w:w="849" w:type="dxa"/>
            <w:vAlign w:val="center"/>
          </w:tcPr>
          <w:p w14:paraId="49EE0A6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10</w:t>
            </w:r>
          </w:p>
        </w:tc>
        <w:tc>
          <w:tcPr>
            <w:tcW w:w="991" w:type="dxa"/>
            <w:vAlign w:val="center"/>
          </w:tcPr>
          <w:p w14:paraId="4C1303A3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4.0</w:t>
            </w:r>
          </w:p>
        </w:tc>
        <w:tc>
          <w:tcPr>
            <w:tcW w:w="1031" w:type="dxa"/>
            <w:vAlign w:val="center"/>
          </w:tcPr>
          <w:p w14:paraId="107F70B7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.0</w:t>
            </w:r>
          </w:p>
        </w:tc>
      </w:tr>
      <w:tr w:rsidR="00A74CE5" w:rsidRPr="00A74CE5" w14:paraId="04218753" w14:textId="77777777" w:rsidTr="00155BD6">
        <w:trPr>
          <w:trHeight w:hRule="exact" w:val="284"/>
          <w:jc w:val="center"/>
        </w:trPr>
        <w:tc>
          <w:tcPr>
            <w:tcW w:w="1998" w:type="dxa"/>
            <w:vMerge w:val="restart"/>
            <w:vAlign w:val="center"/>
          </w:tcPr>
          <w:p w14:paraId="0734BAA5" w14:textId="77777777" w:rsidR="00A74A71" w:rsidRPr="00A74CE5" w:rsidRDefault="00A74A71" w:rsidP="00155BD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>NH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  <w:vertAlign w:val="superscript"/>
              </w:rPr>
              <w:t>+</w:t>
            </w:r>
            <w:r w:rsidRPr="00A74CE5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(mg/kg)</w:t>
            </w:r>
          </w:p>
        </w:tc>
        <w:tc>
          <w:tcPr>
            <w:tcW w:w="1099" w:type="dxa"/>
            <w:vAlign w:val="center"/>
          </w:tcPr>
          <w:p w14:paraId="0CE9045E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865" w:type="dxa"/>
            <w:vAlign w:val="center"/>
          </w:tcPr>
          <w:p w14:paraId="62593501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05</w:t>
            </w:r>
          </w:p>
        </w:tc>
        <w:tc>
          <w:tcPr>
            <w:tcW w:w="969" w:type="dxa"/>
            <w:vAlign w:val="center"/>
          </w:tcPr>
          <w:p w14:paraId="135363AC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987" w:type="dxa"/>
            <w:vAlign w:val="center"/>
          </w:tcPr>
          <w:p w14:paraId="01237E14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849" w:type="dxa"/>
            <w:vAlign w:val="center"/>
          </w:tcPr>
          <w:p w14:paraId="49A86868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23</w:t>
            </w:r>
          </w:p>
        </w:tc>
        <w:tc>
          <w:tcPr>
            <w:tcW w:w="991" w:type="dxa"/>
            <w:vAlign w:val="center"/>
          </w:tcPr>
          <w:p w14:paraId="5CBA3EE3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10</w:t>
            </w:r>
          </w:p>
        </w:tc>
        <w:tc>
          <w:tcPr>
            <w:tcW w:w="1031" w:type="dxa"/>
            <w:vAlign w:val="center"/>
          </w:tcPr>
          <w:p w14:paraId="700B7F5A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A74CE5" w:rsidRPr="00A74CE5" w14:paraId="519AE1D8" w14:textId="77777777" w:rsidTr="00155BD6">
        <w:trPr>
          <w:trHeight w:hRule="exact" w:val="284"/>
          <w:jc w:val="center"/>
        </w:trPr>
        <w:tc>
          <w:tcPr>
            <w:tcW w:w="1998" w:type="dxa"/>
            <w:vMerge/>
            <w:tcBorders>
              <w:bottom w:val="single" w:sz="4" w:space="0" w:color="auto"/>
            </w:tcBorders>
          </w:tcPr>
          <w:p w14:paraId="155136B9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099" w:type="dxa"/>
            <w:tcBorders>
              <w:bottom w:val="single" w:sz="4" w:space="0" w:color="auto"/>
            </w:tcBorders>
            <w:vAlign w:val="center"/>
          </w:tcPr>
          <w:p w14:paraId="67AD1A31" w14:textId="77777777" w:rsidR="00A74A71" w:rsidRPr="00A74CE5" w:rsidRDefault="00A74A71" w:rsidP="00155BD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Fonts w:cstheme="minorHAnsi"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865" w:type="dxa"/>
            <w:tcBorders>
              <w:bottom w:val="single" w:sz="4" w:space="0" w:color="auto"/>
            </w:tcBorders>
            <w:vAlign w:val="center"/>
          </w:tcPr>
          <w:p w14:paraId="76D2B279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50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0C15C2A6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6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vAlign w:val="center"/>
          </w:tcPr>
          <w:p w14:paraId="39D902F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60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vAlign w:val="center"/>
          </w:tcPr>
          <w:p w14:paraId="555495F3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90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14:paraId="290976A7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50</w:t>
            </w:r>
          </w:p>
        </w:tc>
        <w:tc>
          <w:tcPr>
            <w:tcW w:w="1031" w:type="dxa"/>
            <w:tcBorders>
              <w:bottom w:val="single" w:sz="4" w:space="0" w:color="auto"/>
            </w:tcBorders>
            <w:vAlign w:val="center"/>
          </w:tcPr>
          <w:p w14:paraId="6B19A34E" w14:textId="77777777" w:rsidR="00A74A71" w:rsidRPr="00A74CE5" w:rsidRDefault="00A74A71" w:rsidP="00155BD6">
            <w:pPr>
              <w:jc w:val="right"/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74CE5">
              <w:rPr>
                <w:rStyle w:val="fontstyle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.0</w:t>
            </w:r>
          </w:p>
        </w:tc>
      </w:tr>
    </w:tbl>
    <w:p w14:paraId="166219CD" w14:textId="77777777" w:rsidR="005966E1" w:rsidRPr="00A74CE5" w:rsidRDefault="005966E1" w:rsidP="008D3069">
      <w:pPr>
        <w:tabs>
          <w:tab w:val="left" w:pos="1545"/>
        </w:tabs>
        <w:ind w:left="142"/>
        <w:jc w:val="both"/>
        <w:rPr>
          <w:color w:val="000000" w:themeColor="text1"/>
          <w:sz w:val="20"/>
          <w:szCs w:val="20"/>
        </w:rPr>
      </w:pPr>
      <w:r w:rsidRPr="00A74CE5">
        <w:rPr>
          <w:color w:val="000000" w:themeColor="text1"/>
          <w:sz w:val="20"/>
          <w:szCs w:val="20"/>
        </w:rPr>
        <w:t>Sampling sites: UP7500, 7500 m upstream of discharge; DW0, discharge; DW300, 300 m downstream of discharge; DW700, 700 m downstream; DW4500, 4500 m downstream; DW11000, 11000 m downstream; WW; effluent.</w:t>
      </w:r>
    </w:p>
    <w:p w14:paraId="5228FB02" w14:textId="3E2C0DBD" w:rsidR="000566A2" w:rsidRPr="00A74CE5" w:rsidRDefault="000566A2" w:rsidP="00FA6A14">
      <w:pPr>
        <w:ind w:left="142"/>
        <w:jc w:val="both"/>
        <w:rPr>
          <w:rFonts w:eastAsia="Calibri" w:cstheme="minorHAnsi"/>
          <w:color w:val="000000" w:themeColor="text1"/>
          <w:sz w:val="20"/>
          <w:szCs w:val="20"/>
        </w:rPr>
        <w:sectPr w:rsidR="000566A2" w:rsidRPr="00A74CE5" w:rsidSect="00F9348A">
          <w:footnotePr>
            <w:numRestart w:val="eachPage"/>
          </w:footnotePr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0F073A9" w14:textId="1D9A6B36" w:rsidR="007B5871" w:rsidRPr="00A74CE5" w:rsidRDefault="003C0812" w:rsidP="00B73FA9">
      <w:pPr>
        <w:spacing w:line="480" w:lineRule="auto"/>
        <w:jc w:val="both"/>
        <w:rPr>
          <w:rFonts w:eastAsia="Calibri" w:cstheme="minorHAnsi"/>
          <w:color w:val="000000" w:themeColor="text1"/>
          <w:sz w:val="22"/>
          <w:szCs w:val="22"/>
        </w:rPr>
      </w:pPr>
      <w:r w:rsidRPr="00A74CE5">
        <w:rPr>
          <w:b/>
          <w:color w:val="000000" w:themeColor="text1"/>
          <w:sz w:val="22"/>
          <w:szCs w:val="22"/>
        </w:rPr>
        <w:t>Table S</w:t>
      </w:r>
      <w:r w:rsidR="00354E29" w:rsidRPr="00A74CE5">
        <w:rPr>
          <w:b/>
          <w:color w:val="000000" w:themeColor="text1"/>
          <w:sz w:val="22"/>
          <w:szCs w:val="22"/>
        </w:rPr>
        <w:t>4</w:t>
      </w:r>
      <w:r w:rsidR="007B5871" w:rsidRPr="00A74CE5">
        <w:rPr>
          <w:color w:val="000000" w:themeColor="text1"/>
          <w:sz w:val="22"/>
          <w:szCs w:val="22"/>
        </w:rPr>
        <w:t xml:space="preserve">. Relative abundance of taxa (expressed as %) </w:t>
      </w:r>
      <w:r w:rsidR="00134B12" w:rsidRPr="00A74CE5">
        <w:rPr>
          <w:color w:val="000000" w:themeColor="text1"/>
          <w:sz w:val="22"/>
          <w:szCs w:val="22"/>
        </w:rPr>
        <w:t>that were</w:t>
      </w:r>
      <w:r w:rsidR="007B5871" w:rsidRPr="00A74CE5">
        <w:rPr>
          <w:color w:val="000000" w:themeColor="text1"/>
          <w:sz w:val="22"/>
          <w:szCs w:val="22"/>
        </w:rPr>
        <w:t xml:space="preserve"> significantly increase</w:t>
      </w:r>
      <w:r w:rsidR="00134B12" w:rsidRPr="00A74CE5">
        <w:rPr>
          <w:color w:val="000000" w:themeColor="text1"/>
          <w:sz w:val="22"/>
          <w:szCs w:val="22"/>
        </w:rPr>
        <w:t>d at DW sites compared to</w:t>
      </w:r>
      <w:r w:rsidR="00BA5373" w:rsidRPr="00A74CE5">
        <w:rPr>
          <w:color w:val="000000" w:themeColor="text1"/>
          <w:sz w:val="22"/>
          <w:szCs w:val="22"/>
        </w:rPr>
        <w:t xml:space="preserve"> the</w:t>
      </w:r>
      <w:r w:rsidR="00134B12" w:rsidRPr="00A74CE5">
        <w:rPr>
          <w:color w:val="000000" w:themeColor="text1"/>
          <w:sz w:val="22"/>
          <w:szCs w:val="22"/>
        </w:rPr>
        <w:t xml:space="preserve"> </w:t>
      </w:r>
      <w:r w:rsidR="007B5871" w:rsidRPr="00A74CE5">
        <w:rPr>
          <w:color w:val="000000" w:themeColor="text1"/>
          <w:sz w:val="22"/>
          <w:szCs w:val="22"/>
        </w:rPr>
        <w:t>UP7500 site during winter season. Significant difference between each DW site and UP7500 site is given in bold (</w:t>
      </w:r>
      <w:r w:rsidR="007B5871" w:rsidRPr="00A74CE5">
        <w:rPr>
          <w:i/>
          <w:color w:val="000000" w:themeColor="text1"/>
          <w:sz w:val="22"/>
          <w:szCs w:val="22"/>
        </w:rPr>
        <w:t xml:space="preserve">p </w:t>
      </w:r>
      <w:r w:rsidR="007B5871" w:rsidRPr="00A74CE5">
        <w:rPr>
          <w:rFonts w:cstheme="minorHAnsi"/>
          <w:color w:val="000000" w:themeColor="text1"/>
          <w:sz w:val="22"/>
          <w:szCs w:val="22"/>
        </w:rPr>
        <w:t>&lt;</w:t>
      </w:r>
      <w:r w:rsidR="007B5871" w:rsidRPr="00A74CE5">
        <w:rPr>
          <w:color w:val="000000" w:themeColor="text1"/>
          <w:sz w:val="22"/>
          <w:szCs w:val="22"/>
        </w:rPr>
        <w:t xml:space="preserve"> 0.05). </w:t>
      </w:r>
    </w:p>
    <w:tbl>
      <w:tblPr>
        <w:tblStyle w:val="TableGrid"/>
        <w:tblW w:w="13178" w:type="dxa"/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1701"/>
        <w:gridCol w:w="1559"/>
        <w:gridCol w:w="1701"/>
        <w:gridCol w:w="709"/>
        <w:gridCol w:w="708"/>
        <w:gridCol w:w="709"/>
        <w:gridCol w:w="709"/>
        <w:gridCol w:w="709"/>
        <w:gridCol w:w="708"/>
        <w:gridCol w:w="709"/>
      </w:tblGrid>
      <w:tr w:rsidR="00C84D24" w:rsidRPr="00C84D24" w14:paraId="3D063724" w14:textId="77777777" w:rsidTr="00F9348A">
        <w:tc>
          <w:tcPr>
            <w:tcW w:w="1555" w:type="dxa"/>
            <w:vMerge w:val="restart"/>
            <w:vAlign w:val="center"/>
          </w:tcPr>
          <w:p w14:paraId="4ADE23A6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Phylum</w:t>
            </w:r>
          </w:p>
        </w:tc>
        <w:tc>
          <w:tcPr>
            <w:tcW w:w="1701" w:type="dxa"/>
            <w:vMerge w:val="restart"/>
            <w:vAlign w:val="center"/>
          </w:tcPr>
          <w:p w14:paraId="470A754D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Class</w:t>
            </w:r>
          </w:p>
        </w:tc>
        <w:tc>
          <w:tcPr>
            <w:tcW w:w="1701" w:type="dxa"/>
            <w:vMerge w:val="restart"/>
            <w:vAlign w:val="center"/>
          </w:tcPr>
          <w:p w14:paraId="7742F2F8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Order</w:t>
            </w:r>
          </w:p>
        </w:tc>
        <w:tc>
          <w:tcPr>
            <w:tcW w:w="1559" w:type="dxa"/>
            <w:vMerge w:val="restart"/>
            <w:vAlign w:val="center"/>
          </w:tcPr>
          <w:p w14:paraId="5E7018CA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 xml:space="preserve">Family </w:t>
            </w:r>
          </w:p>
        </w:tc>
        <w:tc>
          <w:tcPr>
            <w:tcW w:w="1701" w:type="dxa"/>
            <w:vMerge w:val="restart"/>
            <w:vAlign w:val="center"/>
          </w:tcPr>
          <w:p w14:paraId="0D73F19A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Genus</w:t>
            </w:r>
          </w:p>
        </w:tc>
        <w:tc>
          <w:tcPr>
            <w:tcW w:w="4961" w:type="dxa"/>
            <w:gridSpan w:val="7"/>
          </w:tcPr>
          <w:p w14:paraId="340849DB" w14:textId="77777777" w:rsidR="00755A54" w:rsidRPr="00C84D24" w:rsidRDefault="00755A54" w:rsidP="00F9348A">
            <w:pPr>
              <w:jc w:val="center"/>
              <w:rPr>
                <w:b/>
                <w:sz w:val="16"/>
                <w:szCs w:val="16"/>
              </w:rPr>
            </w:pPr>
            <w:r w:rsidRPr="00C84D24">
              <w:rPr>
                <w:rStyle w:val="fontstyle01"/>
                <w:rFonts w:asciiTheme="minorHAnsi" w:hAnsiTheme="minorHAnsi" w:cstheme="minorHAnsi"/>
                <w:b/>
                <w:color w:val="auto"/>
                <w:szCs w:val="20"/>
              </w:rPr>
              <w:t>Sampling site</w:t>
            </w:r>
          </w:p>
        </w:tc>
      </w:tr>
      <w:tr w:rsidR="00C84D24" w:rsidRPr="00C84D24" w14:paraId="4EE4B12B" w14:textId="77777777" w:rsidTr="00F9348A">
        <w:tc>
          <w:tcPr>
            <w:tcW w:w="1555" w:type="dxa"/>
            <w:vMerge/>
          </w:tcPr>
          <w:p w14:paraId="327E3F17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047151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2020FD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426932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26E93104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</w:tcPr>
          <w:p w14:paraId="5B0A301B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UP</w:t>
            </w:r>
            <w:r w:rsidRPr="00C84D24">
              <w:rPr>
                <w:b/>
                <w:sz w:val="16"/>
                <w:szCs w:val="16"/>
              </w:rPr>
              <w:br/>
              <w:t>7500</w:t>
            </w:r>
          </w:p>
        </w:tc>
        <w:tc>
          <w:tcPr>
            <w:tcW w:w="708" w:type="dxa"/>
            <w:vAlign w:val="center"/>
          </w:tcPr>
          <w:p w14:paraId="30E46ADB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WW</w:t>
            </w:r>
          </w:p>
        </w:tc>
        <w:tc>
          <w:tcPr>
            <w:tcW w:w="709" w:type="dxa"/>
            <w:vAlign w:val="center"/>
          </w:tcPr>
          <w:p w14:paraId="45E40E61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DW0</w:t>
            </w:r>
          </w:p>
        </w:tc>
        <w:tc>
          <w:tcPr>
            <w:tcW w:w="709" w:type="dxa"/>
          </w:tcPr>
          <w:p w14:paraId="59086944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DW</w:t>
            </w:r>
            <w:r w:rsidRPr="00C84D24">
              <w:rPr>
                <w:b/>
                <w:sz w:val="16"/>
                <w:szCs w:val="16"/>
              </w:rPr>
              <w:br/>
              <w:t>300</w:t>
            </w:r>
          </w:p>
        </w:tc>
        <w:tc>
          <w:tcPr>
            <w:tcW w:w="709" w:type="dxa"/>
          </w:tcPr>
          <w:p w14:paraId="32BB413A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DW</w:t>
            </w:r>
            <w:r w:rsidRPr="00C84D24">
              <w:rPr>
                <w:b/>
                <w:sz w:val="16"/>
                <w:szCs w:val="16"/>
              </w:rPr>
              <w:br/>
              <w:t>700</w:t>
            </w:r>
          </w:p>
        </w:tc>
        <w:tc>
          <w:tcPr>
            <w:tcW w:w="708" w:type="dxa"/>
          </w:tcPr>
          <w:p w14:paraId="54C21AA5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DW</w:t>
            </w:r>
            <w:r w:rsidRPr="00C84D24">
              <w:rPr>
                <w:b/>
                <w:sz w:val="16"/>
                <w:szCs w:val="16"/>
              </w:rPr>
              <w:br/>
              <w:t>4500</w:t>
            </w:r>
          </w:p>
        </w:tc>
        <w:tc>
          <w:tcPr>
            <w:tcW w:w="709" w:type="dxa"/>
          </w:tcPr>
          <w:p w14:paraId="35851E35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DW</w:t>
            </w:r>
            <w:r w:rsidRPr="00C84D24">
              <w:rPr>
                <w:b/>
                <w:sz w:val="16"/>
                <w:szCs w:val="16"/>
              </w:rPr>
              <w:br/>
              <w:t>11000</w:t>
            </w:r>
          </w:p>
        </w:tc>
      </w:tr>
      <w:tr w:rsidR="00C84D24" w:rsidRPr="00C84D24" w14:paraId="1176CE11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366D974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acteroidetes</w:t>
            </w:r>
          </w:p>
        </w:tc>
        <w:tc>
          <w:tcPr>
            <w:tcW w:w="1701" w:type="dxa"/>
          </w:tcPr>
          <w:p w14:paraId="2550BA9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acteroidetes vadinHA17</w:t>
            </w:r>
          </w:p>
        </w:tc>
        <w:tc>
          <w:tcPr>
            <w:tcW w:w="1701" w:type="dxa"/>
          </w:tcPr>
          <w:p w14:paraId="2513C14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</w:t>
            </w:r>
          </w:p>
        </w:tc>
        <w:tc>
          <w:tcPr>
            <w:tcW w:w="1559" w:type="dxa"/>
          </w:tcPr>
          <w:p w14:paraId="01EA62A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</w:t>
            </w:r>
          </w:p>
        </w:tc>
        <w:tc>
          <w:tcPr>
            <w:tcW w:w="1701" w:type="dxa"/>
          </w:tcPr>
          <w:p w14:paraId="17D7CB2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</w:t>
            </w:r>
          </w:p>
        </w:tc>
        <w:tc>
          <w:tcPr>
            <w:tcW w:w="709" w:type="dxa"/>
            <w:vAlign w:val="center"/>
          </w:tcPr>
          <w:p w14:paraId="4C9893B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 0.00</w:t>
            </w:r>
          </w:p>
        </w:tc>
        <w:tc>
          <w:tcPr>
            <w:tcW w:w="708" w:type="dxa"/>
            <w:vAlign w:val="center"/>
          </w:tcPr>
          <w:p w14:paraId="1468E04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1671C29E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6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23</w:t>
            </w:r>
          </w:p>
        </w:tc>
        <w:tc>
          <w:tcPr>
            <w:tcW w:w="709" w:type="dxa"/>
            <w:vAlign w:val="center"/>
          </w:tcPr>
          <w:p w14:paraId="2543D64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36813CF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170B8B6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30F0659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</w:tr>
      <w:tr w:rsidR="00C84D24" w:rsidRPr="00C84D24" w14:paraId="22046830" w14:textId="77777777" w:rsidTr="00F9348A">
        <w:trPr>
          <w:trHeight w:val="170"/>
        </w:trPr>
        <w:tc>
          <w:tcPr>
            <w:tcW w:w="1555" w:type="dxa"/>
            <w:vMerge/>
          </w:tcPr>
          <w:p w14:paraId="15CC2517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53B79EB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acteroidia</w:t>
            </w:r>
          </w:p>
        </w:tc>
        <w:tc>
          <w:tcPr>
            <w:tcW w:w="1701" w:type="dxa"/>
            <w:vMerge w:val="restart"/>
          </w:tcPr>
          <w:p w14:paraId="46500D7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acteroidales</w:t>
            </w:r>
          </w:p>
        </w:tc>
        <w:tc>
          <w:tcPr>
            <w:tcW w:w="1559" w:type="dxa"/>
          </w:tcPr>
          <w:p w14:paraId="0821A9A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acteroidaceae</w:t>
            </w:r>
          </w:p>
        </w:tc>
        <w:tc>
          <w:tcPr>
            <w:tcW w:w="1701" w:type="dxa"/>
          </w:tcPr>
          <w:p w14:paraId="0E757B0E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Bacteroides</w:t>
            </w:r>
          </w:p>
        </w:tc>
        <w:tc>
          <w:tcPr>
            <w:tcW w:w="709" w:type="dxa"/>
            <w:vAlign w:val="center"/>
          </w:tcPr>
          <w:p w14:paraId="4BFE7B5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7CCE755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7.1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2.21</w:t>
            </w:r>
          </w:p>
        </w:tc>
        <w:tc>
          <w:tcPr>
            <w:tcW w:w="709" w:type="dxa"/>
            <w:vAlign w:val="center"/>
          </w:tcPr>
          <w:p w14:paraId="1779A344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0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60</w:t>
            </w:r>
          </w:p>
        </w:tc>
        <w:tc>
          <w:tcPr>
            <w:tcW w:w="709" w:type="dxa"/>
            <w:vAlign w:val="center"/>
          </w:tcPr>
          <w:p w14:paraId="307934F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34F158E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  <w:tc>
          <w:tcPr>
            <w:tcW w:w="708" w:type="dxa"/>
            <w:vAlign w:val="center"/>
          </w:tcPr>
          <w:p w14:paraId="29EC246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633C794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233D3ABB" w14:textId="77777777" w:rsidTr="00F9348A">
        <w:trPr>
          <w:trHeight w:val="170"/>
        </w:trPr>
        <w:tc>
          <w:tcPr>
            <w:tcW w:w="1555" w:type="dxa"/>
            <w:vMerge/>
          </w:tcPr>
          <w:p w14:paraId="1E1DCE69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88444DE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552F7B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5AF676CE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Tannerellaceae</w:t>
            </w:r>
          </w:p>
        </w:tc>
        <w:tc>
          <w:tcPr>
            <w:tcW w:w="1701" w:type="dxa"/>
          </w:tcPr>
          <w:p w14:paraId="3C38ADAE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Macellibacteroidetes</w:t>
            </w:r>
          </w:p>
        </w:tc>
        <w:tc>
          <w:tcPr>
            <w:tcW w:w="709" w:type="dxa"/>
            <w:vAlign w:val="center"/>
          </w:tcPr>
          <w:p w14:paraId="656BB4D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7004902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0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4</w:t>
            </w:r>
          </w:p>
        </w:tc>
        <w:tc>
          <w:tcPr>
            <w:tcW w:w="709" w:type="dxa"/>
            <w:vAlign w:val="center"/>
          </w:tcPr>
          <w:p w14:paraId="7A1A833A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2.66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99</w:t>
            </w:r>
          </w:p>
        </w:tc>
        <w:tc>
          <w:tcPr>
            <w:tcW w:w="709" w:type="dxa"/>
            <w:vAlign w:val="center"/>
          </w:tcPr>
          <w:p w14:paraId="6629334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5A19B6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33D3085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41F3061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215ADEE5" w14:textId="77777777" w:rsidTr="00F9348A">
        <w:trPr>
          <w:trHeight w:val="170"/>
        </w:trPr>
        <w:tc>
          <w:tcPr>
            <w:tcW w:w="1555" w:type="dxa"/>
            <w:vMerge/>
          </w:tcPr>
          <w:p w14:paraId="7F02EF5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2EA60EBE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39052FC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42CC5DB8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Paludibacteraceae</w:t>
            </w:r>
          </w:p>
        </w:tc>
        <w:tc>
          <w:tcPr>
            <w:tcW w:w="1701" w:type="dxa"/>
          </w:tcPr>
          <w:p w14:paraId="35344352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Paludibacter</w:t>
            </w:r>
          </w:p>
        </w:tc>
        <w:tc>
          <w:tcPr>
            <w:tcW w:w="709" w:type="dxa"/>
            <w:vAlign w:val="center"/>
          </w:tcPr>
          <w:p w14:paraId="310774B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06152E6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0</w:t>
            </w:r>
          </w:p>
        </w:tc>
        <w:tc>
          <w:tcPr>
            <w:tcW w:w="709" w:type="dxa"/>
            <w:vAlign w:val="center"/>
          </w:tcPr>
          <w:p w14:paraId="75A104EB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35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84</w:t>
            </w:r>
          </w:p>
        </w:tc>
        <w:tc>
          <w:tcPr>
            <w:tcW w:w="709" w:type="dxa"/>
            <w:vAlign w:val="center"/>
          </w:tcPr>
          <w:p w14:paraId="3D46A8B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AC3BD1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  <w:tc>
          <w:tcPr>
            <w:tcW w:w="708" w:type="dxa"/>
            <w:vAlign w:val="center"/>
          </w:tcPr>
          <w:p w14:paraId="2238F25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7DB4EFA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3D8AD160" w14:textId="77777777" w:rsidTr="00F9348A">
        <w:trPr>
          <w:trHeight w:val="170"/>
        </w:trPr>
        <w:tc>
          <w:tcPr>
            <w:tcW w:w="1555" w:type="dxa"/>
            <w:vMerge/>
          </w:tcPr>
          <w:p w14:paraId="3625A92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DD7B661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77C8653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</w:tcPr>
          <w:p w14:paraId="3F39E4E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Rikenellaceae</w:t>
            </w:r>
          </w:p>
        </w:tc>
        <w:tc>
          <w:tcPr>
            <w:tcW w:w="1701" w:type="dxa"/>
          </w:tcPr>
          <w:p w14:paraId="2B0E9DED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 xml:space="preserve">vadinBC27 </w:t>
            </w:r>
            <w:r w:rsidRPr="00C84D24">
              <w:rPr>
                <w:sz w:val="16"/>
                <w:szCs w:val="16"/>
              </w:rPr>
              <w:t>wastewater-sludge group</w:t>
            </w:r>
          </w:p>
        </w:tc>
        <w:tc>
          <w:tcPr>
            <w:tcW w:w="709" w:type="dxa"/>
            <w:vAlign w:val="center"/>
          </w:tcPr>
          <w:p w14:paraId="6ACD4F2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61639FD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45F8700C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20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30</w:t>
            </w:r>
          </w:p>
        </w:tc>
        <w:tc>
          <w:tcPr>
            <w:tcW w:w="709" w:type="dxa"/>
            <w:vAlign w:val="center"/>
          </w:tcPr>
          <w:p w14:paraId="66EF4DE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058BA28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  <w:tc>
          <w:tcPr>
            <w:tcW w:w="708" w:type="dxa"/>
            <w:vAlign w:val="center"/>
          </w:tcPr>
          <w:p w14:paraId="58E7F80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623FC1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5D40E669" w14:textId="77777777" w:rsidTr="00F9348A">
        <w:trPr>
          <w:trHeight w:val="170"/>
        </w:trPr>
        <w:tc>
          <w:tcPr>
            <w:tcW w:w="1555" w:type="dxa"/>
            <w:vMerge/>
          </w:tcPr>
          <w:p w14:paraId="118F339C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DBB9215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FE0022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FBE5EF1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54D0ACF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Anaerocella</w:t>
            </w:r>
          </w:p>
        </w:tc>
        <w:tc>
          <w:tcPr>
            <w:tcW w:w="709" w:type="dxa"/>
            <w:vAlign w:val="center"/>
          </w:tcPr>
          <w:p w14:paraId="67A4771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B78DF8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57233C4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DCBE5D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123CC9CA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4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411600DB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24</w:t>
            </w:r>
          </w:p>
        </w:tc>
        <w:tc>
          <w:tcPr>
            <w:tcW w:w="709" w:type="dxa"/>
            <w:vAlign w:val="center"/>
          </w:tcPr>
          <w:p w14:paraId="042BAD6D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AA8D63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5A2F990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F0DBA1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8" w:type="dxa"/>
            <w:vAlign w:val="center"/>
          </w:tcPr>
          <w:p w14:paraId="7CA7FDEE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3C5990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5E8DA931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BA0A75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C84D24" w:rsidRPr="00C84D24" w14:paraId="567DFC06" w14:textId="77777777" w:rsidTr="00F9348A">
        <w:trPr>
          <w:trHeight w:val="170"/>
        </w:trPr>
        <w:tc>
          <w:tcPr>
            <w:tcW w:w="1555" w:type="dxa"/>
            <w:vMerge/>
          </w:tcPr>
          <w:p w14:paraId="1DD42556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6EA909E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Flavobacteriia</w:t>
            </w:r>
          </w:p>
        </w:tc>
        <w:tc>
          <w:tcPr>
            <w:tcW w:w="1701" w:type="dxa"/>
          </w:tcPr>
          <w:p w14:paraId="65ED4BC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Flavobacteriales</w:t>
            </w:r>
          </w:p>
        </w:tc>
        <w:tc>
          <w:tcPr>
            <w:tcW w:w="1559" w:type="dxa"/>
          </w:tcPr>
          <w:p w14:paraId="5B80733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Flavobacteriaceae</w:t>
            </w:r>
          </w:p>
        </w:tc>
        <w:tc>
          <w:tcPr>
            <w:tcW w:w="1701" w:type="dxa"/>
          </w:tcPr>
          <w:p w14:paraId="69D217F1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Flavobacterium</w:t>
            </w:r>
          </w:p>
        </w:tc>
        <w:tc>
          <w:tcPr>
            <w:tcW w:w="709" w:type="dxa"/>
            <w:vAlign w:val="center"/>
          </w:tcPr>
          <w:p w14:paraId="3BED738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7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80</w:t>
            </w:r>
          </w:p>
        </w:tc>
        <w:tc>
          <w:tcPr>
            <w:tcW w:w="708" w:type="dxa"/>
            <w:vAlign w:val="center"/>
          </w:tcPr>
          <w:p w14:paraId="1F751ED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6</w:t>
            </w:r>
          </w:p>
        </w:tc>
        <w:tc>
          <w:tcPr>
            <w:tcW w:w="709" w:type="dxa"/>
            <w:vAlign w:val="center"/>
          </w:tcPr>
          <w:p w14:paraId="6B2CE50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2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84</w:t>
            </w:r>
          </w:p>
        </w:tc>
        <w:tc>
          <w:tcPr>
            <w:tcW w:w="709" w:type="dxa"/>
            <w:vAlign w:val="center"/>
          </w:tcPr>
          <w:p w14:paraId="345C712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2.8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2.92</w:t>
            </w:r>
          </w:p>
        </w:tc>
        <w:tc>
          <w:tcPr>
            <w:tcW w:w="709" w:type="dxa"/>
            <w:vAlign w:val="center"/>
          </w:tcPr>
          <w:p w14:paraId="596EA79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9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49</w:t>
            </w:r>
          </w:p>
        </w:tc>
        <w:tc>
          <w:tcPr>
            <w:tcW w:w="708" w:type="dxa"/>
            <w:vAlign w:val="center"/>
          </w:tcPr>
          <w:p w14:paraId="051FEFF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8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6</w:t>
            </w:r>
          </w:p>
        </w:tc>
        <w:tc>
          <w:tcPr>
            <w:tcW w:w="709" w:type="dxa"/>
            <w:vAlign w:val="center"/>
          </w:tcPr>
          <w:p w14:paraId="3545EC10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2.55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9.75</w:t>
            </w:r>
          </w:p>
        </w:tc>
      </w:tr>
      <w:tr w:rsidR="00C84D24" w:rsidRPr="00C84D24" w14:paraId="25BA6115" w14:textId="77777777" w:rsidTr="00F9348A">
        <w:trPr>
          <w:trHeight w:val="170"/>
        </w:trPr>
        <w:tc>
          <w:tcPr>
            <w:tcW w:w="1555" w:type="dxa"/>
            <w:vMerge/>
          </w:tcPr>
          <w:p w14:paraId="3A3A66B2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6D827F7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phingobacteriia</w:t>
            </w:r>
          </w:p>
        </w:tc>
        <w:tc>
          <w:tcPr>
            <w:tcW w:w="1701" w:type="dxa"/>
            <w:vMerge w:val="restart"/>
          </w:tcPr>
          <w:p w14:paraId="42602EE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phingobacteriales</w:t>
            </w:r>
          </w:p>
        </w:tc>
        <w:tc>
          <w:tcPr>
            <w:tcW w:w="1559" w:type="dxa"/>
            <w:vMerge w:val="restart"/>
          </w:tcPr>
          <w:p w14:paraId="7EF327F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WCHB1-69</w:t>
            </w:r>
          </w:p>
        </w:tc>
        <w:tc>
          <w:tcPr>
            <w:tcW w:w="1701" w:type="dxa"/>
          </w:tcPr>
          <w:p w14:paraId="5150C103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 xml:space="preserve">Uncultured </w:t>
            </w:r>
            <w:r w:rsidRPr="00C84D24">
              <w:rPr>
                <w:i/>
                <w:sz w:val="16"/>
                <w:szCs w:val="16"/>
              </w:rPr>
              <w:t xml:space="preserve">Sphingobacteirales </w:t>
            </w:r>
            <w:r w:rsidRPr="00C84D24">
              <w:rPr>
                <w:sz w:val="16"/>
                <w:szCs w:val="16"/>
              </w:rPr>
              <w:t>bacterium</w:t>
            </w:r>
          </w:p>
        </w:tc>
        <w:tc>
          <w:tcPr>
            <w:tcW w:w="709" w:type="dxa"/>
            <w:vAlign w:val="center"/>
          </w:tcPr>
          <w:p w14:paraId="2209763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60090BE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61B44CF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6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30</w:t>
            </w:r>
          </w:p>
        </w:tc>
        <w:tc>
          <w:tcPr>
            <w:tcW w:w="709" w:type="dxa"/>
            <w:vAlign w:val="center"/>
          </w:tcPr>
          <w:p w14:paraId="6F2B9E8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776C848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8" w:type="dxa"/>
            <w:vAlign w:val="center"/>
          </w:tcPr>
          <w:p w14:paraId="1924AB1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2EC3B9C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</w:tr>
      <w:tr w:rsidR="00C84D24" w:rsidRPr="00C84D24" w14:paraId="4B2679CD" w14:textId="77777777" w:rsidTr="00F9348A">
        <w:trPr>
          <w:trHeight w:val="170"/>
        </w:trPr>
        <w:tc>
          <w:tcPr>
            <w:tcW w:w="1555" w:type="dxa"/>
            <w:vMerge/>
          </w:tcPr>
          <w:p w14:paraId="7A2B240A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412836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548C6B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43FD07D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5D22B25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 bacterium</w:t>
            </w:r>
          </w:p>
        </w:tc>
        <w:tc>
          <w:tcPr>
            <w:tcW w:w="709" w:type="dxa"/>
            <w:vAlign w:val="center"/>
          </w:tcPr>
          <w:p w14:paraId="1721DC9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0918BD9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152EF65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62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11</w:t>
            </w:r>
          </w:p>
        </w:tc>
        <w:tc>
          <w:tcPr>
            <w:tcW w:w="709" w:type="dxa"/>
            <w:vAlign w:val="center"/>
          </w:tcPr>
          <w:p w14:paraId="45AC69C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0263B84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46A1A80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42B8EB4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4AE26BFE" w14:textId="77777777" w:rsidTr="00F9348A">
        <w:trPr>
          <w:trHeight w:val="170"/>
        </w:trPr>
        <w:tc>
          <w:tcPr>
            <w:tcW w:w="1555" w:type="dxa"/>
          </w:tcPr>
          <w:p w14:paraId="1E1B8F1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yanobacteria</w:t>
            </w:r>
          </w:p>
        </w:tc>
        <w:tc>
          <w:tcPr>
            <w:tcW w:w="1701" w:type="dxa"/>
          </w:tcPr>
          <w:p w14:paraId="224DCC4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Oxyphotobacteria</w:t>
            </w:r>
          </w:p>
        </w:tc>
        <w:tc>
          <w:tcPr>
            <w:tcW w:w="1701" w:type="dxa"/>
          </w:tcPr>
          <w:p w14:paraId="1DA2DF5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Nostocales</w:t>
            </w:r>
          </w:p>
        </w:tc>
        <w:tc>
          <w:tcPr>
            <w:tcW w:w="1559" w:type="dxa"/>
          </w:tcPr>
          <w:p w14:paraId="0C5DF54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Xenococcaceae</w:t>
            </w:r>
          </w:p>
        </w:tc>
        <w:tc>
          <w:tcPr>
            <w:tcW w:w="1701" w:type="dxa"/>
          </w:tcPr>
          <w:p w14:paraId="0B967564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Pleurocapsa</w:t>
            </w:r>
          </w:p>
        </w:tc>
        <w:tc>
          <w:tcPr>
            <w:tcW w:w="709" w:type="dxa"/>
            <w:vAlign w:val="center"/>
          </w:tcPr>
          <w:p w14:paraId="2622285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  <w:tc>
          <w:tcPr>
            <w:tcW w:w="708" w:type="dxa"/>
            <w:vAlign w:val="center"/>
          </w:tcPr>
          <w:p w14:paraId="07724F2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475236F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  <w:tc>
          <w:tcPr>
            <w:tcW w:w="709" w:type="dxa"/>
            <w:vAlign w:val="center"/>
          </w:tcPr>
          <w:p w14:paraId="3813B8B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67A1F82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8</w:t>
            </w:r>
          </w:p>
        </w:tc>
        <w:tc>
          <w:tcPr>
            <w:tcW w:w="708" w:type="dxa"/>
            <w:vAlign w:val="center"/>
          </w:tcPr>
          <w:p w14:paraId="4BBAE34A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20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2.10</w:t>
            </w:r>
          </w:p>
        </w:tc>
        <w:tc>
          <w:tcPr>
            <w:tcW w:w="709" w:type="dxa"/>
            <w:vAlign w:val="center"/>
          </w:tcPr>
          <w:p w14:paraId="5BAE5AE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2</w:t>
            </w:r>
          </w:p>
        </w:tc>
      </w:tr>
      <w:tr w:rsidR="00C84D24" w:rsidRPr="00C84D24" w14:paraId="193EFD4E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6B55D6D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Firmicutes</w:t>
            </w:r>
          </w:p>
        </w:tc>
        <w:tc>
          <w:tcPr>
            <w:tcW w:w="1701" w:type="dxa"/>
          </w:tcPr>
          <w:p w14:paraId="571F378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acilli</w:t>
            </w:r>
          </w:p>
        </w:tc>
        <w:tc>
          <w:tcPr>
            <w:tcW w:w="1701" w:type="dxa"/>
          </w:tcPr>
          <w:p w14:paraId="63A28FB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Lactobacillales</w:t>
            </w:r>
          </w:p>
        </w:tc>
        <w:tc>
          <w:tcPr>
            <w:tcW w:w="1559" w:type="dxa"/>
          </w:tcPr>
          <w:p w14:paraId="6E70062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arnobacteriaceae</w:t>
            </w:r>
          </w:p>
        </w:tc>
        <w:tc>
          <w:tcPr>
            <w:tcW w:w="1701" w:type="dxa"/>
          </w:tcPr>
          <w:p w14:paraId="5AA888CA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Trichococcus</w:t>
            </w:r>
          </w:p>
        </w:tc>
        <w:tc>
          <w:tcPr>
            <w:tcW w:w="709" w:type="dxa"/>
            <w:vAlign w:val="center"/>
          </w:tcPr>
          <w:p w14:paraId="0E94950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  <w:tc>
          <w:tcPr>
            <w:tcW w:w="708" w:type="dxa"/>
            <w:vAlign w:val="center"/>
          </w:tcPr>
          <w:p w14:paraId="75254F9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0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9" w:type="dxa"/>
            <w:vAlign w:val="center"/>
          </w:tcPr>
          <w:p w14:paraId="336AE983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4.23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1.20</w:t>
            </w:r>
          </w:p>
        </w:tc>
        <w:tc>
          <w:tcPr>
            <w:tcW w:w="709" w:type="dxa"/>
            <w:vAlign w:val="center"/>
          </w:tcPr>
          <w:p w14:paraId="278D0D1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9" w:type="dxa"/>
            <w:vAlign w:val="center"/>
          </w:tcPr>
          <w:p w14:paraId="693C4EF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8</w:t>
            </w:r>
          </w:p>
        </w:tc>
        <w:tc>
          <w:tcPr>
            <w:tcW w:w="708" w:type="dxa"/>
            <w:vAlign w:val="center"/>
          </w:tcPr>
          <w:p w14:paraId="49AF817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6D05F96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8</w:t>
            </w:r>
          </w:p>
        </w:tc>
      </w:tr>
      <w:tr w:rsidR="00C84D24" w:rsidRPr="00C84D24" w14:paraId="7EE7FC2D" w14:textId="77777777" w:rsidTr="00F9348A">
        <w:trPr>
          <w:trHeight w:val="170"/>
        </w:trPr>
        <w:tc>
          <w:tcPr>
            <w:tcW w:w="1555" w:type="dxa"/>
            <w:vMerge/>
          </w:tcPr>
          <w:p w14:paraId="2088550E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2933CB0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lostridia</w:t>
            </w:r>
          </w:p>
        </w:tc>
        <w:tc>
          <w:tcPr>
            <w:tcW w:w="1701" w:type="dxa"/>
            <w:vMerge w:val="restart"/>
          </w:tcPr>
          <w:p w14:paraId="42FFEC2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lostridiales</w:t>
            </w:r>
          </w:p>
        </w:tc>
        <w:tc>
          <w:tcPr>
            <w:tcW w:w="1559" w:type="dxa"/>
          </w:tcPr>
          <w:p w14:paraId="6F13B1F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hristensenellaceae</w:t>
            </w:r>
          </w:p>
        </w:tc>
        <w:tc>
          <w:tcPr>
            <w:tcW w:w="1701" w:type="dxa"/>
          </w:tcPr>
          <w:p w14:paraId="619F3F19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 xml:space="preserve">Christensenellacae R-7 </w:t>
            </w:r>
            <w:r w:rsidRPr="00C84D24">
              <w:rPr>
                <w:sz w:val="16"/>
                <w:szCs w:val="16"/>
              </w:rPr>
              <w:t>Group</w:t>
            </w:r>
          </w:p>
        </w:tc>
        <w:tc>
          <w:tcPr>
            <w:tcW w:w="709" w:type="dxa"/>
            <w:vAlign w:val="center"/>
          </w:tcPr>
          <w:p w14:paraId="3544915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2288F96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9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30</w:t>
            </w:r>
          </w:p>
        </w:tc>
        <w:tc>
          <w:tcPr>
            <w:tcW w:w="709" w:type="dxa"/>
            <w:vAlign w:val="center"/>
          </w:tcPr>
          <w:p w14:paraId="7BD561E6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4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11</w:t>
            </w:r>
          </w:p>
        </w:tc>
        <w:tc>
          <w:tcPr>
            <w:tcW w:w="709" w:type="dxa"/>
            <w:vAlign w:val="center"/>
          </w:tcPr>
          <w:p w14:paraId="4419A13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264A0A0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01707D7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38A623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</w:tr>
      <w:tr w:rsidR="00C84D24" w:rsidRPr="00C84D24" w14:paraId="2659F111" w14:textId="77777777" w:rsidTr="00F9348A">
        <w:trPr>
          <w:trHeight w:val="170"/>
        </w:trPr>
        <w:tc>
          <w:tcPr>
            <w:tcW w:w="1555" w:type="dxa"/>
            <w:vMerge/>
          </w:tcPr>
          <w:p w14:paraId="24C2483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4C59B8E7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29175BF9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</w:tcPr>
          <w:p w14:paraId="0030221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Family XII</w:t>
            </w:r>
          </w:p>
        </w:tc>
        <w:tc>
          <w:tcPr>
            <w:tcW w:w="1701" w:type="dxa"/>
          </w:tcPr>
          <w:p w14:paraId="5197D25F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Guggenheimella</w:t>
            </w:r>
          </w:p>
        </w:tc>
        <w:tc>
          <w:tcPr>
            <w:tcW w:w="709" w:type="dxa"/>
            <w:vAlign w:val="center"/>
          </w:tcPr>
          <w:p w14:paraId="486E6B7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</w:t>
            </w:r>
          </w:p>
        </w:tc>
        <w:tc>
          <w:tcPr>
            <w:tcW w:w="708" w:type="dxa"/>
            <w:vAlign w:val="center"/>
          </w:tcPr>
          <w:p w14:paraId="4F1CA99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19A3C487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40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54</w:t>
            </w:r>
          </w:p>
        </w:tc>
        <w:tc>
          <w:tcPr>
            <w:tcW w:w="709" w:type="dxa"/>
            <w:vAlign w:val="center"/>
          </w:tcPr>
          <w:p w14:paraId="3AB7366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21ADD7B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2539755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2856D5E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6C4C6CCB" w14:textId="77777777" w:rsidTr="00F9348A">
        <w:trPr>
          <w:trHeight w:val="170"/>
        </w:trPr>
        <w:tc>
          <w:tcPr>
            <w:tcW w:w="1555" w:type="dxa"/>
            <w:vMerge/>
          </w:tcPr>
          <w:p w14:paraId="6381D857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755602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1570DF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33BE927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106D19A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Fusibacter</w:t>
            </w:r>
          </w:p>
        </w:tc>
        <w:tc>
          <w:tcPr>
            <w:tcW w:w="709" w:type="dxa"/>
            <w:vAlign w:val="center"/>
          </w:tcPr>
          <w:p w14:paraId="6DA3D503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12FCCA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61CAE02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F0749C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15A66E47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46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2CE14D7F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88</w:t>
            </w:r>
          </w:p>
        </w:tc>
        <w:tc>
          <w:tcPr>
            <w:tcW w:w="709" w:type="dxa"/>
            <w:vAlign w:val="center"/>
          </w:tcPr>
          <w:p w14:paraId="5A66C159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31466B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9" w:type="dxa"/>
            <w:vAlign w:val="center"/>
          </w:tcPr>
          <w:p w14:paraId="30B5968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15DAD2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8" w:type="dxa"/>
            <w:vAlign w:val="center"/>
          </w:tcPr>
          <w:p w14:paraId="41C7F29A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EB2E47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1FF2D5D6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202463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C84D24" w:rsidRPr="00C84D24" w14:paraId="2BE471EA" w14:textId="77777777" w:rsidTr="00F9348A">
        <w:trPr>
          <w:trHeight w:val="170"/>
        </w:trPr>
        <w:tc>
          <w:tcPr>
            <w:tcW w:w="1555" w:type="dxa"/>
            <w:vMerge/>
          </w:tcPr>
          <w:p w14:paraId="4AF6862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E858146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12BD44F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020C100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Family XIII</w:t>
            </w:r>
          </w:p>
        </w:tc>
        <w:tc>
          <w:tcPr>
            <w:tcW w:w="1701" w:type="dxa"/>
          </w:tcPr>
          <w:p w14:paraId="23D08569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Anaerovorax</w:t>
            </w:r>
          </w:p>
        </w:tc>
        <w:tc>
          <w:tcPr>
            <w:tcW w:w="709" w:type="dxa"/>
            <w:vAlign w:val="center"/>
          </w:tcPr>
          <w:p w14:paraId="119AD9F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CA810B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5696740E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4EF17D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4371D238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4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009A7CA6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10</w:t>
            </w:r>
          </w:p>
        </w:tc>
        <w:tc>
          <w:tcPr>
            <w:tcW w:w="709" w:type="dxa"/>
            <w:vAlign w:val="center"/>
          </w:tcPr>
          <w:p w14:paraId="41AC98AA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569799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0A6B68C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59EA37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8" w:type="dxa"/>
            <w:vAlign w:val="center"/>
          </w:tcPr>
          <w:p w14:paraId="41F1963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C1BDC1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03D68B90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8B4D1E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C84D24" w:rsidRPr="00C84D24" w14:paraId="716D72CA" w14:textId="77777777" w:rsidTr="00F9348A">
        <w:trPr>
          <w:trHeight w:val="170"/>
        </w:trPr>
        <w:tc>
          <w:tcPr>
            <w:tcW w:w="1555" w:type="dxa"/>
            <w:vMerge/>
          </w:tcPr>
          <w:p w14:paraId="75F2FB4A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59F4B8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Erysipelotrichia</w:t>
            </w:r>
          </w:p>
        </w:tc>
        <w:tc>
          <w:tcPr>
            <w:tcW w:w="1701" w:type="dxa"/>
          </w:tcPr>
          <w:p w14:paraId="4B22623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Erysipelotrichales</w:t>
            </w:r>
          </w:p>
        </w:tc>
        <w:tc>
          <w:tcPr>
            <w:tcW w:w="1559" w:type="dxa"/>
          </w:tcPr>
          <w:p w14:paraId="011F042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Erysipelotrichaeae</w:t>
            </w:r>
          </w:p>
        </w:tc>
        <w:tc>
          <w:tcPr>
            <w:tcW w:w="1701" w:type="dxa"/>
          </w:tcPr>
          <w:p w14:paraId="1DEFA8D6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Erysipelothrix</w:t>
            </w:r>
          </w:p>
        </w:tc>
        <w:tc>
          <w:tcPr>
            <w:tcW w:w="709" w:type="dxa"/>
            <w:vAlign w:val="center"/>
          </w:tcPr>
          <w:p w14:paraId="0E2CCA9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8" w:type="dxa"/>
            <w:vAlign w:val="center"/>
          </w:tcPr>
          <w:p w14:paraId="67651F0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2D64C7D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94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48</w:t>
            </w:r>
          </w:p>
        </w:tc>
        <w:tc>
          <w:tcPr>
            <w:tcW w:w="709" w:type="dxa"/>
            <w:vAlign w:val="center"/>
          </w:tcPr>
          <w:p w14:paraId="0E5284C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0EBC96B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73EDDA5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06DD435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</w:tr>
    </w:tbl>
    <w:p w14:paraId="6F806AF0" w14:textId="64C8EFBF" w:rsidR="007B5871" w:rsidRPr="00A74CE5" w:rsidRDefault="007B5871" w:rsidP="00B73FA9">
      <w:pPr>
        <w:spacing w:line="480" w:lineRule="auto"/>
        <w:rPr>
          <w:color w:val="000000" w:themeColor="text1"/>
        </w:rPr>
      </w:pPr>
    </w:p>
    <w:p w14:paraId="4D712C37" w14:textId="2974D138" w:rsidR="004C71DA" w:rsidRPr="00A74CE5" w:rsidRDefault="004C71DA" w:rsidP="007B5871">
      <w:pPr>
        <w:rPr>
          <w:color w:val="000000" w:themeColor="text1"/>
        </w:rPr>
      </w:pPr>
    </w:p>
    <w:tbl>
      <w:tblPr>
        <w:tblStyle w:val="TableGrid"/>
        <w:tblW w:w="13178" w:type="dxa"/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1701"/>
        <w:gridCol w:w="1559"/>
        <w:gridCol w:w="1701"/>
        <w:gridCol w:w="709"/>
        <w:gridCol w:w="708"/>
        <w:gridCol w:w="709"/>
        <w:gridCol w:w="709"/>
        <w:gridCol w:w="709"/>
        <w:gridCol w:w="708"/>
        <w:gridCol w:w="709"/>
      </w:tblGrid>
      <w:tr w:rsidR="00C84D24" w:rsidRPr="00C84D24" w14:paraId="7FA1B830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024C99E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Proteobacteria</w:t>
            </w:r>
          </w:p>
        </w:tc>
        <w:tc>
          <w:tcPr>
            <w:tcW w:w="1701" w:type="dxa"/>
            <w:vMerge w:val="restart"/>
          </w:tcPr>
          <w:p w14:paraId="4FB7E0F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Alphaproteobacteria</w:t>
            </w:r>
          </w:p>
        </w:tc>
        <w:tc>
          <w:tcPr>
            <w:tcW w:w="1701" w:type="dxa"/>
          </w:tcPr>
          <w:p w14:paraId="5C3E659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aulobacterales</w:t>
            </w:r>
          </w:p>
        </w:tc>
        <w:tc>
          <w:tcPr>
            <w:tcW w:w="1559" w:type="dxa"/>
          </w:tcPr>
          <w:p w14:paraId="60CBEDA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aulobacteraceae</w:t>
            </w:r>
          </w:p>
        </w:tc>
        <w:tc>
          <w:tcPr>
            <w:tcW w:w="1701" w:type="dxa"/>
          </w:tcPr>
          <w:p w14:paraId="0A69086C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Brevundimonas</w:t>
            </w:r>
          </w:p>
        </w:tc>
        <w:tc>
          <w:tcPr>
            <w:tcW w:w="709" w:type="dxa"/>
            <w:vAlign w:val="center"/>
          </w:tcPr>
          <w:p w14:paraId="7A74C82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8</w:t>
            </w:r>
          </w:p>
        </w:tc>
        <w:tc>
          <w:tcPr>
            <w:tcW w:w="708" w:type="dxa"/>
            <w:vAlign w:val="center"/>
          </w:tcPr>
          <w:p w14:paraId="6D2FBE2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5BA0037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4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6</w:t>
            </w:r>
          </w:p>
        </w:tc>
        <w:tc>
          <w:tcPr>
            <w:tcW w:w="709" w:type="dxa"/>
            <w:vAlign w:val="center"/>
          </w:tcPr>
          <w:p w14:paraId="24B2BA5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6</w:t>
            </w:r>
          </w:p>
        </w:tc>
        <w:tc>
          <w:tcPr>
            <w:tcW w:w="709" w:type="dxa"/>
            <w:vAlign w:val="center"/>
          </w:tcPr>
          <w:p w14:paraId="77A34C9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5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7</w:t>
            </w:r>
          </w:p>
        </w:tc>
        <w:tc>
          <w:tcPr>
            <w:tcW w:w="708" w:type="dxa"/>
            <w:vAlign w:val="center"/>
          </w:tcPr>
          <w:p w14:paraId="4EBECE9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4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0</w:t>
            </w:r>
          </w:p>
        </w:tc>
        <w:tc>
          <w:tcPr>
            <w:tcW w:w="709" w:type="dxa"/>
            <w:vAlign w:val="center"/>
          </w:tcPr>
          <w:p w14:paraId="09077F0D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8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47</w:t>
            </w:r>
          </w:p>
        </w:tc>
      </w:tr>
      <w:tr w:rsidR="00C84D24" w:rsidRPr="00C84D24" w14:paraId="7DC8350F" w14:textId="77777777" w:rsidTr="00F9348A">
        <w:trPr>
          <w:trHeight w:val="170"/>
        </w:trPr>
        <w:tc>
          <w:tcPr>
            <w:tcW w:w="1555" w:type="dxa"/>
            <w:vMerge/>
          </w:tcPr>
          <w:p w14:paraId="7A23F88E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10347C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05E6C38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Rhodobacterales</w:t>
            </w:r>
          </w:p>
        </w:tc>
        <w:tc>
          <w:tcPr>
            <w:tcW w:w="1559" w:type="dxa"/>
            <w:vMerge w:val="restart"/>
          </w:tcPr>
          <w:p w14:paraId="00E7675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Rhodobacteraceae</w:t>
            </w:r>
          </w:p>
        </w:tc>
        <w:tc>
          <w:tcPr>
            <w:tcW w:w="1701" w:type="dxa"/>
          </w:tcPr>
          <w:p w14:paraId="4874138D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Gemmobacter</w:t>
            </w:r>
          </w:p>
        </w:tc>
        <w:tc>
          <w:tcPr>
            <w:tcW w:w="709" w:type="dxa"/>
            <w:vAlign w:val="center"/>
          </w:tcPr>
          <w:p w14:paraId="281EE2B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8" w:type="dxa"/>
            <w:vAlign w:val="center"/>
          </w:tcPr>
          <w:p w14:paraId="43ED3BC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5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7</w:t>
            </w:r>
          </w:p>
        </w:tc>
        <w:tc>
          <w:tcPr>
            <w:tcW w:w="709" w:type="dxa"/>
            <w:vAlign w:val="center"/>
          </w:tcPr>
          <w:p w14:paraId="7F1B60A9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7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32</w:t>
            </w:r>
          </w:p>
        </w:tc>
        <w:tc>
          <w:tcPr>
            <w:tcW w:w="709" w:type="dxa"/>
            <w:vAlign w:val="center"/>
          </w:tcPr>
          <w:p w14:paraId="5858410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4CC2CF4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6895CF2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5639ADA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</w:tr>
      <w:tr w:rsidR="00C84D24" w:rsidRPr="00C84D24" w14:paraId="4ADD4CDB" w14:textId="77777777" w:rsidTr="00F9348A">
        <w:trPr>
          <w:trHeight w:val="170"/>
        </w:trPr>
        <w:tc>
          <w:tcPr>
            <w:tcW w:w="1555" w:type="dxa"/>
            <w:vMerge/>
          </w:tcPr>
          <w:p w14:paraId="04A88CA5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12843B9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10BAE96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6D97C131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71DB7347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Pseudorhodobacter</w:t>
            </w:r>
          </w:p>
        </w:tc>
        <w:tc>
          <w:tcPr>
            <w:tcW w:w="709" w:type="dxa"/>
            <w:vAlign w:val="center"/>
          </w:tcPr>
          <w:p w14:paraId="0AE25C0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28F0A44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32D9F7D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7</w:t>
            </w:r>
          </w:p>
        </w:tc>
        <w:tc>
          <w:tcPr>
            <w:tcW w:w="709" w:type="dxa"/>
            <w:vAlign w:val="center"/>
          </w:tcPr>
          <w:p w14:paraId="6F054BE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9</w:t>
            </w:r>
          </w:p>
        </w:tc>
        <w:tc>
          <w:tcPr>
            <w:tcW w:w="709" w:type="dxa"/>
            <w:vAlign w:val="center"/>
          </w:tcPr>
          <w:p w14:paraId="393E504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7</w:t>
            </w:r>
          </w:p>
        </w:tc>
        <w:tc>
          <w:tcPr>
            <w:tcW w:w="708" w:type="dxa"/>
            <w:vAlign w:val="center"/>
          </w:tcPr>
          <w:p w14:paraId="269AD929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9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08</w:t>
            </w:r>
          </w:p>
        </w:tc>
        <w:tc>
          <w:tcPr>
            <w:tcW w:w="709" w:type="dxa"/>
            <w:vAlign w:val="center"/>
          </w:tcPr>
          <w:p w14:paraId="1D89CF2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8</w:t>
            </w:r>
          </w:p>
        </w:tc>
      </w:tr>
      <w:tr w:rsidR="00C84D24" w:rsidRPr="00C84D24" w14:paraId="41C0007D" w14:textId="77777777" w:rsidTr="00F9348A">
        <w:trPr>
          <w:trHeight w:val="170"/>
        </w:trPr>
        <w:tc>
          <w:tcPr>
            <w:tcW w:w="1555" w:type="dxa"/>
            <w:vMerge/>
          </w:tcPr>
          <w:p w14:paraId="26DA5C2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220E21E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13377DA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2DD18C2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70BAC30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 xml:space="preserve">Paracoccus </w:t>
            </w:r>
          </w:p>
        </w:tc>
        <w:tc>
          <w:tcPr>
            <w:tcW w:w="709" w:type="dxa"/>
            <w:vAlign w:val="center"/>
          </w:tcPr>
          <w:p w14:paraId="65D95B8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E98CBF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8" w:type="dxa"/>
            <w:vAlign w:val="center"/>
          </w:tcPr>
          <w:p w14:paraId="26D69E7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128A6193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3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61CE012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14</w:t>
            </w:r>
          </w:p>
        </w:tc>
        <w:tc>
          <w:tcPr>
            <w:tcW w:w="709" w:type="dxa"/>
            <w:vAlign w:val="center"/>
          </w:tcPr>
          <w:p w14:paraId="370FB460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08793F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6</w:t>
            </w:r>
          </w:p>
        </w:tc>
        <w:tc>
          <w:tcPr>
            <w:tcW w:w="709" w:type="dxa"/>
            <w:vAlign w:val="center"/>
          </w:tcPr>
          <w:p w14:paraId="1C44B42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2BF862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4</w:t>
            </w:r>
          </w:p>
        </w:tc>
        <w:tc>
          <w:tcPr>
            <w:tcW w:w="708" w:type="dxa"/>
            <w:vAlign w:val="center"/>
          </w:tcPr>
          <w:p w14:paraId="588A14B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449205F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709" w:type="dxa"/>
            <w:vAlign w:val="center"/>
          </w:tcPr>
          <w:p w14:paraId="446BB45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2F1CFD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7</w:t>
            </w:r>
          </w:p>
        </w:tc>
      </w:tr>
      <w:tr w:rsidR="00C84D24" w:rsidRPr="00C84D24" w14:paraId="20F5AFF0" w14:textId="77777777" w:rsidTr="00F9348A">
        <w:trPr>
          <w:trHeight w:val="170"/>
        </w:trPr>
        <w:tc>
          <w:tcPr>
            <w:tcW w:w="1555" w:type="dxa"/>
            <w:vMerge/>
          </w:tcPr>
          <w:p w14:paraId="7DDFA60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7F16CF5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3EDA3C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EB11302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4A332E62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Tabrizicola</w:t>
            </w:r>
          </w:p>
        </w:tc>
        <w:tc>
          <w:tcPr>
            <w:tcW w:w="709" w:type="dxa"/>
            <w:vAlign w:val="center"/>
          </w:tcPr>
          <w:p w14:paraId="28874CB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6</w:t>
            </w:r>
          </w:p>
        </w:tc>
        <w:tc>
          <w:tcPr>
            <w:tcW w:w="708" w:type="dxa"/>
            <w:vAlign w:val="center"/>
          </w:tcPr>
          <w:p w14:paraId="69966CD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4ADA003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0</w:t>
            </w:r>
          </w:p>
        </w:tc>
        <w:tc>
          <w:tcPr>
            <w:tcW w:w="709" w:type="dxa"/>
            <w:vAlign w:val="center"/>
          </w:tcPr>
          <w:p w14:paraId="284834B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1</w:t>
            </w:r>
          </w:p>
        </w:tc>
        <w:tc>
          <w:tcPr>
            <w:tcW w:w="709" w:type="dxa"/>
            <w:vAlign w:val="center"/>
          </w:tcPr>
          <w:p w14:paraId="751A794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7</w:t>
            </w:r>
          </w:p>
        </w:tc>
        <w:tc>
          <w:tcPr>
            <w:tcW w:w="708" w:type="dxa"/>
            <w:vAlign w:val="center"/>
          </w:tcPr>
          <w:p w14:paraId="13AAEF1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5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0</w:t>
            </w:r>
          </w:p>
        </w:tc>
        <w:tc>
          <w:tcPr>
            <w:tcW w:w="709" w:type="dxa"/>
            <w:vAlign w:val="center"/>
          </w:tcPr>
          <w:p w14:paraId="1FA1E5B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63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42</w:t>
            </w:r>
          </w:p>
        </w:tc>
      </w:tr>
      <w:tr w:rsidR="00C84D24" w:rsidRPr="00C84D24" w14:paraId="5BB20639" w14:textId="77777777" w:rsidTr="00F9348A">
        <w:trPr>
          <w:trHeight w:val="170"/>
        </w:trPr>
        <w:tc>
          <w:tcPr>
            <w:tcW w:w="1555" w:type="dxa"/>
            <w:vMerge/>
          </w:tcPr>
          <w:p w14:paraId="0C6B4E9A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BB31735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08DF4A3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0EF0DC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DEF2E0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Other</w:t>
            </w:r>
          </w:p>
        </w:tc>
        <w:tc>
          <w:tcPr>
            <w:tcW w:w="709" w:type="dxa"/>
            <w:vAlign w:val="center"/>
          </w:tcPr>
          <w:p w14:paraId="1BC5B3F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7</w:t>
            </w:r>
          </w:p>
        </w:tc>
        <w:tc>
          <w:tcPr>
            <w:tcW w:w="708" w:type="dxa"/>
            <w:vAlign w:val="center"/>
          </w:tcPr>
          <w:p w14:paraId="0A96A48A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6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9</w:t>
            </w:r>
          </w:p>
        </w:tc>
        <w:tc>
          <w:tcPr>
            <w:tcW w:w="709" w:type="dxa"/>
            <w:vAlign w:val="center"/>
          </w:tcPr>
          <w:p w14:paraId="5032FB6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9" w:type="dxa"/>
            <w:vAlign w:val="center"/>
          </w:tcPr>
          <w:p w14:paraId="4EE2896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2</w:t>
            </w:r>
          </w:p>
        </w:tc>
        <w:tc>
          <w:tcPr>
            <w:tcW w:w="709" w:type="dxa"/>
            <w:vAlign w:val="center"/>
          </w:tcPr>
          <w:p w14:paraId="63BD69F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2</w:t>
            </w:r>
          </w:p>
        </w:tc>
        <w:tc>
          <w:tcPr>
            <w:tcW w:w="708" w:type="dxa"/>
            <w:vAlign w:val="center"/>
          </w:tcPr>
          <w:p w14:paraId="7496074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75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22</w:t>
            </w:r>
          </w:p>
        </w:tc>
        <w:tc>
          <w:tcPr>
            <w:tcW w:w="709" w:type="dxa"/>
            <w:vAlign w:val="center"/>
          </w:tcPr>
          <w:p w14:paraId="3AA15E7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6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1</w:t>
            </w:r>
          </w:p>
        </w:tc>
      </w:tr>
      <w:tr w:rsidR="00C84D24" w:rsidRPr="00C84D24" w14:paraId="737CE0E6" w14:textId="77777777" w:rsidTr="00F9348A">
        <w:trPr>
          <w:trHeight w:val="170"/>
        </w:trPr>
        <w:tc>
          <w:tcPr>
            <w:tcW w:w="1555" w:type="dxa"/>
            <w:vMerge/>
          </w:tcPr>
          <w:p w14:paraId="57A5905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05A07A4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Deltaproteobacteria</w:t>
            </w:r>
          </w:p>
        </w:tc>
        <w:tc>
          <w:tcPr>
            <w:tcW w:w="1701" w:type="dxa"/>
            <w:vMerge w:val="restart"/>
          </w:tcPr>
          <w:p w14:paraId="787FF9F7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Desulfobacterales</w:t>
            </w:r>
          </w:p>
        </w:tc>
        <w:tc>
          <w:tcPr>
            <w:tcW w:w="1559" w:type="dxa"/>
            <w:vMerge w:val="restart"/>
          </w:tcPr>
          <w:p w14:paraId="60A5627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Desulfobacteraceae</w:t>
            </w:r>
          </w:p>
        </w:tc>
        <w:tc>
          <w:tcPr>
            <w:tcW w:w="1701" w:type="dxa"/>
          </w:tcPr>
          <w:p w14:paraId="43BEE15E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Desulfobacter</w:t>
            </w:r>
          </w:p>
        </w:tc>
        <w:tc>
          <w:tcPr>
            <w:tcW w:w="709" w:type="dxa"/>
            <w:vAlign w:val="center"/>
          </w:tcPr>
          <w:p w14:paraId="0CD8BC3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71B8BD5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744205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21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66</w:t>
            </w:r>
          </w:p>
        </w:tc>
        <w:tc>
          <w:tcPr>
            <w:tcW w:w="709" w:type="dxa"/>
            <w:vAlign w:val="center"/>
          </w:tcPr>
          <w:p w14:paraId="6B98DDB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627E1C27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B0AF56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0E749C0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2A93645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70911540" w14:textId="77777777" w:rsidTr="00F9348A">
        <w:trPr>
          <w:trHeight w:val="170"/>
        </w:trPr>
        <w:tc>
          <w:tcPr>
            <w:tcW w:w="1555" w:type="dxa"/>
            <w:vMerge/>
          </w:tcPr>
          <w:p w14:paraId="18CCD776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5727FBF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149B6681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8B82B7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C6874CF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Desulfobulbus</w:t>
            </w:r>
          </w:p>
        </w:tc>
        <w:tc>
          <w:tcPr>
            <w:tcW w:w="709" w:type="dxa"/>
            <w:vAlign w:val="center"/>
          </w:tcPr>
          <w:p w14:paraId="0E55F75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12FEFC7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B28CAC8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85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21</w:t>
            </w:r>
          </w:p>
        </w:tc>
        <w:tc>
          <w:tcPr>
            <w:tcW w:w="709" w:type="dxa"/>
            <w:vAlign w:val="center"/>
          </w:tcPr>
          <w:p w14:paraId="46F83B2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3C02924D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9B357D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708" w:type="dxa"/>
            <w:vAlign w:val="center"/>
          </w:tcPr>
          <w:p w14:paraId="003E5C2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7361233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7</w:t>
            </w:r>
            <w:r w:rsidRPr="00C84D24">
              <w:rPr>
                <w:sz w:val="16"/>
                <w:szCs w:val="16"/>
              </w:rPr>
              <w:br/>
            </w:r>
            <w:r w:rsidRPr="00C84D24">
              <w:rPr>
                <w:rFonts w:cstheme="minorHAnsi"/>
                <w:sz w:val="16"/>
                <w:szCs w:val="16"/>
              </w:rPr>
              <w:t>±0.05</w:t>
            </w:r>
          </w:p>
        </w:tc>
      </w:tr>
      <w:tr w:rsidR="00C84D24" w:rsidRPr="00C84D24" w14:paraId="0FA2021F" w14:textId="77777777" w:rsidTr="00F9348A">
        <w:trPr>
          <w:trHeight w:val="170"/>
        </w:trPr>
        <w:tc>
          <w:tcPr>
            <w:tcW w:w="1555" w:type="dxa"/>
            <w:vMerge/>
          </w:tcPr>
          <w:p w14:paraId="08E934DC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59D921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8FA8912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Desulfuromonadales</w:t>
            </w:r>
          </w:p>
        </w:tc>
        <w:tc>
          <w:tcPr>
            <w:tcW w:w="1559" w:type="dxa"/>
          </w:tcPr>
          <w:p w14:paraId="7E69562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Geobacteraceae</w:t>
            </w:r>
          </w:p>
        </w:tc>
        <w:tc>
          <w:tcPr>
            <w:tcW w:w="1701" w:type="dxa"/>
          </w:tcPr>
          <w:p w14:paraId="2A1BBFA3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Geobacter</w:t>
            </w:r>
          </w:p>
        </w:tc>
        <w:tc>
          <w:tcPr>
            <w:tcW w:w="709" w:type="dxa"/>
            <w:vAlign w:val="center"/>
          </w:tcPr>
          <w:p w14:paraId="05938831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7DC673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708" w:type="dxa"/>
            <w:vAlign w:val="center"/>
          </w:tcPr>
          <w:p w14:paraId="2D70714A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DB6E23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7C118357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63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46E88A41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46</w:t>
            </w:r>
          </w:p>
        </w:tc>
        <w:tc>
          <w:tcPr>
            <w:tcW w:w="709" w:type="dxa"/>
            <w:vAlign w:val="center"/>
          </w:tcPr>
          <w:p w14:paraId="620CBDF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DDFE10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30C99E65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1CE470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8" w:type="dxa"/>
            <w:vAlign w:val="center"/>
          </w:tcPr>
          <w:p w14:paraId="2187DC8B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42483C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1</w:t>
            </w:r>
          </w:p>
        </w:tc>
        <w:tc>
          <w:tcPr>
            <w:tcW w:w="709" w:type="dxa"/>
            <w:vAlign w:val="center"/>
          </w:tcPr>
          <w:p w14:paraId="37E06DD8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7E2B76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6</w:t>
            </w:r>
          </w:p>
        </w:tc>
      </w:tr>
      <w:tr w:rsidR="00C84D24" w:rsidRPr="00C84D24" w14:paraId="3BC558C0" w14:textId="77777777" w:rsidTr="00F9348A">
        <w:trPr>
          <w:trHeight w:val="170"/>
        </w:trPr>
        <w:tc>
          <w:tcPr>
            <w:tcW w:w="1555" w:type="dxa"/>
            <w:vMerge/>
          </w:tcPr>
          <w:p w14:paraId="553818B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6419A3F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Gammaproteobacteria</w:t>
            </w:r>
          </w:p>
        </w:tc>
        <w:tc>
          <w:tcPr>
            <w:tcW w:w="1701" w:type="dxa"/>
            <w:vMerge w:val="restart"/>
          </w:tcPr>
          <w:p w14:paraId="46B4E385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Betaproteobacteriales</w:t>
            </w:r>
          </w:p>
        </w:tc>
        <w:tc>
          <w:tcPr>
            <w:tcW w:w="1559" w:type="dxa"/>
            <w:vMerge w:val="restart"/>
          </w:tcPr>
          <w:p w14:paraId="2489518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omamonadaceae</w:t>
            </w:r>
          </w:p>
        </w:tc>
        <w:tc>
          <w:tcPr>
            <w:tcW w:w="1701" w:type="dxa"/>
          </w:tcPr>
          <w:p w14:paraId="4308F385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Comamonas</w:t>
            </w:r>
          </w:p>
        </w:tc>
        <w:tc>
          <w:tcPr>
            <w:tcW w:w="709" w:type="dxa"/>
            <w:vAlign w:val="center"/>
          </w:tcPr>
          <w:p w14:paraId="4973027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7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7</w:t>
            </w:r>
          </w:p>
        </w:tc>
        <w:tc>
          <w:tcPr>
            <w:tcW w:w="708" w:type="dxa"/>
            <w:vAlign w:val="center"/>
          </w:tcPr>
          <w:p w14:paraId="5C33790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6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1.14</w:t>
            </w:r>
          </w:p>
        </w:tc>
        <w:tc>
          <w:tcPr>
            <w:tcW w:w="709" w:type="dxa"/>
            <w:vAlign w:val="center"/>
          </w:tcPr>
          <w:p w14:paraId="3DB813C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5.2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1.54</w:t>
            </w:r>
          </w:p>
        </w:tc>
        <w:tc>
          <w:tcPr>
            <w:tcW w:w="709" w:type="dxa"/>
            <w:vAlign w:val="center"/>
          </w:tcPr>
          <w:p w14:paraId="59DAD51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7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5</w:t>
            </w:r>
          </w:p>
        </w:tc>
        <w:tc>
          <w:tcPr>
            <w:tcW w:w="709" w:type="dxa"/>
            <w:vAlign w:val="center"/>
          </w:tcPr>
          <w:p w14:paraId="3B2E98F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8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5B031D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9</w:t>
            </w:r>
          </w:p>
        </w:tc>
        <w:tc>
          <w:tcPr>
            <w:tcW w:w="708" w:type="dxa"/>
            <w:vAlign w:val="center"/>
          </w:tcPr>
          <w:p w14:paraId="5375290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6</w:t>
            </w:r>
          </w:p>
        </w:tc>
        <w:tc>
          <w:tcPr>
            <w:tcW w:w="709" w:type="dxa"/>
            <w:vAlign w:val="center"/>
          </w:tcPr>
          <w:p w14:paraId="50B49BA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8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1</w:t>
            </w:r>
          </w:p>
        </w:tc>
      </w:tr>
      <w:tr w:rsidR="00C84D24" w:rsidRPr="00C84D24" w14:paraId="018903FA" w14:textId="77777777" w:rsidTr="00F9348A">
        <w:trPr>
          <w:trHeight w:val="170"/>
        </w:trPr>
        <w:tc>
          <w:tcPr>
            <w:tcW w:w="1555" w:type="dxa"/>
            <w:vMerge/>
          </w:tcPr>
          <w:p w14:paraId="1CEA7ED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B11B834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21D48D84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7245C6B5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79E51213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Rhizobacter</w:t>
            </w:r>
          </w:p>
        </w:tc>
        <w:tc>
          <w:tcPr>
            <w:tcW w:w="709" w:type="dxa"/>
            <w:vAlign w:val="center"/>
          </w:tcPr>
          <w:p w14:paraId="63F35AB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8" w:type="dxa"/>
            <w:vAlign w:val="center"/>
          </w:tcPr>
          <w:p w14:paraId="09EBE30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3971D831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8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41</w:t>
            </w:r>
          </w:p>
        </w:tc>
        <w:tc>
          <w:tcPr>
            <w:tcW w:w="709" w:type="dxa"/>
            <w:vAlign w:val="center"/>
          </w:tcPr>
          <w:p w14:paraId="5F7F964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5</w:t>
            </w:r>
          </w:p>
        </w:tc>
        <w:tc>
          <w:tcPr>
            <w:tcW w:w="709" w:type="dxa"/>
            <w:vAlign w:val="center"/>
          </w:tcPr>
          <w:p w14:paraId="3CB62B9E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3B41AD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3</w:t>
            </w:r>
          </w:p>
        </w:tc>
        <w:tc>
          <w:tcPr>
            <w:tcW w:w="708" w:type="dxa"/>
            <w:vAlign w:val="center"/>
          </w:tcPr>
          <w:p w14:paraId="1F76D77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9" w:type="dxa"/>
            <w:vAlign w:val="center"/>
          </w:tcPr>
          <w:p w14:paraId="2D35BC6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8</w:t>
            </w:r>
          </w:p>
        </w:tc>
      </w:tr>
      <w:tr w:rsidR="00C84D24" w:rsidRPr="00C84D24" w14:paraId="482BB590" w14:textId="77777777" w:rsidTr="00F9348A">
        <w:trPr>
          <w:trHeight w:val="170"/>
        </w:trPr>
        <w:tc>
          <w:tcPr>
            <w:tcW w:w="1555" w:type="dxa"/>
            <w:vMerge/>
          </w:tcPr>
          <w:p w14:paraId="006A316A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4F66DB4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CDB4839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36E9C42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456D3990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Variovorax</w:t>
            </w:r>
          </w:p>
        </w:tc>
        <w:tc>
          <w:tcPr>
            <w:tcW w:w="709" w:type="dxa"/>
            <w:vAlign w:val="center"/>
          </w:tcPr>
          <w:p w14:paraId="0A461BE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1</w:t>
            </w:r>
          </w:p>
        </w:tc>
        <w:tc>
          <w:tcPr>
            <w:tcW w:w="708" w:type="dxa"/>
            <w:vAlign w:val="center"/>
          </w:tcPr>
          <w:p w14:paraId="3EA88D6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2.1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35</w:t>
            </w:r>
          </w:p>
        </w:tc>
        <w:tc>
          <w:tcPr>
            <w:tcW w:w="709" w:type="dxa"/>
            <w:vAlign w:val="center"/>
          </w:tcPr>
          <w:p w14:paraId="6344D219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2.61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1.08</w:t>
            </w:r>
          </w:p>
        </w:tc>
        <w:tc>
          <w:tcPr>
            <w:tcW w:w="709" w:type="dxa"/>
            <w:vAlign w:val="center"/>
          </w:tcPr>
          <w:p w14:paraId="623CFFB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5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41</w:t>
            </w:r>
          </w:p>
        </w:tc>
        <w:tc>
          <w:tcPr>
            <w:tcW w:w="709" w:type="dxa"/>
            <w:vAlign w:val="center"/>
          </w:tcPr>
          <w:p w14:paraId="592A17BE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EDDCA3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6</w:t>
            </w:r>
          </w:p>
        </w:tc>
        <w:tc>
          <w:tcPr>
            <w:tcW w:w="708" w:type="dxa"/>
            <w:vAlign w:val="center"/>
          </w:tcPr>
          <w:p w14:paraId="5DA2581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2</w:t>
            </w:r>
          </w:p>
        </w:tc>
        <w:tc>
          <w:tcPr>
            <w:tcW w:w="709" w:type="dxa"/>
            <w:vAlign w:val="center"/>
          </w:tcPr>
          <w:p w14:paraId="3819931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4</w:t>
            </w:r>
          </w:p>
        </w:tc>
      </w:tr>
      <w:tr w:rsidR="00C84D24" w:rsidRPr="00C84D24" w14:paraId="3E6D87F9" w14:textId="77777777" w:rsidTr="00F9348A">
        <w:trPr>
          <w:trHeight w:val="170"/>
        </w:trPr>
        <w:tc>
          <w:tcPr>
            <w:tcW w:w="1555" w:type="dxa"/>
            <w:vMerge/>
          </w:tcPr>
          <w:p w14:paraId="4FE12C9A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C79013E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19314D37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</w:tcPr>
          <w:p w14:paraId="136BF87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Hydrogenophilaceae</w:t>
            </w:r>
          </w:p>
        </w:tc>
        <w:tc>
          <w:tcPr>
            <w:tcW w:w="1701" w:type="dxa"/>
          </w:tcPr>
          <w:p w14:paraId="3027E3FE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Thiobacillus</w:t>
            </w:r>
          </w:p>
        </w:tc>
        <w:tc>
          <w:tcPr>
            <w:tcW w:w="709" w:type="dxa"/>
            <w:vAlign w:val="center"/>
          </w:tcPr>
          <w:p w14:paraId="05625D4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8" w:type="dxa"/>
            <w:vAlign w:val="center"/>
          </w:tcPr>
          <w:p w14:paraId="29A1CDC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3F611D38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36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77</w:t>
            </w:r>
          </w:p>
        </w:tc>
        <w:tc>
          <w:tcPr>
            <w:tcW w:w="709" w:type="dxa"/>
            <w:vAlign w:val="center"/>
          </w:tcPr>
          <w:p w14:paraId="0BAACED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32CD5A8E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B17D4A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5</w:t>
            </w:r>
          </w:p>
        </w:tc>
        <w:tc>
          <w:tcPr>
            <w:tcW w:w="708" w:type="dxa"/>
            <w:vAlign w:val="center"/>
          </w:tcPr>
          <w:p w14:paraId="2C44CC3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665AA4B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8</w:t>
            </w:r>
          </w:p>
        </w:tc>
      </w:tr>
      <w:tr w:rsidR="00C84D24" w:rsidRPr="00C84D24" w14:paraId="05DB13CA" w14:textId="77777777" w:rsidTr="00F9348A">
        <w:trPr>
          <w:trHeight w:val="170"/>
        </w:trPr>
        <w:tc>
          <w:tcPr>
            <w:tcW w:w="1555" w:type="dxa"/>
            <w:vMerge/>
          </w:tcPr>
          <w:p w14:paraId="0B063B9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928EB6C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1DC405E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799DF71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C1E10B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</w:t>
            </w:r>
          </w:p>
        </w:tc>
        <w:tc>
          <w:tcPr>
            <w:tcW w:w="709" w:type="dxa"/>
            <w:vAlign w:val="center"/>
          </w:tcPr>
          <w:p w14:paraId="6875278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717981F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5D7ABA9D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28</w:t>
            </w:r>
          </w:p>
        </w:tc>
        <w:tc>
          <w:tcPr>
            <w:tcW w:w="709" w:type="dxa"/>
            <w:vAlign w:val="center"/>
          </w:tcPr>
          <w:p w14:paraId="4855FE9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2613B8E0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DA825B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8" w:type="dxa"/>
            <w:vAlign w:val="center"/>
          </w:tcPr>
          <w:p w14:paraId="16BAD99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193AF52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664CBA26" w14:textId="77777777" w:rsidTr="00F9348A">
        <w:trPr>
          <w:trHeight w:val="170"/>
        </w:trPr>
        <w:tc>
          <w:tcPr>
            <w:tcW w:w="1555" w:type="dxa"/>
            <w:vMerge/>
          </w:tcPr>
          <w:p w14:paraId="4092D837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C7D99C9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9818BC2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59DB863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Methylophilaceae</w:t>
            </w:r>
          </w:p>
        </w:tc>
        <w:tc>
          <w:tcPr>
            <w:tcW w:w="1701" w:type="dxa"/>
          </w:tcPr>
          <w:p w14:paraId="55B8C5AB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Methylotenera</w:t>
            </w:r>
          </w:p>
        </w:tc>
        <w:tc>
          <w:tcPr>
            <w:tcW w:w="709" w:type="dxa"/>
            <w:vAlign w:val="center"/>
          </w:tcPr>
          <w:p w14:paraId="2C841B39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31514F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8" w:type="dxa"/>
            <w:vAlign w:val="center"/>
          </w:tcPr>
          <w:p w14:paraId="3AD2884C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9C39E6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20A0CA9C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2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5389797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86</w:t>
            </w:r>
          </w:p>
        </w:tc>
        <w:tc>
          <w:tcPr>
            <w:tcW w:w="709" w:type="dxa"/>
            <w:vAlign w:val="center"/>
          </w:tcPr>
          <w:p w14:paraId="5C04DBC9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17091E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709" w:type="dxa"/>
            <w:vAlign w:val="center"/>
          </w:tcPr>
          <w:p w14:paraId="169A034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D7C11F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708" w:type="dxa"/>
            <w:vAlign w:val="center"/>
          </w:tcPr>
          <w:p w14:paraId="0BC9BE1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58D78C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709" w:type="dxa"/>
            <w:vAlign w:val="center"/>
          </w:tcPr>
          <w:p w14:paraId="2F5E512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05BA16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C84D24" w:rsidRPr="00C84D24" w14:paraId="52B46050" w14:textId="77777777" w:rsidTr="00F9348A">
        <w:trPr>
          <w:trHeight w:val="170"/>
        </w:trPr>
        <w:tc>
          <w:tcPr>
            <w:tcW w:w="1555" w:type="dxa"/>
            <w:vMerge/>
          </w:tcPr>
          <w:p w14:paraId="288E1EB2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F3C52C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8416EE4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</w:tcPr>
          <w:p w14:paraId="01481AB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Rhodocyclaceae</w:t>
            </w:r>
          </w:p>
        </w:tc>
        <w:tc>
          <w:tcPr>
            <w:tcW w:w="1701" w:type="dxa"/>
          </w:tcPr>
          <w:p w14:paraId="46368C84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Thauera</w:t>
            </w:r>
          </w:p>
        </w:tc>
        <w:tc>
          <w:tcPr>
            <w:tcW w:w="709" w:type="dxa"/>
            <w:vAlign w:val="center"/>
          </w:tcPr>
          <w:p w14:paraId="35B9853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8" w:type="dxa"/>
            <w:vAlign w:val="center"/>
          </w:tcPr>
          <w:p w14:paraId="2938451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9" w:type="dxa"/>
            <w:vAlign w:val="center"/>
          </w:tcPr>
          <w:p w14:paraId="6EBEEFA6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5.9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1.66</w:t>
            </w:r>
          </w:p>
        </w:tc>
        <w:tc>
          <w:tcPr>
            <w:tcW w:w="709" w:type="dxa"/>
            <w:vAlign w:val="center"/>
          </w:tcPr>
          <w:p w14:paraId="2DFC95E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4</w:t>
            </w:r>
          </w:p>
        </w:tc>
        <w:tc>
          <w:tcPr>
            <w:tcW w:w="709" w:type="dxa"/>
            <w:vAlign w:val="center"/>
          </w:tcPr>
          <w:p w14:paraId="4E0FE6FB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31D152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7</w:t>
            </w:r>
          </w:p>
        </w:tc>
        <w:tc>
          <w:tcPr>
            <w:tcW w:w="708" w:type="dxa"/>
            <w:vAlign w:val="center"/>
          </w:tcPr>
          <w:p w14:paraId="1DC08D0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3</w:t>
            </w:r>
          </w:p>
        </w:tc>
        <w:tc>
          <w:tcPr>
            <w:tcW w:w="709" w:type="dxa"/>
            <w:vAlign w:val="center"/>
          </w:tcPr>
          <w:p w14:paraId="7EEFDB1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3</w:t>
            </w:r>
          </w:p>
        </w:tc>
      </w:tr>
      <w:tr w:rsidR="00C84D24" w:rsidRPr="00C84D24" w14:paraId="1BAAA7A0" w14:textId="77777777" w:rsidTr="00F9348A">
        <w:trPr>
          <w:trHeight w:val="170"/>
        </w:trPr>
        <w:tc>
          <w:tcPr>
            <w:tcW w:w="1555" w:type="dxa"/>
            <w:vMerge/>
          </w:tcPr>
          <w:p w14:paraId="6CDFB301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CE3145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E8F3115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65ABB5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1D0A6E3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Dechloromonas</w:t>
            </w:r>
          </w:p>
        </w:tc>
        <w:tc>
          <w:tcPr>
            <w:tcW w:w="709" w:type="dxa"/>
            <w:vAlign w:val="center"/>
          </w:tcPr>
          <w:p w14:paraId="3C9EF62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9553B8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6</w:t>
            </w:r>
          </w:p>
        </w:tc>
        <w:tc>
          <w:tcPr>
            <w:tcW w:w="708" w:type="dxa"/>
            <w:vAlign w:val="center"/>
          </w:tcPr>
          <w:p w14:paraId="15D8F42C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F1BFED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300B9907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0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47FA7A1C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64</w:t>
            </w:r>
          </w:p>
        </w:tc>
        <w:tc>
          <w:tcPr>
            <w:tcW w:w="709" w:type="dxa"/>
            <w:vAlign w:val="center"/>
          </w:tcPr>
          <w:p w14:paraId="6F2B5278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4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C07BEA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37</w:t>
            </w:r>
          </w:p>
        </w:tc>
        <w:tc>
          <w:tcPr>
            <w:tcW w:w="709" w:type="dxa"/>
            <w:vAlign w:val="center"/>
          </w:tcPr>
          <w:p w14:paraId="002AE112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8092A8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8</w:t>
            </w:r>
          </w:p>
        </w:tc>
        <w:tc>
          <w:tcPr>
            <w:tcW w:w="708" w:type="dxa"/>
            <w:vAlign w:val="center"/>
          </w:tcPr>
          <w:p w14:paraId="62B09531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B586A7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4</w:t>
            </w:r>
          </w:p>
        </w:tc>
        <w:tc>
          <w:tcPr>
            <w:tcW w:w="709" w:type="dxa"/>
            <w:vAlign w:val="center"/>
          </w:tcPr>
          <w:p w14:paraId="79F8EA1C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7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D3A2BA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30</w:t>
            </w:r>
          </w:p>
        </w:tc>
      </w:tr>
      <w:tr w:rsidR="00C84D24" w:rsidRPr="00C84D24" w14:paraId="14958BEE" w14:textId="77777777" w:rsidTr="00F9348A">
        <w:trPr>
          <w:trHeight w:val="170"/>
        </w:trPr>
        <w:tc>
          <w:tcPr>
            <w:tcW w:w="1555" w:type="dxa"/>
            <w:vMerge/>
          </w:tcPr>
          <w:p w14:paraId="7CED70CD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C0D53D8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6566A8C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C4257FA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835C080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Propionivibrio</w:t>
            </w:r>
          </w:p>
        </w:tc>
        <w:tc>
          <w:tcPr>
            <w:tcW w:w="709" w:type="dxa"/>
            <w:vAlign w:val="center"/>
          </w:tcPr>
          <w:p w14:paraId="0126CE90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8CF188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8" w:type="dxa"/>
            <w:vAlign w:val="center"/>
          </w:tcPr>
          <w:p w14:paraId="4BED691C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DE6299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9" w:type="dxa"/>
            <w:vAlign w:val="center"/>
          </w:tcPr>
          <w:p w14:paraId="31D67E91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59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0CC24C2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06</w:t>
            </w:r>
          </w:p>
        </w:tc>
        <w:tc>
          <w:tcPr>
            <w:tcW w:w="709" w:type="dxa"/>
            <w:vAlign w:val="center"/>
          </w:tcPr>
          <w:p w14:paraId="14EF6475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EEDA78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3E3FF93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749C99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708" w:type="dxa"/>
            <w:vAlign w:val="center"/>
          </w:tcPr>
          <w:p w14:paraId="24C8832C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B5D017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709" w:type="dxa"/>
            <w:vAlign w:val="center"/>
          </w:tcPr>
          <w:p w14:paraId="7A0EA4F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EDCB84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2</w:t>
            </w:r>
          </w:p>
        </w:tc>
      </w:tr>
      <w:tr w:rsidR="00C84D24" w:rsidRPr="00C84D24" w14:paraId="638A4F24" w14:textId="77777777" w:rsidTr="00F9348A">
        <w:trPr>
          <w:trHeight w:val="170"/>
        </w:trPr>
        <w:tc>
          <w:tcPr>
            <w:tcW w:w="1555" w:type="dxa"/>
            <w:vMerge/>
          </w:tcPr>
          <w:p w14:paraId="4825D5A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E82E167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2E0E15EB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Methylococcales</w:t>
            </w:r>
          </w:p>
        </w:tc>
        <w:tc>
          <w:tcPr>
            <w:tcW w:w="1559" w:type="dxa"/>
          </w:tcPr>
          <w:p w14:paraId="6D6BA89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Methylomonaceae</w:t>
            </w:r>
          </w:p>
        </w:tc>
        <w:tc>
          <w:tcPr>
            <w:tcW w:w="1701" w:type="dxa"/>
          </w:tcPr>
          <w:p w14:paraId="5630A3D7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Methylomonas</w:t>
            </w:r>
          </w:p>
        </w:tc>
        <w:tc>
          <w:tcPr>
            <w:tcW w:w="709" w:type="dxa"/>
            <w:vAlign w:val="center"/>
          </w:tcPr>
          <w:p w14:paraId="230A656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60E18C7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47D5AB55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51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1.05</w:t>
            </w:r>
          </w:p>
        </w:tc>
        <w:tc>
          <w:tcPr>
            <w:tcW w:w="709" w:type="dxa"/>
            <w:vAlign w:val="center"/>
          </w:tcPr>
          <w:p w14:paraId="6B1AC560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D12EA7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59BA8591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3A2E28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708" w:type="dxa"/>
            <w:vAlign w:val="center"/>
          </w:tcPr>
          <w:p w14:paraId="7AD8CFC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6AA8A9E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10A21AD7" w14:textId="77777777" w:rsidTr="00F9348A">
        <w:trPr>
          <w:trHeight w:val="170"/>
        </w:trPr>
        <w:tc>
          <w:tcPr>
            <w:tcW w:w="1555" w:type="dxa"/>
            <w:vMerge/>
          </w:tcPr>
          <w:p w14:paraId="4C0B0493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DBB55D7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76D8FC28" w14:textId="77777777" w:rsidR="00C84D24" w:rsidRPr="00C84D24" w:rsidRDefault="00C84D2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Pseudomonadales</w:t>
            </w:r>
          </w:p>
        </w:tc>
        <w:tc>
          <w:tcPr>
            <w:tcW w:w="1559" w:type="dxa"/>
          </w:tcPr>
          <w:p w14:paraId="7D4E8FAD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Moraxellaceae</w:t>
            </w:r>
          </w:p>
        </w:tc>
        <w:tc>
          <w:tcPr>
            <w:tcW w:w="1701" w:type="dxa"/>
          </w:tcPr>
          <w:p w14:paraId="49EAD782" w14:textId="77777777" w:rsidR="00C84D24" w:rsidRPr="00C84D24" w:rsidRDefault="00C84D2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Acinetobacter</w:t>
            </w:r>
          </w:p>
        </w:tc>
        <w:tc>
          <w:tcPr>
            <w:tcW w:w="709" w:type="dxa"/>
            <w:vAlign w:val="center"/>
          </w:tcPr>
          <w:p w14:paraId="515A7336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1602C86B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03CF76A2" w14:textId="77777777" w:rsidR="00C84D24" w:rsidRPr="00C84D24" w:rsidRDefault="00C84D2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9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43</w:t>
            </w:r>
          </w:p>
        </w:tc>
        <w:tc>
          <w:tcPr>
            <w:tcW w:w="709" w:type="dxa"/>
            <w:vAlign w:val="center"/>
          </w:tcPr>
          <w:p w14:paraId="4906DC73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743F914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75B72ACF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EF25065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708" w:type="dxa"/>
            <w:vAlign w:val="center"/>
          </w:tcPr>
          <w:p w14:paraId="0102FCA6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6AA32A7E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</w:tr>
      <w:tr w:rsidR="00C84D24" w:rsidRPr="00C84D24" w14:paraId="3C8E6F8D" w14:textId="77777777" w:rsidTr="00F9348A">
        <w:trPr>
          <w:trHeight w:val="170"/>
        </w:trPr>
        <w:tc>
          <w:tcPr>
            <w:tcW w:w="1555" w:type="dxa"/>
            <w:vMerge/>
          </w:tcPr>
          <w:p w14:paraId="35EC5ABC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4761B3B7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A385005" w14:textId="77777777" w:rsidR="00C84D24" w:rsidRPr="00C84D24" w:rsidRDefault="00C84D2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2D628FCE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Pseudomonadaceae</w:t>
            </w:r>
          </w:p>
        </w:tc>
        <w:tc>
          <w:tcPr>
            <w:tcW w:w="1701" w:type="dxa"/>
          </w:tcPr>
          <w:p w14:paraId="3933B052" w14:textId="77777777" w:rsidR="00C84D24" w:rsidRPr="00C84D24" w:rsidRDefault="00C84D2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Pseudomonas</w:t>
            </w:r>
          </w:p>
        </w:tc>
        <w:tc>
          <w:tcPr>
            <w:tcW w:w="709" w:type="dxa"/>
            <w:vAlign w:val="center"/>
          </w:tcPr>
          <w:p w14:paraId="0F001581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6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145B5EE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25</w:t>
            </w:r>
          </w:p>
        </w:tc>
        <w:tc>
          <w:tcPr>
            <w:tcW w:w="708" w:type="dxa"/>
            <w:vAlign w:val="center"/>
          </w:tcPr>
          <w:p w14:paraId="3A612A8D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6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CAA3AD0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2</w:t>
            </w:r>
          </w:p>
        </w:tc>
        <w:tc>
          <w:tcPr>
            <w:tcW w:w="709" w:type="dxa"/>
            <w:vAlign w:val="center"/>
          </w:tcPr>
          <w:p w14:paraId="699F245D" w14:textId="77777777" w:rsidR="00C84D24" w:rsidRPr="00C84D24" w:rsidRDefault="00C84D2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3.61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1942E5B8" w14:textId="77777777" w:rsidR="00C84D24" w:rsidRPr="00C84D24" w:rsidRDefault="00C84D2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78</w:t>
            </w:r>
          </w:p>
        </w:tc>
        <w:tc>
          <w:tcPr>
            <w:tcW w:w="709" w:type="dxa"/>
            <w:vAlign w:val="center"/>
          </w:tcPr>
          <w:p w14:paraId="367386D5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2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9085BB2" w14:textId="77777777" w:rsidR="00C84D24" w:rsidRPr="00C84D24" w:rsidRDefault="00C84D2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1.40</w:t>
            </w:r>
          </w:p>
        </w:tc>
        <w:tc>
          <w:tcPr>
            <w:tcW w:w="709" w:type="dxa"/>
            <w:vAlign w:val="center"/>
          </w:tcPr>
          <w:p w14:paraId="20B265A0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7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6F17A2C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1.18</w:t>
            </w:r>
          </w:p>
        </w:tc>
        <w:tc>
          <w:tcPr>
            <w:tcW w:w="708" w:type="dxa"/>
            <w:vAlign w:val="center"/>
          </w:tcPr>
          <w:p w14:paraId="28E8DC07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5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84DBDB5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7</w:t>
            </w:r>
          </w:p>
        </w:tc>
        <w:tc>
          <w:tcPr>
            <w:tcW w:w="709" w:type="dxa"/>
            <w:vAlign w:val="center"/>
          </w:tcPr>
          <w:p w14:paraId="29736EF8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C74EBFF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7</w:t>
            </w:r>
          </w:p>
        </w:tc>
      </w:tr>
      <w:tr w:rsidR="00C84D24" w:rsidRPr="00C84D24" w14:paraId="729070FC" w14:textId="77777777" w:rsidTr="00F9348A">
        <w:trPr>
          <w:trHeight w:val="170"/>
        </w:trPr>
        <w:tc>
          <w:tcPr>
            <w:tcW w:w="1555" w:type="dxa"/>
            <w:vMerge/>
          </w:tcPr>
          <w:p w14:paraId="3F5A4CDD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06438F8F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68E7092F" w14:textId="77777777" w:rsidR="00C84D24" w:rsidRPr="00C84D24" w:rsidRDefault="00C84D2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Xanthomonadales</w:t>
            </w:r>
          </w:p>
        </w:tc>
        <w:tc>
          <w:tcPr>
            <w:tcW w:w="1559" w:type="dxa"/>
          </w:tcPr>
          <w:p w14:paraId="02583EAC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Xanthomonadaceae</w:t>
            </w:r>
          </w:p>
        </w:tc>
        <w:tc>
          <w:tcPr>
            <w:tcW w:w="1701" w:type="dxa"/>
          </w:tcPr>
          <w:p w14:paraId="0E6903DC" w14:textId="77777777" w:rsidR="00C84D24" w:rsidRPr="00C84D24" w:rsidRDefault="00C84D2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Arenimonas</w:t>
            </w:r>
          </w:p>
        </w:tc>
        <w:tc>
          <w:tcPr>
            <w:tcW w:w="709" w:type="dxa"/>
            <w:vAlign w:val="center"/>
          </w:tcPr>
          <w:p w14:paraId="6DC5CB50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8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9</w:t>
            </w:r>
          </w:p>
        </w:tc>
        <w:tc>
          <w:tcPr>
            <w:tcW w:w="708" w:type="dxa"/>
            <w:vAlign w:val="center"/>
          </w:tcPr>
          <w:p w14:paraId="5815BC57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54E72E3F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9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48</w:t>
            </w:r>
          </w:p>
        </w:tc>
        <w:tc>
          <w:tcPr>
            <w:tcW w:w="709" w:type="dxa"/>
            <w:vAlign w:val="center"/>
          </w:tcPr>
          <w:p w14:paraId="43E5FC28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8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9075921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28</w:t>
            </w:r>
          </w:p>
        </w:tc>
        <w:tc>
          <w:tcPr>
            <w:tcW w:w="709" w:type="dxa"/>
            <w:vAlign w:val="center"/>
          </w:tcPr>
          <w:p w14:paraId="59F33595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15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25B72DD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75</w:t>
            </w:r>
          </w:p>
        </w:tc>
        <w:tc>
          <w:tcPr>
            <w:tcW w:w="708" w:type="dxa"/>
            <w:vAlign w:val="center"/>
          </w:tcPr>
          <w:p w14:paraId="69526B0A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3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4</w:t>
            </w:r>
          </w:p>
        </w:tc>
        <w:tc>
          <w:tcPr>
            <w:tcW w:w="709" w:type="dxa"/>
            <w:vAlign w:val="center"/>
          </w:tcPr>
          <w:p w14:paraId="19E147E9" w14:textId="77777777" w:rsidR="00C84D24" w:rsidRPr="00C84D24" w:rsidRDefault="00C84D2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56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1.22</w:t>
            </w:r>
          </w:p>
        </w:tc>
      </w:tr>
      <w:tr w:rsidR="00C84D24" w:rsidRPr="00C84D24" w14:paraId="283AB4DC" w14:textId="77777777" w:rsidTr="00F9348A">
        <w:trPr>
          <w:trHeight w:val="170"/>
        </w:trPr>
        <w:tc>
          <w:tcPr>
            <w:tcW w:w="1555" w:type="dxa"/>
            <w:vMerge/>
          </w:tcPr>
          <w:p w14:paraId="2A4B6E5B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2AD567CF" w14:textId="77777777" w:rsidR="00C84D24" w:rsidRPr="00C84D24" w:rsidRDefault="00C84D2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57FC465E" w14:textId="77777777" w:rsidR="00C84D24" w:rsidRPr="00C84D24" w:rsidRDefault="00C84D2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Other</w:t>
            </w:r>
          </w:p>
        </w:tc>
        <w:tc>
          <w:tcPr>
            <w:tcW w:w="1559" w:type="dxa"/>
          </w:tcPr>
          <w:p w14:paraId="042459A5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Other</w:t>
            </w:r>
          </w:p>
        </w:tc>
        <w:tc>
          <w:tcPr>
            <w:tcW w:w="1701" w:type="dxa"/>
          </w:tcPr>
          <w:p w14:paraId="018FCC16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Other</w:t>
            </w:r>
          </w:p>
        </w:tc>
        <w:tc>
          <w:tcPr>
            <w:tcW w:w="709" w:type="dxa"/>
            <w:vAlign w:val="center"/>
          </w:tcPr>
          <w:p w14:paraId="049523DD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28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8" w:type="dxa"/>
            <w:vAlign w:val="center"/>
          </w:tcPr>
          <w:p w14:paraId="688D8DC8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19851559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2</w:t>
            </w:r>
          </w:p>
        </w:tc>
        <w:tc>
          <w:tcPr>
            <w:tcW w:w="709" w:type="dxa"/>
            <w:vAlign w:val="center"/>
          </w:tcPr>
          <w:p w14:paraId="2190A9D6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6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0</w:t>
            </w:r>
          </w:p>
        </w:tc>
        <w:tc>
          <w:tcPr>
            <w:tcW w:w="709" w:type="dxa"/>
            <w:vAlign w:val="center"/>
          </w:tcPr>
          <w:p w14:paraId="45D03A8D" w14:textId="77777777" w:rsidR="00C84D24" w:rsidRPr="00C84D24" w:rsidRDefault="00C84D2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0631BD2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9</w:t>
            </w:r>
          </w:p>
        </w:tc>
        <w:tc>
          <w:tcPr>
            <w:tcW w:w="708" w:type="dxa"/>
            <w:vAlign w:val="center"/>
          </w:tcPr>
          <w:p w14:paraId="552F3702" w14:textId="77777777" w:rsidR="00C84D24" w:rsidRPr="00C84D24" w:rsidRDefault="00C84D2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49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9</w:t>
            </w:r>
          </w:p>
        </w:tc>
        <w:tc>
          <w:tcPr>
            <w:tcW w:w="709" w:type="dxa"/>
            <w:vAlign w:val="center"/>
          </w:tcPr>
          <w:p w14:paraId="0F5E1AE6" w14:textId="77777777" w:rsidR="00C84D24" w:rsidRPr="00C84D24" w:rsidRDefault="00C84D2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61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23</w:t>
            </w:r>
          </w:p>
        </w:tc>
      </w:tr>
      <w:tr w:rsidR="00C84D24" w:rsidRPr="00C84D24" w14:paraId="5FB977D2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6F392473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Epsilonbacteraeota</w:t>
            </w:r>
          </w:p>
        </w:tc>
        <w:tc>
          <w:tcPr>
            <w:tcW w:w="1701" w:type="dxa"/>
            <w:vMerge w:val="restart"/>
          </w:tcPr>
          <w:p w14:paraId="7E38496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ampylobacteria</w:t>
            </w:r>
          </w:p>
        </w:tc>
        <w:tc>
          <w:tcPr>
            <w:tcW w:w="1701" w:type="dxa"/>
            <w:vMerge w:val="restart"/>
          </w:tcPr>
          <w:p w14:paraId="50642D4F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Campylobacterales</w:t>
            </w:r>
          </w:p>
        </w:tc>
        <w:tc>
          <w:tcPr>
            <w:tcW w:w="1559" w:type="dxa"/>
          </w:tcPr>
          <w:p w14:paraId="2E2B218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Thiovulaceae</w:t>
            </w:r>
          </w:p>
        </w:tc>
        <w:tc>
          <w:tcPr>
            <w:tcW w:w="1701" w:type="dxa"/>
          </w:tcPr>
          <w:p w14:paraId="47B19B6C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Sulfuricurvum</w:t>
            </w:r>
          </w:p>
        </w:tc>
        <w:tc>
          <w:tcPr>
            <w:tcW w:w="709" w:type="dxa"/>
            <w:vAlign w:val="center"/>
          </w:tcPr>
          <w:p w14:paraId="03A4493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509A7C2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1</w:t>
            </w:r>
          </w:p>
        </w:tc>
        <w:tc>
          <w:tcPr>
            <w:tcW w:w="709" w:type="dxa"/>
            <w:vAlign w:val="center"/>
          </w:tcPr>
          <w:p w14:paraId="519AD471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2.3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3.46</w:t>
            </w:r>
          </w:p>
        </w:tc>
        <w:tc>
          <w:tcPr>
            <w:tcW w:w="709" w:type="dxa"/>
            <w:vAlign w:val="center"/>
          </w:tcPr>
          <w:p w14:paraId="3BD4C3D3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C69482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1E01B31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7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241738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4</w:t>
            </w:r>
          </w:p>
        </w:tc>
        <w:tc>
          <w:tcPr>
            <w:tcW w:w="708" w:type="dxa"/>
            <w:vAlign w:val="center"/>
          </w:tcPr>
          <w:p w14:paraId="63F9853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76777467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4D32616C" w14:textId="77777777" w:rsidTr="00F9348A">
        <w:trPr>
          <w:trHeight w:val="170"/>
        </w:trPr>
        <w:tc>
          <w:tcPr>
            <w:tcW w:w="1555" w:type="dxa"/>
            <w:vMerge/>
          </w:tcPr>
          <w:p w14:paraId="69369C69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6F1B6246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8961A7C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0182AEB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Arcobacteraceae</w:t>
            </w:r>
          </w:p>
        </w:tc>
        <w:tc>
          <w:tcPr>
            <w:tcW w:w="1701" w:type="dxa"/>
          </w:tcPr>
          <w:p w14:paraId="0D744CCA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Arcobacter</w:t>
            </w:r>
          </w:p>
        </w:tc>
        <w:tc>
          <w:tcPr>
            <w:tcW w:w="709" w:type="dxa"/>
            <w:vAlign w:val="center"/>
          </w:tcPr>
          <w:p w14:paraId="41B2935D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ACC1BA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034ECFE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6.43</w:t>
            </w:r>
            <w:r w:rsidRPr="00C84D24">
              <w:rPr>
                <w:rFonts w:cstheme="minorHAnsi"/>
                <w:sz w:val="16"/>
                <w:szCs w:val="16"/>
              </w:rPr>
              <w:t>±2.86</w:t>
            </w:r>
          </w:p>
        </w:tc>
        <w:tc>
          <w:tcPr>
            <w:tcW w:w="709" w:type="dxa"/>
            <w:vAlign w:val="center"/>
          </w:tcPr>
          <w:p w14:paraId="018ACE21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8.17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4512691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3.62</w:t>
            </w:r>
          </w:p>
        </w:tc>
        <w:tc>
          <w:tcPr>
            <w:tcW w:w="709" w:type="dxa"/>
            <w:vAlign w:val="center"/>
          </w:tcPr>
          <w:p w14:paraId="6E572C95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1563FE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04DF1AE1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E16CA8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17</w:t>
            </w:r>
          </w:p>
        </w:tc>
        <w:tc>
          <w:tcPr>
            <w:tcW w:w="708" w:type="dxa"/>
            <w:vAlign w:val="center"/>
          </w:tcPr>
          <w:p w14:paraId="4B6598DB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3A5D95C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709" w:type="dxa"/>
            <w:vAlign w:val="center"/>
          </w:tcPr>
          <w:p w14:paraId="5C90630E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A34F89D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C84D24" w:rsidRPr="00C84D24" w14:paraId="4F95C584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20D0438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pirochaetae</w:t>
            </w:r>
          </w:p>
        </w:tc>
        <w:tc>
          <w:tcPr>
            <w:tcW w:w="1701" w:type="dxa"/>
            <w:vMerge w:val="restart"/>
          </w:tcPr>
          <w:p w14:paraId="70BB5CF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pirochaetes</w:t>
            </w:r>
          </w:p>
        </w:tc>
        <w:tc>
          <w:tcPr>
            <w:tcW w:w="1701" w:type="dxa"/>
            <w:vMerge w:val="restart"/>
          </w:tcPr>
          <w:p w14:paraId="5EEA8882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pirochaetales</w:t>
            </w:r>
          </w:p>
        </w:tc>
        <w:tc>
          <w:tcPr>
            <w:tcW w:w="1559" w:type="dxa"/>
            <w:vMerge w:val="restart"/>
          </w:tcPr>
          <w:p w14:paraId="6683CB2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pirochaetaecae</w:t>
            </w:r>
          </w:p>
        </w:tc>
        <w:tc>
          <w:tcPr>
            <w:tcW w:w="1701" w:type="dxa"/>
          </w:tcPr>
          <w:p w14:paraId="69156E8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</w:t>
            </w:r>
          </w:p>
        </w:tc>
        <w:tc>
          <w:tcPr>
            <w:tcW w:w="709" w:type="dxa"/>
            <w:vAlign w:val="center"/>
          </w:tcPr>
          <w:p w14:paraId="763E4FAA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4F831B0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4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73B1A9F2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92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31</w:t>
            </w:r>
          </w:p>
        </w:tc>
        <w:tc>
          <w:tcPr>
            <w:tcW w:w="709" w:type="dxa"/>
            <w:vAlign w:val="center"/>
          </w:tcPr>
          <w:p w14:paraId="01D19C28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61606C1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4B1FAC16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919B0E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8" w:type="dxa"/>
            <w:vAlign w:val="center"/>
          </w:tcPr>
          <w:p w14:paraId="09A4000F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1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10</w:t>
            </w:r>
          </w:p>
        </w:tc>
        <w:tc>
          <w:tcPr>
            <w:tcW w:w="709" w:type="dxa"/>
            <w:vAlign w:val="center"/>
          </w:tcPr>
          <w:p w14:paraId="73A3022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  <w:tr w:rsidR="00C84D24" w:rsidRPr="00C84D24" w14:paraId="039233FB" w14:textId="77777777" w:rsidTr="00F9348A">
        <w:trPr>
          <w:trHeight w:val="170"/>
        </w:trPr>
        <w:tc>
          <w:tcPr>
            <w:tcW w:w="1555" w:type="dxa"/>
            <w:vMerge/>
          </w:tcPr>
          <w:p w14:paraId="3FC739D6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9029B43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540B2EFB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4C1644A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D53881E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Sphaerochaeta</w:t>
            </w:r>
          </w:p>
        </w:tc>
        <w:tc>
          <w:tcPr>
            <w:tcW w:w="709" w:type="dxa"/>
            <w:vAlign w:val="center"/>
          </w:tcPr>
          <w:p w14:paraId="5899A02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8A17C9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06357BD5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32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4CDC5F1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6</w:t>
            </w:r>
          </w:p>
        </w:tc>
        <w:tc>
          <w:tcPr>
            <w:tcW w:w="709" w:type="dxa"/>
            <w:vAlign w:val="center"/>
          </w:tcPr>
          <w:p w14:paraId="3D38BE7C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46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44F07FA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22</w:t>
            </w:r>
          </w:p>
        </w:tc>
        <w:tc>
          <w:tcPr>
            <w:tcW w:w="709" w:type="dxa"/>
            <w:vAlign w:val="center"/>
          </w:tcPr>
          <w:p w14:paraId="595EE783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8E47A5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6036F93B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</w:t>
            </w:r>
            <w:r w:rsidRPr="00C84D24">
              <w:rPr>
                <w:rFonts w:cstheme="minorHAnsi"/>
                <w:sz w:val="16"/>
                <w:szCs w:val="16"/>
              </w:rPr>
              <w:t>00±</w:t>
            </w:r>
          </w:p>
          <w:p w14:paraId="38043629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149E81B0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FE1F8A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3B0D15F4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0101214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C84D24" w:rsidRPr="00C84D24" w14:paraId="05B9990B" w14:textId="77777777" w:rsidTr="00F9348A">
        <w:trPr>
          <w:trHeight w:val="170"/>
        </w:trPr>
        <w:tc>
          <w:tcPr>
            <w:tcW w:w="1555" w:type="dxa"/>
            <w:vMerge/>
          </w:tcPr>
          <w:p w14:paraId="6E741C3B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776BFFD0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0541BC7C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45E8A681" w14:textId="77777777" w:rsidR="00755A54" w:rsidRPr="00C84D24" w:rsidRDefault="00755A54" w:rsidP="00F9348A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9488B51" w14:textId="77777777" w:rsidR="00755A54" w:rsidRPr="00C84D24" w:rsidRDefault="00755A54" w:rsidP="00F9348A">
            <w:pPr>
              <w:rPr>
                <w:i/>
                <w:sz w:val="16"/>
                <w:szCs w:val="16"/>
              </w:rPr>
            </w:pPr>
            <w:r w:rsidRPr="00C84D24">
              <w:rPr>
                <w:i/>
                <w:sz w:val="16"/>
                <w:szCs w:val="16"/>
              </w:rPr>
              <w:t>Treponema</w:t>
            </w:r>
          </w:p>
        </w:tc>
        <w:tc>
          <w:tcPr>
            <w:tcW w:w="709" w:type="dxa"/>
            <w:vAlign w:val="center"/>
          </w:tcPr>
          <w:p w14:paraId="3F155DD8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1BE02E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618162A7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BB2969B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4D488E67" w14:textId="77777777" w:rsidR="00755A54" w:rsidRPr="00C84D24" w:rsidRDefault="00755A54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0.45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738BD3F1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rFonts w:cstheme="minorHAnsi"/>
                <w:b/>
                <w:sz w:val="16"/>
                <w:szCs w:val="16"/>
              </w:rPr>
              <w:t>0.27</w:t>
            </w:r>
          </w:p>
        </w:tc>
        <w:tc>
          <w:tcPr>
            <w:tcW w:w="709" w:type="dxa"/>
            <w:vAlign w:val="center"/>
          </w:tcPr>
          <w:p w14:paraId="564EAC2D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23301C48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07B9B925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7B0082C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8" w:type="dxa"/>
            <w:vAlign w:val="center"/>
          </w:tcPr>
          <w:p w14:paraId="5DA4F66F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1C8EF5B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9" w:type="dxa"/>
            <w:vAlign w:val="center"/>
          </w:tcPr>
          <w:p w14:paraId="33761F57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559D119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C84D24" w:rsidRPr="00C84D24" w14:paraId="2CAD46CB" w14:textId="77777777" w:rsidTr="00F9348A">
        <w:trPr>
          <w:trHeight w:val="170"/>
        </w:trPr>
        <w:tc>
          <w:tcPr>
            <w:tcW w:w="1555" w:type="dxa"/>
          </w:tcPr>
          <w:p w14:paraId="3C30E8C7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ynergistetes</w:t>
            </w:r>
          </w:p>
        </w:tc>
        <w:tc>
          <w:tcPr>
            <w:tcW w:w="1701" w:type="dxa"/>
          </w:tcPr>
          <w:p w14:paraId="3B5EF37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ynergistia</w:t>
            </w:r>
          </w:p>
        </w:tc>
        <w:tc>
          <w:tcPr>
            <w:tcW w:w="1701" w:type="dxa"/>
          </w:tcPr>
          <w:p w14:paraId="44AEAF30" w14:textId="77777777" w:rsidR="00755A54" w:rsidRPr="00C84D24" w:rsidRDefault="00755A54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ynergistales</w:t>
            </w:r>
          </w:p>
        </w:tc>
        <w:tc>
          <w:tcPr>
            <w:tcW w:w="1559" w:type="dxa"/>
          </w:tcPr>
          <w:p w14:paraId="7C839C8D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Synergistaceae</w:t>
            </w:r>
          </w:p>
        </w:tc>
        <w:tc>
          <w:tcPr>
            <w:tcW w:w="1701" w:type="dxa"/>
          </w:tcPr>
          <w:p w14:paraId="6019BE7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Uncultured</w:t>
            </w:r>
          </w:p>
        </w:tc>
        <w:tc>
          <w:tcPr>
            <w:tcW w:w="709" w:type="dxa"/>
            <w:vAlign w:val="center"/>
          </w:tcPr>
          <w:p w14:paraId="56ABBA35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8" w:type="dxa"/>
            <w:vAlign w:val="center"/>
          </w:tcPr>
          <w:p w14:paraId="1513763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1.1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23</w:t>
            </w:r>
          </w:p>
        </w:tc>
        <w:tc>
          <w:tcPr>
            <w:tcW w:w="709" w:type="dxa"/>
            <w:vAlign w:val="center"/>
          </w:tcPr>
          <w:p w14:paraId="26AA2811" w14:textId="77777777" w:rsidR="00755A54" w:rsidRPr="00C84D24" w:rsidRDefault="00755A54" w:rsidP="00F9348A">
            <w:pPr>
              <w:rPr>
                <w:b/>
                <w:sz w:val="16"/>
                <w:szCs w:val="16"/>
              </w:rPr>
            </w:pPr>
            <w:r w:rsidRPr="00C84D24">
              <w:rPr>
                <w:b/>
                <w:sz w:val="16"/>
                <w:szCs w:val="16"/>
              </w:rPr>
              <w:t>1.59</w:t>
            </w:r>
            <w:r w:rsidRPr="00C84D24">
              <w:rPr>
                <w:rFonts w:cstheme="minorHAnsi"/>
                <w:b/>
                <w:sz w:val="16"/>
                <w:szCs w:val="16"/>
              </w:rPr>
              <w:t>±</w:t>
            </w:r>
            <w:r w:rsidRPr="00C84D24">
              <w:rPr>
                <w:rFonts w:cstheme="minorHAnsi"/>
                <w:b/>
                <w:sz w:val="16"/>
                <w:szCs w:val="16"/>
              </w:rPr>
              <w:br/>
              <w:t>0.04</w:t>
            </w:r>
          </w:p>
        </w:tc>
        <w:tc>
          <w:tcPr>
            <w:tcW w:w="709" w:type="dxa"/>
            <w:vAlign w:val="center"/>
          </w:tcPr>
          <w:p w14:paraId="68CFEE16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0BEDC100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709" w:type="dxa"/>
            <w:vAlign w:val="center"/>
          </w:tcPr>
          <w:p w14:paraId="3B11CBE8" w14:textId="77777777" w:rsidR="00755A54" w:rsidRPr="00C84D24" w:rsidRDefault="00755A54" w:rsidP="00F9348A">
            <w:pPr>
              <w:rPr>
                <w:rFonts w:cstheme="minorHAnsi"/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3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</w:p>
          <w:p w14:paraId="34C851E2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708" w:type="dxa"/>
            <w:vAlign w:val="center"/>
          </w:tcPr>
          <w:p w14:paraId="03FA1356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0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  <w:tc>
          <w:tcPr>
            <w:tcW w:w="709" w:type="dxa"/>
            <w:vAlign w:val="center"/>
          </w:tcPr>
          <w:p w14:paraId="2BC4819E" w14:textId="77777777" w:rsidR="00755A54" w:rsidRPr="00C84D24" w:rsidRDefault="00755A54" w:rsidP="00F9348A">
            <w:pPr>
              <w:rPr>
                <w:sz w:val="16"/>
                <w:szCs w:val="16"/>
              </w:rPr>
            </w:pPr>
            <w:r w:rsidRPr="00C84D24">
              <w:rPr>
                <w:sz w:val="16"/>
                <w:szCs w:val="16"/>
              </w:rPr>
              <w:t>0.01</w:t>
            </w:r>
            <w:r w:rsidRPr="00C84D24">
              <w:rPr>
                <w:rFonts w:cstheme="minorHAnsi"/>
                <w:sz w:val="16"/>
                <w:szCs w:val="16"/>
              </w:rPr>
              <w:t>±</w:t>
            </w:r>
            <w:r w:rsidRPr="00C84D24">
              <w:rPr>
                <w:rFonts w:cstheme="minorHAnsi"/>
                <w:sz w:val="16"/>
                <w:szCs w:val="16"/>
              </w:rPr>
              <w:br/>
              <w:t>0.00</w:t>
            </w:r>
          </w:p>
        </w:tc>
      </w:tr>
    </w:tbl>
    <w:p w14:paraId="7E17F26E" w14:textId="77777777" w:rsidR="00C84D24" w:rsidRDefault="00C84D24" w:rsidP="003176C8">
      <w:pPr>
        <w:tabs>
          <w:tab w:val="left" w:pos="1545"/>
        </w:tabs>
        <w:ind w:left="-142"/>
        <w:rPr>
          <w:color w:val="000000" w:themeColor="text1"/>
          <w:sz w:val="20"/>
          <w:szCs w:val="20"/>
        </w:rPr>
      </w:pPr>
    </w:p>
    <w:p w14:paraId="12479C11" w14:textId="560FD63F" w:rsidR="007B5871" w:rsidRPr="00A74CE5" w:rsidRDefault="007B5871" w:rsidP="003176C8">
      <w:pPr>
        <w:tabs>
          <w:tab w:val="left" w:pos="1545"/>
        </w:tabs>
        <w:ind w:left="-142"/>
        <w:rPr>
          <w:color w:val="000000" w:themeColor="text1"/>
          <w:sz w:val="20"/>
          <w:szCs w:val="20"/>
        </w:rPr>
      </w:pPr>
      <w:r w:rsidRPr="00A74CE5">
        <w:rPr>
          <w:color w:val="000000" w:themeColor="text1"/>
          <w:sz w:val="20"/>
          <w:szCs w:val="20"/>
        </w:rPr>
        <w:t>Sampling sites: UP7500, 7500 m upstream of discharge; DW0, discharge; DW300, 300 m downstream of discharge; DW700, 700 m downstream; DW4500, 4500 m downstream; DW11000, 11000 m downstream; WW; effluent.</w:t>
      </w:r>
    </w:p>
    <w:p w14:paraId="239AFB49" w14:textId="1D1E0A6D" w:rsidR="00AB309A" w:rsidRPr="00755A54" w:rsidRDefault="00755A54" w:rsidP="00755A54">
      <w:p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0B8BA164" w14:textId="047704E9" w:rsidR="00755A54" w:rsidRDefault="007B5871" w:rsidP="00755A54">
      <w:pPr>
        <w:spacing w:line="480" w:lineRule="auto"/>
        <w:rPr>
          <w:color w:val="000000" w:themeColor="text1"/>
          <w:sz w:val="22"/>
          <w:szCs w:val="22"/>
        </w:rPr>
      </w:pPr>
      <w:r w:rsidRPr="00A74CE5">
        <w:rPr>
          <w:b/>
          <w:color w:val="000000" w:themeColor="text1"/>
          <w:sz w:val="22"/>
          <w:szCs w:val="22"/>
        </w:rPr>
        <w:t>Table S</w:t>
      </w:r>
      <w:r w:rsidR="00354E29" w:rsidRPr="00A74CE5">
        <w:rPr>
          <w:b/>
          <w:color w:val="000000" w:themeColor="text1"/>
          <w:sz w:val="22"/>
          <w:szCs w:val="22"/>
        </w:rPr>
        <w:t>5</w:t>
      </w:r>
      <w:r w:rsidRPr="00A74CE5">
        <w:rPr>
          <w:color w:val="000000" w:themeColor="text1"/>
          <w:sz w:val="22"/>
          <w:szCs w:val="22"/>
        </w:rPr>
        <w:t xml:space="preserve">. Relative abundance of taxa (expressed as %) </w:t>
      </w:r>
      <w:r w:rsidR="00134B12" w:rsidRPr="00A74CE5">
        <w:rPr>
          <w:color w:val="000000" w:themeColor="text1"/>
          <w:sz w:val="22"/>
          <w:szCs w:val="22"/>
        </w:rPr>
        <w:t xml:space="preserve">that were </w:t>
      </w:r>
      <w:r w:rsidRPr="00A74CE5">
        <w:rPr>
          <w:color w:val="000000" w:themeColor="text1"/>
          <w:sz w:val="22"/>
          <w:szCs w:val="22"/>
        </w:rPr>
        <w:t>significantly increase</w:t>
      </w:r>
      <w:r w:rsidR="00134B12" w:rsidRPr="00A74CE5">
        <w:rPr>
          <w:color w:val="000000" w:themeColor="text1"/>
          <w:sz w:val="22"/>
          <w:szCs w:val="22"/>
        </w:rPr>
        <w:t>d</w:t>
      </w:r>
      <w:r w:rsidRPr="00A74CE5">
        <w:rPr>
          <w:color w:val="000000" w:themeColor="text1"/>
          <w:sz w:val="22"/>
          <w:szCs w:val="22"/>
        </w:rPr>
        <w:t xml:space="preserve"> at DW sites compared to</w:t>
      </w:r>
      <w:r w:rsidR="00BA5373" w:rsidRPr="00A74CE5">
        <w:rPr>
          <w:color w:val="000000" w:themeColor="text1"/>
          <w:sz w:val="22"/>
          <w:szCs w:val="22"/>
        </w:rPr>
        <w:t xml:space="preserve"> the</w:t>
      </w:r>
      <w:r w:rsidR="00134B12" w:rsidRPr="00A74CE5">
        <w:rPr>
          <w:color w:val="000000" w:themeColor="text1"/>
          <w:sz w:val="22"/>
          <w:szCs w:val="22"/>
        </w:rPr>
        <w:t xml:space="preserve"> </w:t>
      </w:r>
      <w:r w:rsidRPr="00A74CE5">
        <w:rPr>
          <w:color w:val="000000" w:themeColor="text1"/>
          <w:sz w:val="22"/>
          <w:szCs w:val="22"/>
        </w:rPr>
        <w:t>UP7500 site during summer. Significant difference between each DW site and UP7500 site is given in bold (</w:t>
      </w:r>
      <w:r w:rsidRPr="00A74CE5">
        <w:rPr>
          <w:i/>
          <w:color w:val="000000" w:themeColor="text1"/>
          <w:sz w:val="22"/>
          <w:szCs w:val="22"/>
        </w:rPr>
        <w:t xml:space="preserve">p </w:t>
      </w:r>
      <w:r w:rsidRPr="00A74CE5">
        <w:rPr>
          <w:rFonts w:cstheme="minorHAnsi"/>
          <w:color w:val="000000" w:themeColor="text1"/>
          <w:sz w:val="22"/>
          <w:szCs w:val="22"/>
        </w:rPr>
        <w:t>&lt;</w:t>
      </w:r>
      <w:r w:rsidRPr="00A74CE5">
        <w:rPr>
          <w:color w:val="000000" w:themeColor="text1"/>
          <w:sz w:val="22"/>
          <w:szCs w:val="22"/>
        </w:rPr>
        <w:t xml:space="preserve"> 0.05). </w:t>
      </w:r>
    </w:p>
    <w:tbl>
      <w:tblPr>
        <w:tblStyle w:val="TableGrid1"/>
        <w:tblW w:w="13036" w:type="dxa"/>
        <w:tblLayout w:type="fixed"/>
        <w:tblLook w:val="04A0" w:firstRow="1" w:lastRow="0" w:firstColumn="1" w:lastColumn="0" w:noHBand="0" w:noVBand="1"/>
      </w:tblPr>
      <w:tblGrid>
        <w:gridCol w:w="1555"/>
        <w:gridCol w:w="1732"/>
        <w:gridCol w:w="1794"/>
        <w:gridCol w:w="1944"/>
        <w:gridCol w:w="1794"/>
        <w:gridCol w:w="598"/>
        <w:gridCol w:w="598"/>
        <w:gridCol w:w="598"/>
        <w:gridCol w:w="598"/>
        <w:gridCol w:w="598"/>
        <w:gridCol w:w="598"/>
        <w:gridCol w:w="629"/>
      </w:tblGrid>
      <w:tr w:rsidR="00E94752" w:rsidRPr="00E94752" w14:paraId="64ECDCB4" w14:textId="77777777" w:rsidTr="00F9348A">
        <w:tc>
          <w:tcPr>
            <w:tcW w:w="1555" w:type="dxa"/>
            <w:vMerge w:val="restart"/>
            <w:vAlign w:val="center"/>
          </w:tcPr>
          <w:p w14:paraId="15A2BB9D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b/>
                <w:sz w:val="16"/>
                <w:szCs w:val="16"/>
                <w:u w:val="single"/>
              </w:rPr>
              <w:t>Phylum</w:t>
            </w:r>
          </w:p>
        </w:tc>
        <w:tc>
          <w:tcPr>
            <w:tcW w:w="1732" w:type="dxa"/>
            <w:vMerge w:val="restart"/>
            <w:vAlign w:val="center"/>
          </w:tcPr>
          <w:p w14:paraId="1F042431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b/>
                <w:sz w:val="16"/>
                <w:szCs w:val="16"/>
                <w:u w:val="single"/>
              </w:rPr>
              <w:t>Class</w:t>
            </w:r>
          </w:p>
        </w:tc>
        <w:tc>
          <w:tcPr>
            <w:tcW w:w="1794" w:type="dxa"/>
            <w:vMerge w:val="restart"/>
            <w:vAlign w:val="center"/>
          </w:tcPr>
          <w:p w14:paraId="7CED4171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b/>
                <w:sz w:val="16"/>
                <w:szCs w:val="16"/>
                <w:u w:val="single"/>
              </w:rPr>
              <w:t>Order</w:t>
            </w:r>
          </w:p>
        </w:tc>
        <w:tc>
          <w:tcPr>
            <w:tcW w:w="1944" w:type="dxa"/>
            <w:vMerge w:val="restart"/>
            <w:vAlign w:val="center"/>
          </w:tcPr>
          <w:p w14:paraId="34F47D7E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b/>
                <w:sz w:val="16"/>
                <w:szCs w:val="16"/>
                <w:u w:val="single"/>
              </w:rPr>
              <w:t>Family</w:t>
            </w:r>
          </w:p>
        </w:tc>
        <w:tc>
          <w:tcPr>
            <w:tcW w:w="1794" w:type="dxa"/>
            <w:vMerge w:val="restart"/>
            <w:vAlign w:val="center"/>
          </w:tcPr>
          <w:p w14:paraId="227F24EA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b/>
                <w:sz w:val="16"/>
                <w:szCs w:val="16"/>
                <w:u w:val="single"/>
              </w:rPr>
              <w:t>Genus</w:t>
            </w:r>
          </w:p>
        </w:tc>
        <w:tc>
          <w:tcPr>
            <w:tcW w:w="4217" w:type="dxa"/>
            <w:gridSpan w:val="7"/>
          </w:tcPr>
          <w:p w14:paraId="02B7EC32" w14:textId="77777777" w:rsidR="00E94752" w:rsidRPr="00E94752" w:rsidRDefault="00E94752" w:rsidP="00F9348A">
            <w:pPr>
              <w:jc w:val="center"/>
              <w:rPr>
                <w:rFonts w:cstheme="minorHAnsi"/>
                <w:b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b/>
                <w:sz w:val="16"/>
                <w:szCs w:val="20"/>
                <w:u w:val="single"/>
              </w:rPr>
              <w:t>Sampling site</w:t>
            </w:r>
          </w:p>
        </w:tc>
      </w:tr>
      <w:tr w:rsidR="00E94752" w:rsidRPr="00E94752" w14:paraId="67A97D51" w14:textId="77777777" w:rsidTr="00F9348A">
        <w:tc>
          <w:tcPr>
            <w:tcW w:w="1555" w:type="dxa"/>
            <w:vMerge/>
          </w:tcPr>
          <w:p w14:paraId="6DDBDB7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267FD25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10B5AA6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  <w:vMerge/>
          </w:tcPr>
          <w:p w14:paraId="2457E85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5B7A570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598" w:type="dxa"/>
          </w:tcPr>
          <w:p w14:paraId="7F68C10A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UP</w:t>
            </w:r>
            <w:r w:rsidRPr="00E94752">
              <w:rPr>
                <w:rFonts w:cstheme="minorHAnsi"/>
                <w:b/>
                <w:sz w:val="16"/>
                <w:szCs w:val="16"/>
              </w:rPr>
              <w:br/>
              <w:t>7500</w:t>
            </w:r>
          </w:p>
        </w:tc>
        <w:tc>
          <w:tcPr>
            <w:tcW w:w="598" w:type="dxa"/>
            <w:vAlign w:val="center"/>
          </w:tcPr>
          <w:p w14:paraId="70C28A40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WW</w:t>
            </w:r>
          </w:p>
        </w:tc>
        <w:tc>
          <w:tcPr>
            <w:tcW w:w="598" w:type="dxa"/>
            <w:vAlign w:val="center"/>
          </w:tcPr>
          <w:p w14:paraId="723EAF8F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DW0</w:t>
            </w:r>
          </w:p>
        </w:tc>
        <w:tc>
          <w:tcPr>
            <w:tcW w:w="598" w:type="dxa"/>
          </w:tcPr>
          <w:p w14:paraId="69E1F9F5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DW</w:t>
            </w:r>
            <w:r w:rsidRPr="00E94752">
              <w:rPr>
                <w:rFonts w:cstheme="minorHAnsi"/>
                <w:b/>
                <w:sz w:val="16"/>
                <w:szCs w:val="16"/>
              </w:rPr>
              <w:br/>
              <w:t>300</w:t>
            </w:r>
          </w:p>
        </w:tc>
        <w:tc>
          <w:tcPr>
            <w:tcW w:w="598" w:type="dxa"/>
          </w:tcPr>
          <w:p w14:paraId="1D3F1355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DW</w:t>
            </w:r>
            <w:r w:rsidRPr="00E94752">
              <w:rPr>
                <w:rFonts w:cstheme="minorHAnsi"/>
                <w:b/>
                <w:sz w:val="16"/>
                <w:szCs w:val="16"/>
              </w:rPr>
              <w:br/>
              <w:t>700</w:t>
            </w:r>
          </w:p>
        </w:tc>
        <w:tc>
          <w:tcPr>
            <w:tcW w:w="598" w:type="dxa"/>
          </w:tcPr>
          <w:p w14:paraId="17D569DD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DW</w:t>
            </w:r>
            <w:r w:rsidRPr="00E94752">
              <w:rPr>
                <w:rFonts w:cstheme="minorHAnsi"/>
                <w:b/>
                <w:sz w:val="16"/>
                <w:szCs w:val="16"/>
              </w:rPr>
              <w:br/>
              <w:t>4500</w:t>
            </w:r>
          </w:p>
        </w:tc>
        <w:tc>
          <w:tcPr>
            <w:tcW w:w="629" w:type="dxa"/>
          </w:tcPr>
          <w:p w14:paraId="714B0FC9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DW</w:t>
            </w:r>
            <w:r w:rsidRPr="00E94752">
              <w:rPr>
                <w:rFonts w:cstheme="minorHAnsi"/>
                <w:b/>
                <w:sz w:val="16"/>
                <w:szCs w:val="16"/>
              </w:rPr>
              <w:br/>
              <w:t>11000</w:t>
            </w:r>
          </w:p>
        </w:tc>
      </w:tr>
      <w:tr w:rsidR="00E94752" w:rsidRPr="00E94752" w14:paraId="30424758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6C396A7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Bacteroidetes</w:t>
            </w:r>
          </w:p>
        </w:tc>
        <w:tc>
          <w:tcPr>
            <w:tcW w:w="1732" w:type="dxa"/>
            <w:vMerge w:val="restart"/>
          </w:tcPr>
          <w:p w14:paraId="71B6092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Bacteroidia</w:t>
            </w:r>
          </w:p>
        </w:tc>
        <w:tc>
          <w:tcPr>
            <w:tcW w:w="1794" w:type="dxa"/>
            <w:vMerge w:val="restart"/>
          </w:tcPr>
          <w:p w14:paraId="6F89364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Bacteroidales</w:t>
            </w:r>
          </w:p>
        </w:tc>
        <w:tc>
          <w:tcPr>
            <w:tcW w:w="1944" w:type="dxa"/>
          </w:tcPr>
          <w:p w14:paraId="7DF4A61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Bacteroidaceae</w:t>
            </w:r>
          </w:p>
        </w:tc>
        <w:tc>
          <w:tcPr>
            <w:tcW w:w="1794" w:type="dxa"/>
          </w:tcPr>
          <w:p w14:paraId="2D94F89B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i/>
                <w:sz w:val="16"/>
                <w:szCs w:val="16"/>
                <w:u w:val="single"/>
              </w:rPr>
              <w:t>Bacteroides</w:t>
            </w:r>
          </w:p>
        </w:tc>
        <w:tc>
          <w:tcPr>
            <w:tcW w:w="598" w:type="dxa"/>
          </w:tcPr>
          <w:p w14:paraId="47121EF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1D3A963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6BA277F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4.59±</w:t>
            </w:r>
          </w:p>
          <w:p w14:paraId="52E0A4A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6</w:t>
            </w:r>
          </w:p>
        </w:tc>
        <w:tc>
          <w:tcPr>
            <w:tcW w:w="598" w:type="dxa"/>
          </w:tcPr>
          <w:p w14:paraId="0F1992C8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75±0.08</w:t>
            </w:r>
          </w:p>
        </w:tc>
        <w:tc>
          <w:tcPr>
            <w:tcW w:w="598" w:type="dxa"/>
          </w:tcPr>
          <w:p w14:paraId="6320BCA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4±0.05</w:t>
            </w:r>
          </w:p>
        </w:tc>
        <w:tc>
          <w:tcPr>
            <w:tcW w:w="598" w:type="dxa"/>
          </w:tcPr>
          <w:p w14:paraId="79F21CC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5846A40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29109BE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7D39DF8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4AEC6ABA" w14:textId="77777777" w:rsidTr="00F9348A">
        <w:trPr>
          <w:trHeight w:val="170"/>
        </w:trPr>
        <w:tc>
          <w:tcPr>
            <w:tcW w:w="1555" w:type="dxa"/>
            <w:vMerge/>
          </w:tcPr>
          <w:p w14:paraId="79B7BF1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192A406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04F4821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</w:tcPr>
          <w:p w14:paraId="333040D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Paludibacteraceae</w:t>
            </w:r>
          </w:p>
        </w:tc>
        <w:tc>
          <w:tcPr>
            <w:tcW w:w="1794" w:type="dxa"/>
          </w:tcPr>
          <w:p w14:paraId="5D345BAF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i/>
                <w:sz w:val="16"/>
                <w:szCs w:val="16"/>
                <w:u w:val="single"/>
              </w:rPr>
              <w:t>Paludibacter</w:t>
            </w:r>
          </w:p>
        </w:tc>
        <w:tc>
          <w:tcPr>
            <w:tcW w:w="598" w:type="dxa"/>
          </w:tcPr>
          <w:p w14:paraId="3CAE31C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01B853A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176E9FB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9±</w:t>
            </w:r>
          </w:p>
          <w:p w14:paraId="09F0F13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598" w:type="dxa"/>
          </w:tcPr>
          <w:p w14:paraId="7B639AE1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86±0.11</w:t>
            </w:r>
          </w:p>
        </w:tc>
        <w:tc>
          <w:tcPr>
            <w:tcW w:w="598" w:type="dxa"/>
          </w:tcPr>
          <w:p w14:paraId="3739B54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8±0.05</w:t>
            </w:r>
          </w:p>
        </w:tc>
        <w:tc>
          <w:tcPr>
            <w:tcW w:w="598" w:type="dxa"/>
          </w:tcPr>
          <w:p w14:paraId="3BEB60D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0.01</w:t>
            </w:r>
          </w:p>
        </w:tc>
        <w:tc>
          <w:tcPr>
            <w:tcW w:w="598" w:type="dxa"/>
          </w:tcPr>
          <w:p w14:paraId="4FEF1D5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2344F7B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27DFAC9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6757605C" w14:textId="77777777" w:rsidTr="00F9348A">
        <w:trPr>
          <w:trHeight w:val="170"/>
        </w:trPr>
        <w:tc>
          <w:tcPr>
            <w:tcW w:w="1555" w:type="dxa"/>
            <w:vMerge/>
          </w:tcPr>
          <w:p w14:paraId="6AC74DE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7B04FCD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0965E26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</w:tcPr>
          <w:p w14:paraId="24AAAEA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Rikenellaceae</w:t>
            </w:r>
          </w:p>
        </w:tc>
        <w:tc>
          <w:tcPr>
            <w:tcW w:w="1794" w:type="dxa"/>
          </w:tcPr>
          <w:p w14:paraId="42FC2453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i/>
                <w:sz w:val="16"/>
                <w:szCs w:val="16"/>
                <w:u w:val="single"/>
              </w:rPr>
              <w:t xml:space="preserve">vadinBC27 </w:t>
            </w:r>
            <w:r w:rsidRPr="00E94752">
              <w:rPr>
                <w:rFonts w:cstheme="minorHAnsi"/>
                <w:sz w:val="16"/>
                <w:szCs w:val="16"/>
                <w:u w:val="single"/>
              </w:rPr>
              <w:t>wastewater-sludge group</w:t>
            </w:r>
          </w:p>
        </w:tc>
        <w:tc>
          <w:tcPr>
            <w:tcW w:w="598" w:type="dxa"/>
          </w:tcPr>
          <w:p w14:paraId="5E0A593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4E0CB33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5844664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50±</w:t>
            </w:r>
          </w:p>
          <w:p w14:paraId="5315749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5</w:t>
            </w:r>
          </w:p>
        </w:tc>
        <w:tc>
          <w:tcPr>
            <w:tcW w:w="598" w:type="dxa"/>
          </w:tcPr>
          <w:p w14:paraId="79266572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3.27±0.52</w:t>
            </w:r>
          </w:p>
        </w:tc>
        <w:tc>
          <w:tcPr>
            <w:tcW w:w="598" w:type="dxa"/>
          </w:tcPr>
          <w:p w14:paraId="510EC72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7±0.03</w:t>
            </w:r>
          </w:p>
        </w:tc>
        <w:tc>
          <w:tcPr>
            <w:tcW w:w="598" w:type="dxa"/>
          </w:tcPr>
          <w:p w14:paraId="3EFA8C5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0.02</w:t>
            </w:r>
          </w:p>
        </w:tc>
        <w:tc>
          <w:tcPr>
            <w:tcW w:w="598" w:type="dxa"/>
          </w:tcPr>
          <w:p w14:paraId="2CE5C9E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067F91E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670C8BA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70A43986" w14:textId="77777777" w:rsidTr="00F9348A">
        <w:trPr>
          <w:trHeight w:val="170"/>
        </w:trPr>
        <w:tc>
          <w:tcPr>
            <w:tcW w:w="1555" w:type="dxa"/>
            <w:vMerge/>
          </w:tcPr>
          <w:p w14:paraId="1E18949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3008752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</w:tcPr>
          <w:p w14:paraId="4F82A03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Flavobacteriales</w:t>
            </w:r>
          </w:p>
        </w:tc>
        <w:tc>
          <w:tcPr>
            <w:tcW w:w="1944" w:type="dxa"/>
          </w:tcPr>
          <w:p w14:paraId="614982B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Weeksellaceae</w:t>
            </w:r>
          </w:p>
        </w:tc>
        <w:tc>
          <w:tcPr>
            <w:tcW w:w="1794" w:type="dxa"/>
          </w:tcPr>
          <w:p w14:paraId="5C29C3A2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i/>
                <w:sz w:val="16"/>
                <w:szCs w:val="16"/>
                <w:u w:val="single"/>
              </w:rPr>
              <w:t>Cloacibacterium</w:t>
            </w:r>
          </w:p>
        </w:tc>
        <w:tc>
          <w:tcPr>
            <w:tcW w:w="598" w:type="dxa"/>
          </w:tcPr>
          <w:p w14:paraId="49430D6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2C66AD7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A19A82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455434DC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68±</w:t>
            </w:r>
          </w:p>
          <w:p w14:paraId="4A7CB65C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05</w:t>
            </w:r>
          </w:p>
        </w:tc>
        <w:tc>
          <w:tcPr>
            <w:tcW w:w="598" w:type="dxa"/>
          </w:tcPr>
          <w:p w14:paraId="2D6CCA7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5±0.01</w:t>
            </w:r>
          </w:p>
        </w:tc>
        <w:tc>
          <w:tcPr>
            <w:tcW w:w="598" w:type="dxa"/>
          </w:tcPr>
          <w:p w14:paraId="41A0891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1</w:t>
            </w:r>
          </w:p>
        </w:tc>
        <w:tc>
          <w:tcPr>
            <w:tcW w:w="598" w:type="dxa"/>
          </w:tcPr>
          <w:p w14:paraId="46B8A20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342CE2D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</w:t>
            </w:r>
          </w:p>
          <w:p w14:paraId="390785C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E94752" w:rsidRPr="00E94752" w14:paraId="3C521A52" w14:textId="77777777" w:rsidTr="00F9348A">
        <w:trPr>
          <w:trHeight w:val="170"/>
        </w:trPr>
        <w:tc>
          <w:tcPr>
            <w:tcW w:w="1555" w:type="dxa"/>
            <w:vMerge/>
          </w:tcPr>
          <w:p w14:paraId="673FAAC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 w:val="restart"/>
          </w:tcPr>
          <w:p w14:paraId="1087CA7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Sphinobacteriia</w:t>
            </w:r>
          </w:p>
        </w:tc>
        <w:tc>
          <w:tcPr>
            <w:tcW w:w="1794" w:type="dxa"/>
            <w:vMerge w:val="restart"/>
          </w:tcPr>
          <w:p w14:paraId="446E40B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Sphingobacteriales</w:t>
            </w:r>
          </w:p>
        </w:tc>
        <w:tc>
          <w:tcPr>
            <w:tcW w:w="1944" w:type="dxa"/>
          </w:tcPr>
          <w:p w14:paraId="54B4B8D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ST-12K33</w:t>
            </w:r>
          </w:p>
        </w:tc>
        <w:tc>
          <w:tcPr>
            <w:tcW w:w="1794" w:type="dxa"/>
          </w:tcPr>
          <w:p w14:paraId="3424EC1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07815D1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08DBDF3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60F27D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3E78E57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3F079EBB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2.34±0.14</w:t>
            </w:r>
          </w:p>
        </w:tc>
        <w:tc>
          <w:tcPr>
            <w:tcW w:w="598" w:type="dxa"/>
          </w:tcPr>
          <w:p w14:paraId="226154F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5±0.02</w:t>
            </w:r>
          </w:p>
        </w:tc>
        <w:tc>
          <w:tcPr>
            <w:tcW w:w="598" w:type="dxa"/>
          </w:tcPr>
          <w:p w14:paraId="0B06145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4±0.02</w:t>
            </w:r>
          </w:p>
        </w:tc>
        <w:tc>
          <w:tcPr>
            <w:tcW w:w="598" w:type="dxa"/>
          </w:tcPr>
          <w:p w14:paraId="03477B25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684BE1A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421BB74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607D5A77" w14:textId="77777777" w:rsidTr="00F9348A">
        <w:trPr>
          <w:trHeight w:val="170"/>
        </w:trPr>
        <w:tc>
          <w:tcPr>
            <w:tcW w:w="1555" w:type="dxa"/>
            <w:vMerge/>
          </w:tcPr>
          <w:p w14:paraId="34C8903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0D521C7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221B1D2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</w:tcPr>
          <w:p w14:paraId="053A612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WCHB1-69</w:t>
            </w:r>
          </w:p>
        </w:tc>
        <w:tc>
          <w:tcPr>
            <w:tcW w:w="1794" w:type="dxa"/>
          </w:tcPr>
          <w:p w14:paraId="2BADAB9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409BE5C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37CB69D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11A8802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0849153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6C07A0E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78±0.13</w:t>
            </w:r>
          </w:p>
        </w:tc>
        <w:tc>
          <w:tcPr>
            <w:tcW w:w="598" w:type="dxa"/>
          </w:tcPr>
          <w:p w14:paraId="5117746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0.02</w:t>
            </w:r>
          </w:p>
        </w:tc>
        <w:tc>
          <w:tcPr>
            <w:tcW w:w="598" w:type="dxa"/>
          </w:tcPr>
          <w:p w14:paraId="0BDA77D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2</w:t>
            </w:r>
          </w:p>
        </w:tc>
        <w:tc>
          <w:tcPr>
            <w:tcW w:w="598" w:type="dxa"/>
          </w:tcPr>
          <w:p w14:paraId="5734C28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1E16C6A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</w:t>
            </w:r>
          </w:p>
          <w:p w14:paraId="6AD09F5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E94752" w:rsidRPr="00E94752" w14:paraId="37F95CFE" w14:textId="77777777" w:rsidTr="00F9348A">
        <w:trPr>
          <w:trHeight w:val="170"/>
        </w:trPr>
        <w:tc>
          <w:tcPr>
            <w:tcW w:w="1555" w:type="dxa"/>
          </w:tcPr>
          <w:p w14:paraId="4404784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Cloacimonetes</w:t>
            </w:r>
          </w:p>
        </w:tc>
        <w:tc>
          <w:tcPr>
            <w:tcW w:w="1732" w:type="dxa"/>
          </w:tcPr>
          <w:p w14:paraId="7A87D91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W27</w:t>
            </w:r>
          </w:p>
        </w:tc>
        <w:tc>
          <w:tcPr>
            <w:tcW w:w="1794" w:type="dxa"/>
          </w:tcPr>
          <w:p w14:paraId="48A1481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Uncultured</w:t>
            </w:r>
          </w:p>
        </w:tc>
        <w:tc>
          <w:tcPr>
            <w:tcW w:w="1944" w:type="dxa"/>
          </w:tcPr>
          <w:p w14:paraId="6E584FE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Uncultured</w:t>
            </w:r>
          </w:p>
        </w:tc>
        <w:tc>
          <w:tcPr>
            <w:tcW w:w="1794" w:type="dxa"/>
          </w:tcPr>
          <w:p w14:paraId="4CFD78A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330A79B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33EBE2D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B69C33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4.54±</w:t>
            </w:r>
          </w:p>
          <w:p w14:paraId="2372296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6DAA74BB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2.88±0.56</w:t>
            </w:r>
          </w:p>
        </w:tc>
        <w:tc>
          <w:tcPr>
            <w:tcW w:w="598" w:type="dxa"/>
          </w:tcPr>
          <w:p w14:paraId="3F4D2BD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5±0.02</w:t>
            </w:r>
          </w:p>
        </w:tc>
        <w:tc>
          <w:tcPr>
            <w:tcW w:w="598" w:type="dxa"/>
          </w:tcPr>
          <w:p w14:paraId="0E986F9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0.02</w:t>
            </w:r>
          </w:p>
        </w:tc>
        <w:tc>
          <w:tcPr>
            <w:tcW w:w="598" w:type="dxa"/>
          </w:tcPr>
          <w:p w14:paraId="08FCBC9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62DB6EB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1733C42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24CAD013" w14:textId="77777777" w:rsidTr="00F9348A">
        <w:trPr>
          <w:trHeight w:val="170"/>
        </w:trPr>
        <w:tc>
          <w:tcPr>
            <w:tcW w:w="1555" w:type="dxa"/>
          </w:tcPr>
          <w:p w14:paraId="74715F0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Cyanobacteria</w:t>
            </w:r>
          </w:p>
        </w:tc>
        <w:tc>
          <w:tcPr>
            <w:tcW w:w="1732" w:type="dxa"/>
          </w:tcPr>
          <w:p w14:paraId="3C5778D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Oxyphotobacteria</w:t>
            </w:r>
          </w:p>
        </w:tc>
        <w:tc>
          <w:tcPr>
            <w:tcW w:w="1794" w:type="dxa"/>
          </w:tcPr>
          <w:p w14:paraId="02C2CBB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Subsection I</w:t>
            </w:r>
          </w:p>
        </w:tc>
        <w:tc>
          <w:tcPr>
            <w:tcW w:w="1944" w:type="dxa"/>
          </w:tcPr>
          <w:p w14:paraId="060DBA2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 xml:space="preserve">Family I </w:t>
            </w:r>
          </w:p>
        </w:tc>
        <w:tc>
          <w:tcPr>
            <w:tcW w:w="1794" w:type="dxa"/>
          </w:tcPr>
          <w:p w14:paraId="57ABCE2D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</w:rPr>
            </w:pPr>
            <w:r w:rsidRPr="00E94752">
              <w:rPr>
                <w:rFonts w:cstheme="minorHAnsi"/>
                <w:i/>
                <w:sz w:val="16"/>
                <w:szCs w:val="16"/>
              </w:rPr>
              <w:t>Cyanobacterium</w:t>
            </w:r>
          </w:p>
        </w:tc>
        <w:tc>
          <w:tcPr>
            <w:tcW w:w="598" w:type="dxa"/>
          </w:tcPr>
          <w:p w14:paraId="75117AE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3AA5471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1A5F0C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0613334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29A2DFC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686F4C2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10C947D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14D6BF0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0D6A5B6A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60±</w:t>
            </w:r>
          </w:p>
          <w:p w14:paraId="4441A103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49</w:t>
            </w:r>
          </w:p>
        </w:tc>
      </w:tr>
      <w:tr w:rsidR="00E94752" w:rsidRPr="00E94752" w14:paraId="44863F53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139D368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Firmicutes</w:t>
            </w:r>
          </w:p>
        </w:tc>
        <w:tc>
          <w:tcPr>
            <w:tcW w:w="1732" w:type="dxa"/>
            <w:vMerge w:val="restart"/>
          </w:tcPr>
          <w:p w14:paraId="1141B9C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Bacilli</w:t>
            </w:r>
          </w:p>
        </w:tc>
        <w:tc>
          <w:tcPr>
            <w:tcW w:w="1794" w:type="dxa"/>
            <w:vMerge w:val="restart"/>
          </w:tcPr>
          <w:p w14:paraId="2180CDE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Lactobacillales</w:t>
            </w:r>
          </w:p>
        </w:tc>
        <w:tc>
          <w:tcPr>
            <w:tcW w:w="1944" w:type="dxa"/>
          </w:tcPr>
          <w:p w14:paraId="6566E84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Carnobacteriaceae</w:t>
            </w:r>
          </w:p>
        </w:tc>
        <w:tc>
          <w:tcPr>
            <w:tcW w:w="1794" w:type="dxa"/>
          </w:tcPr>
          <w:p w14:paraId="37E91CAB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</w:rPr>
            </w:pPr>
            <w:r w:rsidRPr="00E94752">
              <w:rPr>
                <w:rFonts w:cstheme="minorHAnsi"/>
                <w:i/>
                <w:sz w:val="16"/>
                <w:szCs w:val="16"/>
              </w:rPr>
              <w:t>Trichococcus</w:t>
            </w:r>
          </w:p>
        </w:tc>
        <w:tc>
          <w:tcPr>
            <w:tcW w:w="598" w:type="dxa"/>
          </w:tcPr>
          <w:p w14:paraId="04FDAD2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6±</w:t>
            </w:r>
          </w:p>
          <w:p w14:paraId="12E893A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6</w:t>
            </w:r>
          </w:p>
        </w:tc>
        <w:tc>
          <w:tcPr>
            <w:tcW w:w="598" w:type="dxa"/>
          </w:tcPr>
          <w:p w14:paraId="7F742E8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7±</w:t>
            </w:r>
          </w:p>
          <w:p w14:paraId="2729BCD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073F89F6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2.06±0.73</w:t>
            </w:r>
          </w:p>
        </w:tc>
        <w:tc>
          <w:tcPr>
            <w:tcW w:w="598" w:type="dxa"/>
          </w:tcPr>
          <w:p w14:paraId="2B9C58C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39±0.19</w:t>
            </w:r>
          </w:p>
        </w:tc>
        <w:tc>
          <w:tcPr>
            <w:tcW w:w="598" w:type="dxa"/>
          </w:tcPr>
          <w:p w14:paraId="28062C1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±0.01</w:t>
            </w:r>
          </w:p>
        </w:tc>
        <w:tc>
          <w:tcPr>
            <w:tcW w:w="598" w:type="dxa"/>
          </w:tcPr>
          <w:p w14:paraId="0FD68D3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4±0.01</w:t>
            </w:r>
          </w:p>
        </w:tc>
        <w:tc>
          <w:tcPr>
            <w:tcW w:w="629" w:type="dxa"/>
          </w:tcPr>
          <w:p w14:paraId="34F3E0B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7±</w:t>
            </w:r>
          </w:p>
          <w:p w14:paraId="0B011B7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18046F9B" w14:textId="77777777" w:rsidTr="00F9348A">
        <w:trPr>
          <w:trHeight w:val="170"/>
        </w:trPr>
        <w:tc>
          <w:tcPr>
            <w:tcW w:w="1555" w:type="dxa"/>
            <w:vMerge/>
          </w:tcPr>
          <w:p w14:paraId="6D38305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1FA4382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7A0A037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</w:tcPr>
          <w:p w14:paraId="6D33858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Enterococcaceae</w:t>
            </w:r>
          </w:p>
        </w:tc>
        <w:tc>
          <w:tcPr>
            <w:tcW w:w="1794" w:type="dxa"/>
          </w:tcPr>
          <w:p w14:paraId="6C9781B5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</w:rPr>
            </w:pPr>
            <w:r w:rsidRPr="00E94752">
              <w:rPr>
                <w:rFonts w:cstheme="minorHAnsi"/>
                <w:i/>
                <w:sz w:val="16"/>
                <w:szCs w:val="16"/>
              </w:rPr>
              <w:t>Enterococcus</w:t>
            </w:r>
          </w:p>
        </w:tc>
        <w:tc>
          <w:tcPr>
            <w:tcW w:w="598" w:type="dxa"/>
          </w:tcPr>
          <w:p w14:paraId="0B57F6F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48AA1F1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±0.00</w:t>
            </w:r>
          </w:p>
        </w:tc>
        <w:tc>
          <w:tcPr>
            <w:tcW w:w="598" w:type="dxa"/>
          </w:tcPr>
          <w:p w14:paraId="4177D2DB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1.85±0.70</w:t>
            </w:r>
          </w:p>
        </w:tc>
        <w:tc>
          <w:tcPr>
            <w:tcW w:w="598" w:type="dxa"/>
          </w:tcPr>
          <w:p w14:paraId="2CE0EE0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7±0.05</w:t>
            </w:r>
          </w:p>
        </w:tc>
        <w:tc>
          <w:tcPr>
            <w:tcW w:w="598" w:type="dxa"/>
          </w:tcPr>
          <w:p w14:paraId="4C19686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1</w:t>
            </w:r>
          </w:p>
        </w:tc>
        <w:tc>
          <w:tcPr>
            <w:tcW w:w="598" w:type="dxa"/>
          </w:tcPr>
          <w:p w14:paraId="05C6FEA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3E2502B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2CE63ED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781CDFFC" w14:textId="77777777" w:rsidTr="00F9348A">
        <w:trPr>
          <w:trHeight w:val="170"/>
        </w:trPr>
        <w:tc>
          <w:tcPr>
            <w:tcW w:w="1555" w:type="dxa"/>
            <w:vMerge/>
          </w:tcPr>
          <w:p w14:paraId="7D3A501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411E964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4D79318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</w:tcPr>
          <w:p w14:paraId="3D6E30A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Family XIII</w:t>
            </w:r>
          </w:p>
        </w:tc>
        <w:tc>
          <w:tcPr>
            <w:tcW w:w="1794" w:type="dxa"/>
          </w:tcPr>
          <w:p w14:paraId="474C84DA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</w:rPr>
            </w:pPr>
            <w:r w:rsidRPr="00E94752">
              <w:rPr>
                <w:rFonts w:cstheme="minorHAnsi"/>
                <w:i/>
                <w:sz w:val="16"/>
                <w:szCs w:val="16"/>
              </w:rPr>
              <w:t>Anaerovorax</w:t>
            </w:r>
          </w:p>
        </w:tc>
        <w:tc>
          <w:tcPr>
            <w:tcW w:w="598" w:type="dxa"/>
          </w:tcPr>
          <w:p w14:paraId="5D917C6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315E7A1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5±0.00</w:t>
            </w:r>
          </w:p>
        </w:tc>
        <w:tc>
          <w:tcPr>
            <w:tcW w:w="598" w:type="dxa"/>
          </w:tcPr>
          <w:p w14:paraId="107FD706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1.06±0.05</w:t>
            </w:r>
          </w:p>
        </w:tc>
        <w:tc>
          <w:tcPr>
            <w:tcW w:w="598" w:type="dxa"/>
          </w:tcPr>
          <w:p w14:paraId="1368B9E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0.01</w:t>
            </w:r>
          </w:p>
        </w:tc>
        <w:tc>
          <w:tcPr>
            <w:tcW w:w="598" w:type="dxa"/>
          </w:tcPr>
          <w:p w14:paraId="33B099A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0.02</w:t>
            </w:r>
          </w:p>
        </w:tc>
        <w:tc>
          <w:tcPr>
            <w:tcW w:w="598" w:type="dxa"/>
          </w:tcPr>
          <w:p w14:paraId="1903612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31B1F11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</w:t>
            </w:r>
          </w:p>
          <w:p w14:paraId="127A47B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E94752" w:rsidRPr="00E94752" w14:paraId="0B40D92C" w14:textId="77777777" w:rsidTr="00F9348A">
        <w:trPr>
          <w:trHeight w:val="170"/>
        </w:trPr>
        <w:tc>
          <w:tcPr>
            <w:tcW w:w="1555" w:type="dxa"/>
            <w:vMerge/>
          </w:tcPr>
          <w:p w14:paraId="06C9B77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 w:val="restart"/>
          </w:tcPr>
          <w:p w14:paraId="03901FE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Negativicutes</w:t>
            </w:r>
          </w:p>
        </w:tc>
        <w:tc>
          <w:tcPr>
            <w:tcW w:w="1794" w:type="dxa"/>
            <w:vMerge w:val="restart"/>
          </w:tcPr>
          <w:p w14:paraId="4B23D7C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  <w:r w:rsidRPr="00E94752">
              <w:rPr>
                <w:rFonts w:cstheme="minorHAnsi"/>
                <w:sz w:val="16"/>
                <w:szCs w:val="16"/>
                <w:u w:val="single"/>
              </w:rPr>
              <w:t>Selenomonadales</w:t>
            </w:r>
          </w:p>
        </w:tc>
        <w:tc>
          <w:tcPr>
            <w:tcW w:w="1944" w:type="dxa"/>
          </w:tcPr>
          <w:p w14:paraId="391A9DE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Veillonellaceae</w:t>
            </w:r>
          </w:p>
        </w:tc>
        <w:tc>
          <w:tcPr>
            <w:tcW w:w="1794" w:type="dxa"/>
          </w:tcPr>
          <w:p w14:paraId="4D27826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7FC17B3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3CA0946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769AF2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8±</w:t>
            </w:r>
          </w:p>
          <w:p w14:paraId="2C711115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08A9292D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59±0.19</w:t>
            </w:r>
          </w:p>
        </w:tc>
        <w:tc>
          <w:tcPr>
            <w:tcW w:w="598" w:type="dxa"/>
          </w:tcPr>
          <w:p w14:paraId="5C9D4EF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1</w:t>
            </w:r>
          </w:p>
        </w:tc>
        <w:tc>
          <w:tcPr>
            <w:tcW w:w="598" w:type="dxa"/>
          </w:tcPr>
          <w:p w14:paraId="19EADBE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1</w:t>
            </w:r>
          </w:p>
        </w:tc>
        <w:tc>
          <w:tcPr>
            <w:tcW w:w="598" w:type="dxa"/>
          </w:tcPr>
          <w:p w14:paraId="6203110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2AB0E06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5E9EC03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3DCEEF0D" w14:textId="77777777" w:rsidTr="00F9348A">
        <w:trPr>
          <w:trHeight w:val="170"/>
        </w:trPr>
        <w:tc>
          <w:tcPr>
            <w:tcW w:w="1555" w:type="dxa"/>
            <w:vMerge/>
          </w:tcPr>
          <w:p w14:paraId="51D822A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32" w:type="dxa"/>
            <w:vMerge/>
          </w:tcPr>
          <w:p w14:paraId="6BB57CC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794" w:type="dxa"/>
            <w:vMerge/>
          </w:tcPr>
          <w:p w14:paraId="2C81265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944" w:type="dxa"/>
          </w:tcPr>
          <w:p w14:paraId="71A923E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Uncultured</w:t>
            </w:r>
          </w:p>
        </w:tc>
        <w:tc>
          <w:tcPr>
            <w:tcW w:w="1794" w:type="dxa"/>
          </w:tcPr>
          <w:p w14:paraId="00D46E7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Bacterium enrichment</w:t>
            </w:r>
          </w:p>
        </w:tc>
        <w:tc>
          <w:tcPr>
            <w:tcW w:w="598" w:type="dxa"/>
          </w:tcPr>
          <w:p w14:paraId="709F127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2194386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4E4465E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7±</w:t>
            </w:r>
          </w:p>
          <w:p w14:paraId="3106991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652B4A49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1.25±0.18</w:t>
            </w:r>
          </w:p>
        </w:tc>
        <w:tc>
          <w:tcPr>
            <w:tcW w:w="598" w:type="dxa"/>
          </w:tcPr>
          <w:p w14:paraId="48CDD14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1AE3375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0</w:t>
            </w:r>
          </w:p>
        </w:tc>
        <w:tc>
          <w:tcPr>
            <w:tcW w:w="598" w:type="dxa"/>
          </w:tcPr>
          <w:p w14:paraId="19CEB93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2AA3ED5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6DD5CAB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</w:tbl>
    <w:p w14:paraId="6504026C" w14:textId="77777777" w:rsidR="00755A54" w:rsidRDefault="00755A54" w:rsidP="00755A54">
      <w:pPr>
        <w:spacing w:line="480" w:lineRule="auto"/>
        <w:rPr>
          <w:color w:val="000000" w:themeColor="text1"/>
          <w:sz w:val="22"/>
          <w:szCs w:val="22"/>
        </w:rPr>
      </w:pPr>
    </w:p>
    <w:p w14:paraId="7C1D4EA5" w14:textId="77777777" w:rsidR="00755A54" w:rsidRDefault="00755A54">
      <w:pPr>
        <w:spacing w:after="160" w:line="259" w:lineRule="auto"/>
        <w:rPr>
          <w:color w:val="000000" w:themeColor="text1"/>
          <w:sz w:val="22"/>
          <w:szCs w:val="22"/>
        </w:rPr>
      </w:pPr>
    </w:p>
    <w:p w14:paraId="22B094FE" w14:textId="77777777" w:rsidR="007B5871" w:rsidRPr="00A74CE5" w:rsidRDefault="007B5871" w:rsidP="007B5871">
      <w:pPr>
        <w:spacing w:line="480" w:lineRule="auto"/>
        <w:rPr>
          <w:color w:val="000000" w:themeColor="text1"/>
          <w:sz w:val="22"/>
          <w:szCs w:val="22"/>
        </w:rPr>
      </w:pPr>
    </w:p>
    <w:p w14:paraId="365CE489" w14:textId="77777777" w:rsidR="007B5871" w:rsidRPr="00A74CE5" w:rsidRDefault="007B5871" w:rsidP="007B5871">
      <w:pPr>
        <w:rPr>
          <w:color w:val="000000" w:themeColor="text1"/>
        </w:rPr>
      </w:pPr>
    </w:p>
    <w:p w14:paraId="1EDBB9C2" w14:textId="77777777" w:rsidR="007B5871" w:rsidRPr="00A74CE5" w:rsidRDefault="007B5871" w:rsidP="007B5871">
      <w:pPr>
        <w:rPr>
          <w:color w:val="000000" w:themeColor="text1"/>
        </w:rPr>
      </w:pPr>
    </w:p>
    <w:p w14:paraId="314CC7E6" w14:textId="77777777" w:rsidR="00AB64CD" w:rsidRPr="00A74CE5" w:rsidRDefault="00AB64CD" w:rsidP="007B5871">
      <w:pPr>
        <w:tabs>
          <w:tab w:val="left" w:pos="1545"/>
        </w:tabs>
        <w:rPr>
          <w:color w:val="000000" w:themeColor="text1"/>
          <w:sz w:val="20"/>
          <w:szCs w:val="20"/>
        </w:rPr>
      </w:pPr>
    </w:p>
    <w:tbl>
      <w:tblPr>
        <w:tblStyle w:val="TableGrid2"/>
        <w:tblW w:w="13036" w:type="dxa"/>
        <w:tblLayout w:type="fixed"/>
        <w:tblLook w:val="04A0" w:firstRow="1" w:lastRow="0" w:firstColumn="1" w:lastColumn="0" w:noHBand="0" w:noVBand="1"/>
      </w:tblPr>
      <w:tblGrid>
        <w:gridCol w:w="1555"/>
        <w:gridCol w:w="1732"/>
        <w:gridCol w:w="1794"/>
        <w:gridCol w:w="1944"/>
        <w:gridCol w:w="1794"/>
        <w:gridCol w:w="598"/>
        <w:gridCol w:w="598"/>
        <w:gridCol w:w="598"/>
        <w:gridCol w:w="598"/>
        <w:gridCol w:w="598"/>
        <w:gridCol w:w="598"/>
        <w:gridCol w:w="629"/>
      </w:tblGrid>
      <w:tr w:rsidR="00E94752" w:rsidRPr="00E94752" w14:paraId="44F18827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734E5BD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Proteobacteria</w:t>
            </w:r>
          </w:p>
        </w:tc>
        <w:tc>
          <w:tcPr>
            <w:tcW w:w="1732" w:type="dxa"/>
            <w:vMerge w:val="restart"/>
          </w:tcPr>
          <w:p w14:paraId="2025A85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Alphaproteobacteria</w:t>
            </w:r>
          </w:p>
        </w:tc>
        <w:tc>
          <w:tcPr>
            <w:tcW w:w="1794" w:type="dxa"/>
            <w:vMerge w:val="restart"/>
          </w:tcPr>
          <w:p w14:paraId="5FB6C5E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Rhodobacterales</w:t>
            </w:r>
          </w:p>
        </w:tc>
        <w:tc>
          <w:tcPr>
            <w:tcW w:w="1944" w:type="dxa"/>
            <w:vMerge w:val="restart"/>
          </w:tcPr>
          <w:p w14:paraId="01D200C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Rhodobacteraceae</w:t>
            </w:r>
          </w:p>
        </w:tc>
        <w:tc>
          <w:tcPr>
            <w:tcW w:w="1794" w:type="dxa"/>
          </w:tcPr>
          <w:p w14:paraId="7074F3C3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</w:rPr>
            </w:pPr>
            <w:r w:rsidRPr="00E94752">
              <w:rPr>
                <w:rFonts w:cstheme="minorHAnsi"/>
                <w:i/>
                <w:sz w:val="16"/>
                <w:szCs w:val="16"/>
              </w:rPr>
              <w:t>Falsirhodobacter</w:t>
            </w:r>
          </w:p>
        </w:tc>
        <w:tc>
          <w:tcPr>
            <w:tcW w:w="598" w:type="dxa"/>
          </w:tcPr>
          <w:p w14:paraId="51B86A6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2AD6541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B66024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1±</w:t>
            </w:r>
          </w:p>
          <w:p w14:paraId="13722F8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1E96A191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1.32±1.45</w:t>
            </w:r>
          </w:p>
        </w:tc>
        <w:tc>
          <w:tcPr>
            <w:tcW w:w="598" w:type="dxa"/>
          </w:tcPr>
          <w:p w14:paraId="13C108C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1</w:t>
            </w:r>
          </w:p>
        </w:tc>
        <w:tc>
          <w:tcPr>
            <w:tcW w:w="598" w:type="dxa"/>
          </w:tcPr>
          <w:p w14:paraId="6F7975C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0.01</w:t>
            </w:r>
          </w:p>
        </w:tc>
        <w:tc>
          <w:tcPr>
            <w:tcW w:w="598" w:type="dxa"/>
          </w:tcPr>
          <w:p w14:paraId="21A75C4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629" w:type="dxa"/>
          </w:tcPr>
          <w:p w14:paraId="2C8D0B7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</w:t>
            </w:r>
          </w:p>
          <w:p w14:paraId="39FD494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50DFC1BE" w14:textId="77777777" w:rsidTr="00F9348A">
        <w:trPr>
          <w:trHeight w:val="170"/>
        </w:trPr>
        <w:tc>
          <w:tcPr>
            <w:tcW w:w="1555" w:type="dxa"/>
            <w:vMerge/>
          </w:tcPr>
          <w:p w14:paraId="01012C1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2504513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31AD221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5A01DA0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94" w:type="dxa"/>
          </w:tcPr>
          <w:p w14:paraId="14155469" w14:textId="77777777" w:rsidR="00E94752" w:rsidRPr="00E94752" w:rsidRDefault="00E94752" w:rsidP="00F9348A">
            <w:pPr>
              <w:rPr>
                <w:rFonts w:cstheme="minorHAnsi"/>
                <w:i/>
                <w:sz w:val="16"/>
                <w:szCs w:val="16"/>
              </w:rPr>
            </w:pPr>
            <w:r w:rsidRPr="00E94752">
              <w:rPr>
                <w:rFonts w:cstheme="minorHAnsi"/>
                <w:i/>
                <w:sz w:val="16"/>
                <w:szCs w:val="16"/>
              </w:rPr>
              <w:t>Gemmobacter</w:t>
            </w:r>
          </w:p>
        </w:tc>
        <w:tc>
          <w:tcPr>
            <w:tcW w:w="598" w:type="dxa"/>
          </w:tcPr>
          <w:p w14:paraId="1153FB7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</w:t>
            </w:r>
          </w:p>
          <w:p w14:paraId="5DE3BED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051DA63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49±0.08</w:t>
            </w:r>
          </w:p>
        </w:tc>
        <w:tc>
          <w:tcPr>
            <w:tcW w:w="598" w:type="dxa"/>
          </w:tcPr>
          <w:p w14:paraId="5D7F1AFF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42±</w:t>
            </w:r>
          </w:p>
          <w:p w14:paraId="703B8240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3600B46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4±</w:t>
            </w:r>
          </w:p>
          <w:p w14:paraId="5414D31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598" w:type="dxa"/>
          </w:tcPr>
          <w:p w14:paraId="3DF2073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</w:t>
            </w:r>
          </w:p>
          <w:p w14:paraId="090CCE1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4B4ADF6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±</w:t>
            </w:r>
          </w:p>
          <w:p w14:paraId="126A7D1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629" w:type="dxa"/>
          </w:tcPr>
          <w:p w14:paraId="1A4CC38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±</w:t>
            </w:r>
          </w:p>
          <w:p w14:paraId="0DF6D1E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636E31C7" w14:textId="77777777" w:rsidTr="00F9348A">
        <w:trPr>
          <w:trHeight w:val="170"/>
        </w:trPr>
        <w:tc>
          <w:tcPr>
            <w:tcW w:w="1555" w:type="dxa"/>
            <w:vMerge/>
          </w:tcPr>
          <w:p w14:paraId="331877A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 w:val="restart"/>
          </w:tcPr>
          <w:p w14:paraId="4CB3358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Deltaproteobacteria</w:t>
            </w:r>
          </w:p>
        </w:tc>
        <w:tc>
          <w:tcPr>
            <w:tcW w:w="1794" w:type="dxa"/>
            <w:vMerge w:val="restart"/>
          </w:tcPr>
          <w:p w14:paraId="12188F0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Desulfobacterales</w:t>
            </w:r>
          </w:p>
        </w:tc>
        <w:tc>
          <w:tcPr>
            <w:tcW w:w="1944" w:type="dxa"/>
            <w:vMerge w:val="restart"/>
          </w:tcPr>
          <w:p w14:paraId="5333A80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Desulfobacteraceae</w:t>
            </w:r>
          </w:p>
        </w:tc>
        <w:tc>
          <w:tcPr>
            <w:tcW w:w="1794" w:type="dxa"/>
          </w:tcPr>
          <w:p w14:paraId="7FC10B7F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Desulfatiferula</w:t>
            </w:r>
          </w:p>
        </w:tc>
        <w:tc>
          <w:tcPr>
            <w:tcW w:w="598" w:type="dxa"/>
          </w:tcPr>
          <w:p w14:paraId="2BE2FEE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3E58950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675A8D4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17EAC52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249ADD70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70</w:t>
            </w:r>
            <w:r w:rsidRPr="00E94752">
              <w:rPr>
                <w:rFonts w:cstheme="minorHAnsi"/>
                <w:b/>
                <w:sz w:val="16"/>
                <w:szCs w:val="16"/>
              </w:rPr>
              <w:t>±0.05</w:t>
            </w:r>
          </w:p>
        </w:tc>
        <w:tc>
          <w:tcPr>
            <w:tcW w:w="598" w:type="dxa"/>
          </w:tcPr>
          <w:p w14:paraId="642DCAD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4BCC241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7191CC8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0160B4D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6061C0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221629BF" w14:textId="77777777" w:rsidTr="00F9348A">
        <w:trPr>
          <w:trHeight w:val="170"/>
        </w:trPr>
        <w:tc>
          <w:tcPr>
            <w:tcW w:w="1555" w:type="dxa"/>
            <w:vMerge/>
          </w:tcPr>
          <w:p w14:paraId="157880A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4AEB5217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40B91FA3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18FF7D8B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1C80025C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Desulfobacter</w:t>
            </w:r>
          </w:p>
        </w:tc>
        <w:tc>
          <w:tcPr>
            <w:tcW w:w="598" w:type="dxa"/>
          </w:tcPr>
          <w:p w14:paraId="75E7341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41C78C0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1F53279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54224676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41F5F3B6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2.09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  <w:r w:rsidRPr="00E94752">
              <w:rPr>
                <w:b/>
                <w:sz w:val="16"/>
                <w:szCs w:val="16"/>
              </w:rPr>
              <w:t>0.34</w:t>
            </w:r>
          </w:p>
        </w:tc>
        <w:tc>
          <w:tcPr>
            <w:tcW w:w="598" w:type="dxa"/>
          </w:tcPr>
          <w:p w14:paraId="1393549A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1621565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  <w:r w:rsidRPr="00E94752">
              <w:rPr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17FAED0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1063E4B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349D25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040EAA34" w14:textId="77777777" w:rsidTr="00F9348A">
        <w:trPr>
          <w:trHeight w:val="170"/>
        </w:trPr>
        <w:tc>
          <w:tcPr>
            <w:tcW w:w="1555" w:type="dxa"/>
            <w:vMerge/>
          </w:tcPr>
          <w:p w14:paraId="474C405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534CBC58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41E2500A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222561D5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0F26E5D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624B810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5A1DE4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2DD949D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3F2CD9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14C5154F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6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67CF452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159DA22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2</w:t>
            </w:r>
          </w:p>
        </w:tc>
        <w:tc>
          <w:tcPr>
            <w:tcW w:w="598" w:type="dxa"/>
          </w:tcPr>
          <w:p w14:paraId="5B623444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2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629" w:type="dxa"/>
          </w:tcPr>
          <w:p w14:paraId="617BF1D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AF9967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9</w:t>
            </w:r>
          </w:p>
        </w:tc>
      </w:tr>
      <w:tr w:rsidR="00E94752" w:rsidRPr="00E94752" w14:paraId="3D427298" w14:textId="77777777" w:rsidTr="00F9348A">
        <w:trPr>
          <w:trHeight w:val="170"/>
        </w:trPr>
        <w:tc>
          <w:tcPr>
            <w:tcW w:w="1555" w:type="dxa"/>
            <w:vMerge/>
          </w:tcPr>
          <w:p w14:paraId="41A4455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5603DF49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6D99C976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944" w:type="dxa"/>
            <w:vMerge w:val="restart"/>
          </w:tcPr>
          <w:p w14:paraId="3FD29AD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Desulfobulbaceae</w:t>
            </w:r>
          </w:p>
        </w:tc>
        <w:tc>
          <w:tcPr>
            <w:tcW w:w="1794" w:type="dxa"/>
          </w:tcPr>
          <w:p w14:paraId="0D8A33F2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Desulfobulbus</w:t>
            </w:r>
          </w:p>
        </w:tc>
        <w:tc>
          <w:tcPr>
            <w:tcW w:w="598" w:type="dxa"/>
          </w:tcPr>
          <w:p w14:paraId="09F7939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9E60F66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9</w:t>
            </w:r>
          </w:p>
        </w:tc>
        <w:tc>
          <w:tcPr>
            <w:tcW w:w="598" w:type="dxa"/>
          </w:tcPr>
          <w:p w14:paraId="09E9AC7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4897CE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098ACFC5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1.2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18</w:t>
            </w:r>
          </w:p>
        </w:tc>
        <w:tc>
          <w:tcPr>
            <w:tcW w:w="598" w:type="dxa"/>
          </w:tcPr>
          <w:p w14:paraId="2D515E1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4</w:t>
            </w:r>
            <w:r w:rsidRPr="00E94752">
              <w:rPr>
                <w:rFonts w:cstheme="minorHAnsi"/>
                <w:sz w:val="16"/>
                <w:szCs w:val="16"/>
              </w:rPr>
              <w:t>±0.06</w:t>
            </w:r>
          </w:p>
        </w:tc>
        <w:tc>
          <w:tcPr>
            <w:tcW w:w="598" w:type="dxa"/>
          </w:tcPr>
          <w:p w14:paraId="25940BB9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77</w:t>
            </w:r>
            <w:r w:rsidRPr="00E94752">
              <w:rPr>
                <w:rFonts w:cstheme="minorHAnsi"/>
                <w:b/>
                <w:sz w:val="16"/>
                <w:szCs w:val="16"/>
              </w:rPr>
              <w:t>±0.25</w:t>
            </w:r>
          </w:p>
        </w:tc>
        <w:tc>
          <w:tcPr>
            <w:tcW w:w="598" w:type="dxa"/>
          </w:tcPr>
          <w:p w14:paraId="3B9290D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3</w:t>
            </w:r>
            <w:r w:rsidRPr="00E94752">
              <w:rPr>
                <w:rFonts w:cstheme="minorHAnsi"/>
                <w:sz w:val="16"/>
                <w:szCs w:val="16"/>
              </w:rPr>
              <w:t>±0.13</w:t>
            </w:r>
          </w:p>
        </w:tc>
        <w:tc>
          <w:tcPr>
            <w:tcW w:w="629" w:type="dxa"/>
          </w:tcPr>
          <w:p w14:paraId="00CBAA1B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59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2049760C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60</w:t>
            </w:r>
          </w:p>
        </w:tc>
      </w:tr>
      <w:tr w:rsidR="00E94752" w:rsidRPr="00E94752" w14:paraId="66A6FEF5" w14:textId="77777777" w:rsidTr="00F9348A">
        <w:trPr>
          <w:trHeight w:val="170"/>
        </w:trPr>
        <w:tc>
          <w:tcPr>
            <w:tcW w:w="1555" w:type="dxa"/>
            <w:vMerge/>
          </w:tcPr>
          <w:p w14:paraId="3932F41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72CB07CB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71F6F718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2A7259C4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7FEA8C64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6418D08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6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270418E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598" w:type="dxa"/>
          </w:tcPr>
          <w:p w14:paraId="633CB55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2B06309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2781C94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7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391253E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5</w:t>
            </w:r>
            <w:r w:rsidRPr="00E94752">
              <w:rPr>
                <w:rFonts w:cstheme="minorHAnsi"/>
                <w:sz w:val="16"/>
                <w:szCs w:val="16"/>
              </w:rPr>
              <w:t>±0.12</w:t>
            </w:r>
          </w:p>
        </w:tc>
        <w:tc>
          <w:tcPr>
            <w:tcW w:w="598" w:type="dxa"/>
          </w:tcPr>
          <w:p w14:paraId="0F2A5D0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2</w:t>
            </w:r>
            <w:r w:rsidRPr="00E94752">
              <w:rPr>
                <w:rFonts w:cstheme="minorHAnsi"/>
                <w:sz w:val="16"/>
                <w:szCs w:val="16"/>
              </w:rPr>
              <w:t>±0.07</w:t>
            </w:r>
          </w:p>
        </w:tc>
        <w:tc>
          <w:tcPr>
            <w:tcW w:w="598" w:type="dxa"/>
          </w:tcPr>
          <w:p w14:paraId="673EA1C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7</w:t>
            </w:r>
            <w:r w:rsidRPr="00E94752">
              <w:rPr>
                <w:rFonts w:cstheme="minorHAnsi"/>
                <w:sz w:val="16"/>
                <w:szCs w:val="16"/>
              </w:rPr>
              <w:t>±0.11</w:t>
            </w:r>
          </w:p>
        </w:tc>
        <w:tc>
          <w:tcPr>
            <w:tcW w:w="629" w:type="dxa"/>
          </w:tcPr>
          <w:p w14:paraId="68D1A596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58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4DCA5836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41</w:t>
            </w:r>
          </w:p>
        </w:tc>
      </w:tr>
      <w:tr w:rsidR="00E94752" w:rsidRPr="00E94752" w14:paraId="581477EB" w14:textId="77777777" w:rsidTr="00F9348A">
        <w:trPr>
          <w:trHeight w:val="170"/>
        </w:trPr>
        <w:tc>
          <w:tcPr>
            <w:tcW w:w="1555" w:type="dxa"/>
            <w:vMerge/>
          </w:tcPr>
          <w:p w14:paraId="2F8FFA1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4178F15C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57D01D14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944" w:type="dxa"/>
          </w:tcPr>
          <w:p w14:paraId="65F86D1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Nitrospinaceae</w:t>
            </w:r>
          </w:p>
        </w:tc>
        <w:tc>
          <w:tcPr>
            <w:tcW w:w="1794" w:type="dxa"/>
          </w:tcPr>
          <w:p w14:paraId="067F047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 xml:space="preserve">Uncultured </w:t>
            </w:r>
          </w:p>
        </w:tc>
        <w:tc>
          <w:tcPr>
            <w:tcW w:w="598" w:type="dxa"/>
          </w:tcPr>
          <w:p w14:paraId="51DB510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6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5BF4BE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598" w:type="dxa"/>
          </w:tcPr>
          <w:p w14:paraId="76D0EEF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486D073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19BBE3A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5819BA3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9</w:t>
            </w:r>
            <w:r w:rsidRPr="00E94752">
              <w:rPr>
                <w:rFonts w:cstheme="minorHAnsi"/>
                <w:sz w:val="16"/>
                <w:szCs w:val="16"/>
              </w:rPr>
              <w:t>±0.07</w:t>
            </w:r>
          </w:p>
        </w:tc>
        <w:tc>
          <w:tcPr>
            <w:tcW w:w="598" w:type="dxa"/>
          </w:tcPr>
          <w:p w14:paraId="6E089D9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5</w:t>
            </w:r>
            <w:r w:rsidRPr="00E94752">
              <w:rPr>
                <w:rFonts w:cstheme="minorHAnsi"/>
                <w:sz w:val="16"/>
                <w:szCs w:val="16"/>
              </w:rPr>
              <w:t>±0.04</w:t>
            </w:r>
          </w:p>
        </w:tc>
        <w:tc>
          <w:tcPr>
            <w:tcW w:w="598" w:type="dxa"/>
          </w:tcPr>
          <w:p w14:paraId="5B91FDF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5</w:t>
            </w:r>
            <w:r w:rsidRPr="00E94752">
              <w:rPr>
                <w:rFonts w:cstheme="minorHAnsi"/>
                <w:sz w:val="16"/>
                <w:szCs w:val="16"/>
              </w:rPr>
              <w:t>±0.03</w:t>
            </w:r>
          </w:p>
        </w:tc>
        <w:tc>
          <w:tcPr>
            <w:tcW w:w="629" w:type="dxa"/>
          </w:tcPr>
          <w:p w14:paraId="0AC81C56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54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39F3C68A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28</w:t>
            </w:r>
          </w:p>
        </w:tc>
      </w:tr>
      <w:tr w:rsidR="00E94752" w:rsidRPr="00E94752" w14:paraId="0450690C" w14:textId="77777777" w:rsidTr="00F9348A">
        <w:trPr>
          <w:trHeight w:val="170"/>
        </w:trPr>
        <w:tc>
          <w:tcPr>
            <w:tcW w:w="1555" w:type="dxa"/>
            <w:vMerge/>
          </w:tcPr>
          <w:p w14:paraId="24495FC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2DEBC389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48B936B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Desulfuromonadales</w:t>
            </w:r>
          </w:p>
        </w:tc>
        <w:tc>
          <w:tcPr>
            <w:tcW w:w="1944" w:type="dxa"/>
          </w:tcPr>
          <w:p w14:paraId="0475AD9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Geobacteraceae</w:t>
            </w:r>
          </w:p>
        </w:tc>
        <w:tc>
          <w:tcPr>
            <w:tcW w:w="1794" w:type="dxa"/>
          </w:tcPr>
          <w:p w14:paraId="3190D418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Geobacter</w:t>
            </w:r>
          </w:p>
        </w:tc>
        <w:tc>
          <w:tcPr>
            <w:tcW w:w="598" w:type="dxa"/>
          </w:tcPr>
          <w:p w14:paraId="1C25619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9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11D41D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4</w:t>
            </w:r>
          </w:p>
        </w:tc>
        <w:tc>
          <w:tcPr>
            <w:tcW w:w="598" w:type="dxa"/>
          </w:tcPr>
          <w:p w14:paraId="3A7364C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7ED8B9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6F12131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3</w:t>
            </w:r>
            <w:r w:rsidRPr="00E94752">
              <w:rPr>
                <w:rFonts w:cstheme="minorHAnsi"/>
                <w:sz w:val="16"/>
                <w:szCs w:val="16"/>
              </w:rPr>
              <w:t>±0.07</w:t>
            </w:r>
          </w:p>
        </w:tc>
        <w:tc>
          <w:tcPr>
            <w:tcW w:w="598" w:type="dxa"/>
          </w:tcPr>
          <w:p w14:paraId="23748DA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4</w:t>
            </w:r>
            <w:r w:rsidRPr="00E94752">
              <w:rPr>
                <w:rFonts w:cstheme="minorHAnsi"/>
                <w:sz w:val="16"/>
                <w:szCs w:val="16"/>
              </w:rPr>
              <w:t>±0.11</w:t>
            </w:r>
          </w:p>
        </w:tc>
        <w:tc>
          <w:tcPr>
            <w:tcW w:w="598" w:type="dxa"/>
          </w:tcPr>
          <w:p w14:paraId="496B80E8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7</w:t>
            </w:r>
            <w:r w:rsidRPr="00E94752">
              <w:rPr>
                <w:rFonts w:cstheme="minorHAnsi"/>
                <w:sz w:val="16"/>
                <w:szCs w:val="16"/>
              </w:rPr>
              <w:t>±0.06</w:t>
            </w:r>
          </w:p>
        </w:tc>
        <w:tc>
          <w:tcPr>
            <w:tcW w:w="598" w:type="dxa"/>
          </w:tcPr>
          <w:p w14:paraId="3C3D2F6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6</w:t>
            </w:r>
            <w:r w:rsidRPr="00E94752">
              <w:rPr>
                <w:rFonts w:cstheme="minorHAnsi"/>
                <w:sz w:val="16"/>
                <w:szCs w:val="16"/>
              </w:rPr>
              <w:t>±0.08</w:t>
            </w:r>
          </w:p>
        </w:tc>
        <w:tc>
          <w:tcPr>
            <w:tcW w:w="629" w:type="dxa"/>
          </w:tcPr>
          <w:p w14:paraId="12515F10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55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56B8A2F5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24</w:t>
            </w:r>
          </w:p>
        </w:tc>
      </w:tr>
      <w:tr w:rsidR="00E94752" w:rsidRPr="00E94752" w14:paraId="75C37D62" w14:textId="77777777" w:rsidTr="00F9348A">
        <w:trPr>
          <w:trHeight w:val="170"/>
        </w:trPr>
        <w:tc>
          <w:tcPr>
            <w:tcW w:w="1555" w:type="dxa"/>
            <w:vMerge/>
          </w:tcPr>
          <w:p w14:paraId="1BDAB53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3067FB18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 w:val="restart"/>
          </w:tcPr>
          <w:p w14:paraId="20188CF4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Myxococcales</w:t>
            </w:r>
          </w:p>
        </w:tc>
        <w:tc>
          <w:tcPr>
            <w:tcW w:w="1944" w:type="dxa"/>
            <w:vMerge w:val="restart"/>
          </w:tcPr>
          <w:p w14:paraId="68E4402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Cystobacteraceae</w:t>
            </w:r>
          </w:p>
        </w:tc>
        <w:tc>
          <w:tcPr>
            <w:tcW w:w="1794" w:type="dxa"/>
          </w:tcPr>
          <w:p w14:paraId="177F3939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Anaeromyxobacter</w:t>
            </w:r>
          </w:p>
        </w:tc>
        <w:tc>
          <w:tcPr>
            <w:tcW w:w="598" w:type="dxa"/>
          </w:tcPr>
          <w:p w14:paraId="06C2F3A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6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00962F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1</w:t>
            </w:r>
          </w:p>
        </w:tc>
        <w:tc>
          <w:tcPr>
            <w:tcW w:w="598" w:type="dxa"/>
          </w:tcPr>
          <w:p w14:paraId="0326AB2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D7F94B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2279DAF1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37D10D84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6</w:t>
            </w:r>
            <w:r w:rsidRPr="00E94752">
              <w:rPr>
                <w:rFonts w:cstheme="minorHAnsi"/>
                <w:sz w:val="16"/>
                <w:szCs w:val="16"/>
              </w:rPr>
              <w:t>±0.21</w:t>
            </w:r>
          </w:p>
        </w:tc>
        <w:tc>
          <w:tcPr>
            <w:tcW w:w="598" w:type="dxa"/>
          </w:tcPr>
          <w:p w14:paraId="6A00631B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4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33</w:t>
            </w:r>
          </w:p>
        </w:tc>
        <w:tc>
          <w:tcPr>
            <w:tcW w:w="598" w:type="dxa"/>
          </w:tcPr>
          <w:p w14:paraId="2BE70110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62</w:t>
            </w:r>
            <w:r w:rsidRPr="00E94752">
              <w:rPr>
                <w:rFonts w:cstheme="minorHAnsi"/>
                <w:b/>
                <w:sz w:val="16"/>
                <w:szCs w:val="16"/>
              </w:rPr>
              <w:t>±0.27</w:t>
            </w:r>
          </w:p>
        </w:tc>
        <w:tc>
          <w:tcPr>
            <w:tcW w:w="629" w:type="dxa"/>
          </w:tcPr>
          <w:p w14:paraId="58209F1F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1.48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76856012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71</w:t>
            </w:r>
          </w:p>
        </w:tc>
      </w:tr>
      <w:tr w:rsidR="00E94752" w:rsidRPr="00E94752" w14:paraId="08CB149B" w14:textId="77777777" w:rsidTr="00F9348A">
        <w:trPr>
          <w:trHeight w:val="170"/>
        </w:trPr>
        <w:tc>
          <w:tcPr>
            <w:tcW w:w="1555" w:type="dxa"/>
            <w:vMerge/>
          </w:tcPr>
          <w:p w14:paraId="67AE19B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1D1CE709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78D7F32C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0F98D3F3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7507D995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Cystobacter</w:t>
            </w:r>
          </w:p>
        </w:tc>
        <w:tc>
          <w:tcPr>
            <w:tcW w:w="598" w:type="dxa"/>
          </w:tcPr>
          <w:p w14:paraId="49330DD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46A6830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598" w:type="dxa"/>
          </w:tcPr>
          <w:p w14:paraId="7CFCF3B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F1F77D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45457FBF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2</w:t>
            </w:r>
          </w:p>
        </w:tc>
        <w:tc>
          <w:tcPr>
            <w:tcW w:w="598" w:type="dxa"/>
          </w:tcPr>
          <w:p w14:paraId="164299E8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5</w:t>
            </w:r>
            <w:r w:rsidRPr="00E94752">
              <w:rPr>
                <w:rFonts w:cstheme="minorHAnsi"/>
                <w:sz w:val="16"/>
                <w:szCs w:val="16"/>
              </w:rPr>
              <w:t>±0.27</w:t>
            </w:r>
          </w:p>
        </w:tc>
        <w:tc>
          <w:tcPr>
            <w:tcW w:w="598" w:type="dxa"/>
          </w:tcPr>
          <w:p w14:paraId="141712C1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73</w:t>
            </w:r>
            <w:r w:rsidRPr="00E94752">
              <w:rPr>
                <w:rFonts w:cstheme="minorHAnsi"/>
                <w:b/>
                <w:sz w:val="16"/>
                <w:szCs w:val="16"/>
              </w:rPr>
              <w:t>±0.38</w:t>
            </w:r>
          </w:p>
        </w:tc>
        <w:tc>
          <w:tcPr>
            <w:tcW w:w="598" w:type="dxa"/>
          </w:tcPr>
          <w:p w14:paraId="543735C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4</w:t>
            </w:r>
            <w:r w:rsidRPr="00E94752">
              <w:rPr>
                <w:rFonts w:cstheme="minorHAnsi"/>
                <w:sz w:val="16"/>
                <w:szCs w:val="16"/>
              </w:rPr>
              <w:t>±0.03</w:t>
            </w:r>
          </w:p>
        </w:tc>
        <w:tc>
          <w:tcPr>
            <w:tcW w:w="629" w:type="dxa"/>
          </w:tcPr>
          <w:p w14:paraId="6517E27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4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0571B9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9</w:t>
            </w:r>
          </w:p>
        </w:tc>
      </w:tr>
      <w:tr w:rsidR="00E94752" w:rsidRPr="00E94752" w14:paraId="0ABBD20B" w14:textId="77777777" w:rsidTr="00F9348A">
        <w:trPr>
          <w:trHeight w:val="170"/>
        </w:trPr>
        <w:tc>
          <w:tcPr>
            <w:tcW w:w="1555" w:type="dxa"/>
            <w:vMerge/>
          </w:tcPr>
          <w:p w14:paraId="71E2251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 w:val="restart"/>
          </w:tcPr>
          <w:p w14:paraId="0BB6F38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Gammaproteobacteria</w:t>
            </w:r>
          </w:p>
        </w:tc>
        <w:tc>
          <w:tcPr>
            <w:tcW w:w="1794" w:type="dxa"/>
            <w:vMerge w:val="restart"/>
          </w:tcPr>
          <w:p w14:paraId="04AA213F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Betaproteobacteriales</w:t>
            </w:r>
          </w:p>
        </w:tc>
        <w:tc>
          <w:tcPr>
            <w:tcW w:w="1944" w:type="dxa"/>
          </w:tcPr>
          <w:p w14:paraId="0DCA2A2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Burkholderiaceae</w:t>
            </w:r>
          </w:p>
        </w:tc>
        <w:tc>
          <w:tcPr>
            <w:tcW w:w="1794" w:type="dxa"/>
          </w:tcPr>
          <w:p w14:paraId="1FBF0F54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Sphaerotilus</w:t>
            </w:r>
          </w:p>
        </w:tc>
        <w:tc>
          <w:tcPr>
            <w:tcW w:w="598" w:type="dxa"/>
          </w:tcPr>
          <w:p w14:paraId="7FBBCD1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2B8322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4F6864D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2F29806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5FBF164A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2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40C6F55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8.92</w:t>
            </w:r>
            <w:r w:rsidRPr="00E94752">
              <w:rPr>
                <w:rFonts w:cstheme="minorHAnsi"/>
                <w:b/>
                <w:sz w:val="16"/>
                <w:szCs w:val="16"/>
              </w:rPr>
              <w:t>±6.39</w:t>
            </w:r>
          </w:p>
        </w:tc>
        <w:tc>
          <w:tcPr>
            <w:tcW w:w="598" w:type="dxa"/>
          </w:tcPr>
          <w:p w14:paraId="2BBDF58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2</w:t>
            </w:r>
            <w:r w:rsidRPr="00E94752">
              <w:rPr>
                <w:rFonts w:cstheme="minorHAnsi"/>
                <w:sz w:val="16"/>
                <w:szCs w:val="16"/>
              </w:rPr>
              <w:t>±0.25</w:t>
            </w:r>
          </w:p>
        </w:tc>
        <w:tc>
          <w:tcPr>
            <w:tcW w:w="598" w:type="dxa"/>
          </w:tcPr>
          <w:p w14:paraId="317FF78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1546FF0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5FB3AB34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1DC20177" w14:textId="77777777" w:rsidTr="00F9348A">
        <w:trPr>
          <w:trHeight w:val="170"/>
        </w:trPr>
        <w:tc>
          <w:tcPr>
            <w:tcW w:w="1555" w:type="dxa"/>
            <w:vMerge/>
          </w:tcPr>
          <w:p w14:paraId="6275B5E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58D04AD0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49D2FCFB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</w:tcPr>
          <w:p w14:paraId="3E4006D8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Hydrogenophilaceae</w:t>
            </w:r>
          </w:p>
        </w:tc>
        <w:tc>
          <w:tcPr>
            <w:tcW w:w="1794" w:type="dxa"/>
          </w:tcPr>
          <w:p w14:paraId="39536842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Thiobacillus</w:t>
            </w:r>
          </w:p>
        </w:tc>
        <w:tc>
          <w:tcPr>
            <w:tcW w:w="598" w:type="dxa"/>
          </w:tcPr>
          <w:p w14:paraId="4FD3730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DEFF50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79991869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14A7DF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21CE3B87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1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7FCE6DA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3</w:t>
            </w:r>
            <w:r w:rsidRPr="00E94752">
              <w:rPr>
                <w:rFonts w:cstheme="minorHAnsi"/>
                <w:sz w:val="16"/>
                <w:szCs w:val="16"/>
              </w:rPr>
              <w:t>±0.10</w:t>
            </w:r>
          </w:p>
        </w:tc>
        <w:tc>
          <w:tcPr>
            <w:tcW w:w="598" w:type="dxa"/>
          </w:tcPr>
          <w:p w14:paraId="2D5098B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6</w:t>
            </w:r>
            <w:r w:rsidRPr="00E94752">
              <w:rPr>
                <w:rFonts w:cstheme="minorHAnsi"/>
                <w:sz w:val="16"/>
                <w:szCs w:val="16"/>
              </w:rPr>
              <w:t>±0.06</w:t>
            </w:r>
          </w:p>
        </w:tc>
        <w:tc>
          <w:tcPr>
            <w:tcW w:w="598" w:type="dxa"/>
          </w:tcPr>
          <w:p w14:paraId="07FE560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8</w:t>
            </w:r>
            <w:r w:rsidRPr="00E94752">
              <w:rPr>
                <w:rFonts w:cstheme="minorHAnsi"/>
                <w:sz w:val="16"/>
                <w:szCs w:val="16"/>
              </w:rPr>
              <w:t>±0.05</w:t>
            </w:r>
          </w:p>
        </w:tc>
        <w:tc>
          <w:tcPr>
            <w:tcW w:w="629" w:type="dxa"/>
          </w:tcPr>
          <w:p w14:paraId="433820D1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74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5B4FC193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60</w:t>
            </w:r>
          </w:p>
        </w:tc>
      </w:tr>
      <w:tr w:rsidR="00E94752" w:rsidRPr="00E94752" w14:paraId="08311392" w14:textId="77777777" w:rsidTr="00F9348A">
        <w:trPr>
          <w:trHeight w:val="170"/>
        </w:trPr>
        <w:tc>
          <w:tcPr>
            <w:tcW w:w="1555" w:type="dxa"/>
            <w:vMerge/>
          </w:tcPr>
          <w:p w14:paraId="36BEFCA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57EEBADA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7C831B87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 w:val="restart"/>
          </w:tcPr>
          <w:p w14:paraId="4CC3FE2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Rhodocyclaceae</w:t>
            </w:r>
          </w:p>
        </w:tc>
        <w:tc>
          <w:tcPr>
            <w:tcW w:w="1794" w:type="dxa"/>
          </w:tcPr>
          <w:p w14:paraId="15FB1988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Dechloromonas</w:t>
            </w:r>
          </w:p>
        </w:tc>
        <w:tc>
          <w:tcPr>
            <w:tcW w:w="598" w:type="dxa"/>
          </w:tcPr>
          <w:p w14:paraId="5D0F42A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75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2D7E09F8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598" w:type="dxa"/>
          </w:tcPr>
          <w:p w14:paraId="5751332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2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123502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598" w:type="dxa"/>
          </w:tcPr>
          <w:p w14:paraId="22C5E558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96</w:t>
            </w:r>
            <w:r w:rsidRPr="00E94752">
              <w:rPr>
                <w:rFonts w:cstheme="minorHAnsi"/>
                <w:sz w:val="16"/>
                <w:szCs w:val="16"/>
              </w:rPr>
              <w:t>±0.19</w:t>
            </w:r>
          </w:p>
        </w:tc>
        <w:tc>
          <w:tcPr>
            <w:tcW w:w="598" w:type="dxa"/>
          </w:tcPr>
          <w:p w14:paraId="1CFC3544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2.0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39</w:t>
            </w:r>
          </w:p>
        </w:tc>
        <w:tc>
          <w:tcPr>
            <w:tcW w:w="598" w:type="dxa"/>
          </w:tcPr>
          <w:p w14:paraId="1294327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1.82</w:t>
            </w:r>
            <w:r w:rsidRPr="00E94752">
              <w:rPr>
                <w:rFonts w:cstheme="minorHAnsi"/>
                <w:sz w:val="16"/>
                <w:szCs w:val="16"/>
              </w:rPr>
              <w:t>±0.21</w:t>
            </w:r>
          </w:p>
        </w:tc>
        <w:tc>
          <w:tcPr>
            <w:tcW w:w="598" w:type="dxa"/>
          </w:tcPr>
          <w:p w14:paraId="5A5FF07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94</w:t>
            </w:r>
            <w:r w:rsidRPr="00E94752">
              <w:rPr>
                <w:rFonts w:cstheme="minorHAnsi"/>
                <w:sz w:val="16"/>
                <w:szCs w:val="16"/>
              </w:rPr>
              <w:t>±0.27</w:t>
            </w:r>
          </w:p>
        </w:tc>
        <w:tc>
          <w:tcPr>
            <w:tcW w:w="629" w:type="dxa"/>
          </w:tcPr>
          <w:p w14:paraId="2D99EAA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1.65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4CB5964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80</w:t>
            </w:r>
          </w:p>
        </w:tc>
      </w:tr>
      <w:tr w:rsidR="00E94752" w:rsidRPr="00E94752" w14:paraId="0F3273F4" w14:textId="77777777" w:rsidTr="00F9348A">
        <w:trPr>
          <w:trHeight w:val="170"/>
        </w:trPr>
        <w:tc>
          <w:tcPr>
            <w:tcW w:w="1555" w:type="dxa"/>
            <w:vMerge/>
          </w:tcPr>
          <w:p w14:paraId="5DC86B0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6CBEE513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7266FB91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73CDD8A4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3AFD0C3B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Thauera</w:t>
            </w:r>
          </w:p>
        </w:tc>
        <w:tc>
          <w:tcPr>
            <w:tcW w:w="598" w:type="dxa"/>
          </w:tcPr>
          <w:p w14:paraId="18CB08A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4016D01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463B019D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78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0B9C16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598" w:type="dxa"/>
          </w:tcPr>
          <w:p w14:paraId="513D25F8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13.26</w:t>
            </w:r>
            <w:r w:rsidRPr="00E94752">
              <w:rPr>
                <w:rFonts w:cstheme="minorHAnsi"/>
                <w:b/>
                <w:sz w:val="16"/>
                <w:szCs w:val="16"/>
              </w:rPr>
              <w:t>±2.54</w:t>
            </w:r>
          </w:p>
        </w:tc>
        <w:tc>
          <w:tcPr>
            <w:tcW w:w="598" w:type="dxa"/>
          </w:tcPr>
          <w:p w14:paraId="31E6729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87</w:t>
            </w:r>
            <w:r w:rsidRPr="00E94752">
              <w:rPr>
                <w:rFonts w:cstheme="minorHAnsi"/>
                <w:sz w:val="16"/>
                <w:szCs w:val="16"/>
              </w:rPr>
              <w:t>±0.16</w:t>
            </w:r>
          </w:p>
        </w:tc>
        <w:tc>
          <w:tcPr>
            <w:tcW w:w="598" w:type="dxa"/>
          </w:tcPr>
          <w:p w14:paraId="70C7AA8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46</w:t>
            </w:r>
            <w:r w:rsidRPr="00E94752">
              <w:rPr>
                <w:rFonts w:cstheme="minorHAnsi"/>
                <w:sz w:val="16"/>
                <w:szCs w:val="16"/>
              </w:rPr>
              <w:t>±0.22</w:t>
            </w:r>
          </w:p>
        </w:tc>
        <w:tc>
          <w:tcPr>
            <w:tcW w:w="598" w:type="dxa"/>
          </w:tcPr>
          <w:p w14:paraId="36E4FCE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5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629" w:type="dxa"/>
          </w:tcPr>
          <w:p w14:paraId="09C7862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9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46719A1F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6</w:t>
            </w:r>
          </w:p>
        </w:tc>
      </w:tr>
      <w:tr w:rsidR="00E94752" w:rsidRPr="00E94752" w14:paraId="03C43EB9" w14:textId="77777777" w:rsidTr="00F9348A">
        <w:trPr>
          <w:trHeight w:val="170"/>
        </w:trPr>
        <w:tc>
          <w:tcPr>
            <w:tcW w:w="1555" w:type="dxa"/>
            <w:vMerge/>
          </w:tcPr>
          <w:p w14:paraId="1D96FF3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44C94422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7847A8CF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702412F2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32F7B099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Propionivibrio</w:t>
            </w:r>
          </w:p>
        </w:tc>
        <w:tc>
          <w:tcPr>
            <w:tcW w:w="598" w:type="dxa"/>
          </w:tcPr>
          <w:p w14:paraId="633E999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63</w:t>
            </w:r>
            <w:r w:rsidRPr="00E94752">
              <w:rPr>
                <w:rFonts w:cstheme="minorHAnsi"/>
                <w:sz w:val="16"/>
                <w:szCs w:val="16"/>
              </w:rPr>
              <w:t>±0.38</w:t>
            </w:r>
          </w:p>
        </w:tc>
        <w:tc>
          <w:tcPr>
            <w:tcW w:w="598" w:type="dxa"/>
          </w:tcPr>
          <w:p w14:paraId="73976F6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40</w:t>
            </w:r>
            <w:r w:rsidRPr="00E94752">
              <w:rPr>
                <w:rFonts w:cstheme="minorHAnsi"/>
                <w:sz w:val="16"/>
                <w:szCs w:val="16"/>
              </w:rPr>
              <w:t>±0.04</w:t>
            </w:r>
          </w:p>
        </w:tc>
        <w:tc>
          <w:tcPr>
            <w:tcW w:w="598" w:type="dxa"/>
          </w:tcPr>
          <w:p w14:paraId="1398AC31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1.0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18</w:t>
            </w:r>
          </w:p>
        </w:tc>
        <w:tc>
          <w:tcPr>
            <w:tcW w:w="598" w:type="dxa"/>
          </w:tcPr>
          <w:p w14:paraId="6312801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7</w:t>
            </w:r>
            <w:r w:rsidRPr="00E94752">
              <w:rPr>
                <w:rFonts w:cstheme="minorHAnsi"/>
                <w:sz w:val="16"/>
                <w:szCs w:val="16"/>
              </w:rPr>
              <w:t>±0.02</w:t>
            </w:r>
          </w:p>
        </w:tc>
        <w:tc>
          <w:tcPr>
            <w:tcW w:w="598" w:type="dxa"/>
          </w:tcPr>
          <w:p w14:paraId="57C88CE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73</w:t>
            </w:r>
            <w:r w:rsidRPr="00E94752">
              <w:rPr>
                <w:rFonts w:cstheme="minorHAnsi"/>
                <w:sz w:val="16"/>
                <w:szCs w:val="16"/>
              </w:rPr>
              <w:t>±0.15</w:t>
            </w:r>
          </w:p>
        </w:tc>
        <w:tc>
          <w:tcPr>
            <w:tcW w:w="598" w:type="dxa"/>
          </w:tcPr>
          <w:p w14:paraId="43D1791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6</w:t>
            </w:r>
            <w:r w:rsidRPr="00E94752">
              <w:rPr>
                <w:rFonts w:cstheme="minorHAnsi"/>
                <w:sz w:val="16"/>
                <w:szCs w:val="16"/>
              </w:rPr>
              <w:t>±0.20</w:t>
            </w:r>
          </w:p>
        </w:tc>
        <w:tc>
          <w:tcPr>
            <w:tcW w:w="629" w:type="dxa"/>
          </w:tcPr>
          <w:p w14:paraId="56204485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2EF18D3E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21</w:t>
            </w:r>
          </w:p>
        </w:tc>
      </w:tr>
      <w:tr w:rsidR="00E94752" w:rsidRPr="00E94752" w14:paraId="1C8CE1D1" w14:textId="77777777" w:rsidTr="00F9348A">
        <w:trPr>
          <w:trHeight w:val="170"/>
        </w:trPr>
        <w:tc>
          <w:tcPr>
            <w:tcW w:w="1555" w:type="dxa"/>
            <w:vMerge/>
          </w:tcPr>
          <w:p w14:paraId="1AA6DF5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0ED3569E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5CAE937C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Xanthomonadales</w:t>
            </w:r>
          </w:p>
        </w:tc>
        <w:tc>
          <w:tcPr>
            <w:tcW w:w="1944" w:type="dxa"/>
          </w:tcPr>
          <w:p w14:paraId="305CDCB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Xanthomonadales Incertae Sedis</w:t>
            </w:r>
          </w:p>
        </w:tc>
        <w:tc>
          <w:tcPr>
            <w:tcW w:w="1794" w:type="dxa"/>
          </w:tcPr>
          <w:p w14:paraId="758BCB5D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 xml:space="preserve">Candidatus </w:t>
            </w:r>
            <w:r w:rsidRPr="00E94752">
              <w:rPr>
                <w:sz w:val="16"/>
                <w:szCs w:val="16"/>
              </w:rPr>
              <w:t>Competibacer</w:t>
            </w:r>
          </w:p>
        </w:tc>
        <w:tc>
          <w:tcPr>
            <w:tcW w:w="598" w:type="dxa"/>
          </w:tcPr>
          <w:p w14:paraId="0F05B72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950437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598" w:type="dxa"/>
          </w:tcPr>
          <w:p w14:paraId="4739D09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±0.00</w:t>
            </w:r>
          </w:p>
        </w:tc>
        <w:tc>
          <w:tcPr>
            <w:tcW w:w="598" w:type="dxa"/>
          </w:tcPr>
          <w:p w14:paraId="100474A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2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15FBA97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72A13E0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3</w:t>
            </w:r>
          </w:p>
        </w:tc>
        <w:tc>
          <w:tcPr>
            <w:tcW w:w="598" w:type="dxa"/>
          </w:tcPr>
          <w:p w14:paraId="2ED57FC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629" w:type="dxa"/>
          </w:tcPr>
          <w:p w14:paraId="4F943BED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51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04CBE13F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48</w:t>
            </w:r>
          </w:p>
        </w:tc>
      </w:tr>
      <w:tr w:rsidR="00E94752" w:rsidRPr="00E94752" w14:paraId="73426681" w14:textId="77777777" w:rsidTr="00F9348A">
        <w:trPr>
          <w:trHeight w:val="170"/>
        </w:trPr>
        <w:tc>
          <w:tcPr>
            <w:tcW w:w="1555" w:type="dxa"/>
            <w:vMerge/>
          </w:tcPr>
          <w:p w14:paraId="63BFBDA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4DDCA33D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246F2BA3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Pseudomonadales</w:t>
            </w:r>
          </w:p>
        </w:tc>
        <w:tc>
          <w:tcPr>
            <w:tcW w:w="1944" w:type="dxa"/>
          </w:tcPr>
          <w:p w14:paraId="57E9C2D6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Pseudomonadaceae</w:t>
            </w:r>
          </w:p>
        </w:tc>
        <w:tc>
          <w:tcPr>
            <w:tcW w:w="1794" w:type="dxa"/>
          </w:tcPr>
          <w:p w14:paraId="3DE4758B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Pseudomonas</w:t>
            </w:r>
          </w:p>
        </w:tc>
        <w:tc>
          <w:tcPr>
            <w:tcW w:w="598" w:type="dxa"/>
          </w:tcPr>
          <w:p w14:paraId="007E1B4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5</w:t>
            </w:r>
            <w:r w:rsidRPr="00E94752">
              <w:rPr>
                <w:rFonts w:cstheme="minorHAnsi"/>
                <w:sz w:val="16"/>
                <w:szCs w:val="16"/>
              </w:rPr>
              <w:t>±0.17</w:t>
            </w:r>
          </w:p>
        </w:tc>
        <w:tc>
          <w:tcPr>
            <w:tcW w:w="598" w:type="dxa"/>
          </w:tcPr>
          <w:p w14:paraId="00E86A9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1.86±0.49</w:t>
            </w:r>
          </w:p>
        </w:tc>
        <w:tc>
          <w:tcPr>
            <w:tcW w:w="598" w:type="dxa"/>
          </w:tcPr>
          <w:p w14:paraId="6F4D5AB3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1.35±</w:t>
            </w:r>
          </w:p>
          <w:p w14:paraId="059D6D71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16</w:t>
            </w:r>
          </w:p>
        </w:tc>
        <w:tc>
          <w:tcPr>
            <w:tcW w:w="598" w:type="dxa"/>
          </w:tcPr>
          <w:p w14:paraId="037C3C4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6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50213A6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598" w:type="dxa"/>
          </w:tcPr>
          <w:p w14:paraId="25CB17C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8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B5BFF4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1</w:t>
            </w:r>
          </w:p>
        </w:tc>
        <w:tc>
          <w:tcPr>
            <w:tcW w:w="598" w:type="dxa"/>
          </w:tcPr>
          <w:p w14:paraId="135CA29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8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3D6D21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4</w:t>
            </w:r>
          </w:p>
        </w:tc>
        <w:tc>
          <w:tcPr>
            <w:tcW w:w="629" w:type="dxa"/>
          </w:tcPr>
          <w:p w14:paraId="4347E9D8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5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38E2E39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4</w:t>
            </w:r>
          </w:p>
        </w:tc>
      </w:tr>
      <w:tr w:rsidR="00E94752" w:rsidRPr="00E94752" w14:paraId="02C48633" w14:textId="77777777" w:rsidTr="00F9348A">
        <w:trPr>
          <w:trHeight w:val="170"/>
        </w:trPr>
        <w:tc>
          <w:tcPr>
            <w:tcW w:w="1555" w:type="dxa"/>
          </w:tcPr>
          <w:p w14:paraId="556361B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Epsilonbacteraeota</w:t>
            </w:r>
          </w:p>
        </w:tc>
        <w:tc>
          <w:tcPr>
            <w:tcW w:w="1732" w:type="dxa"/>
          </w:tcPr>
          <w:p w14:paraId="60A8974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Campylobacteria</w:t>
            </w:r>
          </w:p>
        </w:tc>
        <w:tc>
          <w:tcPr>
            <w:tcW w:w="1794" w:type="dxa"/>
          </w:tcPr>
          <w:p w14:paraId="3EBF5010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Campylobacterales</w:t>
            </w:r>
          </w:p>
        </w:tc>
        <w:tc>
          <w:tcPr>
            <w:tcW w:w="1944" w:type="dxa"/>
          </w:tcPr>
          <w:p w14:paraId="4C6F392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Arcobacteraceae</w:t>
            </w:r>
          </w:p>
        </w:tc>
        <w:tc>
          <w:tcPr>
            <w:tcW w:w="1794" w:type="dxa"/>
          </w:tcPr>
          <w:p w14:paraId="61F13223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Arcobacter</w:t>
            </w:r>
          </w:p>
        </w:tc>
        <w:tc>
          <w:tcPr>
            <w:tcW w:w="598" w:type="dxa"/>
          </w:tcPr>
          <w:p w14:paraId="7D1D4ACB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7CB4508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C24245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44.39</w:t>
            </w:r>
            <w:r w:rsidRPr="00E94752">
              <w:rPr>
                <w:rFonts w:cstheme="minorHAnsi"/>
                <w:sz w:val="16"/>
                <w:szCs w:val="16"/>
              </w:rPr>
              <w:t>±1.43</w:t>
            </w:r>
          </w:p>
        </w:tc>
        <w:tc>
          <w:tcPr>
            <w:tcW w:w="598" w:type="dxa"/>
          </w:tcPr>
          <w:p w14:paraId="1192EEAE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6.30</w:t>
            </w:r>
            <w:r w:rsidRPr="00E94752">
              <w:rPr>
                <w:rFonts w:cstheme="minorHAnsi"/>
                <w:b/>
                <w:sz w:val="16"/>
                <w:szCs w:val="16"/>
              </w:rPr>
              <w:t>±0.71</w:t>
            </w:r>
          </w:p>
        </w:tc>
        <w:tc>
          <w:tcPr>
            <w:tcW w:w="598" w:type="dxa"/>
          </w:tcPr>
          <w:p w14:paraId="4CDB515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1.46</w:t>
            </w:r>
            <w:r w:rsidRPr="00E94752">
              <w:rPr>
                <w:rFonts w:cstheme="minorHAnsi"/>
                <w:b/>
                <w:sz w:val="16"/>
                <w:szCs w:val="16"/>
              </w:rPr>
              <w:t>±0.65</w:t>
            </w:r>
          </w:p>
        </w:tc>
        <w:tc>
          <w:tcPr>
            <w:tcW w:w="598" w:type="dxa"/>
          </w:tcPr>
          <w:p w14:paraId="14CD59E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9</w:t>
            </w:r>
            <w:r w:rsidRPr="00E94752">
              <w:rPr>
                <w:rFonts w:cstheme="minorHAnsi"/>
                <w:sz w:val="16"/>
                <w:szCs w:val="16"/>
              </w:rPr>
              <w:t>±0.05</w:t>
            </w:r>
          </w:p>
        </w:tc>
        <w:tc>
          <w:tcPr>
            <w:tcW w:w="598" w:type="dxa"/>
          </w:tcPr>
          <w:p w14:paraId="24FF4CE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71356300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2823DC3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E94752" w:rsidRPr="00E94752" w14:paraId="7E2407A3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485CFFEF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Spirochaetae</w:t>
            </w:r>
          </w:p>
        </w:tc>
        <w:tc>
          <w:tcPr>
            <w:tcW w:w="1732" w:type="dxa"/>
            <w:vMerge w:val="restart"/>
          </w:tcPr>
          <w:p w14:paraId="32D35084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Spirochaetes</w:t>
            </w:r>
          </w:p>
        </w:tc>
        <w:tc>
          <w:tcPr>
            <w:tcW w:w="1794" w:type="dxa"/>
            <w:vMerge w:val="restart"/>
          </w:tcPr>
          <w:p w14:paraId="6FC49684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Spirochaetales</w:t>
            </w:r>
          </w:p>
        </w:tc>
        <w:tc>
          <w:tcPr>
            <w:tcW w:w="1944" w:type="dxa"/>
          </w:tcPr>
          <w:p w14:paraId="63CF397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PL-11B10</w:t>
            </w:r>
          </w:p>
        </w:tc>
        <w:tc>
          <w:tcPr>
            <w:tcW w:w="1794" w:type="dxa"/>
          </w:tcPr>
          <w:p w14:paraId="1FDD7436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0DC0028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1A2CBBE6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4131206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14B4CB9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76F30DDC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1.48</w:t>
            </w:r>
            <w:r w:rsidRPr="00E94752">
              <w:rPr>
                <w:rFonts w:cstheme="minorHAnsi"/>
                <w:b/>
                <w:sz w:val="16"/>
                <w:szCs w:val="16"/>
              </w:rPr>
              <w:t>±0.32</w:t>
            </w:r>
          </w:p>
        </w:tc>
        <w:tc>
          <w:tcPr>
            <w:tcW w:w="598" w:type="dxa"/>
          </w:tcPr>
          <w:p w14:paraId="65679EF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534B49A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0A56055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21174A0C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158082B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  <w:tr w:rsidR="00E94752" w:rsidRPr="00E94752" w14:paraId="2A1C1A02" w14:textId="77777777" w:rsidTr="00F9348A">
        <w:trPr>
          <w:trHeight w:val="170"/>
        </w:trPr>
        <w:tc>
          <w:tcPr>
            <w:tcW w:w="1555" w:type="dxa"/>
            <w:vMerge/>
          </w:tcPr>
          <w:p w14:paraId="4745F1E6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615DDDCB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69129B65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 w:val="restart"/>
          </w:tcPr>
          <w:p w14:paraId="09E06C0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Spirochaetae</w:t>
            </w:r>
          </w:p>
          <w:p w14:paraId="019DF9F4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248AC734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Spirochaeta 2</w:t>
            </w:r>
          </w:p>
        </w:tc>
        <w:tc>
          <w:tcPr>
            <w:tcW w:w="598" w:type="dxa"/>
          </w:tcPr>
          <w:p w14:paraId="7B08ED4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9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2082DA6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598" w:type="dxa"/>
          </w:tcPr>
          <w:p w14:paraId="57006B9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462B7995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  <w:tc>
          <w:tcPr>
            <w:tcW w:w="598" w:type="dxa"/>
          </w:tcPr>
          <w:p w14:paraId="0CE43627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59</w:t>
            </w:r>
            <w:r w:rsidRPr="00E94752">
              <w:rPr>
                <w:rFonts w:cstheme="minorHAnsi"/>
                <w:b/>
                <w:sz w:val="16"/>
                <w:szCs w:val="16"/>
              </w:rPr>
              <w:t>±0.04</w:t>
            </w:r>
          </w:p>
        </w:tc>
        <w:tc>
          <w:tcPr>
            <w:tcW w:w="598" w:type="dxa"/>
          </w:tcPr>
          <w:p w14:paraId="29FE34A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8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1836FD9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9</w:t>
            </w:r>
            <w:r w:rsidRPr="00E94752">
              <w:rPr>
                <w:rFonts w:cstheme="minorHAnsi"/>
                <w:sz w:val="16"/>
                <w:szCs w:val="16"/>
              </w:rPr>
              <w:t>±0.14</w:t>
            </w:r>
          </w:p>
        </w:tc>
        <w:tc>
          <w:tcPr>
            <w:tcW w:w="598" w:type="dxa"/>
          </w:tcPr>
          <w:p w14:paraId="10ABDE5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3</w:t>
            </w:r>
            <w:r w:rsidRPr="00E94752">
              <w:rPr>
                <w:rFonts w:cstheme="minorHAnsi"/>
                <w:sz w:val="16"/>
                <w:szCs w:val="16"/>
              </w:rPr>
              <w:t>±0.09</w:t>
            </w:r>
          </w:p>
        </w:tc>
        <w:tc>
          <w:tcPr>
            <w:tcW w:w="629" w:type="dxa"/>
          </w:tcPr>
          <w:p w14:paraId="2C7E01A2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83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79115CA5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18</w:t>
            </w:r>
          </w:p>
        </w:tc>
      </w:tr>
      <w:tr w:rsidR="00E94752" w:rsidRPr="00E94752" w14:paraId="1A771C2C" w14:textId="77777777" w:rsidTr="00F9348A">
        <w:trPr>
          <w:trHeight w:val="170"/>
        </w:trPr>
        <w:tc>
          <w:tcPr>
            <w:tcW w:w="1555" w:type="dxa"/>
            <w:vMerge/>
          </w:tcPr>
          <w:p w14:paraId="131E8024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1426AE83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2B018B5E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754C5C54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0D7EF1C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5A0E7BD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78B0EBE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598" w:type="dxa"/>
          </w:tcPr>
          <w:p w14:paraId="3657A543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5B6BBDC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16</w:t>
            </w:r>
          </w:p>
        </w:tc>
        <w:tc>
          <w:tcPr>
            <w:tcW w:w="598" w:type="dxa"/>
          </w:tcPr>
          <w:p w14:paraId="4F5D3FBB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9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10</w:t>
            </w:r>
          </w:p>
        </w:tc>
        <w:tc>
          <w:tcPr>
            <w:tcW w:w="598" w:type="dxa"/>
          </w:tcPr>
          <w:p w14:paraId="4762D61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7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35BC963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26</w:t>
            </w:r>
            <w:r w:rsidRPr="00E94752">
              <w:rPr>
                <w:rFonts w:cstheme="minorHAnsi"/>
                <w:sz w:val="16"/>
                <w:szCs w:val="16"/>
              </w:rPr>
              <w:t>±0.23</w:t>
            </w:r>
          </w:p>
        </w:tc>
        <w:tc>
          <w:tcPr>
            <w:tcW w:w="598" w:type="dxa"/>
          </w:tcPr>
          <w:p w14:paraId="1EDC602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5</w:t>
            </w:r>
            <w:r w:rsidRPr="00E94752">
              <w:rPr>
                <w:rFonts w:cstheme="minorHAnsi"/>
                <w:sz w:val="16"/>
                <w:szCs w:val="16"/>
              </w:rPr>
              <w:t>±0.04</w:t>
            </w:r>
          </w:p>
        </w:tc>
        <w:tc>
          <w:tcPr>
            <w:tcW w:w="629" w:type="dxa"/>
          </w:tcPr>
          <w:p w14:paraId="07608DC9" w14:textId="77777777" w:rsidR="00E94752" w:rsidRPr="00E94752" w:rsidRDefault="00E94752" w:rsidP="00F9348A">
            <w:pPr>
              <w:rPr>
                <w:rFonts w:cstheme="minorHAnsi"/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95</w:t>
            </w:r>
            <w:r w:rsidRPr="00E94752">
              <w:rPr>
                <w:rFonts w:cstheme="minorHAnsi"/>
                <w:b/>
                <w:sz w:val="16"/>
                <w:szCs w:val="16"/>
              </w:rPr>
              <w:t>±</w:t>
            </w:r>
          </w:p>
          <w:p w14:paraId="1E2C098D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b/>
                <w:sz w:val="16"/>
                <w:szCs w:val="16"/>
              </w:rPr>
              <w:t>0.07</w:t>
            </w:r>
          </w:p>
        </w:tc>
      </w:tr>
      <w:tr w:rsidR="00E94752" w:rsidRPr="00E94752" w14:paraId="5EAF0DE1" w14:textId="77777777" w:rsidTr="00F9348A">
        <w:trPr>
          <w:trHeight w:val="170"/>
        </w:trPr>
        <w:tc>
          <w:tcPr>
            <w:tcW w:w="1555" w:type="dxa"/>
            <w:vMerge/>
          </w:tcPr>
          <w:p w14:paraId="6680956E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6DF187CE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65F3EAC9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59831216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1459B381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Treponema</w:t>
            </w:r>
          </w:p>
        </w:tc>
        <w:tc>
          <w:tcPr>
            <w:tcW w:w="598" w:type="dxa"/>
          </w:tcPr>
          <w:p w14:paraId="504829B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7B7520C0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57766CB2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33</w:t>
            </w:r>
            <w:r w:rsidRPr="00E94752">
              <w:rPr>
                <w:rFonts w:cstheme="minorHAnsi"/>
                <w:b/>
                <w:sz w:val="16"/>
                <w:szCs w:val="16"/>
              </w:rPr>
              <w:t>±0.03</w:t>
            </w:r>
          </w:p>
        </w:tc>
        <w:tc>
          <w:tcPr>
            <w:tcW w:w="598" w:type="dxa"/>
          </w:tcPr>
          <w:p w14:paraId="7534C7B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04DFD77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4</w:t>
            </w:r>
          </w:p>
        </w:tc>
        <w:tc>
          <w:tcPr>
            <w:tcW w:w="598" w:type="dxa"/>
          </w:tcPr>
          <w:p w14:paraId="1A5A7582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2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629" w:type="dxa"/>
          </w:tcPr>
          <w:p w14:paraId="1B5ABE5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1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0343E4D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8</w:t>
            </w:r>
          </w:p>
        </w:tc>
      </w:tr>
      <w:tr w:rsidR="00E94752" w:rsidRPr="00E94752" w14:paraId="2E80A15A" w14:textId="77777777" w:rsidTr="00F9348A">
        <w:trPr>
          <w:trHeight w:val="170"/>
        </w:trPr>
        <w:tc>
          <w:tcPr>
            <w:tcW w:w="1555" w:type="dxa"/>
            <w:vMerge w:val="restart"/>
          </w:tcPr>
          <w:p w14:paraId="7CB461A7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Synergistetes</w:t>
            </w:r>
          </w:p>
        </w:tc>
        <w:tc>
          <w:tcPr>
            <w:tcW w:w="1732" w:type="dxa"/>
            <w:vMerge w:val="restart"/>
          </w:tcPr>
          <w:p w14:paraId="2F13509C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Synergistia</w:t>
            </w:r>
          </w:p>
        </w:tc>
        <w:tc>
          <w:tcPr>
            <w:tcW w:w="1794" w:type="dxa"/>
            <w:vMerge w:val="restart"/>
          </w:tcPr>
          <w:p w14:paraId="13083DC7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Synergistales</w:t>
            </w:r>
          </w:p>
        </w:tc>
        <w:tc>
          <w:tcPr>
            <w:tcW w:w="1944" w:type="dxa"/>
            <w:vMerge w:val="restart"/>
          </w:tcPr>
          <w:p w14:paraId="3E36AB3F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Synergistaceae</w:t>
            </w:r>
          </w:p>
        </w:tc>
        <w:tc>
          <w:tcPr>
            <w:tcW w:w="1794" w:type="dxa"/>
          </w:tcPr>
          <w:p w14:paraId="5254735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Uncultured</w:t>
            </w:r>
          </w:p>
        </w:tc>
        <w:tc>
          <w:tcPr>
            <w:tcW w:w="598" w:type="dxa"/>
          </w:tcPr>
          <w:p w14:paraId="0CD8C5B1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7324D3E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32</w:t>
            </w:r>
            <w:r w:rsidRPr="00E94752">
              <w:rPr>
                <w:rFonts w:cstheme="minorHAnsi"/>
                <w:sz w:val="16"/>
                <w:szCs w:val="16"/>
              </w:rPr>
              <w:t>±0.10</w:t>
            </w:r>
          </w:p>
        </w:tc>
        <w:tc>
          <w:tcPr>
            <w:tcW w:w="598" w:type="dxa"/>
          </w:tcPr>
          <w:p w14:paraId="66E2B62F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2.8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  <w:r w:rsidRPr="00E94752">
              <w:rPr>
                <w:rFonts w:cstheme="minorHAnsi"/>
                <w:b/>
                <w:sz w:val="16"/>
                <w:szCs w:val="16"/>
              </w:rPr>
              <w:t>0.58</w:t>
            </w:r>
          </w:p>
        </w:tc>
        <w:tc>
          <w:tcPr>
            <w:tcW w:w="598" w:type="dxa"/>
          </w:tcPr>
          <w:p w14:paraId="227424C8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3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5CB3E23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7BFA8F2D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5653B5D2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1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64731885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1</w:t>
            </w:r>
          </w:p>
        </w:tc>
      </w:tr>
      <w:tr w:rsidR="00E94752" w:rsidRPr="00E94752" w14:paraId="04346D96" w14:textId="77777777" w:rsidTr="00F9348A">
        <w:trPr>
          <w:trHeight w:val="170"/>
        </w:trPr>
        <w:tc>
          <w:tcPr>
            <w:tcW w:w="1555" w:type="dxa"/>
            <w:vMerge/>
          </w:tcPr>
          <w:p w14:paraId="17BAB6EA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32" w:type="dxa"/>
            <w:vMerge/>
          </w:tcPr>
          <w:p w14:paraId="7107F1D7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  <w:vMerge/>
          </w:tcPr>
          <w:p w14:paraId="58D5C635" w14:textId="77777777" w:rsidR="00E94752" w:rsidRPr="00E94752" w:rsidRDefault="00E94752" w:rsidP="00F9348A">
            <w:pPr>
              <w:tabs>
                <w:tab w:val="left" w:pos="679"/>
              </w:tabs>
              <w:rPr>
                <w:sz w:val="16"/>
                <w:szCs w:val="16"/>
              </w:rPr>
            </w:pPr>
          </w:p>
        </w:tc>
        <w:tc>
          <w:tcPr>
            <w:tcW w:w="1944" w:type="dxa"/>
            <w:vMerge/>
          </w:tcPr>
          <w:p w14:paraId="1C21B7E6" w14:textId="77777777" w:rsidR="00E94752" w:rsidRPr="00E94752" w:rsidRDefault="00E94752" w:rsidP="00F9348A">
            <w:pPr>
              <w:rPr>
                <w:sz w:val="16"/>
                <w:szCs w:val="16"/>
              </w:rPr>
            </w:pPr>
          </w:p>
        </w:tc>
        <w:tc>
          <w:tcPr>
            <w:tcW w:w="1794" w:type="dxa"/>
          </w:tcPr>
          <w:p w14:paraId="5498A175" w14:textId="77777777" w:rsidR="00E94752" w:rsidRPr="00E94752" w:rsidRDefault="00E94752" w:rsidP="00F9348A">
            <w:pPr>
              <w:rPr>
                <w:i/>
                <w:sz w:val="16"/>
                <w:szCs w:val="16"/>
              </w:rPr>
            </w:pPr>
            <w:r w:rsidRPr="00E94752">
              <w:rPr>
                <w:i/>
                <w:sz w:val="16"/>
                <w:szCs w:val="16"/>
              </w:rPr>
              <w:t>Thermovirga</w:t>
            </w:r>
          </w:p>
        </w:tc>
        <w:tc>
          <w:tcPr>
            <w:tcW w:w="598" w:type="dxa"/>
          </w:tcPr>
          <w:p w14:paraId="7E76FA77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357395D3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73</w:t>
            </w:r>
            <w:r w:rsidRPr="00E94752">
              <w:rPr>
                <w:rFonts w:cstheme="minorHAnsi"/>
                <w:sz w:val="16"/>
                <w:szCs w:val="16"/>
              </w:rPr>
              <w:t>±0.07</w:t>
            </w:r>
          </w:p>
        </w:tc>
        <w:tc>
          <w:tcPr>
            <w:tcW w:w="598" w:type="dxa"/>
          </w:tcPr>
          <w:p w14:paraId="2E479D64" w14:textId="77777777" w:rsidR="00E94752" w:rsidRPr="00E94752" w:rsidRDefault="00E94752" w:rsidP="00F9348A">
            <w:pPr>
              <w:rPr>
                <w:b/>
                <w:sz w:val="16"/>
                <w:szCs w:val="16"/>
              </w:rPr>
            </w:pPr>
            <w:r w:rsidRPr="00E94752">
              <w:rPr>
                <w:b/>
                <w:sz w:val="16"/>
                <w:szCs w:val="16"/>
              </w:rPr>
              <w:t>0.31</w:t>
            </w:r>
            <w:r w:rsidRPr="00E94752">
              <w:rPr>
                <w:rFonts w:cstheme="minorHAnsi"/>
                <w:b/>
                <w:sz w:val="16"/>
                <w:szCs w:val="16"/>
              </w:rPr>
              <w:t>±0.07</w:t>
            </w:r>
          </w:p>
        </w:tc>
        <w:tc>
          <w:tcPr>
            <w:tcW w:w="598" w:type="dxa"/>
          </w:tcPr>
          <w:p w14:paraId="0C6DC1B9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4</w:t>
            </w:r>
            <w:r w:rsidRPr="00E94752">
              <w:rPr>
                <w:rFonts w:cstheme="minorHAnsi"/>
                <w:sz w:val="16"/>
                <w:szCs w:val="16"/>
              </w:rPr>
              <w:t>±0.01</w:t>
            </w:r>
          </w:p>
        </w:tc>
        <w:tc>
          <w:tcPr>
            <w:tcW w:w="598" w:type="dxa"/>
          </w:tcPr>
          <w:p w14:paraId="69AD991E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598" w:type="dxa"/>
          </w:tcPr>
          <w:p w14:paraId="43D7F59B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0.00</w:t>
            </w:r>
          </w:p>
        </w:tc>
        <w:tc>
          <w:tcPr>
            <w:tcW w:w="629" w:type="dxa"/>
          </w:tcPr>
          <w:p w14:paraId="4EF60FC1" w14:textId="77777777" w:rsidR="00E94752" w:rsidRPr="00E94752" w:rsidRDefault="00E94752" w:rsidP="00F9348A">
            <w:pPr>
              <w:rPr>
                <w:rFonts w:cstheme="minorHAnsi"/>
                <w:sz w:val="16"/>
                <w:szCs w:val="16"/>
              </w:rPr>
            </w:pPr>
            <w:r w:rsidRPr="00E94752">
              <w:rPr>
                <w:sz w:val="16"/>
                <w:szCs w:val="16"/>
              </w:rPr>
              <w:t>0.00</w:t>
            </w:r>
            <w:r w:rsidRPr="00E94752">
              <w:rPr>
                <w:rFonts w:cstheme="minorHAnsi"/>
                <w:sz w:val="16"/>
                <w:szCs w:val="16"/>
              </w:rPr>
              <w:t>±</w:t>
            </w:r>
          </w:p>
          <w:p w14:paraId="50C72DCA" w14:textId="77777777" w:rsidR="00E94752" w:rsidRPr="00E94752" w:rsidRDefault="00E94752" w:rsidP="00F9348A">
            <w:pPr>
              <w:rPr>
                <w:sz w:val="16"/>
                <w:szCs w:val="16"/>
              </w:rPr>
            </w:pPr>
            <w:r w:rsidRPr="00E94752">
              <w:rPr>
                <w:rFonts w:cstheme="minorHAnsi"/>
                <w:sz w:val="16"/>
                <w:szCs w:val="16"/>
              </w:rPr>
              <w:t>0.00</w:t>
            </w:r>
          </w:p>
        </w:tc>
      </w:tr>
    </w:tbl>
    <w:p w14:paraId="73B68647" w14:textId="77777777" w:rsidR="00AB64CD" w:rsidRPr="00A74CE5" w:rsidRDefault="00AB64CD" w:rsidP="007B5871">
      <w:pPr>
        <w:tabs>
          <w:tab w:val="left" w:pos="1545"/>
        </w:tabs>
        <w:rPr>
          <w:color w:val="000000" w:themeColor="text1"/>
          <w:sz w:val="20"/>
          <w:szCs w:val="20"/>
        </w:rPr>
      </w:pPr>
    </w:p>
    <w:p w14:paraId="01B77A7D" w14:textId="1D8D435A" w:rsidR="007B5871" w:rsidRPr="00A74CE5" w:rsidRDefault="00071EA4" w:rsidP="007B5871">
      <w:pPr>
        <w:tabs>
          <w:tab w:val="left" w:pos="1545"/>
        </w:tabs>
        <w:rPr>
          <w:color w:val="000000" w:themeColor="text1"/>
          <w:sz w:val="22"/>
          <w:szCs w:val="22"/>
        </w:rPr>
      </w:pPr>
      <w:r>
        <w:rPr>
          <w:color w:val="000000" w:themeColor="text1"/>
          <w:sz w:val="20"/>
          <w:szCs w:val="20"/>
        </w:rPr>
        <w:t>S</w:t>
      </w:r>
      <w:r w:rsidR="007B5871" w:rsidRPr="00A74CE5">
        <w:rPr>
          <w:color w:val="000000" w:themeColor="text1"/>
          <w:sz w:val="20"/>
          <w:szCs w:val="20"/>
        </w:rPr>
        <w:t>ampling sites: UP7500, 7500 m upstream of discharge; DW0, discharge; DW300, 300 m downstream of discharge; DW700, 700 m downstream; DW4500, 4500 m downstream; DW11000, 11000 m downstream; WW; effluent</w:t>
      </w:r>
      <w:r w:rsidR="007B5871" w:rsidRPr="00A74CE5">
        <w:rPr>
          <w:color w:val="000000" w:themeColor="text1"/>
          <w:sz w:val="22"/>
          <w:szCs w:val="22"/>
        </w:rPr>
        <w:t>.</w:t>
      </w:r>
    </w:p>
    <w:p w14:paraId="76E2CD19" w14:textId="77777777" w:rsidR="007B5871" w:rsidRPr="00A74CE5" w:rsidRDefault="007B5871" w:rsidP="007B5871">
      <w:pPr>
        <w:tabs>
          <w:tab w:val="left" w:pos="8430"/>
        </w:tabs>
        <w:rPr>
          <w:color w:val="000000" w:themeColor="text1"/>
          <w:sz w:val="22"/>
          <w:szCs w:val="22"/>
        </w:rPr>
      </w:pPr>
    </w:p>
    <w:p w14:paraId="7E929011" w14:textId="77777777" w:rsidR="00AB64CD" w:rsidRPr="00A74CE5" w:rsidRDefault="00AB64CD" w:rsidP="007B5871">
      <w:pPr>
        <w:tabs>
          <w:tab w:val="left" w:pos="8430"/>
        </w:tabs>
        <w:rPr>
          <w:color w:val="000000" w:themeColor="text1"/>
        </w:rPr>
        <w:sectPr w:rsidR="00AB64CD" w:rsidRPr="00A74CE5" w:rsidSect="00F9348A">
          <w:type w:val="continuous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75E3210E" w14:textId="14403734" w:rsidR="007B5871" w:rsidRPr="00A74CE5" w:rsidRDefault="007B5871" w:rsidP="007B5871">
      <w:pPr>
        <w:tabs>
          <w:tab w:val="left" w:pos="8430"/>
        </w:tabs>
        <w:rPr>
          <w:color w:val="000000" w:themeColor="text1"/>
        </w:rPr>
      </w:pPr>
    </w:p>
    <w:p w14:paraId="48C2D596" w14:textId="77777777" w:rsidR="00A74A71" w:rsidRPr="00A74CE5" w:rsidRDefault="00A74A71" w:rsidP="00A74A71">
      <w:pPr>
        <w:rPr>
          <w:color w:val="000000" w:themeColor="text1"/>
        </w:rPr>
      </w:pPr>
    </w:p>
    <w:p w14:paraId="18AFAEE8" w14:textId="522FE780" w:rsidR="00A74A71" w:rsidRPr="00A74CE5" w:rsidRDefault="00941F1F" w:rsidP="008D74CF">
      <w:pPr>
        <w:spacing w:line="480" w:lineRule="auto"/>
        <w:jc w:val="center"/>
        <w:rPr>
          <w:rFonts w:eastAsia="Calibri" w:cstheme="majorHAnsi"/>
          <w:color w:val="000000" w:themeColor="text1"/>
          <w:sz w:val="20"/>
          <w:szCs w:val="20"/>
        </w:rPr>
      </w:pPr>
      <w:r w:rsidRPr="00A74CE5">
        <w:rPr>
          <w:rFonts w:eastAsia="Calibri" w:cstheme="majorHAnsi"/>
          <w:noProof/>
          <w:color w:val="000000" w:themeColor="text1"/>
          <w:sz w:val="20"/>
          <w:szCs w:val="20"/>
          <w:lang w:val="hr-HR" w:eastAsia="hr-HR"/>
        </w:rPr>
        <w:drawing>
          <wp:inline distT="0" distB="0" distL="0" distR="0" wp14:anchorId="12D0F72A" wp14:editId="40966882">
            <wp:extent cx="4034764" cy="3919993"/>
            <wp:effectExtent l="0" t="0" r="444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S1_Rarefaction curves_winter and summer_ZA RA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792" cy="393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5BF24" w14:textId="50DECEF2" w:rsidR="00A74A71" w:rsidRPr="00A74CE5" w:rsidRDefault="00A74A71" w:rsidP="00A74A71">
      <w:pPr>
        <w:rPr>
          <w:rFonts w:cstheme="minorHAnsi"/>
          <w:color w:val="000000" w:themeColor="text1"/>
          <w:sz w:val="18"/>
          <w:szCs w:val="18"/>
        </w:rPr>
      </w:pPr>
    </w:p>
    <w:p w14:paraId="0F88F61D" w14:textId="50AD4C35" w:rsidR="00985E50" w:rsidRPr="00A74CE5" w:rsidRDefault="00EF7973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  <w:r w:rsidRPr="00A74CE5">
        <w:rPr>
          <w:b/>
          <w:color w:val="000000" w:themeColor="text1"/>
          <w:sz w:val="22"/>
          <w:szCs w:val="22"/>
        </w:rPr>
        <w:t>Figure S</w:t>
      </w:r>
      <w:r w:rsidR="00985E50" w:rsidRPr="00A74CE5">
        <w:rPr>
          <w:b/>
          <w:color w:val="000000" w:themeColor="text1"/>
          <w:sz w:val="22"/>
          <w:szCs w:val="22"/>
        </w:rPr>
        <w:t>1</w:t>
      </w:r>
      <w:r w:rsidR="00985E50" w:rsidRPr="00A74CE5">
        <w:rPr>
          <w:color w:val="000000" w:themeColor="text1"/>
          <w:sz w:val="22"/>
          <w:szCs w:val="22"/>
        </w:rPr>
        <w:t>. Rarefaction curves showing alpha diversity of samples of azithromycin-manufacturing effluents (WW) and sediments of receiving Sava river from different sites using the m</w:t>
      </w:r>
      <w:r w:rsidR="00AB64CD" w:rsidRPr="00A74CE5">
        <w:rPr>
          <w:color w:val="000000" w:themeColor="text1"/>
          <w:sz w:val="22"/>
          <w:szCs w:val="22"/>
        </w:rPr>
        <w:t>etrics of observed species (i.e. ASVs</w:t>
      </w:r>
      <w:r w:rsidR="00985E50" w:rsidRPr="00A74CE5">
        <w:rPr>
          <w:color w:val="000000" w:themeColor="text1"/>
          <w:sz w:val="22"/>
          <w:szCs w:val="22"/>
        </w:rPr>
        <w:t>). Sampling sites: UP7500, 7500 m upstream of discharge; DW0, discharge; DW300, 300 m downstream of discharge; DW700, 700 m downstream; DW4500, 4500 m downstream; DW11000, 11000 m d</w:t>
      </w:r>
      <w:r w:rsidR="003F1978" w:rsidRPr="00A74CE5">
        <w:rPr>
          <w:color w:val="000000" w:themeColor="text1"/>
          <w:sz w:val="22"/>
          <w:szCs w:val="22"/>
        </w:rPr>
        <w:t xml:space="preserve">ownstream; WW, effluent. </w:t>
      </w:r>
      <w:r w:rsidR="00985E50" w:rsidRPr="00A74CE5">
        <w:rPr>
          <w:color w:val="000000" w:themeColor="text1"/>
          <w:sz w:val="22"/>
          <w:szCs w:val="22"/>
        </w:rPr>
        <w:t xml:space="preserve"> </w:t>
      </w:r>
    </w:p>
    <w:p w14:paraId="2038FE48" w14:textId="77777777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7E1C5207" w14:textId="35184899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69905987" w14:textId="4CED523E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4E1200D5" w14:textId="0C7C2985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3CCF1A39" w14:textId="32BAE117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3633C8C3" w14:textId="4EF83AA7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57E1D84C" w14:textId="433F5C57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7693F47D" w14:textId="730BFD63" w:rsidR="00985E50" w:rsidRPr="00A74CE5" w:rsidRDefault="00985E50" w:rsidP="00985E50">
      <w:pPr>
        <w:spacing w:line="480" w:lineRule="auto"/>
        <w:jc w:val="both"/>
        <w:rPr>
          <w:rFonts w:cstheme="minorHAnsi"/>
          <w:b/>
          <w:color w:val="000000" w:themeColor="text1"/>
        </w:rPr>
      </w:pPr>
    </w:p>
    <w:p w14:paraId="50AEB6FF" w14:textId="4E37229E" w:rsidR="00985E50" w:rsidRPr="00A74CE5" w:rsidRDefault="0027046F" w:rsidP="0027046F">
      <w:pPr>
        <w:spacing w:line="480" w:lineRule="auto"/>
        <w:jc w:val="center"/>
        <w:rPr>
          <w:rFonts w:cstheme="minorHAnsi"/>
          <w:b/>
          <w:color w:val="000000" w:themeColor="text1"/>
        </w:rPr>
      </w:pPr>
      <w:r w:rsidRPr="00A74CE5">
        <w:rPr>
          <w:rFonts w:cstheme="minorHAnsi"/>
          <w:b/>
          <w:noProof/>
          <w:color w:val="000000" w:themeColor="text1"/>
          <w:lang w:val="hr-HR" w:eastAsia="hr-HR"/>
        </w:rPr>
        <w:drawing>
          <wp:inline distT="0" distB="0" distL="0" distR="0" wp14:anchorId="1A733D75" wp14:editId="51B531D7">
            <wp:extent cx="4443984" cy="29352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w INDEX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3984" cy="293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A2AFA" w14:textId="35139CC4" w:rsidR="00985E50" w:rsidRPr="00A74CE5" w:rsidRDefault="0027046F" w:rsidP="00985E50">
      <w:pPr>
        <w:spacing w:line="480" w:lineRule="auto"/>
        <w:jc w:val="both"/>
        <w:rPr>
          <w:rFonts w:eastAsia="Calibri" w:cstheme="majorHAnsi"/>
          <w:color w:val="000000" w:themeColor="text1"/>
          <w:sz w:val="22"/>
          <w:szCs w:val="22"/>
        </w:rPr>
      </w:pPr>
      <w:r w:rsidRPr="00A74CE5">
        <w:rPr>
          <w:rFonts w:cstheme="minorHAnsi"/>
          <w:b/>
          <w:color w:val="000000" w:themeColor="text1"/>
          <w:sz w:val="22"/>
          <w:szCs w:val="22"/>
        </w:rPr>
        <w:t>Fi</w:t>
      </w:r>
      <w:r w:rsidR="00EF7973" w:rsidRPr="00A74CE5">
        <w:rPr>
          <w:rFonts w:cstheme="minorHAnsi"/>
          <w:b/>
          <w:color w:val="000000" w:themeColor="text1"/>
          <w:sz w:val="22"/>
          <w:szCs w:val="22"/>
        </w:rPr>
        <w:t>gure S</w:t>
      </w:r>
      <w:r w:rsidR="00985E50" w:rsidRPr="00A74CE5">
        <w:rPr>
          <w:rFonts w:cstheme="minorHAnsi"/>
          <w:b/>
          <w:color w:val="000000" w:themeColor="text1"/>
          <w:sz w:val="22"/>
          <w:szCs w:val="22"/>
        </w:rPr>
        <w:t>2</w:t>
      </w:r>
      <w:r w:rsidR="00985E50" w:rsidRPr="00A74CE5">
        <w:rPr>
          <w:rFonts w:cstheme="minorHAnsi"/>
          <w:color w:val="000000" w:themeColor="text1"/>
          <w:sz w:val="22"/>
          <w:szCs w:val="22"/>
        </w:rPr>
        <w:t>. Shannon-Wiener diversity index of Sava river sediments from different sites during winter and summer. Sampling sites: UP7500, 7500 m upstream of discharge; DW0, discharge; DW300, 300 m downstream of discharge; DW700, 700 m downstream; DW4500, 4500 m downstream; DW11000, 11000 m downstream.</w:t>
      </w:r>
    </w:p>
    <w:p w14:paraId="476F9D69" w14:textId="70A5005C" w:rsidR="00A74A71" w:rsidRPr="00A74CE5" w:rsidRDefault="00A74A71" w:rsidP="00A74A71">
      <w:pPr>
        <w:rPr>
          <w:b/>
          <w:color w:val="000000" w:themeColor="text1"/>
        </w:rPr>
      </w:pPr>
      <w:r w:rsidRPr="00A74CE5">
        <w:rPr>
          <w:b/>
          <w:color w:val="000000" w:themeColor="text1"/>
        </w:rPr>
        <w:br w:type="page"/>
      </w:r>
    </w:p>
    <w:p w14:paraId="6FD8602A" w14:textId="21FE218C" w:rsidR="00A74A71" w:rsidRPr="00A74CE5" w:rsidRDefault="00941F1F" w:rsidP="00A74A71">
      <w:pPr>
        <w:jc w:val="center"/>
        <w:rPr>
          <w:color w:val="000000" w:themeColor="text1"/>
        </w:rPr>
      </w:pPr>
      <w:r w:rsidRPr="00A74CE5">
        <w:rPr>
          <w:noProof/>
          <w:color w:val="000000" w:themeColor="text1"/>
          <w:lang w:val="hr-HR" w:eastAsia="hr-H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578E812" wp14:editId="4F282C3B">
                <wp:simplePos x="0" y="0"/>
                <wp:positionH relativeFrom="column">
                  <wp:posOffset>3214370</wp:posOffset>
                </wp:positionH>
                <wp:positionV relativeFrom="paragraph">
                  <wp:posOffset>192212</wp:posOffset>
                </wp:positionV>
                <wp:extent cx="1019175" cy="4381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DD489E" w14:textId="61A8CFA9" w:rsidR="00547D57" w:rsidRPr="008656B8" w:rsidRDefault="00547D57" w:rsidP="008656B8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8E81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3.1pt;margin-top:15.15pt;width:80.25pt;height:34.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" filled="f" stroked="f" strokeweight=".5pt">
                <v:textbox>
                  <w:txbxContent>
                    <w:p w14:paraId="5FDD489E" w14:textId="61A8CFA9" w:rsidR="00547D57" w:rsidRPr="008656B8" w:rsidRDefault="00547D57" w:rsidP="008656B8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b)</w:t>
                      </w:r>
                    </w:p>
                  </w:txbxContent>
                </v:textbox>
              </v:shape>
            </w:pict>
          </mc:Fallback>
        </mc:AlternateContent>
      </w:r>
      <w:r w:rsidR="0043125D" w:rsidRPr="00A74CE5">
        <w:rPr>
          <w:noProof/>
          <w:color w:val="000000" w:themeColor="text1"/>
          <w:lang w:val="hr-HR" w:eastAsia="hr-H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CE9819C" wp14:editId="5754AD30">
                <wp:simplePos x="0" y="0"/>
                <wp:positionH relativeFrom="column">
                  <wp:posOffset>353722</wp:posOffset>
                </wp:positionH>
                <wp:positionV relativeFrom="paragraph">
                  <wp:posOffset>192212</wp:posOffset>
                </wp:positionV>
                <wp:extent cx="1019175" cy="4381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3807BD" w14:textId="4B432B41" w:rsidR="00547D57" w:rsidRPr="008656B8" w:rsidRDefault="00547D57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9819C" id="Text Box 3" o:spid="_x0000_s1027" type="#_x0000_t202" style="position:absolute;left:0;text-align:left;margin-left:27.85pt;margin-top:15.15pt;width:80.25pt;height:34.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" filled="f" stroked="f" strokeweight=".5pt">
                <v:textbox>
                  <w:txbxContent>
                    <w:p w14:paraId="373807BD" w14:textId="4B432B41" w:rsidR="00547D57" w:rsidRPr="008656B8" w:rsidRDefault="00547D57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a)</w:t>
                      </w:r>
                    </w:p>
                  </w:txbxContent>
                </v:textbox>
              </v:shape>
            </w:pict>
          </mc:Fallback>
        </mc:AlternateContent>
      </w:r>
      <w:r w:rsidR="00956C18" w:rsidRPr="00A74CE5">
        <w:rPr>
          <w:noProof/>
          <w:color w:val="000000" w:themeColor="text1"/>
          <w:lang w:val="hr-HR" w:eastAsia="hr-HR"/>
        </w:rPr>
        <w:drawing>
          <wp:inline distT="0" distB="0" distL="0" distR="0" wp14:anchorId="2D59C5DC" wp14:editId="1631AC10">
            <wp:extent cx="5759450" cy="2999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3_Taxonomic composition_Phyla_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E2743" w14:textId="77777777" w:rsidR="00A74A71" w:rsidRPr="00A74CE5" w:rsidRDefault="00A74A71" w:rsidP="00A74A71">
      <w:pPr>
        <w:rPr>
          <w:color w:val="000000" w:themeColor="text1"/>
        </w:rPr>
      </w:pPr>
    </w:p>
    <w:p w14:paraId="347D9BF6" w14:textId="679A93CC" w:rsidR="002A48A4" w:rsidRPr="00A74CE5" w:rsidRDefault="003C0812" w:rsidP="002A48A4">
      <w:pPr>
        <w:spacing w:line="480" w:lineRule="auto"/>
        <w:jc w:val="both"/>
        <w:rPr>
          <w:color w:val="000000" w:themeColor="text1"/>
          <w:sz w:val="22"/>
          <w:szCs w:val="22"/>
        </w:rPr>
      </w:pPr>
      <w:r w:rsidRPr="00A74CE5">
        <w:rPr>
          <w:b/>
          <w:color w:val="000000" w:themeColor="text1"/>
          <w:sz w:val="22"/>
          <w:szCs w:val="22"/>
        </w:rPr>
        <w:t>Figure S</w:t>
      </w:r>
      <w:r w:rsidR="002A48A4" w:rsidRPr="00A74CE5">
        <w:rPr>
          <w:b/>
          <w:color w:val="000000" w:themeColor="text1"/>
          <w:sz w:val="22"/>
          <w:szCs w:val="22"/>
        </w:rPr>
        <w:t>3</w:t>
      </w:r>
      <w:r w:rsidR="002A48A4" w:rsidRPr="00A74CE5">
        <w:rPr>
          <w:color w:val="000000" w:themeColor="text1"/>
          <w:sz w:val="22"/>
          <w:szCs w:val="22"/>
        </w:rPr>
        <w:t>. Taxonomic composition of bacterial communities at phylum level in samples of azithromycin-manufacturing effluent (WW) and sediments of receiving Sava river from different sites during a) winter and b) summer.</w:t>
      </w:r>
      <w:r w:rsidR="00533CFD" w:rsidRPr="00A74CE5">
        <w:rPr>
          <w:color w:val="000000" w:themeColor="text1"/>
          <w:sz w:val="22"/>
          <w:szCs w:val="22"/>
        </w:rPr>
        <w:t xml:space="preserve"> </w:t>
      </w:r>
      <w:r w:rsidR="00533CFD" w:rsidRPr="00A74CE5">
        <w:rPr>
          <w:color w:val="000000" w:themeColor="text1"/>
          <w:sz w:val="22"/>
          <w:szCs w:val="22"/>
          <w:lang w:val="hr-HR"/>
        </w:rPr>
        <w:t>Taxa with abundance below 1% in all samples were group into 'Other'.</w:t>
      </w:r>
      <w:r w:rsidR="002A48A4" w:rsidRPr="00A74CE5">
        <w:rPr>
          <w:color w:val="000000" w:themeColor="text1"/>
          <w:sz w:val="22"/>
          <w:szCs w:val="22"/>
        </w:rPr>
        <w:t xml:space="preserve"> Sampling sites: UP7500, 7500 m upstream of discharge; DW0, discharge; DW300, 300 m downstream of discharge; DW700, 700 m downstream; DW4500, 4500 m downstrea</w:t>
      </w:r>
      <w:r w:rsidR="003F1978" w:rsidRPr="00A74CE5">
        <w:rPr>
          <w:color w:val="000000" w:themeColor="text1"/>
          <w:sz w:val="22"/>
          <w:szCs w:val="22"/>
        </w:rPr>
        <w:t xml:space="preserve">m; DW11000, 11000 m downstream; WW, effluent. </w:t>
      </w:r>
    </w:p>
    <w:p w14:paraId="7D6526DA" w14:textId="77777777" w:rsidR="00A74A71" w:rsidRPr="00A74CE5" w:rsidRDefault="00A74A71" w:rsidP="00A74A71">
      <w:pPr>
        <w:rPr>
          <w:color w:val="000000" w:themeColor="text1"/>
        </w:rPr>
      </w:pPr>
    </w:p>
    <w:p w14:paraId="2C908084" w14:textId="77777777" w:rsidR="00A74A71" w:rsidRPr="00A74CE5" w:rsidRDefault="00A74A71" w:rsidP="00A74A71">
      <w:pPr>
        <w:rPr>
          <w:color w:val="000000" w:themeColor="text1"/>
        </w:rPr>
      </w:pPr>
    </w:p>
    <w:p w14:paraId="3E9F2397" w14:textId="77777777" w:rsidR="00A74A71" w:rsidRPr="00A74CE5" w:rsidRDefault="00A74A71" w:rsidP="00A74A71">
      <w:pPr>
        <w:rPr>
          <w:color w:val="000000" w:themeColor="text1"/>
        </w:rPr>
      </w:pPr>
    </w:p>
    <w:p w14:paraId="7A253750" w14:textId="77777777" w:rsidR="00A74A71" w:rsidRPr="00A74CE5" w:rsidRDefault="00A74A71" w:rsidP="00A74A71">
      <w:pPr>
        <w:rPr>
          <w:color w:val="000000" w:themeColor="text1"/>
        </w:rPr>
      </w:pPr>
    </w:p>
    <w:p w14:paraId="00C7E1A4" w14:textId="77777777" w:rsidR="00A74A71" w:rsidRPr="00A74CE5" w:rsidRDefault="00A74A71" w:rsidP="00A74A71">
      <w:pPr>
        <w:rPr>
          <w:color w:val="000000" w:themeColor="text1"/>
        </w:rPr>
      </w:pPr>
    </w:p>
    <w:p w14:paraId="0F280182" w14:textId="77777777" w:rsidR="00A74A71" w:rsidRPr="00A74CE5" w:rsidRDefault="00A74A71" w:rsidP="00A74A71">
      <w:pPr>
        <w:rPr>
          <w:color w:val="000000" w:themeColor="text1"/>
        </w:rPr>
      </w:pPr>
    </w:p>
    <w:p w14:paraId="6E560D15" w14:textId="09BBD46F" w:rsidR="00A74A71" w:rsidRPr="00A74CE5" w:rsidRDefault="00A74A71" w:rsidP="00A74A71">
      <w:pPr>
        <w:rPr>
          <w:color w:val="000000" w:themeColor="text1"/>
        </w:rPr>
      </w:pPr>
    </w:p>
    <w:p w14:paraId="05D15B27" w14:textId="0131E00D" w:rsidR="00DF1716" w:rsidRPr="00A74CE5" w:rsidRDefault="00DF1716" w:rsidP="00A74A71">
      <w:pPr>
        <w:rPr>
          <w:color w:val="000000" w:themeColor="text1"/>
        </w:rPr>
      </w:pPr>
    </w:p>
    <w:p w14:paraId="716CF6D6" w14:textId="2811E9F6" w:rsidR="00DF1716" w:rsidRPr="00A74CE5" w:rsidRDefault="00DF1716" w:rsidP="00A74A71">
      <w:pPr>
        <w:rPr>
          <w:color w:val="000000" w:themeColor="text1"/>
        </w:rPr>
      </w:pPr>
    </w:p>
    <w:p w14:paraId="52494D38" w14:textId="4B3AFA88" w:rsidR="00DF1716" w:rsidRPr="00A74CE5" w:rsidRDefault="00DF1716" w:rsidP="00A74A71">
      <w:pPr>
        <w:rPr>
          <w:color w:val="000000" w:themeColor="text1"/>
        </w:rPr>
      </w:pPr>
    </w:p>
    <w:p w14:paraId="30AA0036" w14:textId="04D1E887" w:rsidR="00DF1716" w:rsidRPr="00A74CE5" w:rsidRDefault="00DF1716" w:rsidP="00A74A71">
      <w:pPr>
        <w:rPr>
          <w:color w:val="000000" w:themeColor="text1"/>
        </w:rPr>
      </w:pPr>
    </w:p>
    <w:p w14:paraId="03D22BF5" w14:textId="5C575532" w:rsidR="00DF1716" w:rsidRPr="00A74CE5" w:rsidRDefault="00DF1716" w:rsidP="00A74A71">
      <w:pPr>
        <w:rPr>
          <w:color w:val="000000" w:themeColor="text1"/>
        </w:rPr>
      </w:pPr>
    </w:p>
    <w:p w14:paraId="1D6C46F1" w14:textId="53C07E5E" w:rsidR="00DF1716" w:rsidRPr="00A74CE5" w:rsidRDefault="00DF1716" w:rsidP="00A74A71">
      <w:pPr>
        <w:rPr>
          <w:color w:val="000000" w:themeColor="text1"/>
        </w:rPr>
      </w:pPr>
    </w:p>
    <w:p w14:paraId="1ABCC99F" w14:textId="3BCC066C" w:rsidR="00DF1716" w:rsidRPr="00A74CE5" w:rsidRDefault="00DF1716" w:rsidP="00A74A71">
      <w:pPr>
        <w:rPr>
          <w:color w:val="000000" w:themeColor="text1"/>
        </w:rPr>
      </w:pPr>
    </w:p>
    <w:p w14:paraId="1D1F2804" w14:textId="7E38B9DE" w:rsidR="00DF1716" w:rsidRPr="00A74CE5" w:rsidRDefault="00DF1716" w:rsidP="00A74A71">
      <w:pPr>
        <w:rPr>
          <w:color w:val="000000" w:themeColor="text1"/>
        </w:rPr>
      </w:pPr>
    </w:p>
    <w:p w14:paraId="613F7D12" w14:textId="0ED58BAF" w:rsidR="00DF1716" w:rsidRPr="00A74CE5" w:rsidRDefault="00DF1716" w:rsidP="00A74A71">
      <w:pPr>
        <w:rPr>
          <w:color w:val="000000" w:themeColor="text1"/>
        </w:rPr>
      </w:pPr>
    </w:p>
    <w:p w14:paraId="315C61C9" w14:textId="4E595154" w:rsidR="00DF1716" w:rsidRPr="00A74CE5" w:rsidRDefault="00DF1716" w:rsidP="00A74A71">
      <w:pPr>
        <w:rPr>
          <w:color w:val="000000" w:themeColor="text1"/>
        </w:rPr>
      </w:pPr>
    </w:p>
    <w:p w14:paraId="5391D3C3" w14:textId="42563848" w:rsidR="00DF1716" w:rsidRPr="00A74CE5" w:rsidRDefault="00DF1716" w:rsidP="00A74A71">
      <w:pPr>
        <w:rPr>
          <w:color w:val="000000" w:themeColor="text1"/>
        </w:rPr>
      </w:pPr>
    </w:p>
    <w:p w14:paraId="69D99E79" w14:textId="3301CB99" w:rsidR="00C81221" w:rsidRPr="00A74CE5" w:rsidRDefault="00C81221" w:rsidP="00A74A71">
      <w:pPr>
        <w:spacing w:line="480" w:lineRule="auto"/>
        <w:jc w:val="both"/>
        <w:rPr>
          <w:b/>
          <w:color w:val="000000" w:themeColor="text1"/>
        </w:rPr>
      </w:pPr>
    </w:p>
    <w:sectPr w:rsidR="00C81221" w:rsidRPr="00A74CE5" w:rsidSect="00F9348A">
      <w:type w:val="continuous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5C0E3" w14:textId="77777777" w:rsidR="0064530C" w:rsidRDefault="0064530C" w:rsidP="00932B06">
      <w:r>
        <w:separator/>
      </w:r>
    </w:p>
  </w:endnote>
  <w:endnote w:type="continuationSeparator" w:id="0">
    <w:p w14:paraId="0FC44434" w14:textId="77777777" w:rsidR="0064530C" w:rsidRDefault="0064530C" w:rsidP="00932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vOT863180fb">
    <w:altName w:val="Cambria"/>
    <w:panose1 w:val="00000000000000000000"/>
    <w:charset w:val="00"/>
    <w:family w:val="roman"/>
    <w:notTrueType/>
    <w:pitch w:val="default"/>
  </w:font>
  <w:font w:name="AdvOT863180fb+fb">
    <w:altName w:val="Cambria"/>
    <w:panose1 w:val="00000000000000000000"/>
    <w:charset w:val="00"/>
    <w:family w:val="roman"/>
    <w:notTrueType/>
    <w:pitch w:val="default"/>
  </w:font>
  <w:font w:name="AdvOTd877c31c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303988" w14:textId="77777777" w:rsidR="0064530C" w:rsidRDefault="0064530C" w:rsidP="00932B06">
      <w:r>
        <w:separator/>
      </w:r>
    </w:p>
  </w:footnote>
  <w:footnote w:type="continuationSeparator" w:id="0">
    <w:p w14:paraId="32E28952" w14:textId="77777777" w:rsidR="0064530C" w:rsidRDefault="0064530C" w:rsidP="00932B06">
      <w:r>
        <w:continuationSeparator/>
      </w:r>
    </w:p>
  </w:footnote>
  <w:footnote w:id="1">
    <w:p w14:paraId="676887E2" w14:textId="77777777" w:rsidR="00547D57" w:rsidRPr="00966B71" w:rsidRDefault="00547D57" w:rsidP="007639A5">
      <w:pPr>
        <w:pStyle w:val="FootnoteText"/>
        <w:jc w:val="both"/>
        <w:rPr>
          <w:rFonts w:cstheme="minorHAnsi"/>
          <w:lang w:val="hr-HR"/>
        </w:rPr>
      </w:pPr>
      <w:r w:rsidRPr="00966B71">
        <w:rPr>
          <w:rStyle w:val="FootnoteReference"/>
          <w:rFonts w:cstheme="minorHAnsi"/>
        </w:rPr>
        <w:footnoteRef/>
      </w:r>
      <w:r w:rsidRPr="00966B71">
        <w:rPr>
          <w:rFonts w:cstheme="minorHAnsi"/>
        </w:rPr>
        <w:t xml:space="preserve"> Present address: </w:t>
      </w:r>
      <w:r w:rsidRPr="00966B71">
        <w:rPr>
          <w:rFonts w:cstheme="minorHAnsi"/>
          <w:shd w:val="clear" w:color="auto" w:fill="FFFFFF"/>
          <w:lang w:val="en-GB"/>
        </w:rPr>
        <w:t>Department of Biology, University of Copenhagen,</w:t>
      </w:r>
      <w:r w:rsidRPr="00966B71">
        <w:rPr>
          <w:rFonts w:cstheme="minorHAnsi"/>
        </w:rPr>
        <w:t xml:space="preserve"> </w:t>
      </w:r>
      <w:r w:rsidRPr="00966B71">
        <w:rPr>
          <w:rFonts w:cstheme="minorHAnsi"/>
          <w:shd w:val="clear" w:color="auto" w:fill="FFFFFF"/>
          <w:lang w:val="en-GB"/>
        </w:rPr>
        <w:t xml:space="preserve">Universitetsparken 15, </w:t>
      </w:r>
      <w:r w:rsidRPr="00966B71">
        <w:rPr>
          <w:rFonts w:cstheme="minorHAnsi"/>
          <w:color w:val="252525"/>
          <w:shd w:val="clear" w:color="auto" w:fill="FFFFFF"/>
        </w:rPr>
        <w:t xml:space="preserve">2100 </w:t>
      </w:r>
      <w:r w:rsidRPr="00966B71">
        <w:rPr>
          <w:rFonts w:cstheme="minorHAnsi"/>
          <w:shd w:val="clear" w:color="auto" w:fill="FFFFFF"/>
        </w:rPr>
        <w:t>Copenhagen</w:t>
      </w:r>
      <w:r w:rsidRPr="00966B71">
        <w:rPr>
          <w:rFonts w:cstheme="minorHAnsi"/>
          <w:color w:val="252525"/>
          <w:shd w:val="clear" w:color="auto" w:fill="FFFFFF"/>
        </w:rPr>
        <w:t xml:space="preserve"> Ø</w:t>
      </w:r>
      <w:r w:rsidRPr="00966B71">
        <w:rPr>
          <w:rFonts w:cstheme="minorHAnsi"/>
          <w:shd w:val="clear" w:color="auto" w:fill="FFFFFF"/>
        </w:rPr>
        <w:t>, Copenhagen, Denmark</w:t>
      </w:r>
    </w:p>
  </w:footnote>
  <w:footnote w:id="2">
    <w:p w14:paraId="3031E269" w14:textId="77777777" w:rsidR="00547D57" w:rsidRPr="00B02CA2" w:rsidRDefault="00547D57" w:rsidP="007639A5">
      <w:pPr>
        <w:jc w:val="both"/>
        <w:rPr>
          <w:lang w:val="hr-HR"/>
        </w:rPr>
      </w:pPr>
      <w:r w:rsidRPr="00116866">
        <w:rPr>
          <w:rStyle w:val="FootnoteReference"/>
          <w:sz w:val="20"/>
          <w:szCs w:val="20"/>
        </w:rPr>
        <w:footnoteRef/>
      </w:r>
      <w:r w:rsidRPr="00116866">
        <w:rPr>
          <w:sz w:val="20"/>
          <w:szCs w:val="20"/>
        </w:rPr>
        <w:t xml:space="preserve"> </w:t>
      </w:r>
      <w:r w:rsidRPr="00116866">
        <w:rPr>
          <w:rFonts w:cstheme="minorHAnsi"/>
          <w:color w:val="000000" w:themeColor="text1"/>
          <w:sz w:val="20"/>
          <w:szCs w:val="20"/>
          <w:lang w:val="hr-HR"/>
        </w:rPr>
        <w:t xml:space="preserve">Present address: </w:t>
      </w:r>
      <w:r w:rsidRPr="00116866">
        <w:rPr>
          <w:rFonts w:cstheme="minorHAnsi"/>
          <w:sz w:val="20"/>
          <w:szCs w:val="20"/>
        </w:rPr>
        <w:t>Faculty of Forestry and Wood Sciences, Czech University of Life Sciences, Prague, Kamýcká 129, Prague 6 Suchdol, Czech Republic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13ED2"/>
    <w:multiLevelType w:val="hybridMultilevel"/>
    <w:tmpl w:val="3C60802C"/>
    <w:lvl w:ilvl="0" w:tplc="C8EA3CF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872EF"/>
    <w:multiLevelType w:val="hybridMultilevel"/>
    <w:tmpl w:val="36E09A2E"/>
    <w:lvl w:ilvl="0" w:tplc="926E0424"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4386C7B"/>
    <w:multiLevelType w:val="hybridMultilevel"/>
    <w:tmpl w:val="1AEE7388"/>
    <w:lvl w:ilvl="0" w:tplc="EFB69B20">
      <w:start w:val="1993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0601A"/>
    <w:multiLevelType w:val="multilevel"/>
    <w:tmpl w:val="E680676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3C912BE"/>
    <w:multiLevelType w:val="hybridMultilevel"/>
    <w:tmpl w:val="6F9A0696"/>
    <w:lvl w:ilvl="0" w:tplc="01C646C2">
      <w:start w:val="1"/>
      <w:numFmt w:val="bullet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FC92EA" w:tentative="1">
      <w:start w:val="1"/>
      <w:numFmt w:val="bullet"/>
      <w:lvlText w:val="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420EAE" w:tentative="1">
      <w:start w:val="1"/>
      <w:numFmt w:val="bullet"/>
      <w:lvlText w:val="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9C446A" w:tentative="1">
      <w:start w:val="1"/>
      <w:numFmt w:val="bullet"/>
      <w:lvlText w:val="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1A04F4" w:tentative="1">
      <w:start w:val="1"/>
      <w:numFmt w:val="bullet"/>
      <w:lvlText w:val="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D22C34" w:tentative="1">
      <w:start w:val="1"/>
      <w:numFmt w:val="bullet"/>
      <w:lvlText w:val="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8A20FA" w:tentative="1">
      <w:start w:val="1"/>
      <w:numFmt w:val="bullet"/>
      <w:lvlText w:val="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54E386" w:tentative="1">
      <w:start w:val="1"/>
      <w:numFmt w:val="bullet"/>
      <w:lvlText w:val="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9637EC" w:tentative="1">
      <w:start w:val="1"/>
      <w:numFmt w:val="bullet"/>
      <w:lvlText w:val="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D1C51"/>
    <w:multiLevelType w:val="hybridMultilevel"/>
    <w:tmpl w:val="37E48B9C"/>
    <w:lvl w:ilvl="0" w:tplc="3322F6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C24C1"/>
    <w:multiLevelType w:val="hybridMultilevel"/>
    <w:tmpl w:val="1F1E0CA6"/>
    <w:lvl w:ilvl="0" w:tplc="87D68C2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496" w:hanging="360"/>
      </w:pPr>
    </w:lvl>
    <w:lvl w:ilvl="2" w:tplc="041A001B" w:tentative="1">
      <w:start w:val="1"/>
      <w:numFmt w:val="lowerRoman"/>
      <w:lvlText w:val="%3."/>
      <w:lvlJc w:val="right"/>
      <w:pPr>
        <w:ind w:left="3216" w:hanging="180"/>
      </w:pPr>
    </w:lvl>
    <w:lvl w:ilvl="3" w:tplc="041A000F" w:tentative="1">
      <w:start w:val="1"/>
      <w:numFmt w:val="decimal"/>
      <w:lvlText w:val="%4."/>
      <w:lvlJc w:val="left"/>
      <w:pPr>
        <w:ind w:left="3936" w:hanging="360"/>
      </w:pPr>
    </w:lvl>
    <w:lvl w:ilvl="4" w:tplc="041A0019" w:tentative="1">
      <w:start w:val="1"/>
      <w:numFmt w:val="lowerLetter"/>
      <w:lvlText w:val="%5."/>
      <w:lvlJc w:val="left"/>
      <w:pPr>
        <w:ind w:left="4656" w:hanging="360"/>
      </w:pPr>
    </w:lvl>
    <w:lvl w:ilvl="5" w:tplc="041A001B" w:tentative="1">
      <w:start w:val="1"/>
      <w:numFmt w:val="lowerRoman"/>
      <w:lvlText w:val="%6."/>
      <w:lvlJc w:val="right"/>
      <w:pPr>
        <w:ind w:left="5376" w:hanging="180"/>
      </w:pPr>
    </w:lvl>
    <w:lvl w:ilvl="6" w:tplc="041A000F" w:tentative="1">
      <w:start w:val="1"/>
      <w:numFmt w:val="decimal"/>
      <w:lvlText w:val="%7."/>
      <w:lvlJc w:val="left"/>
      <w:pPr>
        <w:ind w:left="6096" w:hanging="360"/>
      </w:pPr>
    </w:lvl>
    <w:lvl w:ilvl="7" w:tplc="041A0019" w:tentative="1">
      <w:start w:val="1"/>
      <w:numFmt w:val="lowerLetter"/>
      <w:lvlText w:val="%8."/>
      <w:lvlJc w:val="left"/>
      <w:pPr>
        <w:ind w:left="6816" w:hanging="360"/>
      </w:pPr>
    </w:lvl>
    <w:lvl w:ilvl="8" w:tplc="041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3697793E"/>
    <w:multiLevelType w:val="hybridMultilevel"/>
    <w:tmpl w:val="83D4F09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955CB"/>
    <w:multiLevelType w:val="hybridMultilevel"/>
    <w:tmpl w:val="BD3E864E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5371C"/>
    <w:multiLevelType w:val="hybridMultilevel"/>
    <w:tmpl w:val="E17E54A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0F45C0"/>
    <w:multiLevelType w:val="hybridMultilevel"/>
    <w:tmpl w:val="CA6AC310"/>
    <w:lvl w:ilvl="0" w:tplc="37AC222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46BD03B9"/>
    <w:multiLevelType w:val="hybridMultilevel"/>
    <w:tmpl w:val="B20633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B43EE"/>
    <w:multiLevelType w:val="hybridMultilevel"/>
    <w:tmpl w:val="E0BE9B68"/>
    <w:lvl w:ilvl="0" w:tplc="B0BE12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3D0EE4"/>
    <w:multiLevelType w:val="hybridMultilevel"/>
    <w:tmpl w:val="12828006"/>
    <w:lvl w:ilvl="0" w:tplc="18BE8B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7E554A"/>
    <w:multiLevelType w:val="hybridMultilevel"/>
    <w:tmpl w:val="80826E5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372A4"/>
    <w:multiLevelType w:val="hybridMultilevel"/>
    <w:tmpl w:val="938261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362EA6"/>
    <w:multiLevelType w:val="hybridMultilevel"/>
    <w:tmpl w:val="1A209430"/>
    <w:lvl w:ilvl="0" w:tplc="041A0003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853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573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293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13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33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53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173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893" w:hanging="360"/>
      </w:pPr>
      <w:rPr>
        <w:rFonts w:ascii="Wingdings" w:hAnsi="Wingdings" w:hint="default"/>
      </w:rPr>
    </w:lvl>
  </w:abstractNum>
  <w:abstractNum w:abstractNumId="17" w15:restartNumberingAfterBreak="0">
    <w:nsid w:val="7F1345FB"/>
    <w:multiLevelType w:val="hybridMultilevel"/>
    <w:tmpl w:val="F906E1B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3"/>
  </w:num>
  <w:num w:numId="4">
    <w:abstractNumId w:val="12"/>
  </w:num>
  <w:num w:numId="5">
    <w:abstractNumId w:val="8"/>
  </w:num>
  <w:num w:numId="6">
    <w:abstractNumId w:val="15"/>
  </w:num>
  <w:num w:numId="7">
    <w:abstractNumId w:val="16"/>
  </w:num>
  <w:num w:numId="8">
    <w:abstractNumId w:val="4"/>
  </w:num>
  <w:num w:numId="9">
    <w:abstractNumId w:val="7"/>
  </w:num>
  <w:num w:numId="10">
    <w:abstractNumId w:val="17"/>
  </w:num>
  <w:num w:numId="11">
    <w:abstractNumId w:val="14"/>
  </w:num>
  <w:num w:numId="12">
    <w:abstractNumId w:val="0"/>
  </w:num>
  <w:num w:numId="13">
    <w:abstractNumId w:val="1"/>
  </w:num>
  <w:num w:numId="14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</w:num>
  <w:num w:numId="15">
    <w:abstractNumId w:val="3"/>
  </w:num>
  <w:num w:numId="16">
    <w:abstractNumId w:val="11"/>
  </w:num>
  <w:num w:numId="17">
    <w:abstractNumId w:val="9"/>
  </w:num>
  <w:num w:numId="18">
    <w:abstractNumId w:val="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08"/>
  <w:hyphenationZone w:val="425"/>
  <w:characterSpacingControl w:val="doNotCompress"/>
  <w:hdrShapeDefaults>
    <o:shapedefaults v:ext="edit" spidmax="6145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zE2MjA0NDMyMzZT0lEKTi0uzszPAykwqgUA0b+y+iwAAAA="/>
    <w:docVar w:name="Total_Editing_Time" w:val="6"/>
  </w:docVars>
  <w:rsids>
    <w:rsidRoot w:val="00211B90"/>
    <w:rsid w:val="000004F9"/>
    <w:rsid w:val="00000518"/>
    <w:rsid w:val="0000070D"/>
    <w:rsid w:val="0000096E"/>
    <w:rsid w:val="00000CB0"/>
    <w:rsid w:val="00000D74"/>
    <w:rsid w:val="00000E7A"/>
    <w:rsid w:val="000010BC"/>
    <w:rsid w:val="0000117D"/>
    <w:rsid w:val="0000156C"/>
    <w:rsid w:val="00001698"/>
    <w:rsid w:val="00001719"/>
    <w:rsid w:val="000018E8"/>
    <w:rsid w:val="00001AAE"/>
    <w:rsid w:val="00001F26"/>
    <w:rsid w:val="00002010"/>
    <w:rsid w:val="000020F8"/>
    <w:rsid w:val="0000220B"/>
    <w:rsid w:val="000027E9"/>
    <w:rsid w:val="0000283B"/>
    <w:rsid w:val="00002A70"/>
    <w:rsid w:val="00002A97"/>
    <w:rsid w:val="00002AAE"/>
    <w:rsid w:val="00002CEA"/>
    <w:rsid w:val="000031BF"/>
    <w:rsid w:val="000033D0"/>
    <w:rsid w:val="0000346A"/>
    <w:rsid w:val="00003B84"/>
    <w:rsid w:val="00003BCD"/>
    <w:rsid w:val="00003DA7"/>
    <w:rsid w:val="00003DC8"/>
    <w:rsid w:val="0000430F"/>
    <w:rsid w:val="000043D1"/>
    <w:rsid w:val="000043E7"/>
    <w:rsid w:val="000045C6"/>
    <w:rsid w:val="00004687"/>
    <w:rsid w:val="000047A0"/>
    <w:rsid w:val="000047B9"/>
    <w:rsid w:val="00004954"/>
    <w:rsid w:val="00004D82"/>
    <w:rsid w:val="00005108"/>
    <w:rsid w:val="00005596"/>
    <w:rsid w:val="0000577B"/>
    <w:rsid w:val="00006327"/>
    <w:rsid w:val="0000641D"/>
    <w:rsid w:val="000065C7"/>
    <w:rsid w:val="00006694"/>
    <w:rsid w:val="000066F7"/>
    <w:rsid w:val="00006D7E"/>
    <w:rsid w:val="00006EE6"/>
    <w:rsid w:val="00006F72"/>
    <w:rsid w:val="0000724E"/>
    <w:rsid w:val="00007473"/>
    <w:rsid w:val="000075A4"/>
    <w:rsid w:val="00007653"/>
    <w:rsid w:val="00007CA3"/>
    <w:rsid w:val="0001029A"/>
    <w:rsid w:val="000105A6"/>
    <w:rsid w:val="00010B43"/>
    <w:rsid w:val="00010D5E"/>
    <w:rsid w:val="000110FA"/>
    <w:rsid w:val="0001124B"/>
    <w:rsid w:val="000112FD"/>
    <w:rsid w:val="00011309"/>
    <w:rsid w:val="000115EA"/>
    <w:rsid w:val="000116B4"/>
    <w:rsid w:val="000116DD"/>
    <w:rsid w:val="00011BA2"/>
    <w:rsid w:val="00011EDA"/>
    <w:rsid w:val="000121F3"/>
    <w:rsid w:val="000122B1"/>
    <w:rsid w:val="000124EA"/>
    <w:rsid w:val="00012795"/>
    <w:rsid w:val="00012A94"/>
    <w:rsid w:val="00012CAF"/>
    <w:rsid w:val="00012D41"/>
    <w:rsid w:val="0001344B"/>
    <w:rsid w:val="0001346B"/>
    <w:rsid w:val="000135AB"/>
    <w:rsid w:val="00013795"/>
    <w:rsid w:val="00013897"/>
    <w:rsid w:val="000138A8"/>
    <w:rsid w:val="000139B7"/>
    <w:rsid w:val="00014219"/>
    <w:rsid w:val="000142EE"/>
    <w:rsid w:val="000143A9"/>
    <w:rsid w:val="000143B3"/>
    <w:rsid w:val="000147C4"/>
    <w:rsid w:val="0001485D"/>
    <w:rsid w:val="0001489E"/>
    <w:rsid w:val="00014B92"/>
    <w:rsid w:val="00014BB1"/>
    <w:rsid w:val="00014E80"/>
    <w:rsid w:val="00014EEB"/>
    <w:rsid w:val="0001535F"/>
    <w:rsid w:val="000153F4"/>
    <w:rsid w:val="000154E8"/>
    <w:rsid w:val="00015544"/>
    <w:rsid w:val="00015828"/>
    <w:rsid w:val="000158C2"/>
    <w:rsid w:val="000158F9"/>
    <w:rsid w:val="00015C0D"/>
    <w:rsid w:val="00015F72"/>
    <w:rsid w:val="00016193"/>
    <w:rsid w:val="00016254"/>
    <w:rsid w:val="00016523"/>
    <w:rsid w:val="0001667C"/>
    <w:rsid w:val="00016918"/>
    <w:rsid w:val="00016A41"/>
    <w:rsid w:val="00017083"/>
    <w:rsid w:val="000171DF"/>
    <w:rsid w:val="00017326"/>
    <w:rsid w:val="00017393"/>
    <w:rsid w:val="00017546"/>
    <w:rsid w:val="00017672"/>
    <w:rsid w:val="00017696"/>
    <w:rsid w:val="000176EC"/>
    <w:rsid w:val="000178E0"/>
    <w:rsid w:val="000179FC"/>
    <w:rsid w:val="00017F4A"/>
    <w:rsid w:val="0002027C"/>
    <w:rsid w:val="000207B6"/>
    <w:rsid w:val="000208A5"/>
    <w:rsid w:val="00020B0A"/>
    <w:rsid w:val="0002189C"/>
    <w:rsid w:val="000218BF"/>
    <w:rsid w:val="0002192A"/>
    <w:rsid w:val="00021B51"/>
    <w:rsid w:val="00021C43"/>
    <w:rsid w:val="00021FA3"/>
    <w:rsid w:val="000224E3"/>
    <w:rsid w:val="00022A10"/>
    <w:rsid w:val="00022C95"/>
    <w:rsid w:val="00022CCB"/>
    <w:rsid w:val="00022E47"/>
    <w:rsid w:val="0002305A"/>
    <w:rsid w:val="00023789"/>
    <w:rsid w:val="00023C3C"/>
    <w:rsid w:val="00024340"/>
    <w:rsid w:val="000245D0"/>
    <w:rsid w:val="00024658"/>
    <w:rsid w:val="0002492D"/>
    <w:rsid w:val="00024979"/>
    <w:rsid w:val="000250AD"/>
    <w:rsid w:val="000251CD"/>
    <w:rsid w:val="000251FF"/>
    <w:rsid w:val="00025386"/>
    <w:rsid w:val="00025898"/>
    <w:rsid w:val="00025971"/>
    <w:rsid w:val="000259B2"/>
    <w:rsid w:val="00025A51"/>
    <w:rsid w:val="00025BEE"/>
    <w:rsid w:val="00025E10"/>
    <w:rsid w:val="00026335"/>
    <w:rsid w:val="00026365"/>
    <w:rsid w:val="00026555"/>
    <w:rsid w:val="00026745"/>
    <w:rsid w:val="00026825"/>
    <w:rsid w:val="000268FB"/>
    <w:rsid w:val="00026A24"/>
    <w:rsid w:val="00026B53"/>
    <w:rsid w:val="00026BAE"/>
    <w:rsid w:val="000273D2"/>
    <w:rsid w:val="000274E3"/>
    <w:rsid w:val="000276EC"/>
    <w:rsid w:val="00027724"/>
    <w:rsid w:val="00027822"/>
    <w:rsid w:val="000278A6"/>
    <w:rsid w:val="00027934"/>
    <w:rsid w:val="00027A4D"/>
    <w:rsid w:val="00027AFC"/>
    <w:rsid w:val="0003014B"/>
    <w:rsid w:val="0003035D"/>
    <w:rsid w:val="00030451"/>
    <w:rsid w:val="000304CE"/>
    <w:rsid w:val="00030535"/>
    <w:rsid w:val="00030678"/>
    <w:rsid w:val="0003072A"/>
    <w:rsid w:val="000308EA"/>
    <w:rsid w:val="00030C2D"/>
    <w:rsid w:val="00030D04"/>
    <w:rsid w:val="00030E01"/>
    <w:rsid w:val="00030EC9"/>
    <w:rsid w:val="0003104F"/>
    <w:rsid w:val="000315D2"/>
    <w:rsid w:val="000315FF"/>
    <w:rsid w:val="000322A3"/>
    <w:rsid w:val="000328AF"/>
    <w:rsid w:val="000328D6"/>
    <w:rsid w:val="00032A28"/>
    <w:rsid w:val="00032F5B"/>
    <w:rsid w:val="0003317B"/>
    <w:rsid w:val="000332C3"/>
    <w:rsid w:val="000334A4"/>
    <w:rsid w:val="000339A1"/>
    <w:rsid w:val="00033CEE"/>
    <w:rsid w:val="000340D8"/>
    <w:rsid w:val="000341D1"/>
    <w:rsid w:val="0003462E"/>
    <w:rsid w:val="00034810"/>
    <w:rsid w:val="00034A48"/>
    <w:rsid w:val="00034AA4"/>
    <w:rsid w:val="00034B46"/>
    <w:rsid w:val="00034FBE"/>
    <w:rsid w:val="00034FFF"/>
    <w:rsid w:val="00035332"/>
    <w:rsid w:val="00035343"/>
    <w:rsid w:val="0003537E"/>
    <w:rsid w:val="000353CC"/>
    <w:rsid w:val="0003572A"/>
    <w:rsid w:val="00035BDD"/>
    <w:rsid w:val="00035BFA"/>
    <w:rsid w:val="00035E8F"/>
    <w:rsid w:val="00035F16"/>
    <w:rsid w:val="0003616C"/>
    <w:rsid w:val="0003618A"/>
    <w:rsid w:val="000363CD"/>
    <w:rsid w:val="0003645F"/>
    <w:rsid w:val="00036742"/>
    <w:rsid w:val="0003679E"/>
    <w:rsid w:val="00036D3E"/>
    <w:rsid w:val="00036EB8"/>
    <w:rsid w:val="00037399"/>
    <w:rsid w:val="00037468"/>
    <w:rsid w:val="0003788B"/>
    <w:rsid w:val="00037A35"/>
    <w:rsid w:val="00037B72"/>
    <w:rsid w:val="00037CFE"/>
    <w:rsid w:val="00037D4B"/>
    <w:rsid w:val="00037FB5"/>
    <w:rsid w:val="0004018C"/>
    <w:rsid w:val="000402B4"/>
    <w:rsid w:val="000402BC"/>
    <w:rsid w:val="000404F8"/>
    <w:rsid w:val="0004089B"/>
    <w:rsid w:val="00040A1D"/>
    <w:rsid w:val="00040C42"/>
    <w:rsid w:val="00040DF9"/>
    <w:rsid w:val="00041232"/>
    <w:rsid w:val="000414F6"/>
    <w:rsid w:val="0004170F"/>
    <w:rsid w:val="00041825"/>
    <w:rsid w:val="00041918"/>
    <w:rsid w:val="0004191B"/>
    <w:rsid w:val="0004199A"/>
    <w:rsid w:val="00041A4F"/>
    <w:rsid w:val="00041AB1"/>
    <w:rsid w:val="00041B4B"/>
    <w:rsid w:val="00041DFF"/>
    <w:rsid w:val="00041FCF"/>
    <w:rsid w:val="00042087"/>
    <w:rsid w:val="00042199"/>
    <w:rsid w:val="000424DE"/>
    <w:rsid w:val="000426F1"/>
    <w:rsid w:val="0004274E"/>
    <w:rsid w:val="0004277C"/>
    <w:rsid w:val="00042DD3"/>
    <w:rsid w:val="00042DD6"/>
    <w:rsid w:val="00042E1D"/>
    <w:rsid w:val="000432F0"/>
    <w:rsid w:val="000433C6"/>
    <w:rsid w:val="000435C5"/>
    <w:rsid w:val="000436DC"/>
    <w:rsid w:val="00043838"/>
    <w:rsid w:val="00043B5F"/>
    <w:rsid w:val="00043D8E"/>
    <w:rsid w:val="0004414D"/>
    <w:rsid w:val="000442C7"/>
    <w:rsid w:val="00044366"/>
    <w:rsid w:val="00044CC1"/>
    <w:rsid w:val="00045341"/>
    <w:rsid w:val="000453E6"/>
    <w:rsid w:val="000455F9"/>
    <w:rsid w:val="00045934"/>
    <w:rsid w:val="00045D97"/>
    <w:rsid w:val="00045E9C"/>
    <w:rsid w:val="0004622A"/>
    <w:rsid w:val="00046449"/>
    <w:rsid w:val="0004646F"/>
    <w:rsid w:val="0004654C"/>
    <w:rsid w:val="00046643"/>
    <w:rsid w:val="000466AA"/>
    <w:rsid w:val="00046D3A"/>
    <w:rsid w:val="00046D6F"/>
    <w:rsid w:val="00046E4B"/>
    <w:rsid w:val="00046EE5"/>
    <w:rsid w:val="0004746C"/>
    <w:rsid w:val="00047A34"/>
    <w:rsid w:val="00047C9A"/>
    <w:rsid w:val="000501CE"/>
    <w:rsid w:val="0005024E"/>
    <w:rsid w:val="00050587"/>
    <w:rsid w:val="000507F3"/>
    <w:rsid w:val="00050AD8"/>
    <w:rsid w:val="00050C08"/>
    <w:rsid w:val="00050DD3"/>
    <w:rsid w:val="00050FC6"/>
    <w:rsid w:val="0005107A"/>
    <w:rsid w:val="00051100"/>
    <w:rsid w:val="000517B6"/>
    <w:rsid w:val="00051B5B"/>
    <w:rsid w:val="00051B8C"/>
    <w:rsid w:val="00052105"/>
    <w:rsid w:val="00052B1E"/>
    <w:rsid w:val="00052BA5"/>
    <w:rsid w:val="000530E8"/>
    <w:rsid w:val="00053220"/>
    <w:rsid w:val="0005332D"/>
    <w:rsid w:val="00053A64"/>
    <w:rsid w:val="00053CB7"/>
    <w:rsid w:val="00053D5C"/>
    <w:rsid w:val="00053D74"/>
    <w:rsid w:val="00054380"/>
    <w:rsid w:val="000543A3"/>
    <w:rsid w:val="000544B2"/>
    <w:rsid w:val="000544FE"/>
    <w:rsid w:val="00054541"/>
    <w:rsid w:val="00054633"/>
    <w:rsid w:val="0005478A"/>
    <w:rsid w:val="000548B1"/>
    <w:rsid w:val="00054BDA"/>
    <w:rsid w:val="00054C8B"/>
    <w:rsid w:val="00054CC0"/>
    <w:rsid w:val="00054D5D"/>
    <w:rsid w:val="00054E89"/>
    <w:rsid w:val="00054F3F"/>
    <w:rsid w:val="00054FBE"/>
    <w:rsid w:val="000552EA"/>
    <w:rsid w:val="000552F0"/>
    <w:rsid w:val="00055345"/>
    <w:rsid w:val="00055408"/>
    <w:rsid w:val="00055487"/>
    <w:rsid w:val="00055637"/>
    <w:rsid w:val="000559C5"/>
    <w:rsid w:val="00055B02"/>
    <w:rsid w:val="00055EC8"/>
    <w:rsid w:val="00056297"/>
    <w:rsid w:val="000562B0"/>
    <w:rsid w:val="00056446"/>
    <w:rsid w:val="0005646D"/>
    <w:rsid w:val="00056647"/>
    <w:rsid w:val="000566A2"/>
    <w:rsid w:val="00056A81"/>
    <w:rsid w:val="00056D26"/>
    <w:rsid w:val="0005713A"/>
    <w:rsid w:val="000576FC"/>
    <w:rsid w:val="00057827"/>
    <w:rsid w:val="00057AB8"/>
    <w:rsid w:val="00057E5E"/>
    <w:rsid w:val="00057EAE"/>
    <w:rsid w:val="0006004B"/>
    <w:rsid w:val="00060052"/>
    <w:rsid w:val="00060291"/>
    <w:rsid w:val="00060401"/>
    <w:rsid w:val="000606EE"/>
    <w:rsid w:val="00060763"/>
    <w:rsid w:val="00060CB4"/>
    <w:rsid w:val="00060CBD"/>
    <w:rsid w:val="00060E54"/>
    <w:rsid w:val="000613B3"/>
    <w:rsid w:val="000614B4"/>
    <w:rsid w:val="000616A2"/>
    <w:rsid w:val="00061DC7"/>
    <w:rsid w:val="00061FEE"/>
    <w:rsid w:val="000628FD"/>
    <w:rsid w:val="00062B1C"/>
    <w:rsid w:val="00062CB6"/>
    <w:rsid w:val="00062E60"/>
    <w:rsid w:val="00062EF1"/>
    <w:rsid w:val="00062F9C"/>
    <w:rsid w:val="0006305B"/>
    <w:rsid w:val="00063322"/>
    <w:rsid w:val="00063842"/>
    <w:rsid w:val="000638CD"/>
    <w:rsid w:val="0006398E"/>
    <w:rsid w:val="00063A31"/>
    <w:rsid w:val="00063D98"/>
    <w:rsid w:val="00063F23"/>
    <w:rsid w:val="000641B1"/>
    <w:rsid w:val="000642D2"/>
    <w:rsid w:val="00064456"/>
    <w:rsid w:val="0006451B"/>
    <w:rsid w:val="00064A78"/>
    <w:rsid w:val="00064CCD"/>
    <w:rsid w:val="00064E13"/>
    <w:rsid w:val="00065051"/>
    <w:rsid w:val="0006541E"/>
    <w:rsid w:val="00065433"/>
    <w:rsid w:val="000656A5"/>
    <w:rsid w:val="000657E2"/>
    <w:rsid w:val="000659BE"/>
    <w:rsid w:val="00065C3A"/>
    <w:rsid w:val="00065C9B"/>
    <w:rsid w:val="00065E96"/>
    <w:rsid w:val="00065EDB"/>
    <w:rsid w:val="00066104"/>
    <w:rsid w:val="0006662D"/>
    <w:rsid w:val="0006684F"/>
    <w:rsid w:val="00066DB9"/>
    <w:rsid w:val="00066FDE"/>
    <w:rsid w:val="0006703E"/>
    <w:rsid w:val="000671D4"/>
    <w:rsid w:val="00067AD1"/>
    <w:rsid w:val="00067B60"/>
    <w:rsid w:val="00067EAE"/>
    <w:rsid w:val="00067F4A"/>
    <w:rsid w:val="00067F60"/>
    <w:rsid w:val="00067FBB"/>
    <w:rsid w:val="00070190"/>
    <w:rsid w:val="000702C1"/>
    <w:rsid w:val="00070341"/>
    <w:rsid w:val="00070613"/>
    <w:rsid w:val="00070C3A"/>
    <w:rsid w:val="00070DAA"/>
    <w:rsid w:val="00070FE4"/>
    <w:rsid w:val="000710F4"/>
    <w:rsid w:val="000713B5"/>
    <w:rsid w:val="0007160C"/>
    <w:rsid w:val="00071CF9"/>
    <w:rsid w:val="00071EA4"/>
    <w:rsid w:val="00072225"/>
    <w:rsid w:val="00072719"/>
    <w:rsid w:val="00072AA8"/>
    <w:rsid w:val="000730B8"/>
    <w:rsid w:val="000732F5"/>
    <w:rsid w:val="000733C1"/>
    <w:rsid w:val="0007371C"/>
    <w:rsid w:val="00073AFB"/>
    <w:rsid w:val="00073BA2"/>
    <w:rsid w:val="00073CC6"/>
    <w:rsid w:val="00073D84"/>
    <w:rsid w:val="00073FD3"/>
    <w:rsid w:val="000744EB"/>
    <w:rsid w:val="000745E3"/>
    <w:rsid w:val="00074720"/>
    <w:rsid w:val="000747FA"/>
    <w:rsid w:val="00075009"/>
    <w:rsid w:val="00075138"/>
    <w:rsid w:val="000752E3"/>
    <w:rsid w:val="000754B9"/>
    <w:rsid w:val="00075592"/>
    <w:rsid w:val="000755BB"/>
    <w:rsid w:val="00075613"/>
    <w:rsid w:val="00075656"/>
    <w:rsid w:val="00075AB2"/>
    <w:rsid w:val="00075C71"/>
    <w:rsid w:val="00075C95"/>
    <w:rsid w:val="00075DC8"/>
    <w:rsid w:val="00075E5B"/>
    <w:rsid w:val="00076137"/>
    <w:rsid w:val="000762B1"/>
    <w:rsid w:val="00076337"/>
    <w:rsid w:val="00076872"/>
    <w:rsid w:val="000768C5"/>
    <w:rsid w:val="000769D9"/>
    <w:rsid w:val="00076A48"/>
    <w:rsid w:val="00076BA6"/>
    <w:rsid w:val="00076CB7"/>
    <w:rsid w:val="00076D6D"/>
    <w:rsid w:val="00076DE1"/>
    <w:rsid w:val="00076EF4"/>
    <w:rsid w:val="0007713B"/>
    <w:rsid w:val="00077237"/>
    <w:rsid w:val="00077251"/>
    <w:rsid w:val="000772FC"/>
    <w:rsid w:val="00077889"/>
    <w:rsid w:val="000779F6"/>
    <w:rsid w:val="00077C4D"/>
    <w:rsid w:val="00077EAA"/>
    <w:rsid w:val="0008038A"/>
    <w:rsid w:val="00080731"/>
    <w:rsid w:val="00080BBF"/>
    <w:rsid w:val="00080CB8"/>
    <w:rsid w:val="00080FCF"/>
    <w:rsid w:val="000811CB"/>
    <w:rsid w:val="0008125B"/>
    <w:rsid w:val="0008130B"/>
    <w:rsid w:val="0008165B"/>
    <w:rsid w:val="00081A06"/>
    <w:rsid w:val="00081B32"/>
    <w:rsid w:val="00082007"/>
    <w:rsid w:val="0008219E"/>
    <w:rsid w:val="000822A2"/>
    <w:rsid w:val="000826B8"/>
    <w:rsid w:val="0008271A"/>
    <w:rsid w:val="00082802"/>
    <w:rsid w:val="00082CCA"/>
    <w:rsid w:val="00082D01"/>
    <w:rsid w:val="00082EAF"/>
    <w:rsid w:val="00083123"/>
    <w:rsid w:val="00083250"/>
    <w:rsid w:val="000832D0"/>
    <w:rsid w:val="0008364C"/>
    <w:rsid w:val="0008384A"/>
    <w:rsid w:val="0008412B"/>
    <w:rsid w:val="00084601"/>
    <w:rsid w:val="00084AF5"/>
    <w:rsid w:val="00084B35"/>
    <w:rsid w:val="00084C1B"/>
    <w:rsid w:val="00084D51"/>
    <w:rsid w:val="00084E88"/>
    <w:rsid w:val="00085885"/>
    <w:rsid w:val="000858C3"/>
    <w:rsid w:val="0008594D"/>
    <w:rsid w:val="00085983"/>
    <w:rsid w:val="000859CC"/>
    <w:rsid w:val="00085A1C"/>
    <w:rsid w:val="00085BF6"/>
    <w:rsid w:val="00085CC0"/>
    <w:rsid w:val="00085CCC"/>
    <w:rsid w:val="00085CFC"/>
    <w:rsid w:val="00085E72"/>
    <w:rsid w:val="00085FC4"/>
    <w:rsid w:val="00086754"/>
    <w:rsid w:val="00086911"/>
    <w:rsid w:val="00087021"/>
    <w:rsid w:val="00087148"/>
    <w:rsid w:val="00087165"/>
    <w:rsid w:val="000873B6"/>
    <w:rsid w:val="00087546"/>
    <w:rsid w:val="000878D9"/>
    <w:rsid w:val="00087C87"/>
    <w:rsid w:val="00090195"/>
    <w:rsid w:val="0009036F"/>
    <w:rsid w:val="0009051A"/>
    <w:rsid w:val="00090621"/>
    <w:rsid w:val="00090A93"/>
    <w:rsid w:val="00090C3E"/>
    <w:rsid w:val="00090C5C"/>
    <w:rsid w:val="00090F94"/>
    <w:rsid w:val="00091388"/>
    <w:rsid w:val="00091623"/>
    <w:rsid w:val="00091836"/>
    <w:rsid w:val="000918BA"/>
    <w:rsid w:val="00091BF6"/>
    <w:rsid w:val="00091CDA"/>
    <w:rsid w:val="00092221"/>
    <w:rsid w:val="0009226F"/>
    <w:rsid w:val="000927FB"/>
    <w:rsid w:val="00092967"/>
    <w:rsid w:val="00092BEC"/>
    <w:rsid w:val="00092EBD"/>
    <w:rsid w:val="00092F5F"/>
    <w:rsid w:val="00093139"/>
    <w:rsid w:val="000932D9"/>
    <w:rsid w:val="00093470"/>
    <w:rsid w:val="00093539"/>
    <w:rsid w:val="00093795"/>
    <w:rsid w:val="000938F9"/>
    <w:rsid w:val="00093A47"/>
    <w:rsid w:val="00093EBE"/>
    <w:rsid w:val="000945E7"/>
    <w:rsid w:val="0009465A"/>
    <w:rsid w:val="00094665"/>
    <w:rsid w:val="000946A6"/>
    <w:rsid w:val="00094857"/>
    <w:rsid w:val="00094A04"/>
    <w:rsid w:val="00094AEB"/>
    <w:rsid w:val="00094BB0"/>
    <w:rsid w:val="00094DD5"/>
    <w:rsid w:val="000952AD"/>
    <w:rsid w:val="0009532E"/>
    <w:rsid w:val="00095346"/>
    <w:rsid w:val="0009587A"/>
    <w:rsid w:val="00095AE2"/>
    <w:rsid w:val="00095C43"/>
    <w:rsid w:val="00095D31"/>
    <w:rsid w:val="00095DB6"/>
    <w:rsid w:val="00095E25"/>
    <w:rsid w:val="0009604B"/>
    <w:rsid w:val="00096176"/>
    <w:rsid w:val="0009623C"/>
    <w:rsid w:val="000962D4"/>
    <w:rsid w:val="00096600"/>
    <w:rsid w:val="00096B53"/>
    <w:rsid w:val="0009742F"/>
    <w:rsid w:val="00097890"/>
    <w:rsid w:val="0009798A"/>
    <w:rsid w:val="00097A0D"/>
    <w:rsid w:val="00097AE4"/>
    <w:rsid w:val="00097B15"/>
    <w:rsid w:val="00097C75"/>
    <w:rsid w:val="00097DA9"/>
    <w:rsid w:val="000A00DF"/>
    <w:rsid w:val="000A05A2"/>
    <w:rsid w:val="000A0960"/>
    <w:rsid w:val="000A0A6C"/>
    <w:rsid w:val="000A0B08"/>
    <w:rsid w:val="000A0B28"/>
    <w:rsid w:val="000A0BD2"/>
    <w:rsid w:val="000A0F46"/>
    <w:rsid w:val="000A143D"/>
    <w:rsid w:val="000A173E"/>
    <w:rsid w:val="000A1A1D"/>
    <w:rsid w:val="000A1B4F"/>
    <w:rsid w:val="000A2230"/>
    <w:rsid w:val="000A223D"/>
    <w:rsid w:val="000A272B"/>
    <w:rsid w:val="000A2CD7"/>
    <w:rsid w:val="000A2F79"/>
    <w:rsid w:val="000A2F98"/>
    <w:rsid w:val="000A352E"/>
    <w:rsid w:val="000A359C"/>
    <w:rsid w:val="000A3638"/>
    <w:rsid w:val="000A36F8"/>
    <w:rsid w:val="000A3C2E"/>
    <w:rsid w:val="000A3DB1"/>
    <w:rsid w:val="000A45C8"/>
    <w:rsid w:val="000A480A"/>
    <w:rsid w:val="000A4B59"/>
    <w:rsid w:val="000A4F8E"/>
    <w:rsid w:val="000A535A"/>
    <w:rsid w:val="000A538B"/>
    <w:rsid w:val="000A5474"/>
    <w:rsid w:val="000A54FD"/>
    <w:rsid w:val="000A56CE"/>
    <w:rsid w:val="000A57A2"/>
    <w:rsid w:val="000A5819"/>
    <w:rsid w:val="000A624E"/>
    <w:rsid w:val="000A62DF"/>
    <w:rsid w:val="000A6570"/>
    <w:rsid w:val="000A6674"/>
    <w:rsid w:val="000A66D0"/>
    <w:rsid w:val="000A6924"/>
    <w:rsid w:val="000A6FB6"/>
    <w:rsid w:val="000A7181"/>
    <w:rsid w:val="000A72D6"/>
    <w:rsid w:val="000A7644"/>
    <w:rsid w:val="000A7B22"/>
    <w:rsid w:val="000A7DA2"/>
    <w:rsid w:val="000B021D"/>
    <w:rsid w:val="000B0403"/>
    <w:rsid w:val="000B079E"/>
    <w:rsid w:val="000B0B3E"/>
    <w:rsid w:val="000B0D6F"/>
    <w:rsid w:val="000B0FE5"/>
    <w:rsid w:val="000B12ED"/>
    <w:rsid w:val="000B144E"/>
    <w:rsid w:val="000B149D"/>
    <w:rsid w:val="000B153B"/>
    <w:rsid w:val="000B1A01"/>
    <w:rsid w:val="000B1AC2"/>
    <w:rsid w:val="000B1ADF"/>
    <w:rsid w:val="000B1E03"/>
    <w:rsid w:val="000B1EB1"/>
    <w:rsid w:val="000B1F8E"/>
    <w:rsid w:val="000B217A"/>
    <w:rsid w:val="000B2445"/>
    <w:rsid w:val="000B2DFF"/>
    <w:rsid w:val="000B2FE1"/>
    <w:rsid w:val="000B3377"/>
    <w:rsid w:val="000B3543"/>
    <w:rsid w:val="000B398A"/>
    <w:rsid w:val="000B3A02"/>
    <w:rsid w:val="000B42F6"/>
    <w:rsid w:val="000B4443"/>
    <w:rsid w:val="000B45E4"/>
    <w:rsid w:val="000B4735"/>
    <w:rsid w:val="000B47C3"/>
    <w:rsid w:val="000B4816"/>
    <w:rsid w:val="000B481F"/>
    <w:rsid w:val="000B4A89"/>
    <w:rsid w:val="000B4D29"/>
    <w:rsid w:val="000B4E45"/>
    <w:rsid w:val="000B5068"/>
    <w:rsid w:val="000B51AA"/>
    <w:rsid w:val="000B5398"/>
    <w:rsid w:val="000B5870"/>
    <w:rsid w:val="000B5C5F"/>
    <w:rsid w:val="000B5DAB"/>
    <w:rsid w:val="000B61D1"/>
    <w:rsid w:val="000B6419"/>
    <w:rsid w:val="000B6507"/>
    <w:rsid w:val="000B6A8F"/>
    <w:rsid w:val="000B6F75"/>
    <w:rsid w:val="000B72DD"/>
    <w:rsid w:val="000B7709"/>
    <w:rsid w:val="000B7949"/>
    <w:rsid w:val="000B79C4"/>
    <w:rsid w:val="000B7A29"/>
    <w:rsid w:val="000B7EB3"/>
    <w:rsid w:val="000C0073"/>
    <w:rsid w:val="000C007F"/>
    <w:rsid w:val="000C01BE"/>
    <w:rsid w:val="000C02C6"/>
    <w:rsid w:val="000C0375"/>
    <w:rsid w:val="000C0383"/>
    <w:rsid w:val="000C0BA7"/>
    <w:rsid w:val="000C0F14"/>
    <w:rsid w:val="000C0F1D"/>
    <w:rsid w:val="000C1200"/>
    <w:rsid w:val="000C1270"/>
    <w:rsid w:val="000C148B"/>
    <w:rsid w:val="000C178F"/>
    <w:rsid w:val="000C1A9B"/>
    <w:rsid w:val="000C1DA5"/>
    <w:rsid w:val="000C1DA9"/>
    <w:rsid w:val="000C1F4E"/>
    <w:rsid w:val="000C1FE4"/>
    <w:rsid w:val="000C20A6"/>
    <w:rsid w:val="000C2636"/>
    <w:rsid w:val="000C26DE"/>
    <w:rsid w:val="000C280D"/>
    <w:rsid w:val="000C282B"/>
    <w:rsid w:val="000C2945"/>
    <w:rsid w:val="000C2B11"/>
    <w:rsid w:val="000C2E6D"/>
    <w:rsid w:val="000C3174"/>
    <w:rsid w:val="000C339B"/>
    <w:rsid w:val="000C35EB"/>
    <w:rsid w:val="000C3713"/>
    <w:rsid w:val="000C38CF"/>
    <w:rsid w:val="000C38D3"/>
    <w:rsid w:val="000C38E0"/>
    <w:rsid w:val="000C3A30"/>
    <w:rsid w:val="000C3B63"/>
    <w:rsid w:val="000C3CEF"/>
    <w:rsid w:val="000C4283"/>
    <w:rsid w:val="000C431E"/>
    <w:rsid w:val="000C44CC"/>
    <w:rsid w:val="000C4688"/>
    <w:rsid w:val="000C47BD"/>
    <w:rsid w:val="000C47CC"/>
    <w:rsid w:val="000C4C93"/>
    <w:rsid w:val="000C4D3E"/>
    <w:rsid w:val="000C4D52"/>
    <w:rsid w:val="000C5176"/>
    <w:rsid w:val="000C52EF"/>
    <w:rsid w:val="000C5436"/>
    <w:rsid w:val="000C54D7"/>
    <w:rsid w:val="000C5AEA"/>
    <w:rsid w:val="000C5CF0"/>
    <w:rsid w:val="000C62EF"/>
    <w:rsid w:val="000C6984"/>
    <w:rsid w:val="000C6C1D"/>
    <w:rsid w:val="000C6C74"/>
    <w:rsid w:val="000C6FF1"/>
    <w:rsid w:val="000C7403"/>
    <w:rsid w:val="000C7656"/>
    <w:rsid w:val="000C7704"/>
    <w:rsid w:val="000C7729"/>
    <w:rsid w:val="000C7761"/>
    <w:rsid w:val="000C795C"/>
    <w:rsid w:val="000C7B60"/>
    <w:rsid w:val="000C7C84"/>
    <w:rsid w:val="000D02D8"/>
    <w:rsid w:val="000D04C3"/>
    <w:rsid w:val="000D0687"/>
    <w:rsid w:val="000D0986"/>
    <w:rsid w:val="000D0B9B"/>
    <w:rsid w:val="000D0E7B"/>
    <w:rsid w:val="000D1165"/>
    <w:rsid w:val="000D11DA"/>
    <w:rsid w:val="000D168D"/>
    <w:rsid w:val="000D17E3"/>
    <w:rsid w:val="000D1805"/>
    <w:rsid w:val="000D1883"/>
    <w:rsid w:val="000D1B7D"/>
    <w:rsid w:val="000D1E94"/>
    <w:rsid w:val="000D1FF2"/>
    <w:rsid w:val="000D21BD"/>
    <w:rsid w:val="000D227E"/>
    <w:rsid w:val="000D28D4"/>
    <w:rsid w:val="000D2C9D"/>
    <w:rsid w:val="000D2EC0"/>
    <w:rsid w:val="000D30C4"/>
    <w:rsid w:val="000D310C"/>
    <w:rsid w:val="000D326C"/>
    <w:rsid w:val="000D3BA3"/>
    <w:rsid w:val="000D3D6E"/>
    <w:rsid w:val="000D3DB0"/>
    <w:rsid w:val="000D3F70"/>
    <w:rsid w:val="000D3FC3"/>
    <w:rsid w:val="000D422C"/>
    <w:rsid w:val="000D43AE"/>
    <w:rsid w:val="000D4513"/>
    <w:rsid w:val="000D456F"/>
    <w:rsid w:val="000D46C6"/>
    <w:rsid w:val="000D4C54"/>
    <w:rsid w:val="000D4D94"/>
    <w:rsid w:val="000D4DAE"/>
    <w:rsid w:val="000D4F19"/>
    <w:rsid w:val="000D5036"/>
    <w:rsid w:val="000D50A7"/>
    <w:rsid w:val="000D537A"/>
    <w:rsid w:val="000D5C7A"/>
    <w:rsid w:val="000D5F27"/>
    <w:rsid w:val="000D6704"/>
    <w:rsid w:val="000D6B83"/>
    <w:rsid w:val="000D6C30"/>
    <w:rsid w:val="000D6E4B"/>
    <w:rsid w:val="000D6ED0"/>
    <w:rsid w:val="000D70D3"/>
    <w:rsid w:val="000D70D7"/>
    <w:rsid w:val="000D71B9"/>
    <w:rsid w:val="000D7215"/>
    <w:rsid w:val="000D7A46"/>
    <w:rsid w:val="000D7A6C"/>
    <w:rsid w:val="000D7EF1"/>
    <w:rsid w:val="000E016A"/>
    <w:rsid w:val="000E0854"/>
    <w:rsid w:val="000E0A53"/>
    <w:rsid w:val="000E0C81"/>
    <w:rsid w:val="000E0CBD"/>
    <w:rsid w:val="000E129A"/>
    <w:rsid w:val="000E12C8"/>
    <w:rsid w:val="000E14D1"/>
    <w:rsid w:val="000E154D"/>
    <w:rsid w:val="000E1623"/>
    <w:rsid w:val="000E19FF"/>
    <w:rsid w:val="000E1A42"/>
    <w:rsid w:val="000E1CCA"/>
    <w:rsid w:val="000E1DCF"/>
    <w:rsid w:val="000E1E0D"/>
    <w:rsid w:val="000E25DE"/>
    <w:rsid w:val="000E266E"/>
    <w:rsid w:val="000E2A42"/>
    <w:rsid w:val="000E2AFC"/>
    <w:rsid w:val="000E2D42"/>
    <w:rsid w:val="000E2F67"/>
    <w:rsid w:val="000E3041"/>
    <w:rsid w:val="000E353A"/>
    <w:rsid w:val="000E3728"/>
    <w:rsid w:val="000E3BC8"/>
    <w:rsid w:val="000E3CE6"/>
    <w:rsid w:val="000E3D3A"/>
    <w:rsid w:val="000E3FAF"/>
    <w:rsid w:val="000E40DB"/>
    <w:rsid w:val="000E46F4"/>
    <w:rsid w:val="000E47B4"/>
    <w:rsid w:val="000E4890"/>
    <w:rsid w:val="000E48C0"/>
    <w:rsid w:val="000E49B2"/>
    <w:rsid w:val="000E4CB8"/>
    <w:rsid w:val="000E5196"/>
    <w:rsid w:val="000E545E"/>
    <w:rsid w:val="000E5E14"/>
    <w:rsid w:val="000E5EBF"/>
    <w:rsid w:val="000E61B6"/>
    <w:rsid w:val="000E639B"/>
    <w:rsid w:val="000E64F4"/>
    <w:rsid w:val="000E6933"/>
    <w:rsid w:val="000E694E"/>
    <w:rsid w:val="000E6D70"/>
    <w:rsid w:val="000E6E76"/>
    <w:rsid w:val="000E6E9A"/>
    <w:rsid w:val="000E6EE4"/>
    <w:rsid w:val="000E7166"/>
    <w:rsid w:val="000E726A"/>
    <w:rsid w:val="000E7436"/>
    <w:rsid w:val="000E7628"/>
    <w:rsid w:val="000E7782"/>
    <w:rsid w:val="000E78E0"/>
    <w:rsid w:val="000E7BA4"/>
    <w:rsid w:val="000E7DE1"/>
    <w:rsid w:val="000E7F83"/>
    <w:rsid w:val="000E7FAA"/>
    <w:rsid w:val="000F0246"/>
    <w:rsid w:val="000F0712"/>
    <w:rsid w:val="000F0AC2"/>
    <w:rsid w:val="000F0AF4"/>
    <w:rsid w:val="000F0BEA"/>
    <w:rsid w:val="000F0D70"/>
    <w:rsid w:val="000F0DF8"/>
    <w:rsid w:val="000F1070"/>
    <w:rsid w:val="000F12E8"/>
    <w:rsid w:val="000F1AAD"/>
    <w:rsid w:val="000F1C71"/>
    <w:rsid w:val="000F1C88"/>
    <w:rsid w:val="000F1D50"/>
    <w:rsid w:val="000F205E"/>
    <w:rsid w:val="000F20A5"/>
    <w:rsid w:val="000F2192"/>
    <w:rsid w:val="000F23AE"/>
    <w:rsid w:val="000F259C"/>
    <w:rsid w:val="000F2C56"/>
    <w:rsid w:val="000F2CBE"/>
    <w:rsid w:val="000F2F76"/>
    <w:rsid w:val="000F2FBA"/>
    <w:rsid w:val="000F33E2"/>
    <w:rsid w:val="000F37DB"/>
    <w:rsid w:val="000F38DD"/>
    <w:rsid w:val="000F39B8"/>
    <w:rsid w:val="000F39EB"/>
    <w:rsid w:val="000F3A08"/>
    <w:rsid w:val="000F4A05"/>
    <w:rsid w:val="000F4D16"/>
    <w:rsid w:val="000F50BA"/>
    <w:rsid w:val="000F5154"/>
    <w:rsid w:val="000F53CC"/>
    <w:rsid w:val="000F5503"/>
    <w:rsid w:val="000F55E2"/>
    <w:rsid w:val="000F57DF"/>
    <w:rsid w:val="000F5A00"/>
    <w:rsid w:val="000F65E9"/>
    <w:rsid w:val="000F67CF"/>
    <w:rsid w:val="000F6841"/>
    <w:rsid w:val="000F6A81"/>
    <w:rsid w:val="000F6DED"/>
    <w:rsid w:val="000F6E06"/>
    <w:rsid w:val="000F6E99"/>
    <w:rsid w:val="000F7030"/>
    <w:rsid w:val="000F70E4"/>
    <w:rsid w:val="000F7283"/>
    <w:rsid w:val="000F733F"/>
    <w:rsid w:val="000F7503"/>
    <w:rsid w:val="000F79EB"/>
    <w:rsid w:val="000F7E86"/>
    <w:rsid w:val="000F7E9F"/>
    <w:rsid w:val="000F7F6B"/>
    <w:rsid w:val="000F7FD3"/>
    <w:rsid w:val="001004BC"/>
    <w:rsid w:val="001008CB"/>
    <w:rsid w:val="00100943"/>
    <w:rsid w:val="00100B76"/>
    <w:rsid w:val="00100C6A"/>
    <w:rsid w:val="00100D10"/>
    <w:rsid w:val="001012B4"/>
    <w:rsid w:val="001012D9"/>
    <w:rsid w:val="00101442"/>
    <w:rsid w:val="00101537"/>
    <w:rsid w:val="001015CA"/>
    <w:rsid w:val="00101711"/>
    <w:rsid w:val="00101F0B"/>
    <w:rsid w:val="00101FCD"/>
    <w:rsid w:val="001022DE"/>
    <w:rsid w:val="001024C0"/>
    <w:rsid w:val="00102776"/>
    <w:rsid w:val="001029A6"/>
    <w:rsid w:val="00102D6A"/>
    <w:rsid w:val="00102DED"/>
    <w:rsid w:val="00102E1E"/>
    <w:rsid w:val="00102F4F"/>
    <w:rsid w:val="00102F90"/>
    <w:rsid w:val="00103324"/>
    <w:rsid w:val="001033EB"/>
    <w:rsid w:val="00103488"/>
    <w:rsid w:val="00103699"/>
    <w:rsid w:val="00103CDC"/>
    <w:rsid w:val="00103D8D"/>
    <w:rsid w:val="00103E2B"/>
    <w:rsid w:val="00103FA5"/>
    <w:rsid w:val="001043EB"/>
    <w:rsid w:val="0010459A"/>
    <w:rsid w:val="00104679"/>
    <w:rsid w:val="0010479D"/>
    <w:rsid w:val="0010490C"/>
    <w:rsid w:val="001050E5"/>
    <w:rsid w:val="001053CB"/>
    <w:rsid w:val="0010545D"/>
    <w:rsid w:val="001058CA"/>
    <w:rsid w:val="001058D5"/>
    <w:rsid w:val="00105C52"/>
    <w:rsid w:val="00105F6F"/>
    <w:rsid w:val="001060C2"/>
    <w:rsid w:val="0010612B"/>
    <w:rsid w:val="001062EE"/>
    <w:rsid w:val="0010645A"/>
    <w:rsid w:val="001067F9"/>
    <w:rsid w:val="00106EBE"/>
    <w:rsid w:val="00107081"/>
    <w:rsid w:val="001070D0"/>
    <w:rsid w:val="00107130"/>
    <w:rsid w:val="00107724"/>
    <w:rsid w:val="001078C9"/>
    <w:rsid w:val="00107993"/>
    <w:rsid w:val="00107AD3"/>
    <w:rsid w:val="00107DD8"/>
    <w:rsid w:val="00107E98"/>
    <w:rsid w:val="00107FF0"/>
    <w:rsid w:val="00110003"/>
    <w:rsid w:val="0011015D"/>
    <w:rsid w:val="0011062D"/>
    <w:rsid w:val="00110AFC"/>
    <w:rsid w:val="00110B7F"/>
    <w:rsid w:val="00110CC2"/>
    <w:rsid w:val="00111173"/>
    <w:rsid w:val="00111407"/>
    <w:rsid w:val="00111828"/>
    <w:rsid w:val="00111C2E"/>
    <w:rsid w:val="00111F0D"/>
    <w:rsid w:val="00111F2C"/>
    <w:rsid w:val="00111FAE"/>
    <w:rsid w:val="00112B8A"/>
    <w:rsid w:val="001133A2"/>
    <w:rsid w:val="00113463"/>
    <w:rsid w:val="0011359E"/>
    <w:rsid w:val="00113668"/>
    <w:rsid w:val="001138C5"/>
    <w:rsid w:val="001141E8"/>
    <w:rsid w:val="001142BB"/>
    <w:rsid w:val="0011468E"/>
    <w:rsid w:val="00114A6D"/>
    <w:rsid w:val="00114D8F"/>
    <w:rsid w:val="00114E96"/>
    <w:rsid w:val="001151D5"/>
    <w:rsid w:val="001152FE"/>
    <w:rsid w:val="0011573A"/>
    <w:rsid w:val="00115876"/>
    <w:rsid w:val="00115B60"/>
    <w:rsid w:val="00115CC6"/>
    <w:rsid w:val="00115CE6"/>
    <w:rsid w:val="00115E85"/>
    <w:rsid w:val="00115F1E"/>
    <w:rsid w:val="00115F75"/>
    <w:rsid w:val="00116205"/>
    <w:rsid w:val="00116211"/>
    <w:rsid w:val="0011650A"/>
    <w:rsid w:val="001165A3"/>
    <w:rsid w:val="00116866"/>
    <w:rsid w:val="00116BA9"/>
    <w:rsid w:val="00116EE9"/>
    <w:rsid w:val="00117244"/>
    <w:rsid w:val="00117395"/>
    <w:rsid w:val="00117517"/>
    <w:rsid w:val="0011775B"/>
    <w:rsid w:val="001179B9"/>
    <w:rsid w:val="00117D5B"/>
    <w:rsid w:val="00117DB5"/>
    <w:rsid w:val="00117F36"/>
    <w:rsid w:val="001201F9"/>
    <w:rsid w:val="00120395"/>
    <w:rsid w:val="001204BE"/>
    <w:rsid w:val="00120575"/>
    <w:rsid w:val="001207CD"/>
    <w:rsid w:val="001208CF"/>
    <w:rsid w:val="00120BFE"/>
    <w:rsid w:val="00120C67"/>
    <w:rsid w:val="00120EC0"/>
    <w:rsid w:val="00121193"/>
    <w:rsid w:val="001213BA"/>
    <w:rsid w:val="00121637"/>
    <w:rsid w:val="0012167D"/>
    <w:rsid w:val="00121A1B"/>
    <w:rsid w:val="00121FD1"/>
    <w:rsid w:val="00122004"/>
    <w:rsid w:val="001222E7"/>
    <w:rsid w:val="001227AF"/>
    <w:rsid w:val="00122B3C"/>
    <w:rsid w:val="00122C67"/>
    <w:rsid w:val="00122E04"/>
    <w:rsid w:val="00122E59"/>
    <w:rsid w:val="00122F79"/>
    <w:rsid w:val="0012301A"/>
    <w:rsid w:val="00123264"/>
    <w:rsid w:val="001234A1"/>
    <w:rsid w:val="001234D1"/>
    <w:rsid w:val="00123A9E"/>
    <w:rsid w:val="00123C57"/>
    <w:rsid w:val="00124160"/>
    <w:rsid w:val="00124375"/>
    <w:rsid w:val="001243C8"/>
    <w:rsid w:val="001243FA"/>
    <w:rsid w:val="001247DB"/>
    <w:rsid w:val="00124A15"/>
    <w:rsid w:val="00124B0A"/>
    <w:rsid w:val="00124BE7"/>
    <w:rsid w:val="00124C4C"/>
    <w:rsid w:val="00124C65"/>
    <w:rsid w:val="00124C72"/>
    <w:rsid w:val="0012507B"/>
    <w:rsid w:val="00125133"/>
    <w:rsid w:val="001251ED"/>
    <w:rsid w:val="0012572F"/>
    <w:rsid w:val="0012577A"/>
    <w:rsid w:val="00125867"/>
    <w:rsid w:val="00125B6B"/>
    <w:rsid w:val="00125CE0"/>
    <w:rsid w:val="00125DBC"/>
    <w:rsid w:val="00125DC3"/>
    <w:rsid w:val="00125F5F"/>
    <w:rsid w:val="00126069"/>
    <w:rsid w:val="00126263"/>
    <w:rsid w:val="00126568"/>
    <w:rsid w:val="00126C86"/>
    <w:rsid w:val="00126C93"/>
    <w:rsid w:val="00126DA4"/>
    <w:rsid w:val="00126DB5"/>
    <w:rsid w:val="00126DD9"/>
    <w:rsid w:val="001270CE"/>
    <w:rsid w:val="0012721E"/>
    <w:rsid w:val="001272EF"/>
    <w:rsid w:val="0012730F"/>
    <w:rsid w:val="0012748B"/>
    <w:rsid w:val="00127585"/>
    <w:rsid w:val="0012773B"/>
    <w:rsid w:val="001277F9"/>
    <w:rsid w:val="00127956"/>
    <w:rsid w:val="00127CAB"/>
    <w:rsid w:val="00127DB8"/>
    <w:rsid w:val="00127FB2"/>
    <w:rsid w:val="00130117"/>
    <w:rsid w:val="0013066F"/>
    <w:rsid w:val="001308C3"/>
    <w:rsid w:val="00130FC3"/>
    <w:rsid w:val="001311F2"/>
    <w:rsid w:val="00131226"/>
    <w:rsid w:val="00131232"/>
    <w:rsid w:val="0013137E"/>
    <w:rsid w:val="001319C9"/>
    <w:rsid w:val="00131ACE"/>
    <w:rsid w:val="00131B96"/>
    <w:rsid w:val="00131BA8"/>
    <w:rsid w:val="00131BD6"/>
    <w:rsid w:val="00131CF4"/>
    <w:rsid w:val="00131DFD"/>
    <w:rsid w:val="00132070"/>
    <w:rsid w:val="001323BE"/>
    <w:rsid w:val="001325C8"/>
    <w:rsid w:val="00132620"/>
    <w:rsid w:val="00132A20"/>
    <w:rsid w:val="00132B5D"/>
    <w:rsid w:val="00132BDE"/>
    <w:rsid w:val="0013309C"/>
    <w:rsid w:val="001339A1"/>
    <w:rsid w:val="00133A46"/>
    <w:rsid w:val="00133B1F"/>
    <w:rsid w:val="00134032"/>
    <w:rsid w:val="0013419E"/>
    <w:rsid w:val="001342D2"/>
    <w:rsid w:val="00134616"/>
    <w:rsid w:val="00134792"/>
    <w:rsid w:val="001347D9"/>
    <w:rsid w:val="00134B12"/>
    <w:rsid w:val="00134B1D"/>
    <w:rsid w:val="00134B57"/>
    <w:rsid w:val="00134B66"/>
    <w:rsid w:val="00134BBD"/>
    <w:rsid w:val="00134CED"/>
    <w:rsid w:val="00134D73"/>
    <w:rsid w:val="00135144"/>
    <w:rsid w:val="001357CD"/>
    <w:rsid w:val="001358E4"/>
    <w:rsid w:val="001359B4"/>
    <w:rsid w:val="001359F3"/>
    <w:rsid w:val="00135F27"/>
    <w:rsid w:val="0013603C"/>
    <w:rsid w:val="00136099"/>
    <w:rsid w:val="00136159"/>
    <w:rsid w:val="001361A8"/>
    <w:rsid w:val="00136356"/>
    <w:rsid w:val="001367B5"/>
    <w:rsid w:val="00137022"/>
    <w:rsid w:val="00137063"/>
    <w:rsid w:val="00137124"/>
    <w:rsid w:val="0013715D"/>
    <w:rsid w:val="00137548"/>
    <w:rsid w:val="001377C6"/>
    <w:rsid w:val="00137A6D"/>
    <w:rsid w:val="00137AEA"/>
    <w:rsid w:val="00137CEA"/>
    <w:rsid w:val="00137CFF"/>
    <w:rsid w:val="0014004E"/>
    <w:rsid w:val="00140051"/>
    <w:rsid w:val="0014022D"/>
    <w:rsid w:val="00140347"/>
    <w:rsid w:val="00140357"/>
    <w:rsid w:val="00140470"/>
    <w:rsid w:val="001408F8"/>
    <w:rsid w:val="00140A27"/>
    <w:rsid w:val="00140A8D"/>
    <w:rsid w:val="00140ADA"/>
    <w:rsid w:val="00140BC7"/>
    <w:rsid w:val="00140F17"/>
    <w:rsid w:val="001410B0"/>
    <w:rsid w:val="0014119B"/>
    <w:rsid w:val="00141585"/>
    <w:rsid w:val="0014190E"/>
    <w:rsid w:val="00141960"/>
    <w:rsid w:val="001419C0"/>
    <w:rsid w:val="001419C8"/>
    <w:rsid w:val="00141B35"/>
    <w:rsid w:val="00141BC9"/>
    <w:rsid w:val="00141D76"/>
    <w:rsid w:val="00141F01"/>
    <w:rsid w:val="0014216E"/>
    <w:rsid w:val="00142351"/>
    <w:rsid w:val="00142487"/>
    <w:rsid w:val="001425D3"/>
    <w:rsid w:val="0014276E"/>
    <w:rsid w:val="001428F2"/>
    <w:rsid w:val="00142C7F"/>
    <w:rsid w:val="00142E3A"/>
    <w:rsid w:val="00142F8D"/>
    <w:rsid w:val="00142F91"/>
    <w:rsid w:val="00142FFB"/>
    <w:rsid w:val="001431E9"/>
    <w:rsid w:val="0014336B"/>
    <w:rsid w:val="001434E6"/>
    <w:rsid w:val="00143576"/>
    <w:rsid w:val="001436E1"/>
    <w:rsid w:val="00143769"/>
    <w:rsid w:val="001437E6"/>
    <w:rsid w:val="0014399C"/>
    <w:rsid w:val="00143C28"/>
    <w:rsid w:val="001444A1"/>
    <w:rsid w:val="00144707"/>
    <w:rsid w:val="00144782"/>
    <w:rsid w:val="00144D45"/>
    <w:rsid w:val="0014517C"/>
    <w:rsid w:val="001453FE"/>
    <w:rsid w:val="00145506"/>
    <w:rsid w:val="001456AF"/>
    <w:rsid w:val="0014570B"/>
    <w:rsid w:val="00145BA2"/>
    <w:rsid w:val="00145D09"/>
    <w:rsid w:val="00145D83"/>
    <w:rsid w:val="001460C1"/>
    <w:rsid w:val="001467B3"/>
    <w:rsid w:val="0014690C"/>
    <w:rsid w:val="001469B1"/>
    <w:rsid w:val="001469DB"/>
    <w:rsid w:val="00146C8E"/>
    <w:rsid w:val="00146ED4"/>
    <w:rsid w:val="00146FF4"/>
    <w:rsid w:val="001474A2"/>
    <w:rsid w:val="001474FC"/>
    <w:rsid w:val="001477CE"/>
    <w:rsid w:val="0014795F"/>
    <w:rsid w:val="00147D5B"/>
    <w:rsid w:val="00147D84"/>
    <w:rsid w:val="0015004D"/>
    <w:rsid w:val="00150334"/>
    <w:rsid w:val="0015041C"/>
    <w:rsid w:val="001504B3"/>
    <w:rsid w:val="00150A0A"/>
    <w:rsid w:val="00150C86"/>
    <w:rsid w:val="00150E25"/>
    <w:rsid w:val="001517FC"/>
    <w:rsid w:val="0015180D"/>
    <w:rsid w:val="00151854"/>
    <w:rsid w:val="001519B7"/>
    <w:rsid w:val="00151CA7"/>
    <w:rsid w:val="0015227C"/>
    <w:rsid w:val="00152329"/>
    <w:rsid w:val="00152716"/>
    <w:rsid w:val="00152729"/>
    <w:rsid w:val="0015282E"/>
    <w:rsid w:val="001528D0"/>
    <w:rsid w:val="00152A02"/>
    <w:rsid w:val="00152BE6"/>
    <w:rsid w:val="00152DD8"/>
    <w:rsid w:val="00152FC8"/>
    <w:rsid w:val="00152FE2"/>
    <w:rsid w:val="001539DB"/>
    <w:rsid w:val="00153AAB"/>
    <w:rsid w:val="00153C76"/>
    <w:rsid w:val="00153D95"/>
    <w:rsid w:val="0015410C"/>
    <w:rsid w:val="0015489D"/>
    <w:rsid w:val="00154940"/>
    <w:rsid w:val="001553C5"/>
    <w:rsid w:val="00155443"/>
    <w:rsid w:val="001555E6"/>
    <w:rsid w:val="00155739"/>
    <w:rsid w:val="0015587E"/>
    <w:rsid w:val="00155BD6"/>
    <w:rsid w:val="0015611F"/>
    <w:rsid w:val="00156124"/>
    <w:rsid w:val="00156398"/>
    <w:rsid w:val="001563C5"/>
    <w:rsid w:val="00156468"/>
    <w:rsid w:val="001567FD"/>
    <w:rsid w:val="00156926"/>
    <w:rsid w:val="00156F59"/>
    <w:rsid w:val="001573D3"/>
    <w:rsid w:val="00157462"/>
    <w:rsid w:val="001575CE"/>
    <w:rsid w:val="0015787B"/>
    <w:rsid w:val="0015792B"/>
    <w:rsid w:val="00157C63"/>
    <w:rsid w:val="00157D35"/>
    <w:rsid w:val="001602B7"/>
    <w:rsid w:val="001602F4"/>
    <w:rsid w:val="0016050A"/>
    <w:rsid w:val="00160735"/>
    <w:rsid w:val="001607A4"/>
    <w:rsid w:val="00160A8B"/>
    <w:rsid w:val="00160B5E"/>
    <w:rsid w:val="00160BBD"/>
    <w:rsid w:val="00160F17"/>
    <w:rsid w:val="00161325"/>
    <w:rsid w:val="001614BA"/>
    <w:rsid w:val="00161598"/>
    <w:rsid w:val="0016174E"/>
    <w:rsid w:val="00161C57"/>
    <w:rsid w:val="00162127"/>
    <w:rsid w:val="00162216"/>
    <w:rsid w:val="001625DB"/>
    <w:rsid w:val="001627AE"/>
    <w:rsid w:val="0016281A"/>
    <w:rsid w:val="00162AA3"/>
    <w:rsid w:val="00162B21"/>
    <w:rsid w:val="00162B92"/>
    <w:rsid w:val="00162D6A"/>
    <w:rsid w:val="00162F7A"/>
    <w:rsid w:val="0016306B"/>
    <w:rsid w:val="0016323D"/>
    <w:rsid w:val="001634A2"/>
    <w:rsid w:val="001634F9"/>
    <w:rsid w:val="00163696"/>
    <w:rsid w:val="001636F8"/>
    <w:rsid w:val="0016382A"/>
    <w:rsid w:val="0016393F"/>
    <w:rsid w:val="00163A5E"/>
    <w:rsid w:val="00163AE1"/>
    <w:rsid w:val="00163B43"/>
    <w:rsid w:val="00163E24"/>
    <w:rsid w:val="0016407D"/>
    <w:rsid w:val="00164235"/>
    <w:rsid w:val="00164287"/>
    <w:rsid w:val="001643A8"/>
    <w:rsid w:val="00164C19"/>
    <w:rsid w:val="0016508B"/>
    <w:rsid w:val="00165239"/>
    <w:rsid w:val="001654AF"/>
    <w:rsid w:val="00165642"/>
    <w:rsid w:val="0016570D"/>
    <w:rsid w:val="00165AF2"/>
    <w:rsid w:val="00165DA1"/>
    <w:rsid w:val="00165F8A"/>
    <w:rsid w:val="0016613A"/>
    <w:rsid w:val="00166507"/>
    <w:rsid w:val="00166648"/>
    <w:rsid w:val="001668B6"/>
    <w:rsid w:val="001669E1"/>
    <w:rsid w:val="00166ACE"/>
    <w:rsid w:val="00166CF1"/>
    <w:rsid w:val="00166E2B"/>
    <w:rsid w:val="00166E8D"/>
    <w:rsid w:val="0016704D"/>
    <w:rsid w:val="00167404"/>
    <w:rsid w:val="0016758A"/>
    <w:rsid w:val="00167921"/>
    <w:rsid w:val="00167C28"/>
    <w:rsid w:val="00167C72"/>
    <w:rsid w:val="00167F0B"/>
    <w:rsid w:val="00170127"/>
    <w:rsid w:val="00170178"/>
    <w:rsid w:val="00170310"/>
    <w:rsid w:val="001703C9"/>
    <w:rsid w:val="001705B3"/>
    <w:rsid w:val="00170671"/>
    <w:rsid w:val="001709CD"/>
    <w:rsid w:val="00170F90"/>
    <w:rsid w:val="001710EF"/>
    <w:rsid w:val="0017120D"/>
    <w:rsid w:val="00171296"/>
    <w:rsid w:val="0017171E"/>
    <w:rsid w:val="00171981"/>
    <w:rsid w:val="00171DAD"/>
    <w:rsid w:val="00171DF7"/>
    <w:rsid w:val="0017246E"/>
    <w:rsid w:val="00172699"/>
    <w:rsid w:val="00172ABD"/>
    <w:rsid w:val="00172CC2"/>
    <w:rsid w:val="00172D27"/>
    <w:rsid w:val="001730B9"/>
    <w:rsid w:val="00173204"/>
    <w:rsid w:val="001737D0"/>
    <w:rsid w:val="00173BD4"/>
    <w:rsid w:val="00173C4F"/>
    <w:rsid w:val="00173D23"/>
    <w:rsid w:val="00173E1C"/>
    <w:rsid w:val="00173FC5"/>
    <w:rsid w:val="00173FD6"/>
    <w:rsid w:val="001740AA"/>
    <w:rsid w:val="001741AD"/>
    <w:rsid w:val="001743A3"/>
    <w:rsid w:val="00174C4D"/>
    <w:rsid w:val="00174EBD"/>
    <w:rsid w:val="001750F7"/>
    <w:rsid w:val="00175126"/>
    <w:rsid w:val="0017535B"/>
    <w:rsid w:val="0017591A"/>
    <w:rsid w:val="00175A3A"/>
    <w:rsid w:val="00175CE5"/>
    <w:rsid w:val="00175D29"/>
    <w:rsid w:val="00175E2F"/>
    <w:rsid w:val="00176406"/>
    <w:rsid w:val="001764E3"/>
    <w:rsid w:val="00176863"/>
    <w:rsid w:val="001768E3"/>
    <w:rsid w:val="00176A08"/>
    <w:rsid w:val="00176C94"/>
    <w:rsid w:val="00176D21"/>
    <w:rsid w:val="001775BC"/>
    <w:rsid w:val="001775D0"/>
    <w:rsid w:val="001775E8"/>
    <w:rsid w:val="001777E3"/>
    <w:rsid w:val="0017794A"/>
    <w:rsid w:val="00177A84"/>
    <w:rsid w:val="00177C92"/>
    <w:rsid w:val="00177CF1"/>
    <w:rsid w:val="00177E9E"/>
    <w:rsid w:val="00177F3A"/>
    <w:rsid w:val="00180091"/>
    <w:rsid w:val="001803B8"/>
    <w:rsid w:val="00180556"/>
    <w:rsid w:val="001805E0"/>
    <w:rsid w:val="00180D0A"/>
    <w:rsid w:val="00180D22"/>
    <w:rsid w:val="00180EC5"/>
    <w:rsid w:val="00180FE3"/>
    <w:rsid w:val="001811FF"/>
    <w:rsid w:val="0018143F"/>
    <w:rsid w:val="00181677"/>
    <w:rsid w:val="00181697"/>
    <w:rsid w:val="001819FB"/>
    <w:rsid w:val="00181C49"/>
    <w:rsid w:val="00181F60"/>
    <w:rsid w:val="00182484"/>
    <w:rsid w:val="00182695"/>
    <w:rsid w:val="00182872"/>
    <w:rsid w:val="001828D4"/>
    <w:rsid w:val="0018297E"/>
    <w:rsid w:val="00182990"/>
    <w:rsid w:val="00182A40"/>
    <w:rsid w:val="00182AA6"/>
    <w:rsid w:val="00182B5C"/>
    <w:rsid w:val="00182FDF"/>
    <w:rsid w:val="00183066"/>
    <w:rsid w:val="001830B2"/>
    <w:rsid w:val="00183753"/>
    <w:rsid w:val="00183969"/>
    <w:rsid w:val="00183E7F"/>
    <w:rsid w:val="0018407D"/>
    <w:rsid w:val="00184262"/>
    <w:rsid w:val="001843D9"/>
    <w:rsid w:val="001847BF"/>
    <w:rsid w:val="0018487A"/>
    <w:rsid w:val="00184C04"/>
    <w:rsid w:val="00184EBB"/>
    <w:rsid w:val="00184FF6"/>
    <w:rsid w:val="001853EB"/>
    <w:rsid w:val="00185500"/>
    <w:rsid w:val="0018575A"/>
    <w:rsid w:val="0018592A"/>
    <w:rsid w:val="00185A3E"/>
    <w:rsid w:val="00185A45"/>
    <w:rsid w:val="00185BAE"/>
    <w:rsid w:val="00185E75"/>
    <w:rsid w:val="00185F04"/>
    <w:rsid w:val="00185F8D"/>
    <w:rsid w:val="0018635E"/>
    <w:rsid w:val="00186363"/>
    <w:rsid w:val="0018637D"/>
    <w:rsid w:val="0018644C"/>
    <w:rsid w:val="001864A5"/>
    <w:rsid w:val="00186815"/>
    <w:rsid w:val="00186824"/>
    <w:rsid w:val="00186845"/>
    <w:rsid w:val="001868EE"/>
    <w:rsid w:val="00186B17"/>
    <w:rsid w:val="00186CC3"/>
    <w:rsid w:val="00186D34"/>
    <w:rsid w:val="00186DFE"/>
    <w:rsid w:val="001878AD"/>
    <w:rsid w:val="00187AD3"/>
    <w:rsid w:val="00187F3D"/>
    <w:rsid w:val="001900A1"/>
    <w:rsid w:val="0019039D"/>
    <w:rsid w:val="00190649"/>
    <w:rsid w:val="0019073B"/>
    <w:rsid w:val="00190907"/>
    <w:rsid w:val="0019102D"/>
    <w:rsid w:val="00191122"/>
    <w:rsid w:val="001915C1"/>
    <w:rsid w:val="00191DFE"/>
    <w:rsid w:val="00192189"/>
    <w:rsid w:val="00192457"/>
    <w:rsid w:val="00192636"/>
    <w:rsid w:val="0019267E"/>
    <w:rsid w:val="00192B8D"/>
    <w:rsid w:val="00192C96"/>
    <w:rsid w:val="00192EA1"/>
    <w:rsid w:val="00192EED"/>
    <w:rsid w:val="00192FF8"/>
    <w:rsid w:val="00193661"/>
    <w:rsid w:val="00193756"/>
    <w:rsid w:val="00193769"/>
    <w:rsid w:val="00193AC7"/>
    <w:rsid w:val="00193B6E"/>
    <w:rsid w:val="00193F04"/>
    <w:rsid w:val="00193F31"/>
    <w:rsid w:val="00193F59"/>
    <w:rsid w:val="00194040"/>
    <w:rsid w:val="0019412C"/>
    <w:rsid w:val="00194275"/>
    <w:rsid w:val="00194371"/>
    <w:rsid w:val="00194703"/>
    <w:rsid w:val="00194929"/>
    <w:rsid w:val="00194C86"/>
    <w:rsid w:val="001950D7"/>
    <w:rsid w:val="001952A3"/>
    <w:rsid w:val="0019549A"/>
    <w:rsid w:val="00195968"/>
    <w:rsid w:val="00195A26"/>
    <w:rsid w:val="00195FAA"/>
    <w:rsid w:val="001961DF"/>
    <w:rsid w:val="00196223"/>
    <w:rsid w:val="0019627C"/>
    <w:rsid w:val="001963AB"/>
    <w:rsid w:val="0019688E"/>
    <w:rsid w:val="00196BC0"/>
    <w:rsid w:val="00196C14"/>
    <w:rsid w:val="00196C91"/>
    <w:rsid w:val="00196D63"/>
    <w:rsid w:val="00196E23"/>
    <w:rsid w:val="00197143"/>
    <w:rsid w:val="001972CD"/>
    <w:rsid w:val="0019737D"/>
    <w:rsid w:val="00197717"/>
    <w:rsid w:val="00197924"/>
    <w:rsid w:val="00197EEE"/>
    <w:rsid w:val="001A0174"/>
    <w:rsid w:val="001A07CB"/>
    <w:rsid w:val="001A0C9F"/>
    <w:rsid w:val="001A0CBD"/>
    <w:rsid w:val="001A0F98"/>
    <w:rsid w:val="001A12ED"/>
    <w:rsid w:val="001A18AD"/>
    <w:rsid w:val="001A1969"/>
    <w:rsid w:val="001A1DE5"/>
    <w:rsid w:val="001A2098"/>
    <w:rsid w:val="001A2820"/>
    <w:rsid w:val="001A2854"/>
    <w:rsid w:val="001A295B"/>
    <w:rsid w:val="001A2AA6"/>
    <w:rsid w:val="001A2CF3"/>
    <w:rsid w:val="001A2DF6"/>
    <w:rsid w:val="001A32F5"/>
    <w:rsid w:val="001A39B5"/>
    <w:rsid w:val="001A3CE4"/>
    <w:rsid w:val="001A4188"/>
    <w:rsid w:val="001A4296"/>
    <w:rsid w:val="001A43BA"/>
    <w:rsid w:val="001A4B4F"/>
    <w:rsid w:val="001A52FF"/>
    <w:rsid w:val="001A5429"/>
    <w:rsid w:val="001A56A3"/>
    <w:rsid w:val="001A5AD3"/>
    <w:rsid w:val="001A5D9E"/>
    <w:rsid w:val="001A5FD1"/>
    <w:rsid w:val="001A618E"/>
    <w:rsid w:val="001A6334"/>
    <w:rsid w:val="001A6BCB"/>
    <w:rsid w:val="001A6DEB"/>
    <w:rsid w:val="001A6F18"/>
    <w:rsid w:val="001A6F36"/>
    <w:rsid w:val="001A73EE"/>
    <w:rsid w:val="001A7611"/>
    <w:rsid w:val="001A7688"/>
    <w:rsid w:val="001A7697"/>
    <w:rsid w:val="001A76D6"/>
    <w:rsid w:val="001A7C6A"/>
    <w:rsid w:val="001B01AC"/>
    <w:rsid w:val="001B027E"/>
    <w:rsid w:val="001B0465"/>
    <w:rsid w:val="001B0779"/>
    <w:rsid w:val="001B08A3"/>
    <w:rsid w:val="001B0920"/>
    <w:rsid w:val="001B1117"/>
    <w:rsid w:val="001B13A8"/>
    <w:rsid w:val="001B146D"/>
    <w:rsid w:val="001B1A79"/>
    <w:rsid w:val="001B1B20"/>
    <w:rsid w:val="001B1B79"/>
    <w:rsid w:val="001B21FA"/>
    <w:rsid w:val="001B23A5"/>
    <w:rsid w:val="001B25A5"/>
    <w:rsid w:val="001B2617"/>
    <w:rsid w:val="001B28F3"/>
    <w:rsid w:val="001B2A02"/>
    <w:rsid w:val="001B3180"/>
    <w:rsid w:val="001B3554"/>
    <w:rsid w:val="001B3843"/>
    <w:rsid w:val="001B3AF9"/>
    <w:rsid w:val="001B3BD2"/>
    <w:rsid w:val="001B3F52"/>
    <w:rsid w:val="001B40D5"/>
    <w:rsid w:val="001B41DF"/>
    <w:rsid w:val="001B4208"/>
    <w:rsid w:val="001B48CF"/>
    <w:rsid w:val="001B4F4E"/>
    <w:rsid w:val="001B4FCB"/>
    <w:rsid w:val="001B5263"/>
    <w:rsid w:val="001B5271"/>
    <w:rsid w:val="001B5517"/>
    <w:rsid w:val="001B56F3"/>
    <w:rsid w:val="001B5863"/>
    <w:rsid w:val="001B5933"/>
    <w:rsid w:val="001B597C"/>
    <w:rsid w:val="001B5B56"/>
    <w:rsid w:val="001B5F80"/>
    <w:rsid w:val="001B5FA6"/>
    <w:rsid w:val="001B5FAA"/>
    <w:rsid w:val="001B6246"/>
    <w:rsid w:val="001B645B"/>
    <w:rsid w:val="001B64CB"/>
    <w:rsid w:val="001B6BDD"/>
    <w:rsid w:val="001B7231"/>
    <w:rsid w:val="001B79C4"/>
    <w:rsid w:val="001B7A60"/>
    <w:rsid w:val="001B7B31"/>
    <w:rsid w:val="001B7B7A"/>
    <w:rsid w:val="001B7D42"/>
    <w:rsid w:val="001B7EE2"/>
    <w:rsid w:val="001C0457"/>
    <w:rsid w:val="001C04B0"/>
    <w:rsid w:val="001C04C1"/>
    <w:rsid w:val="001C09BA"/>
    <w:rsid w:val="001C0B44"/>
    <w:rsid w:val="001C179A"/>
    <w:rsid w:val="001C1845"/>
    <w:rsid w:val="001C18BB"/>
    <w:rsid w:val="001C19FB"/>
    <w:rsid w:val="001C1F6D"/>
    <w:rsid w:val="001C23B8"/>
    <w:rsid w:val="001C2525"/>
    <w:rsid w:val="001C2EF3"/>
    <w:rsid w:val="001C3088"/>
    <w:rsid w:val="001C314F"/>
    <w:rsid w:val="001C34F5"/>
    <w:rsid w:val="001C377B"/>
    <w:rsid w:val="001C3822"/>
    <w:rsid w:val="001C39C7"/>
    <w:rsid w:val="001C3CC4"/>
    <w:rsid w:val="001C400A"/>
    <w:rsid w:val="001C42D3"/>
    <w:rsid w:val="001C44A0"/>
    <w:rsid w:val="001C4511"/>
    <w:rsid w:val="001C4549"/>
    <w:rsid w:val="001C4567"/>
    <w:rsid w:val="001C46FB"/>
    <w:rsid w:val="001C4935"/>
    <w:rsid w:val="001C4BA2"/>
    <w:rsid w:val="001C4BDD"/>
    <w:rsid w:val="001C4C08"/>
    <w:rsid w:val="001C4D8B"/>
    <w:rsid w:val="001C4E48"/>
    <w:rsid w:val="001C4E83"/>
    <w:rsid w:val="001C4E9F"/>
    <w:rsid w:val="001C50FC"/>
    <w:rsid w:val="001C5243"/>
    <w:rsid w:val="001C5499"/>
    <w:rsid w:val="001C5655"/>
    <w:rsid w:val="001C5805"/>
    <w:rsid w:val="001C5A1D"/>
    <w:rsid w:val="001C5A6C"/>
    <w:rsid w:val="001C5B4A"/>
    <w:rsid w:val="001C5B5D"/>
    <w:rsid w:val="001C5BA4"/>
    <w:rsid w:val="001C5BF0"/>
    <w:rsid w:val="001C5E32"/>
    <w:rsid w:val="001C5F06"/>
    <w:rsid w:val="001C63CF"/>
    <w:rsid w:val="001C6586"/>
    <w:rsid w:val="001C676B"/>
    <w:rsid w:val="001C687C"/>
    <w:rsid w:val="001C6A38"/>
    <w:rsid w:val="001C6C63"/>
    <w:rsid w:val="001C6E5C"/>
    <w:rsid w:val="001C6F03"/>
    <w:rsid w:val="001C79D1"/>
    <w:rsid w:val="001C7ED0"/>
    <w:rsid w:val="001C7EE3"/>
    <w:rsid w:val="001D000D"/>
    <w:rsid w:val="001D00E6"/>
    <w:rsid w:val="001D02E0"/>
    <w:rsid w:val="001D03EB"/>
    <w:rsid w:val="001D045A"/>
    <w:rsid w:val="001D062E"/>
    <w:rsid w:val="001D097F"/>
    <w:rsid w:val="001D0A0D"/>
    <w:rsid w:val="001D0A1A"/>
    <w:rsid w:val="001D0B93"/>
    <w:rsid w:val="001D10B7"/>
    <w:rsid w:val="001D1281"/>
    <w:rsid w:val="001D1313"/>
    <w:rsid w:val="001D1B43"/>
    <w:rsid w:val="001D1C6D"/>
    <w:rsid w:val="001D202F"/>
    <w:rsid w:val="001D22CB"/>
    <w:rsid w:val="001D2806"/>
    <w:rsid w:val="001D2A17"/>
    <w:rsid w:val="001D2A5B"/>
    <w:rsid w:val="001D2AC6"/>
    <w:rsid w:val="001D2AFD"/>
    <w:rsid w:val="001D2BC2"/>
    <w:rsid w:val="001D2BD9"/>
    <w:rsid w:val="001D31CE"/>
    <w:rsid w:val="001D3CAD"/>
    <w:rsid w:val="001D3EAE"/>
    <w:rsid w:val="001D4152"/>
    <w:rsid w:val="001D417D"/>
    <w:rsid w:val="001D46F5"/>
    <w:rsid w:val="001D4BB0"/>
    <w:rsid w:val="001D4F36"/>
    <w:rsid w:val="001D4F43"/>
    <w:rsid w:val="001D55E0"/>
    <w:rsid w:val="001D57C9"/>
    <w:rsid w:val="001D5BBA"/>
    <w:rsid w:val="001D5C86"/>
    <w:rsid w:val="001D5CE1"/>
    <w:rsid w:val="001D629F"/>
    <w:rsid w:val="001D62F1"/>
    <w:rsid w:val="001D65CA"/>
    <w:rsid w:val="001D6692"/>
    <w:rsid w:val="001D69F6"/>
    <w:rsid w:val="001D6B4B"/>
    <w:rsid w:val="001D6BDD"/>
    <w:rsid w:val="001D6FBE"/>
    <w:rsid w:val="001D71EE"/>
    <w:rsid w:val="001D73A5"/>
    <w:rsid w:val="001D7680"/>
    <w:rsid w:val="001D7711"/>
    <w:rsid w:val="001D799B"/>
    <w:rsid w:val="001D79AE"/>
    <w:rsid w:val="001D79C0"/>
    <w:rsid w:val="001D7B3E"/>
    <w:rsid w:val="001D7CF0"/>
    <w:rsid w:val="001E0007"/>
    <w:rsid w:val="001E021A"/>
    <w:rsid w:val="001E023E"/>
    <w:rsid w:val="001E02A1"/>
    <w:rsid w:val="001E0449"/>
    <w:rsid w:val="001E0563"/>
    <w:rsid w:val="001E0AEE"/>
    <w:rsid w:val="001E0D91"/>
    <w:rsid w:val="001E10EA"/>
    <w:rsid w:val="001E11BF"/>
    <w:rsid w:val="001E12E8"/>
    <w:rsid w:val="001E13BE"/>
    <w:rsid w:val="001E13C9"/>
    <w:rsid w:val="001E154B"/>
    <w:rsid w:val="001E1571"/>
    <w:rsid w:val="001E15AE"/>
    <w:rsid w:val="001E1910"/>
    <w:rsid w:val="001E1D80"/>
    <w:rsid w:val="001E1ECC"/>
    <w:rsid w:val="001E2519"/>
    <w:rsid w:val="001E2613"/>
    <w:rsid w:val="001E290C"/>
    <w:rsid w:val="001E29B9"/>
    <w:rsid w:val="001E2A21"/>
    <w:rsid w:val="001E2A65"/>
    <w:rsid w:val="001E307E"/>
    <w:rsid w:val="001E3081"/>
    <w:rsid w:val="001E31DF"/>
    <w:rsid w:val="001E33FD"/>
    <w:rsid w:val="001E3551"/>
    <w:rsid w:val="001E3661"/>
    <w:rsid w:val="001E3670"/>
    <w:rsid w:val="001E36A3"/>
    <w:rsid w:val="001E36BF"/>
    <w:rsid w:val="001E378F"/>
    <w:rsid w:val="001E39AE"/>
    <w:rsid w:val="001E3BFC"/>
    <w:rsid w:val="001E419D"/>
    <w:rsid w:val="001E463C"/>
    <w:rsid w:val="001E4AAC"/>
    <w:rsid w:val="001E4C92"/>
    <w:rsid w:val="001E5027"/>
    <w:rsid w:val="001E5288"/>
    <w:rsid w:val="001E54A0"/>
    <w:rsid w:val="001E54AE"/>
    <w:rsid w:val="001E5669"/>
    <w:rsid w:val="001E585C"/>
    <w:rsid w:val="001E5993"/>
    <w:rsid w:val="001E5AE7"/>
    <w:rsid w:val="001E5CD1"/>
    <w:rsid w:val="001E5D05"/>
    <w:rsid w:val="001E5F57"/>
    <w:rsid w:val="001E5FE1"/>
    <w:rsid w:val="001E5FF0"/>
    <w:rsid w:val="001E60E4"/>
    <w:rsid w:val="001E69E7"/>
    <w:rsid w:val="001E6A3F"/>
    <w:rsid w:val="001E6A6F"/>
    <w:rsid w:val="001E6E16"/>
    <w:rsid w:val="001E7151"/>
    <w:rsid w:val="001F0618"/>
    <w:rsid w:val="001F0A64"/>
    <w:rsid w:val="001F0B3C"/>
    <w:rsid w:val="001F0F26"/>
    <w:rsid w:val="001F1630"/>
    <w:rsid w:val="001F199E"/>
    <w:rsid w:val="001F21DB"/>
    <w:rsid w:val="001F22EC"/>
    <w:rsid w:val="001F2438"/>
    <w:rsid w:val="001F24E4"/>
    <w:rsid w:val="001F257F"/>
    <w:rsid w:val="001F25B2"/>
    <w:rsid w:val="001F2935"/>
    <w:rsid w:val="001F29E2"/>
    <w:rsid w:val="001F2B75"/>
    <w:rsid w:val="001F2FAF"/>
    <w:rsid w:val="001F3355"/>
    <w:rsid w:val="001F3371"/>
    <w:rsid w:val="001F3582"/>
    <w:rsid w:val="001F382C"/>
    <w:rsid w:val="001F390B"/>
    <w:rsid w:val="001F3C81"/>
    <w:rsid w:val="001F4244"/>
    <w:rsid w:val="001F468B"/>
    <w:rsid w:val="001F4A1E"/>
    <w:rsid w:val="001F4C66"/>
    <w:rsid w:val="001F525F"/>
    <w:rsid w:val="001F543D"/>
    <w:rsid w:val="001F5496"/>
    <w:rsid w:val="001F54EF"/>
    <w:rsid w:val="001F565D"/>
    <w:rsid w:val="001F568F"/>
    <w:rsid w:val="001F5696"/>
    <w:rsid w:val="001F569B"/>
    <w:rsid w:val="001F575A"/>
    <w:rsid w:val="001F59D7"/>
    <w:rsid w:val="001F5B93"/>
    <w:rsid w:val="001F6291"/>
    <w:rsid w:val="001F65A7"/>
    <w:rsid w:val="001F66FD"/>
    <w:rsid w:val="001F6735"/>
    <w:rsid w:val="001F67E0"/>
    <w:rsid w:val="001F67EF"/>
    <w:rsid w:val="001F6CD6"/>
    <w:rsid w:val="001F711C"/>
    <w:rsid w:val="001F7BAB"/>
    <w:rsid w:val="001F7E32"/>
    <w:rsid w:val="001F7E6E"/>
    <w:rsid w:val="0020033A"/>
    <w:rsid w:val="00200394"/>
    <w:rsid w:val="00200420"/>
    <w:rsid w:val="00200736"/>
    <w:rsid w:val="0020085B"/>
    <w:rsid w:val="00200B02"/>
    <w:rsid w:val="00200C2C"/>
    <w:rsid w:val="00200CA4"/>
    <w:rsid w:val="0020103B"/>
    <w:rsid w:val="0020149E"/>
    <w:rsid w:val="002018B0"/>
    <w:rsid w:val="00201B9F"/>
    <w:rsid w:val="00201C24"/>
    <w:rsid w:val="00201CE5"/>
    <w:rsid w:val="00201DA7"/>
    <w:rsid w:val="00202066"/>
    <w:rsid w:val="002020B0"/>
    <w:rsid w:val="002020F6"/>
    <w:rsid w:val="0020217E"/>
    <w:rsid w:val="002022EA"/>
    <w:rsid w:val="00202976"/>
    <w:rsid w:val="00202A1B"/>
    <w:rsid w:val="00202BAE"/>
    <w:rsid w:val="00202D9E"/>
    <w:rsid w:val="00202DEC"/>
    <w:rsid w:val="00202ED5"/>
    <w:rsid w:val="0020308F"/>
    <w:rsid w:val="0020315E"/>
    <w:rsid w:val="00203174"/>
    <w:rsid w:val="0020320B"/>
    <w:rsid w:val="00203302"/>
    <w:rsid w:val="00203733"/>
    <w:rsid w:val="00203E16"/>
    <w:rsid w:val="00203FBF"/>
    <w:rsid w:val="002040B7"/>
    <w:rsid w:val="002041D0"/>
    <w:rsid w:val="0020438E"/>
    <w:rsid w:val="002043CF"/>
    <w:rsid w:val="00204498"/>
    <w:rsid w:val="00204649"/>
    <w:rsid w:val="0020477F"/>
    <w:rsid w:val="00204D01"/>
    <w:rsid w:val="00204EC8"/>
    <w:rsid w:val="00204EF8"/>
    <w:rsid w:val="00204F4E"/>
    <w:rsid w:val="00204F9C"/>
    <w:rsid w:val="002051FE"/>
    <w:rsid w:val="002054DC"/>
    <w:rsid w:val="00205641"/>
    <w:rsid w:val="00205907"/>
    <w:rsid w:val="002059AB"/>
    <w:rsid w:val="00205A7C"/>
    <w:rsid w:val="00205C17"/>
    <w:rsid w:val="00205DB3"/>
    <w:rsid w:val="00205DF5"/>
    <w:rsid w:val="00206196"/>
    <w:rsid w:val="0020630B"/>
    <w:rsid w:val="0020671C"/>
    <w:rsid w:val="002067EF"/>
    <w:rsid w:val="0020690E"/>
    <w:rsid w:val="00206A33"/>
    <w:rsid w:val="00206A6F"/>
    <w:rsid w:val="00206B58"/>
    <w:rsid w:val="00206F4A"/>
    <w:rsid w:val="0020707C"/>
    <w:rsid w:val="002074B5"/>
    <w:rsid w:val="002074F9"/>
    <w:rsid w:val="00207826"/>
    <w:rsid w:val="00207A30"/>
    <w:rsid w:val="00207D11"/>
    <w:rsid w:val="002105FD"/>
    <w:rsid w:val="0021085C"/>
    <w:rsid w:val="00210930"/>
    <w:rsid w:val="00210944"/>
    <w:rsid w:val="00210953"/>
    <w:rsid w:val="00210B73"/>
    <w:rsid w:val="00210EDD"/>
    <w:rsid w:val="002110BD"/>
    <w:rsid w:val="00211111"/>
    <w:rsid w:val="002115B2"/>
    <w:rsid w:val="002115B3"/>
    <w:rsid w:val="002116F1"/>
    <w:rsid w:val="00211814"/>
    <w:rsid w:val="00211AA8"/>
    <w:rsid w:val="00211B90"/>
    <w:rsid w:val="00211CC9"/>
    <w:rsid w:val="00211DE1"/>
    <w:rsid w:val="00211DEA"/>
    <w:rsid w:val="0021277B"/>
    <w:rsid w:val="00212CA7"/>
    <w:rsid w:val="00212DCA"/>
    <w:rsid w:val="00212E44"/>
    <w:rsid w:val="00212F15"/>
    <w:rsid w:val="00212F5B"/>
    <w:rsid w:val="00212FE4"/>
    <w:rsid w:val="002130A3"/>
    <w:rsid w:val="002134D2"/>
    <w:rsid w:val="002136D6"/>
    <w:rsid w:val="00213763"/>
    <w:rsid w:val="00213978"/>
    <w:rsid w:val="00213D48"/>
    <w:rsid w:val="0021465C"/>
    <w:rsid w:val="002146DF"/>
    <w:rsid w:val="00214749"/>
    <w:rsid w:val="002148E5"/>
    <w:rsid w:val="002154A9"/>
    <w:rsid w:val="00215508"/>
    <w:rsid w:val="002156EF"/>
    <w:rsid w:val="0021571E"/>
    <w:rsid w:val="002157E6"/>
    <w:rsid w:val="00215ACF"/>
    <w:rsid w:val="00215ECD"/>
    <w:rsid w:val="00215F2E"/>
    <w:rsid w:val="00216071"/>
    <w:rsid w:val="0021632D"/>
    <w:rsid w:val="002164EA"/>
    <w:rsid w:val="0021661C"/>
    <w:rsid w:val="00216A9C"/>
    <w:rsid w:val="00216B23"/>
    <w:rsid w:val="00216E63"/>
    <w:rsid w:val="00216FD4"/>
    <w:rsid w:val="00217363"/>
    <w:rsid w:val="002175FD"/>
    <w:rsid w:val="00217896"/>
    <w:rsid w:val="002178A1"/>
    <w:rsid w:val="002178DC"/>
    <w:rsid w:val="00217902"/>
    <w:rsid w:val="00217A1F"/>
    <w:rsid w:val="00217BBE"/>
    <w:rsid w:val="00217D3C"/>
    <w:rsid w:val="00217E6C"/>
    <w:rsid w:val="00220106"/>
    <w:rsid w:val="0022082F"/>
    <w:rsid w:val="0022086E"/>
    <w:rsid w:val="00220B54"/>
    <w:rsid w:val="00220BCC"/>
    <w:rsid w:val="00220CC1"/>
    <w:rsid w:val="00220D11"/>
    <w:rsid w:val="00220DF9"/>
    <w:rsid w:val="00220FB7"/>
    <w:rsid w:val="002214B8"/>
    <w:rsid w:val="00221578"/>
    <w:rsid w:val="00221586"/>
    <w:rsid w:val="002217B7"/>
    <w:rsid w:val="002218A1"/>
    <w:rsid w:val="002218DA"/>
    <w:rsid w:val="00221AAD"/>
    <w:rsid w:val="00221AB1"/>
    <w:rsid w:val="00221AEE"/>
    <w:rsid w:val="00221DF4"/>
    <w:rsid w:val="0022213C"/>
    <w:rsid w:val="00222343"/>
    <w:rsid w:val="00222395"/>
    <w:rsid w:val="00222665"/>
    <w:rsid w:val="002228D9"/>
    <w:rsid w:val="00222941"/>
    <w:rsid w:val="00222A29"/>
    <w:rsid w:val="00222A3A"/>
    <w:rsid w:val="00222D80"/>
    <w:rsid w:val="00222F27"/>
    <w:rsid w:val="00222F86"/>
    <w:rsid w:val="00223032"/>
    <w:rsid w:val="00223953"/>
    <w:rsid w:val="002239CE"/>
    <w:rsid w:val="00223BC1"/>
    <w:rsid w:val="00224097"/>
    <w:rsid w:val="00224266"/>
    <w:rsid w:val="00224269"/>
    <w:rsid w:val="00224369"/>
    <w:rsid w:val="00224419"/>
    <w:rsid w:val="0022453B"/>
    <w:rsid w:val="002245FD"/>
    <w:rsid w:val="00224827"/>
    <w:rsid w:val="00224B8C"/>
    <w:rsid w:val="00224D86"/>
    <w:rsid w:val="0022538F"/>
    <w:rsid w:val="00225682"/>
    <w:rsid w:val="00225726"/>
    <w:rsid w:val="002259A5"/>
    <w:rsid w:val="00225ACE"/>
    <w:rsid w:val="00225B1B"/>
    <w:rsid w:val="00225C87"/>
    <w:rsid w:val="00225D0F"/>
    <w:rsid w:val="00225EA5"/>
    <w:rsid w:val="00225F18"/>
    <w:rsid w:val="00225FE0"/>
    <w:rsid w:val="002261AC"/>
    <w:rsid w:val="002263B6"/>
    <w:rsid w:val="002263D5"/>
    <w:rsid w:val="0022666C"/>
    <w:rsid w:val="00226810"/>
    <w:rsid w:val="00226E69"/>
    <w:rsid w:val="00226F0F"/>
    <w:rsid w:val="00226F21"/>
    <w:rsid w:val="00227515"/>
    <w:rsid w:val="002276B4"/>
    <w:rsid w:val="00227859"/>
    <w:rsid w:val="002279C7"/>
    <w:rsid w:val="002279D4"/>
    <w:rsid w:val="00227A04"/>
    <w:rsid w:val="00227FEB"/>
    <w:rsid w:val="00230013"/>
    <w:rsid w:val="002303DB"/>
    <w:rsid w:val="0023062F"/>
    <w:rsid w:val="00230CBF"/>
    <w:rsid w:val="002318CE"/>
    <w:rsid w:val="00231AD9"/>
    <w:rsid w:val="00231F33"/>
    <w:rsid w:val="00231F4B"/>
    <w:rsid w:val="002320F6"/>
    <w:rsid w:val="00232199"/>
    <w:rsid w:val="002327BB"/>
    <w:rsid w:val="00232A7A"/>
    <w:rsid w:val="00232FC9"/>
    <w:rsid w:val="002330B3"/>
    <w:rsid w:val="00233429"/>
    <w:rsid w:val="00233515"/>
    <w:rsid w:val="002336DB"/>
    <w:rsid w:val="00233903"/>
    <w:rsid w:val="00233949"/>
    <w:rsid w:val="00233D6B"/>
    <w:rsid w:val="00234051"/>
    <w:rsid w:val="002341DC"/>
    <w:rsid w:val="00234265"/>
    <w:rsid w:val="0023432D"/>
    <w:rsid w:val="00234611"/>
    <w:rsid w:val="002347A0"/>
    <w:rsid w:val="00234B9B"/>
    <w:rsid w:val="00235233"/>
    <w:rsid w:val="0023536C"/>
    <w:rsid w:val="00235476"/>
    <w:rsid w:val="002357ED"/>
    <w:rsid w:val="002357EE"/>
    <w:rsid w:val="002358E1"/>
    <w:rsid w:val="0023595C"/>
    <w:rsid w:val="00235F75"/>
    <w:rsid w:val="002361F7"/>
    <w:rsid w:val="0023640A"/>
    <w:rsid w:val="00236556"/>
    <w:rsid w:val="00236580"/>
    <w:rsid w:val="002366D3"/>
    <w:rsid w:val="00236894"/>
    <w:rsid w:val="0023700E"/>
    <w:rsid w:val="0023707A"/>
    <w:rsid w:val="0023720F"/>
    <w:rsid w:val="00237584"/>
    <w:rsid w:val="002375F1"/>
    <w:rsid w:val="002376DB"/>
    <w:rsid w:val="00237A55"/>
    <w:rsid w:val="00237D18"/>
    <w:rsid w:val="00237D6C"/>
    <w:rsid w:val="00237DBD"/>
    <w:rsid w:val="00237E22"/>
    <w:rsid w:val="00237EB4"/>
    <w:rsid w:val="00237EB9"/>
    <w:rsid w:val="00237FD4"/>
    <w:rsid w:val="00240231"/>
    <w:rsid w:val="002404AD"/>
    <w:rsid w:val="0024064C"/>
    <w:rsid w:val="00240652"/>
    <w:rsid w:val="0024082C"/>
    <w:rsid w:val="00240961"/>
    <w:rsid w:val="00240B37"/>
    <w:rsid w:val="00240F15"/>
    <w:rsid w:val="00241142"/>
    <w:rsid w:val="002411A6"/>
    <w:rsid w:val="0024186A"/>
    <w:rsid w:val="00241901"/>
    <w:rsid w:val="0024193D"/>
    <w:rsid w:val="00241B1E"/>
    <w:rsid w:val="00241B7E"/>
    <w:rsid w:val="00241D28"/>
    <w:rsid w:val="00241D6C"/>
    <w:rsid w:val="00241E6B"/>
    <w:rsid w:val="00242679"/>
    <w:rsid w:val="002427FA"/>
    <w:rsid w:val="00242A2E"/>
    <w:rsid w:val="00242AB5"/>
    <w:rsid w:val="00242C0F"/>
    <w:rsid w:val="00242FC4"/>
    <w:rsid w:val="00243209"/>
    <w:rsid w:val="002432BB"/>
    <w:rsid w:val="002434BA"/>
    <w:rsid w:val="002435DF"/>
    <w:rsid w:val="00243669"/>
    <w:rsid w:val="00243800"/>
    <w:rsid w:val="0024391F"/>
    <w:rsid w:val="00243BDA"/>
    <w:rsid w:val="00243FF9"/>
    <w:rsid w:val="0024403D"/>
    <w:rsid w:val="00244254"/>
    <w:rsid w:val="00244337"/>
    <w:rsid w:val="002443C7"/>
    <w:rsid w:val="002445F7"/>
    <w:rsid w:val="00244761"/>
    <w:rsid w:val="0024489F"/>
    <w:rsid w:val="00244A8B"/>
    <w:rsid w:val="00244AB2"/>
    <w:rsid w:val="00244B27"/>
    <w:rsid w:val="00244B36"/>
    <w:rsid w:val="002450DE"/>
    <w:rsid w:val="00245187"/>
    <w:rsid w:val="0024559A"/>
    <w:rsid w:val="00245A87"/>
    <w:rsid w:val="00245AE9"/>
    <w:rsid w:val="00245F1C"/>
    <w:rsid w:val="002463D4"/>
    <w:rsid w:val="00246A38"/>
    <w:rsid w:val="00246AE7"/>
    <w:rsid w:val="00246DB5"/>
    <w:rsid w:val="00246EA3"/>
    <w:rsid w:val="002470EE"/>
    <w:rsid w:val="00247551"/>
    <w:rsid w:val="00247747"/>
    <w:rsid w:val="00247965"/>
    <w:rsid w:val="002479F5"/>
    <w:rsid w:val="00247C21"/>
    <w:rsid w:val="00250014"/>
    <w:rsid w:val="002500D0"/>
    <w:rsid w:val="002501D0"/>
    <w:rsid w:val="0025027A"/>
    <w:rsid w:val="002502BF"/>
    <w:rsid w:val="00250458"/>
    <w:rsid w:val="00250917"/>
    <w:rsid w:val="00250B95"/>
    <w:rsid w:val="00250CC8"/>
    <w:rsid w:val="00250DD4"/>
    <w:rsid w:val="00250DE0"/>
    <w:rsid w:val="00250E49"/>
    <w:rsid w:val="002511F9"/>
    <w:rsid w:val="0025131C"/>
    <w:rsid w:val="00251759"/>
    <w:rsid w:val="00251921"/>
    <w:rsid w:val="00251B67"/>
    <w:rsid w:val="00251F2E"/>
    <w:rsid w:val="002523E7"/>
    <w:rsid w:val="00252496"/>
    <w:rsid w:val="002524A1"/>
    <w:rsid w:val="002524AE"/>
    <w:rsid w:val="0025279A"/>
    <w:rsid w:val="002527BD"/>
    <w:rsid w:val="002527FF"/>
    <w:rsid w:val="00252883"/>
    <w:rsid w:val="00252BF4"/>
    <w:rsid w:val="00252F5A"/>
    <w:rsid w:val="0025313D"/>
    <w:rsid w:val="002531A7"/>
    <w:rsid w:val="00253A9B"/>
    <w:rsid w:val="00253C39"/>
    <w:rsid w:val="00253E6F"/>
    <w:rsid w:val="0025467F"/>
    <w:rsid w:val="00254924"/>
    <w:rsid w:val="00254A13"/>
    <w:rsid w:val="00255595"/>
    <w:rsid w:val="002555BD"/>
    <w:rsid w:val="002556AE"/>
    <w:rsid w:val="002561CB"/>
    <w:rsid w:val="00256440"/>
    <w:rsid w:val="002565C4"/>
    <w:rsid w:val="00256652"/>
    <w:rsid w:val="0025685D"/>
    <w:rsid w:val="00256ABD"/>
    <w:rsid w:val="00256AFA"/>
    <w:rsid w:val="00256D61"/>
    <w:rsid w:val="00257020"/>
    <w:rsid w:val="0025703D"/>
    <w:rsid w:val="0025778D"/>
    <w:rsid w:val="00257B4F"/>
    <w:rsid w:val="00257EB0"/>
    <w:rsid w:val="00257F6F"/>
    <w:rsid w:val="00260410"/>
    <w:rsid w:val="00260523"/>
    <w:rsid w:val="002607AC"/>
    <w:rsid w:val="00260850"/>
    <w:rsid w:val="00261061"/>
    <w:rsid w:val="002610E8"/>
    <w:rsid w:val="00261330"/>
    <w:rsid w:val="0026148E"/>
    <w:rsid w:val="00261AE4"/>
    <w:rsid w:val="002622D6"/>
    <w:rsid w:val="002624FE"/>
    <w:rsid w:val="00262741"/>
    <w:rsid w:val="00262DBC"/>
    <w:rsid w:val="002630D0"/>
    <w:rsid w:val="002631A4"/>
    <w:rsid w:val="002634FA"/>
    <w:rsid w:val="00263614"/>
    <w:rsid w:val="00263616"/>
    <w:rsid w:val="002637D6"/>
    <w:rsid w:val="00263B53"/>
    <w:rsid w:val="00264133"/>
    <w:rsid w:val="00264317"/>
    <w:rsid w:val="0026462F"/>
    <w:rsid w:val="002649B1"/>
    <w:rsid w:val="00264B00"/>
    <w:rsid w:val="00264B0F"/>
    <w:rsid w:val="00264BDA"/>
    <w:rsid w:val="00264FE9"/>
    <w:rsid w:val="002652AF"/>
    <w:rsid w:val="00265555"/>
    <w:rsid w:val="00265BB4"/>
    <w:rsid w:val="00265C54"/>
    <w:rsid w:val="00265D18"/>
    <w:rsid w:val="002660BF"/>
    <w:rsid w:val="002661FE"/>
    <w:rsid w:val="00266427"/>
    <w:rsid w:val="002664A1"/>
    <w:rsid w:val="0026650E"/>
    <w:rsid w:val="00266649"/>
    <w:rsid w:val="002666BE"/>
    <w:rsid w:val="0026679C"/>
    <w:rsid w:val="00266E56"/>
    <w:rsid w:val="002670C8"/>
    <w:rsid w:val="00267310"/>
    <w:rsid w:val="002675BC"/>
    <w:rsid w:val="0026773C"/>
    <w:rsid w:val="002679E1"/>
    <w:rsid w:val="00267B20"/>
    <w:rsid w:val="00267B5C"/>
    <w:rsid w:val="00267C14"/>
    <w:rsid w:val="00267D6A"/>
    <w:rsid w:val="00267EA9"/>
    <w:rsid w:val="00270274"/>
    <w:rsid w:val="0027046F"/>
    <w:rsid w:val="002704AA"/>
    <w:rsid w:val="0027052B"/>
    <w:rsid w:val="002705BB"/>
    <w:rsid w:val="00270851"/>
    <w:rsid w:val="00270CBD"/>
    <w:rsid w:val="00270DDA"/>
    <w:rsid w:val="00270EB2"/>
    <w:rsid w:val="00270F1A"/>
    <w:rsid w:val="00271062"/>
    <w:rsid w:val="00271185"/>
    <w:rsid w:val="002711DF"/>
    <w:rsid w:val="00271398"/>
    <w:rsid w:val="00271443"/>
    <w:rsid w:val="00271666"/>
    <w:rsid w:val="00271694"/>
    <w:rsid w:val="0027175A"/>
    <w:rsid w:val="0027190F"/>
    <w:rsid w:val="00271AA4"/>
    <w:rsid w:val="00271AC8"/>
    <w:rsid w:val="00271D17"/>
    <w:rsid w:val="00271DBD"/>
    <w:rsid w:val="00272350"/>
    <w:rsid w:val="0027237A"/>
    <w:rsid w:val="002725D6"/>
    <w:rsid w:val="00272922"/>
    <w:rsid w:val="00272927"/>
    <w:rsid w:val="00272A80"/>
    <w:rsid w:val="00272D14"/>
    <w:rsid w:val="00272D6A"/>
    <w:rsid w:val="00272D9C"/>
    <w:rsid w:val="00272F00"/>
    <w:rsid w:val="00272F3D"/>
    <w:rsid w:val="00272F3E"/>
    <w:rsid w:val="00272F72"/>
    <w:rsid w:val="002732AF"/>
    <w:rsid w:val="002733CE"/>
    <w:rsid w:val="00273463"/>
    <w:rsid w:val="0027352B"/>
    <w:rsid w:val="0027353D"/>
    <w:rsid w:val="002735A7"/>
    <w:rsid w:val="0027361F"/>
    <w:rsid w:val="00273978"/>
    <w:rsid w:val="00273B94"/>
    <w:rsid w:val="00273EA1"/>
    <w:rsid w:val="002740B4"/>
    <w:rsid w:val="00274640"/>
    <w:rsid w:val="002748DF"/>
    <w:rsid w:val="00274927"/>
    <w:rsid w:val="002749C1"/>
    <w:rsid w:val="00274D6D"/>
    <w:rsid w:val="00274FBF"/>
    <w:rsid w:val="002751C1"/>
    <w:rsid w:val="002752B2"/>
    <w:rsid w:val="00275420"/>
    <w:rsid w:val="002758D7"/>
    <w:rsid w:val="002759C6"/>
    <w:rsid w:val="00275AB8"/>
    <w:rsid w:val="00275B34"/>
    <w:rsid w:val="00275C89"/>
    <w:rsid w:val="00275E21"/>
    <w:rsid w:val="00276059"/>
    <w:rsid w:val="00276281"/>
    <w:rsid w:val="002766C9"/>
    <w:rsid w:val="0027675E"/>
    <w:rsid w:val="002767A6"/>
    <w:rsid w:val="00276AE1"/>
    <w:rsid w:val="00276BCA"/>
    <w:rsid w:val="00276C40"/>
    <w:rsid w:val="00276D29"/>
    <w:rsid w:val="00276E3B"/>
    <w:rsid w:val="002770FB"/>
    <w:rsid w:val="002771B7"/>
    <w:rsid w:val="0027762A"/>
    <w:rsid w:val="002777E0"/>
    <w:rsid w:val="00277847"/>
    <w:rsid w:val="00277BFB"/>
    <w:rsid w:val="00277DAF"/>
    <w:rsid w:val="00280047"/>
    <w:rsid w:val="00280244"/>
    <w:rsid w:val="002802E4"/>
    <w:rsid w:val="002805D7"/>
    <w:rsid w:val="00280668"/>
    <w:rsid w:val="0028072F"/>
    <w:rsid w:val="00280892"/>
    <w:rsid w:val="002808D2"/>
    <w:rsid w:val="00280AEA"/>
    <w:rsid w:val="00281039"/>
    <w:rsid w:val="002811EC"/>
    <w:rsid w:val="00281283"/>
    <w:rsid w:val="0028133E"/>
    <w:rsid w:val="002813C1"/>
    <w:rsid w:val="0028163B"/>
    <w:rsid w:val="00281672"/>
    <w:rsid w:val="0028167F"/>
    <w:rsid w:val="00281874"/>
    <w:rsid w:val="00281955"/>
    <w:rsid w:val="00281986"/>
    <w:rsid w:val="00281C7F"/>
    <w:rsid w:val="00281DD0"/>
    <w:rsid w:val="00281E19"/>
    <w:rsid w:val="00281E4E"/>
    <w:rsid w:val="002820D8"/>
    <w:rsid w:val="0028223C"/>
    <w:rsid w:val="0028224F"/>
    <w:rsid w:val="0028228F"/>
    <w:rsid w:val="0028255D"/>
    <w:rsid w:val="0028261D"/>
    <w:rsid w:val="002827D7"/>
    <w:rsid w:val="00282815"/>
    <w:rsid w:val="002829FF"/>
    <w:rsid w:val="00282AAF"/>
    <w:rsid w:val="00282B4C"/>
    <w:rsid w:val="00282B8C"/>
    <w:rsid w:val="00282C5B"/>
    <w:rsid w:val="00282C93"/>
    <w:rsid w:val="00282D99"/>
    <w:rsid w:val="00283229"/>
    <w:rsid w:val="0028329B"/>
    <w:rsid w:val="00283369"/>
    <w:rsid w:val="00283720"/>
    <w:rsid w:val="00283B1C"/>
    <w:rsid w:val="00283CA5"/>
    <w:rsid w:val="00283D34"/>
    <w:rsid w:val="00283DBE"/>
    <w:rsid w:val="0028421A"/>
    <w:rsid w:val="00284270"/>
    <w:rsid w:val="0028431B"/>
    <w:rsid w:val="002845BB"/>
    <w:rsid w:val="002847BC"/>
    <w:rsid w:val="002847CF"/>
    <w:rsid w:val="002849EC"/>
    <w:rsid w:val="00284C0C"/>
    <w:rsid w:val="00284DEC"/>
    <w:rsid w:val="00284E0C"/>
    <w:rsid w:val="00284E7B"/>
    <w:rsid w:val="00285036"/>
    <w:rsid w:val="0028511A"/>
    <w:rsid w:val="00285BF7"/>
    <w:rsid w:val="00285E2B"/>
    <w:rsid w:val="00285FFD"/>
    <w:rsid w:val="002860E0"/>
    <w:rsid w:val="002865EA"/>
    <w:rsid w:val="002868D6"/>
    <w:rsid w:val="00286B04"/>
    <w:rsid w:val="00286B11"/>
    <w:rsid w:val="00286C33"/>
    <w:rsid w:val="002871C0"/>
    <w:rsid w:val="00287342"/>
    <w:rsid w:val="002873C4"/>
    <w:rsid w:val="00287702"/>
    <w:rsid w:val="00290491"/>
    <w:rsid w:val="002904E5"/>
    <w:rsid w:val="00290629"/>
    <w:rsid w:val="00290821"/>
    <w:rsid w:val="0029092A"/>
    <w:rsid w:val="002909E6"/>
    <w:rsid w:val="00290E33"/>
    <w:rsid w:val="00291691"/>
    <w:rsid w:val="002919F7"/>
    <w:rsid w:val="00291AEF"/>
    <w:rsid w:val="00291DE9"/>
    <w:rsid w:val="00291F74"/>
    <w:rsid w:val="0029219C"/>
    <w:rsid w:val="0029223C"/>
    <w:rsid w:val="002925AC"/>
    <w:rsid w:val="00292866"/>
    <w:rsid w:val="00292882"/>
    <w:rsid w:val="00292D6A"/>
    <w:rsid w:val="002934AF"/>
    <w:rsid w:val="002935D1"/>
    <w:rsid w:val="00293917"/>
    <w:rsid w:val="00293E22"/>
    <w:rsid w:val="00293F26"/>
    <w:rsid w:val="0029428F"/>
    <w:rsid w:val="0029472B"/>
    <w:rsid w:val="002948A6"/>
    <w:rsid w:val="00294A00"/>
    <w:rsid w:val="00294CE8"/>
    <w:rsid w:val="00294D2C"/>
    <w:rsid w:val="00294D85"/>
    <w:rsid w:val="00294E2E"/>
    <w:rsid w:val="002952DF"/>
    <w:rsid w:val="002952FD"/>
    <w:rsid w:val="00295D02"/>
    <w:rsid w:val="00295F61"/>
    <w:rsid w:val="002961C7"/>
    <w:rsid w:val="00296394"/>
    <w:rsid w:val="0029653B"/>
    <w:rsid w:val="0029672D"/>
    <w:rsid w:val="00296A41"/>
    <w:rsid w:val="00296C06"/>
    <w:rsid w:val="00296D34"/>
    <w:rsid w:val="00296F65"/>
    <w:rsid w:val="0029708F"/>
    <w:rsid w:val="00297258"/>
    <w:rsid w:val="00297591"/>
    <w:rsid w:val="002977B7"/>
    <w:rsid w:val="0029791E"/>
    <w:rsid w:val="00297A3F"/>
    <w:rsid w:val="00297A6B"/>
    <w:rsid w:val="00297C1E"/>
    <w:rsid w:val="00297C6C"/>
    <w:rsid w:val="002A02C5"/>
    <w:rsid w:val="002A0324"/>
    <w:rsid w:val="002A090F"/>
    <w:rsid w:val="002A0990"/>
    <w:rsid w:val="002A0E08"/>
    <w:rsid w:val="002A0EF1"/>
    <w:rsid w:val="002A0F67"/>
    <w:rsid w:val="002A105B"/>
    <w:rsid w:val="002A12EE"/>
    <w:rsid w:val="002A15EF"/>
    <w:rsid w:val="002A1C30"/>
    <w:rsid w:val="002A1E18"/>
    <w:rsid w:val="002A20E2"/>
    <w:rsid w:val="002A235E"/>
    <w:rsid w:val="002A2724"/>
    <w:rsid w:val="002A2B47"/>
    <w:rsid w:val="002A2FBD"/>
    <w:rsid w:val="002A2FFF"/>
    <w:rsid w:val="002A3038"/>
    <w:rsid w:val="002A3109"/>
    <w:rsid w:val="002A34A7"/>
    <w:rsid w:val="002A363B"/>
    <w:rsid w:val="002A387B"/>
    <w:rsid w:val="002A3EC7"/>
    <w:rsid w:val="002A3F8D"/>
    <w:rsid w:val="002A47B5"/>
    <w:rsid w:val="002A4862"/>
    <w:rsid w:val="002A48A4"/>
    <w:rsid w:val="002A4A2D"/>
    <w:rsid w:val="002A4AAA"/>
    <w:rsid w:val="002A4D3E"/>
    <w:rsid w:val="002A4E2D"/>
    <w:rsid w:val="002A4ED7"/>
    <w:rsid w:val="002A5595"/>
    <w:rsid w:val="002A5B02"/>
    <w:rsid w:val="002A5B62"/>
    <w:rsid w:val="002A5B74"/>
    <w:rsid w:val="002A5B8C"/>
    <w:rsid w:val="002A5C45"/>
    <w:rsid w:val="002A6112"/>
    <w:rsid w:val="002A6132"/>
    <w:rsid w:val="002A6407"/>
    <w:rsid w:val="002A6532"/>
    <w:rsid w:val="002A6708"/>
    <w:rsid w:val="002A676A"/>
    <w:rsid w:val="002A685F"/>
    <w:rsid w:val="002A6ACC"/>
    <w:rsid w:val="002A700A"/>
    <w:rsid w:val="002A7180"/>
    <w:rsid w:val="002A772F"/>
    <w:rsid w:val="002A7A00"/>
    <w:rsid w:val="002A7A9A"/>
    <w:rsid w:val="002A7BB2"/>
    <w:rsid w:val="002A7D55"/>
    <w:rsid w:val="002A7EEB"/>
    <w:rsid w:val="002A7F83"/>
    <w:rsid w:val="002A7FC0"/>
    <w:rsid w:val="002B012D"/>
    <w:rsid w:val="002B0213"/>
    <w:rsid w:val="002B02CB"/>
    <w:rsid w:val="002B08FF"/>
    <w:rsid w:val="002B0D38"/>
    <w:rsid w:val="002B0DFC"/>
    <w:rsid w:val="002B0E83"/>
    <w:rsid w:val="002B1052"/>
    <w:rsid w:val="002B1215"/>
    <w:rsid w:val="002B127A"/>
    <w:rsid w:val="002B1568"/>
    <w:rsid w:val="002B170F"/>
    <w:rsid w:val="002B18CF"/>
    <w:rsid w:val="002B1E89"/>
    <w:rsid w:val="002B231D"/>
    <w:rsid w:val="002B252B"/>
    <w:rsid w:val="002B25C7"/>
    <w:rsid w:val="002B2A34"/>
    <w:rsid w:val="002B2D34"/>
    <w:rsid w:val="002B2E78"/>
    <w:rsid w:val="002B304E"/>
    <w:rsid w:val="002B30E7"/>
    <w:rsid w:val="002B3387"/>
    <w:rsid w:val="002B34E5"/>
    <w:rsid w:val="002B35AC"/>
    <w:rsid w:val="002B3D64"/>
    <w:rsid w:val="002B3F78"/>
    <w:rsid w:val="002B4483"/>
    <w:rsid w:val="002B461D"/>
    <w:rsid w:val="002B4755"/>
    <w:rsid w:val="002B477D"/>
    <w:rsid w:val="002B4DD7"/>
    <w:rsid w:val="002B4F2A"/>
    <w:rsid w:val="002B5196"/>
    <w:rsid w:val="002B51D1"/>
    <w:rsid w:val="002B537D"/>
    <w:rsid w:val="002B55DE"/>
    <w:rsid w:val="002B5676"/>
    <w:rsid w:val="002B5986"/>
    <w:rsid w:val="002B5D56"/>
    <w:rsid w:val="002B5EE8"/>
    <w:rsid w:val="002B60F8"/>
    <w:rsid w:val="002B6220"/>
    <w:rsid w:val="002B62F6"/>
    <w:rsid w:val="002B6390"/>
    <w:rsid w:val="002B63A5"/>
    <w:rsid w:val="002B665E"/>
    <w:rsid w:val="002B6664"/>
    <w:rsid w:val="002B67B0"/>
    <w:rsid w:val="002B68A0"/>
    <w:rsid w:val="002B6AAF"/>
    <w:rsid w:val="002B6E4A"/>
    <w:rsid w:val="002B6FCD"/>
    <w:rsid w:val="002B7030"/>
    <w:rsid w:val="002B709B"/>
    <w:rsid w:val="002B7318"/>
    <w:rsid w:val="002B734A"/>
    <w:rsid w:val="002B7589"/>
    <w:rsid w:val="002B75A2"/>
    <w:rsid w:val="002B76C8"/>
    <w:rsid w:val="002B7CE2"/>
    <w:rsid w:val="002B7E8A"/>
    <w:rsid w:val="002B7EB8"/>
    <w:rsid w:val="002B7FE8"/>
    <w:rsid w:val="002C00E3"/>
    <w:rsid w:val="002C0168"/>
    <w:rsid w:val="002C02F4"/>
    <w:rsid w:val="002C058F"/>
    <w:rsid w:val="002C0E28"/>
    <w:rsid w:val="002C1082"/>
    <w:rsid w:val="002C1109"/>
    <w:rsid w:val="002C1302"/>
    <w:rsid w:val="002C178E"/>
    <w:rsid w:val="002C1B5B"/>
    <w:rsid w:val="002C224D"/>
    <w:rsid w:val="002C2587"/>
    <w:rsid w:val="002C285E"/>
    <w:rsid w:val="002C2FFA"/>
    <w:rsid w:val="002C3077"/>
    <w:rsid w:val="002C341B"/>
    <w:rsid w:val="002C355F"/>
    <w:rsid w:val="002C359E"/>
    <w:rsid w:val="002C361C"/>
    <w:rsid w:val="002C3628"/>
    <w:rsid w:val="002C363A"/>
    <w:rsid w:val="002C38B1"/>
    <w:rsid w:val="002C3B4F"/>
    <w:rsid w:val="002C3C00"/>
    <w:rsid w:val="002C3C4F"/>
    <w:rsid w:val="002C3CFB"/>
    <w:rsid w:val="002C4093"/>
    <w:rsid w:val="002C4143"/>
    <w:rsid w:val="002C460D"/>
    <w:rsid w:val="002C4823"/>
    <w:rsid w:val="002C490B"/>
    <w:rsid w:val="002C49E2"/>
    <w:rsid w:val="002C4AC1"/>
    <w:rsid w:val="002C510D"/>
    <w:rsid w:val="002C529A"/>
    <w:rsid w:val="002C54C5"/>
    <w:rsid w:val="002C5501"/>
    <w:rsid w:val="002C5905"/>
    <w:rsid w:val="002C5DA9"/>
    <w:rsid w:val="002C6118"/>
    <w:rsid w:val="002C660C"/>
    <w:rsid w:val="002C667B"/>
    <w:rsid w:val="002C66B8"/>
    <w:rsid w:val="002C66E6"/>
    <w:rsid w:val="002C6A0B"/>
    <w:rsid w:val="002C6A2E"/>
    <w:rsid w:val="002C6AA5"/>
    <w:rsid w:val="002C6E72"/>
    <w:rsid w:val="002C6EDD"/>
    <w:rsid w:val="002C6FD9"/>
    <w:rsid w:val="002C6FF2"/>
    <w:rsid w:val="002C7067"/>
    <w:rsid w:val="002C7264"/>
    <w:rsid w:val="002C7709"/>
    <w:rsid w:val="002C78BA"/>
    <w:rsid w:val="002C7A7D"/>
    <w:rsid w:val="002C7AAB"/>
    <w:rsid w:val="002C7F0B"/>
    <w:rsid w:val="002C7F4B"/>
    <w:rsid w:val="002D0224"/>
    <w:rsid w:val="002D0489"/>
    <w:rsid w:val="002D04BA"/>
    <w:rsid w:val="002D04BC"/>
    <w:rsid w:val="002D0849"/>
    <w:rsid w:val="002D0914"/>
    <w:rsid w:val="002D0DE2"/>
    <w:rsid w:val="002D0E16"/>
    <w:rsid w:val="002D0EBC"/>
    <w:rsid w:val="002D1228"/>
    <w:rsid w:val="002D16A9"/>
    <w:rsid w:val="002D1948"/>
    <w:rsid w:val="002D1BCA"/>
    <w:rsid w:val="002D1D64"/>
    <w:rsid w:val="002D1E31"/>
    <w:rsid w:val="002D1F02"/>
    <w:rsid w:val="002D1F5B"/>
    <w:rsid w:val="002D2444"/>
    <w:rsid w:val="002D259E"/>
    <w:rsid w:val="002D266F"/>
    <w:rsid w:val="002D2A0B"/>
    <w:rsid w:val="002D2DFE"/>
    <w:rsid w:val="002D3064"/>
    <w:rsid w:val="002D31A0"/>
    <w:rsid w:val="002D31F5"/>
    <w:rsid w:val="002D3C58"/>
    <w:rsid w:val="002D3D04"/>
    <w:rsid w:val="002D3DC2"/>
    <w:rsid w:val="002D4062"/>
    <w:rsid w:val="002D4102"/>
    <w:rsid w:val="002D421B"/>
    <w:rsid w:val="002D42F9"/>
    <w:rsid w:val="002D4344"/>
    <w:rsid w:val="002D4726"/>
    <w:rsid w:val="002D52F4"/>
    <w:rsid w:val="002D5387"/>
    <w:rsid w:val="002D551B"/>
    <w:rsid w:val="002D55CD"/>
    <w:rsid w:val="002D5DB3"/>
    <w:rsid w:val="002D5EE7"/>
    <w:rsid w:val="002D6156"/>
    <w:rsid w:val="002D6166"/>
    <w:rsid w:val="002D61E3"/>
    <w:rsid w:val="002D678F"/>
    <w:rsid w:val="002D692B"/>
    <w:rsid w:val="002D6DEB"/>
    <w:rsid w:val="002D73A1"/>
    <w:rsid w:val="002D74B1"/>
    <w:rsid w:val="002D77E2"/>
    <w:rsid w:val="002D7955"/>
    <w:rsid w:val="002D7AAE"/>
    <w:rsid w:val="002D7BA2"/>
    <w:rsid w:val="002D7D3C"/>
    <w:rsid w:val="002D7D82"/>
    <w:rsid w:val="002E0003"/>
    <w:rsid w:val="002E0007"/>
    <w:rsid w:val="002E016B"/>
    <w:rsid w:val="002E0303"/>
    <w:rsid w:val="002E0338"/>
    <w:rsid w:val="002E0458"/>
    <w:rsid w:val="002E072B"/>
    <w:rsid w:val="002E0764"/>
    <w:rsid w:val="002E0787"/>
    <w:rsid w:val="002E07A3"/>
    <w:rsid w:val="002E0805"/>
    <w:rsid w:val="002E082F"/>
    <w:rsid w:val="002E0B6C"/>
    <w:rsid w:val="002E0E4C"/>
    <w:rsid w:val="002E1117"/>
    <w:rsid w:val="002E127C"/>
    <w:rsid w:val="002E1310"/>
    <w:rsid w:val="002E1770"/>
    <w:rsid w:val="002E1841"/>
    <w:rsid w:val="002E19F8"/>
    <w:rsid w:val="002E1A92"/>
    <w:rsid w:val="002E1AE1"/>
    <w:rsid w:val="002E1B75"/>
    <w:rsid w:val="002E1B89"/>
    <w:rsid w:val="002E1C59"/>
    <w:rsid w:val="002E1D83"/>
    <w:rsid w:val="002E215C"/>
    <w:rsid w:val="002E2235"/>
    <w:rsid w:val="002E23A1"/>
    <w:rsid w:val="002E24FA"/>
    <w:rsid w:val="002E2585"/>
    <w:rsid w:val="002E268B"/>
    <w:rsid w:val="002E26AC"/>
    <w:rsid w:val="002E2953"/>
    <w:rsid w:val="002E2969"/>
    <w:rsid w:val="002E2A10"/>
    <w:rsid w:val="002E2CE7"/>
    <w:rsid w:val="002E3420"/>
    <w:rsid w:val="002E3829"/>
    <w:rsid w:val="002E3901"/>
    <w:rsid w:val="002E3BE1"/>
    <w:rsid w:val="002E3C43"/>
    <w:rsid w:val="002E3FEF"/>
    <w:rsid w:val="002E4B7D"/>
    <w:rsid w:val="002E4C38"/>
    <w:rsid w:val="002E4F8F"/>
    <w:rsid w:val="002E50A8"/>
    <w:rsid w:val="002E520B"/>
    <w:rsid w:val="002E5461"/>
    <w:rsid w:val="002E5473"/>
    <w:rsid w:val="002E555E"/>
    <w:rsid w:val="002E56C7"/>
    <w:rsid w:val="002E59E1"/>
    <w:rsid w:val="002E5A57"/>
    <w:rsid w:val="002E5C65"/>
    <w:rsid w:val="002E5D95"/>
    <w:rsid w:val="002E6116"/>
    <w:rsid w:val="002E62C0"/>
    <w:rsid w:val="002E6317"/>
    <w:rsid w:val="002E6430"/>
    <w:rsid w:val="002E671F"/>
    <w:rsid w:val="002E69C2"/>
    <w:rsid w:val="002E6BF6"/>
    <w:rsid w:val="002E7137"/>
    <w:rsid w:val="002E7192"/>
    <w:rsid w:val="002E7590"/>
    <w:rsid w:val="002E75FB"/>
    <w:rsid w:val="002E7B36"/>
    <w:rsid w:val="002F06F4"/>
    <w:rsid w:val="002F0991"/>
    <w:rsid w:val="002F0F79"/>
    <w:rsid w:val="002F0FB1"/>
    <w:rsid w:val="002F0FE6"/>
    <w:rsid w:val="002F113C"/>
    <w:rsid w:val="002F121B"/>
    <w:rsid w:val="002F12B3"/>
    <w:rsid w:val="002F143F"/>
    <w:rsid w:val="002F15DB"/>
    <w:rsid w:val="002F193F"/>
    <w:rsid w:val="002F1D53"/>
    <w:rsid w:val="002F1E71"/>
    <w:rsid w:val="002F1EC9"/>
    <w:rsid w:val="002F1EE8"/>
    <w:rsid w:val="002F20B6"/>
    <w:rsid w:val="002F2364"/>
    <w:rsid w:val="002F240E"/>
    <w:rsid w:val="002F25A7"/>
    <w:rsid w:val="002F26CB"/>
    <w:rsid w:val="002F2779"/>
    <w:rsid w:val="002F2793"/>
    <w:rsid w:val="002F292B"/>
    <w:rsid w:val="002F2B54"/>
    <w:rsid w:val="002F3029"/>
    <w:rsid w:val="002F338C"/>
    <w:rsid w:val="002F340D"/>
    <w:rsid w:val="002F34E0"/>
    <w:rsid w:val="002F37A0"/>
    <w:rsid w:val="002F38BB"/>
    <w:rsid w:val="002F3BF3"/>
    <w:rsid w:val="002F3D2C"/>
    <w:rsid w:val="002F4044"/>
    <w:rsid w:val="002F42E4"/>
    <w:rsid w:val="002F43EE"/>
    <w:rsid w:val="002F44B4"/>
    <w:rsid w:val="002F45D6"/>
    <w:rsid w:val="002F4676"/>
    <w:rsid w:val="002F46D0"/>
    <w:rsid w:val="002F48B5"/>
    <w:rsid w:val="002F4995"/>
    <w:rsid w:val="002F4A48"/>
    <w:rsid w:val="002F4B05"/>
    <w:rsid w:val="002F4C3C"/>
    <w:rsid w:val="002F4CF9"/>
    <w:rsid w:val="002F5019"/>
    <w:rsid w:val="002F510E"/>
    <w:rsid w:val="002F548E"/>
    <w:rsid w:val="002F54DC"/>
    <w:rsid w:val="002F5596"/>
    <w:rsid w:val="002F564E"/>
    <w:rsid w:val="002F57A0"/>
    <w:rsid w:val="002F585A"/>
    <w:rsid w:val="002F5A14"/>
    <w:rsid w:val="002F5F14"/>
    <w:rsid w:val="002F6263"/>
    <w:rsid w:val="002F640A"/>
    <w:rsid w:val="002F652F"/>
    <w:rsid w:val="002F6591"/>
    <w:rsid w:val="002F66D3"/>
    <w:rsid w:val="002F6787"/>
    <w:rsid w:val="002F6A3E"/>
    <w:rsid w:val="002F6CF9"/>
    <w:rsid w:val="002F6E4F"/>
    <w:rsid w:val="002F7170"/>
    <w:rsid w:val="002F73E2"/>
    <w:rsid w:val="002F7747"/>
    <w:rsid w:val="002F789A"/>
    <w:rsid w:val="002F7994"/>
    <w:rsid w:val="002F7B2C"/>
    <w:rsid w:val="002F7C12"/>
    <w:rsid w:val="002F7CAE"/>
    <w:rsid w:val="002F7E97"/>
    <w:rsid w:val="0030003C"/>
    <w:rsid w:val="0030038B"/>
    <w:rsid w:val="003006ED"/>
    <w:rsid w:val="003009B9"/>
    <w:rsid w:val="00300EAC"/>
    <w:rsid w:val="00301568"/>
    <w:rsid w:val="003015F4"/>
    <w:rsid w:val="0030189E"/>
    <w:rsid w:val="00301A12"/>
    <w:rsid w:val="00301A3F"/>
    <w:rsid w:val="00301BF7"/>
    <w:rsid w:val="00301D82"/>
    <w:rsid w:val="00301F42"/>
    <w:rsid w:val="00302023"/>
    <w:rsid w:val="003022D1"/>
    <w:rsid w:val="00302493"/>
    <w:rsid w:val="0030258F"/>
    <w:rsid w:val="00302625"/>
    <w:rsid w:val="00302A67"/>
    <w:rsid w:val="00302B5C"/>
    <w:rsid w:val="00302DAB"/>
    <w:rsid w:val="00302E35"/>
    <w:rsid w:val="00303210"/>
    <w:rsid w:val="00303346"/>
    <w:rsid w:val="003035F8"/>
    <w:rsid w:val="00303905"/>
    <w:rsid w:val="00303986"/>
    <w:rsid w:val="00303A76"/>
    <w:rsid w:val="00303D7E"/>
    <w:rsid w:val="003040DB"/>
    <w:rsid w:val="003040DC"/>
    <w:rsid w:val="003040E3"/>
    <w:rsid w:val="00304111"/>
    <w:rsid w:val="003048CB"/>
    <w:rsid w:val="00304919"/>
    <w:rsid w:val="003049A3"/>
    <w:rsid w:val="00304A17"/>
    <w:rsid w:val="00304AE7"/>
    <w:rsid w:val="00304B24"/>
    <w:rsid w:val="00304B72"/>
    <w:rsid w:val="00304BA1"/>
    <w:rsid w:val="00304DF7"/>
    <w:rsid w:val="00305106"/>
    <w:rsid w:val="00305144"/>
    <w:rsid w:val="00305683"/>
    <w:rsid w:val="00305A75"/>
    <w:rsid w:val="00305B91"/>
    <w:rsid w:val="00305CEA"/>
    <w:rsid w:val="00305D1C"/>
    <w:rsid w:val="00305E25"/>
    <w:rsid w:val="003061AF"/>
    <w:rsid w:val="00306437"/>
    <w:rsid w:val="003064B1"/>
    <w:rsid w:val="0030661A"/>
    <w:rsid w:val="003066D6"/>
    <w:rsid w:val="003068B5"/>
    <w:rsid w:val="00306CDF"/>
    <w:rsid w:val="00306D39"/>
    <w:rsid w:val="0030707E"/>
    <w:rsid w:val="00307134"/>
    <w:rsid w:val="003074FC"/>
    <w:rsid w:val="003076B4"/>
    <w:rsid w:val="00307998"/>
    <w:rsid w:val="00307A7D"/>
    <w:rsid w:val="00307E2A"/>
    <w:rsid w:val="003105D7"/>
    <w:rsid w:val="00310850"/>
    <w:rsid w:val="00310DBA"/>
    <w:rsid w:val="00310F24"/>
    <w:rsid w:val="003110F9"/>
    <w:rsid w:val="003113A9"/>
    <w:rsid w:val="0031160F"/>
    <w:rsid w:val="00311682"/>
    <w:rsid w:val="003117D7"/>
    <w:rsid w:val="003119A4"/>
    <w:rsid w:val="00311C9A"/>
    <w:rsid w:val="00311EAA"/>
    <w:rsid w:val="00311EC8"/>
    <w:rsid w:val="00311EEE"/>
    <w:rsid w:val="00311F99"/>
    <w:rsid w:val="00312010"/>
    <w:rsid w:val="003120F9"/>
    <w:rsid w:val="00312334"/>
    <w:rsid w:val="003125B9"/>
    <w:rsid w:val="00312749"/>
    <w:rsid w:val="00312988"/>
    <w:rsid w:val="003129B6"/>
    <w:rsid w:val="00312C0F"/>
    <w:rsid w:val="00312C37"/>
    <w:rsid w:val="00312C43"/>
    <w:rsid w:val="00312D0C"/>
    <w:rsid w:val="00312EC2"/>
    <w:rsid w:val="0031346F"/>
    <w:rsid w:val="003135BD"/>
    <w:rsid w:val="003138D2"/>
    <w:rsid w:val="003138F5"/>
    <w:rsid w:val="00313A5D"/>
    <w:rsid w:val="00313C35"/>
    <w:rsid w:val="00314208"/>
    <w:rsid w:val="003142A4"/>
    <w:rsid w:val="0031434C"/>
    <w:rsid w:val="0031434F"/>
    <w:rsid w:val="00314571"/>
    <w:rsid w:val="003145D8"/>
    <w:rsid w:val="0031465F"/>
    <w:rsid w:val="00314AD7"/>
    <w:rsid w:val="00314E02"/>
    <w:rsid w:val="00314F88"/>
    <w:rsid w:val="00315405"/>
    <w:rsid w:val="00315454"/>
    <w:rsid w:val="0031573E"/>
    <w:rsid w:val="003158B4"/>
    <w:rsid w:val="00315A28"/>
    <w:rsid w:val="00315A3E"/>
    <w:rsid w:val="00315EEB"/>
    <w:rsid w:val="0031606B"/>
    <w:rsid w:val="003165C5"/>
    <w:rsid w:val="003166CF"/>
    <w:rsid w:val="00316798"/>
    <w:rsid w:val="0031684A"/>
    <w:rsid w:val="003168EE"/>
    <w:rsid w:val="0031699F"/>
    <w:rsid w:val="00316A42"/>
    <w:rsid w:val="00316B60"/>
    <w:rsid w:val="00316CFF"/>
    <w:rsid w:val="00316D9D"/>
    <w:rsid w:val="00316F4E"/>
    <w:rsid w:val="00316F68"/>
    <w:rsid w:val="00317005"/>
    <w:rsid w:val="00317289"/>
    <w:rsid w:val="003173D7"/>
    <w:rsid w:val="0031748C"/>
    <w:rsid w:val="0031749A"/>
    <w:rsid w:val="003174D3"/>
    <w:rsid w:val="003176C8"/>
    <w:rsid w:val="003176DF"/>
    <w:rsid w:val="003176EA"/>
    <w:rsid w:val="00317796"/>
    <w:rsid w:val="003178A5"/>
    <w:rsid w:val="00317925"/>
    <w:rsid w:val="003201E6"/>
    <w:rsid w:val="0032038F"/>
    <w:rsid w:val="003205B2"/>
    <w:rsid w:val="0032097D"/>
    <w:rsid w:val="003209B0"/>
    <w:rsid w:val="00320BF6"/>
    <w:rsid w:val="00321054"/>
    <w:rsid w:val="003210AA"/>
    <w:rsid w:val="00321184"/>
    <w:rsid w:val="003216FD"/>
    <w:rsid w:val="0032171C"/>
    <w:rsid w:val="00321C21"/>
    <w:rsid w:val="00321D47"/>
    <w:rsid w:val="00321D6C"/>
    <w:rsid w:val="00322236"/>
    <w:rsid w:val="00322321"/>
    <w:rsid w:val="0032269A"/>
    <w:rsid w:val="003226DE"/>
    <w:rsid w:val="003227E0"/>
    <w:rsid w:val="00322B21"/>
    <w:rsid w:val="00323088"/>
    <w:rsid w:val="003230EB"/>
    <w:rsid w:val="003232B9"/>
    <w:rsid w:val="003237C2"/>
    <w:rsid w:val="00323B51"/>
    <w:rsid w:val="00323C97"/>
    <w:rsid w:val="00323C9C"/>
    <w:rsid w:val="00324263"/>
    <w:rsid w:val="00324269"/>
    <w:rsid w:val="00324272"/>
    <w:rsid w:val="00324552"/>
    <w:rsid w:val="00324775"/>
    <w:rsid w:val="00324970"/>
    <w:rsid w:val="00324B12"/>
    <w:rsid w:val="00324D08"/>
    <w:rsid w:val="003250C3"/>
    <w:rsid w:val="00325532"/>
    <w:rsid w:val="003258BC"/>
    <w:rsid w:val="003258E7"/>
    <w:rsid w:val="00325DD9"/>
    <w:rsid w:val="00325E4F"/>
    <w:rsid w:val="0032609B"/>
    <w:rsid w:val="00326236"/>
    <w:rsid w:val="00326291"/>
    <w:rsid w:val="003263D1"/>
    <w:rsid w:val="00326604"/>
    <w:rsid w:val="003268B5"/>
    <w:rsid w:val="00326933"/>
    <w:rsid w:val="00326A26"/>
    <w:rsid w:val="00326E60"/>
    <w:rsid w:val="00326F8D"/>
    <w:rsid w:val="00327409"/>
    <w:rsid w:val="003277CD"/>
    <w:rsid w:val="00327A1D"/>
    <w:rsid w:val="00327B2D"/>
    <w:rsid w:val="00327BE1"/>
    <w:rsid w:val="00327D3C"/>
    <w:rsid w:val="003302FA"/>
    <w:rsid w:val="00330B99"/>
    <w:rsid w:val="00330C66"/>
    <w:rsid w:val="003311A9"/>
    <w:rsid w:val="003311E1"/>
    <w:rsid w:val="00331248"/>
    <w:rsid w:val="00331496"/>
    <w:rsid w:val="003316CE"/>
    <w:rsid w:val="003319DE"/>
    <w:rsid w:val="00331E8F"/>
    <w:rsid w:val="00331F57"/>
    <w:rsid w:val="00331F97"/>
    <w:rsid w:val="00331FE9"/>
    <w:rsid w:val="00332938"/>
    <w:rsid w:val="00332A76"/>
    <w:rsid w:val="00332BA7"/>
    <w:rsid w:val="00332BA8"/>
    <w:rsid w:val="00332D09"/>
    <w:rsid w:val="00333020"/>
    <w:rsid w:val="003331D9"/>
    <w:rsid w:val="0033376B"/>
    <w:rsid w:val="00333966"/>
    <w:rsid w:val="00333C3E"/>
    <w:rsid w:val="00333D5A"/>
    <w:rsid w:val="00333F6C"/>
    <w:rsid w:val="0033402A"/>
    <w:rsid w:val="00334165"/>
    <w:rsid w:val="003343F4"/>
    <w:rsid w:val="003346F5"/>
    <w:rsid w:val="00334772"/>
    <w:rsid w:val="00334953"/>
    <w:rsid w:val="00334999"/>
    <w:rsid w:val="00334AA0"/>
    <w:rsid w:val="00334C11"/>
    <w:rsid w:val="00334C5F"/>
    <w:rsid w:val="00334CD0"/>
    <w:rsid w:val="00335073"/>
    <w:rsid w:val="00335171"/>
    <w:rsid w:val="003358F5"/>
    <w:rsid w:val="00335A67"/>
    <w:rsid w:val="00335D1B"/>
    <w:rsid w:val="00335D2E"/>
    <w:rsid w:val="0033606A"/>
    <w:rsid w:val="003365A0"/>
    <w:rsid w:val="003365D3"/>
    <w:rsid w:val="003366A5"/>
    <w:rsid w:val="003367DC"/>
    <w:rsid w:val="003369F1"/>
    <w:rsid w:val="00336AFB"/>
    <w:rsid w:val="00336D61"/>
    <w:rsid w:val="00336E64"/>
    <w:rsid w:val="0033705C"/>
    <w:rsid w:val="0033719B"/>
    <w:rsid w:val="00337380"/>
    <w:rsid w:val="003374AE"/>
    <w:rsid w:val="003375E4"/>
    <w:rsid w:val="003375E8"/>
    <w:rsid w:val="003377F6"/>
    <w:rsid w:val="0034043B"/>
    <w:rsid w:val="003404E6"/>
    <w:rsid w:val="00340562"/>
    <w:rsid w:val="00340646"/>
    <w:rsid w:val="0034070E"/>
    <w:rsid w:val="00340714"/>
    <w:rsid w:val="00340741"/>
    <w:rsid w:val="0034086C"/>
    <w:rsid w:val="00340CB6"/>
    <w:rsid w:val="00340DD4"/>
    <w:rsid w:val="00340FE0"/>
    <w:rsid w:val="00341039"/>
    <w:rsid w:val="00341158"/>
    <w:rsid w:val="00341403"/>
    <w:rsid w:val="00341418"/>
    <w:rsid w:val="0034153F"/>
    <w:rsid w:val="00341B52"/>
    <w:rsid w:val="00341C14"/>
    <w:rsid w:val="00341F8F"/>
    <w:rsid w:val="00341FB6"/>
    <w:rsid w:val="003420BB"/>
    <w:rsid w:val="003421EE"/>
    <w:rsid w:val="00342B7F"/>
    <w:rsid w:val="0034326A"/>
    <w:rsid w:val="0034353A"/>
    <w:rsid w:val="00343617"/>
    <w:rsid w:val="00343BD0"/>
    <w:rsid w:val="00343C2C"/>
    <w:rsid w:val="00343FAF"/>
    <w:rsid w:val="0034446E"/>
    <w:rsid w:val="00344889"/>
    <w:rsid w:val="00344AE0"/>
    <w:rsid w:val="00344D39"/>
    <w:rsid w:val="0034518F"/>
    <w:rsid w:val="003451C2"/>
    <w:rsid w:val="0034526F"/>
    <w:rsid w:val="003455A6"/>
    <w:rsid w:val="00345760"/>
    <w:rsid w:val="00345A6A"/>
    <w:rsid w:val="00345D90"/>
    <w:rsid w:val="00346117"/>
    <w:rsid w:val="003469C6"/>
    <w:rsid w:val="00346B6A"/>
    <w:rsid w:val="00346BC4"/>
    <w:rsid w:val="00346E56"/>
    <w:rsid w:val="00346FF3"/>
    <w:rsid w:val="003471A8"/>
    <w:rsid w:val="003474F4"/>
    <w:rsid w:val="00347508"/>
    <w:rsid w:val="00347534"/>
    <w:rsid w:val="003478A6"/>
    <w:rsid w:val="00347BDA"/>
    <w:rsid w:val="00347CA2"/>
    <w:rsid w:val="0035035D"/>
    <w:rsid w:val="003504F1"/>
    <w:rsid w:val="003505AE"/>
    <w:rsid w:val="003506A4"/>
    <w:rsid w:val="00350795"/>
    <w:rsid w:val="003508C3"/>
    <w:rsid w:val="003509DC"/>
    <w:rsid w:val="00350B83"/>
    <w:rsid w:val="00350CBC"/>
    <w:rsid w:val="00350CFE"/>
    <w:rsid w:val="00350E18"/>
    <w:rsid w:val="00350E42"/>
    <w:rsid w:val="00350F7D"/>
    <w:rsid w:val="003510D6"/>
    <w:rsid w:val="0035143C"/>
    <w:rsid w:val="00351490"/>
    <w:rsid w:val="0035169E"/>
    <w:rsid w:val="00351C35"/>
    <w:rsid w:val="00351C5F"/>
    <w:rsid w:val="00351D16"/>
    <w:rsid w:val="00351E04"/>
    <w:rsid w:val="00352012"/>
    <w:rsid w:val="0035209A"/>
    <w:rsid w:val="003520AB"/>
    <w:rsid w:val="0035240A"/>
    <w:rsid w:val="00352484"/>
    <w:rsid w:val="00352727"/>
    <w:rsid w:val="00352947"/>
    <w:rsid w:val="00352BFB"/>
    <w:rsid w:val="00352D7E"/>
    <w:rsid w:val="00352E6F"/>
    <w:rsid w:val="003531D6"/>
    <w:rsid w:val="00353263"/>
    <w:rsid w:val="003532D7"/>
    <w:rsid w:val="003532E0"/>
    <w:rsid w:val="00353455"/>
    <w:rsid w:val="00353650"/>
    <w:rsid w:val="00353ACE"/>
    <w:rsid w:val="00353C46"/>
    <w:rsid w:val="00353E37"/>
    <w:rsid w:val="003545C1"/>
    <w:rsid w:val="00354918"/>
    <w:rsid w:val="00354A50"/>
    <w:rsid w:val="00354D64"/>
    <w:rsid w:val="00354E29"/>
    <w:rsid w:val="0035512B"/>
    <w:rsid w:val="003551D2"/>
    <w:rsid w:val="003552A0"/>
    <w:rsid w:val="00355515"/>
    <w:rsid w:val="003555B4"/>
    <w:rsid w:val="003555CC"/>
    <w:rsid w:val="003558C9"/>
    <w:rsid w:val="00356270"/>
    <w:rsid w:val="0035633D"/>
    <w:rsid w:val="0035654B"/>
    <w:rsid w:val="003566F5"/>
    <w:rsid w:val="003567A3"/>
    <w:rsid w:val="003569C5"/>
    <w:rsid w:val="00356AC9"/>
    <w:rsid w:val="00356F05"/>
    <w:rsid w:val="0035734E"/>
    <w:rsid w:val="003573A4"/>
    <w:rsid w:val="003576B6"/>
    <w:rsid w:val="00357714"/>
    <w:rsid w:val="00357A64"/>
    <w:rsid w:val="00357E35"/>
    <w:rsid w:val="00357EFE"/>
    <w:rsid w:val="0036002E"/>
    <w:rsid w:val="00360107"/>
    <w:rsid w:val="00360637"/>
    <w:rsid w:val="00360A8D"/>
    <w:rsid w:val="00360AF1"/>
    <w:rsid w:val="00360D64"/>
    <w:rsid w:val="00360D74"/>
    <w:rsid w:val="00361018"/>
    <w:rsid w:val="00361193"/>
    <w:rsid w:val="003615BA"/>
    <w:rsid w:val="00361D56"/>
    <w:rsid w:val="00361ED3"/>
    <w:rsid w:val="00362213"/>
    <w:rsid w:val="00362230"/>
    <w:rsid w:val="0036229E"/>
    <w:rsid w:val="0036274E"/>
    <w:rsid w:val="00362873"/>
    <w:rsid w:val="00362960"/>
    <w:rsid w:val="0036297A"/>
    <w:rsid w:val="00362985"/>
    <w:rsid w:val="00362AE1"/>
    <w:rsid w:val="00362EA2"/>
    <w:rsid w:val="00362F38"/>
    <w:rsid w:val="00362F8D"/>
    <w:rsid w:val="0036351E"/>
    <w:rsid w:val="0036367A"/>
    <w:rsid w:val="003636EC"/>
    <w:rsid w:val="003637FB"/>
    <w:rsid w:val="00363968"/>
    <w:rsid w:val="00363989"/>
    <w:rsid w:val="00363D32"/>
    <w:rsid w:val="00363D65"/>
    <w:rsid w:val="00363E88"/>
    <w:rsid w:val="00363F83"/>
    <w:rsid w:val="00363FB2"/>
    <w:rsid w:val="003640A2"/>
    <w:rsid w:val="0036412C"/>
    <w:rsid w:val="0036451E"/>
    <w:rsid w:val="003647B4"/>
    <w:rsid w:val="00364A33"/>
    <w:rsid w:val="00364C1D"/>
    <w:rsid w:val="00364CE4"/>
    <w:rsid w:val="00364D3D"/>
    <w:rsid w:val="00364E5F"/>
    <w:rsid w:val="00364ECE"/>
    <w:rsid w:val="00365510"/>
    <w:rsid w:val="003655AF"/>
    <w:rsid w:val="003658E0"/>
    <w:rsid w:val="0036596D"/>
    <w:rsid w:val="00365AC0"/>
    <w:rsid w:val="00365ACF"/>
    <w:rsid w:val="00365F81"/>
    <w:rsid w:val="00365F9B"/>
    <w:rsid w:val="00366A0E"/>
    <w:rsid w:val="00366CAD"/>
    <w:rsid w:val="00366FF4"/>
    <w:rsid w:val="0036773C"/>
    <w:rsid w:val="0036793C"/>
    <w:rsid w:val="003679A2"/>
    <w:rsid w:val="00367B81"/>
    <w:rsid w:val="00367E91"/>
    <w:rsid w:val="00370097"/>
    <w:rsid w:val="00370233"/>
    <w:rsid w:val="00370578"/>
    <w:rsid w:val="00370596"/>
    <w:rsid w:val="003705F0"/>
    <w:rsid w:val="00370977"/>
    <w:rsid w:val="00370C38"/>
    <w:rsid w:val="003712BA"/>
    <w:rsid w:val="003714C3"/>
    <w:rsid w:val="003717BD"/>
    <w:rsid w:val="00371892"/>
    <w:rsid w:val="00371A46"/>
    <w:rsid w:val="00371A60"/>
    <w:rsid w:val="00371C5A"/>
    <w:rsid w:val="00371C77"/>
    <w:rsid w:val="00371F16"/>
    <w:rsid w:val="0037273C"/>
    <w:rsid w:val="00372757"/>
    <w:rsid w:val="00372B51"/>
    <w:rsid w:val="00372BEE"/>
    <w:rsid w:val="00372BFD"/>
    <w:rsid w:val="00372CF2"/>
    <w:rsid w:val="00372EE5"/>
    <w:rsid w:val="00373056"/>
    <w:rsid w:val="003730B7"/>
    <w:rsid w:val="003733B4"/>
    <w:rsid w:val="003734B5"/>
    <w:rsid w:val="00373520"/>
    <w:rsid w:val="00373564"/>
    <w:rsid w:val="0037374D"/>
    <w:rsid w:val="00373998"/>
    <w:rsid w:val="003739FC"/>
    <w:rsid w:val="00373E08"/>
    <w:rsid w:val="00374145"/>
    <w:rsid w:val="00374181"/>
    <w:rsid w:val="0037454A"/>
    <w:rsid w:val="003745E9"/>
    <w:rsid w:val="0037476A"/>
    <w:rsid w:val="00374B29"/>
    <w:rsid w:val="00374DE0"/>
    <w:rsid w:val="00374DF6"/>
    <w:rsid w:val="00375003"/>
    <w:rsid w:val="003750F9"/>
    <w:rsid w:val="00375316"/>
    <w:rsid w:val="00375366"/>
    <w:rsid w:val="00375468"/>
    <w:rsid w:val="003755A4"/>
    <w:rsid w:val="00375761"/>
    <w:rsid w:val="003759A2"/>
    <w:rsid w:val="00375A86"/>
    <w:rsid w:val="00375B24"/>
    <w:rsid w:val="00375B4B"/>
    <w:rsid w:val="00375C77"/>
    <w:rsid w:val="00375E0D"/>
    <w:rsid w:val="00375E56"/>
    <w:rsid w:val="003761B8"/>
    <w:rsid w:val="00376612"/>
    <w:rsid w:val="00376D64"/>
    <w:rsid w:val="00376E9F"/>
    <w:rsid w:val="00376F1E"/>
    <w:rsid w:val="00376F4A"/>
    <w:rsid w:val="003772F1"/>
    <w:rsid w:val="00377392"/>
    <w:rsid w:val="003775F2"/>
    <w:rsid w:val="003775F6"/>
    <w:rsid w:val="003777A2"/>
    <w:rsid w:val="00377D76"/>
    <w:rsid w:val="00377DD9"/>
    <w:rsid w:val="0038010B"/>
    <w:rsid w:val="00380479"/>
    <w:rsid w:val="00380638"/>
    <w:rsid w:val="00380E04"/>
    <w:rsid w:val="00380F30"/>
    <w:rsid w:val="003812C6"/>
    <w:rsid w:val="0038135F"/>
    <w:rsid w:val="0038139F"/>
    <w:rsid w:val="003813B1"/>
    <w:rsid w:val="00381AB2"/>
    <w:rsid w:val="00381C60"/>
    <w:rsid w:val="00381F74"/>
    <w:rsid w:val="00382264"/>
    <w:rsid w:val="00382886"/>
    <w:rsid w:val="003828A4"/>
    <w:rsid w:val="00382B65"/>
    <w:rsid w:val="00382DD0"/>
    <w:rsid w:val="00383085"/>
    <w:rsid w:val="00383665"/>
    <w:rsid w:val="00383679"/>
    <w:rsid w:val="00383846"/>
    <w:rsid w:val="003838F5"/>
    <w:rsid w:val="003838FB"/>
    <w:rsid w:val="00383923"/>
    <w:rsid w:val="0038395A"/>
    <w:rsid w:val="003839DE"/>
    <w:rsid w:val="00383D98"/>
    <w:rsid w:val="003846E5"/>
    <w:rsid w:val="00384868"/>
    <w:rsid w:val="00384A21"/>
    <w:rsid w:val="00384A22"/>
    <w:rsid w:val="00384B0C"/>
    <w:rsid w:val="00384CE1"/>
    <w:rsid w:val="00385160"/>
    <w:rsid w:val="00385257"/>
    <w:rsid w:val="00385389"/>
    <w:rsid w:val="00385A57"/>
    <w:rsid w:val="00385BE6"/>
    <w:rsid w:val="00385D3A"/>
    <w:rsid w:val="00386043"/>
    <w:rsid w:val="003861FB"/>
    <w:rsid w:val="0038646E"/>
    <w:rsid w:val="00386FD0"/>
    <w:rsid w:val="00386FE4"/>
    <w:rsid w:val="00387646"/>
    <w:rsid w:val="00387827"/>
    <w:rsid w:val="00387987"/>
    <w:rsid w:val="00387C6F"/>
    <w:rsid w:val="00387DEF"/>
    <w:rsid w:val="00387F76"/>
    <w:rsid w:val="0039026C"/>
    <w:rsid w:val="003902D7"/>
    <w:rsid w:val="0039047F"/>
    <w:rsid w:val="00390DA4"/>
    <w:rsid w:val="00390E35"/>
    <w:rsid w:val="00390FA7"/>
    <w:rsid w:val="00391348"/>
    <w:rsid w:val="00391349"/>
    <w:rsid w:val="00391784"/>
    <w:rsid w:val="003917BD"/>
    <w:rsid w:val="00391969"/>
    <w:rsid w:val="00391C71"/>
    <w:rsid w:val="00391C85"/>
    <w:rsid w:val="00391FCB"/>
    <w:rsid w:val="0039219D"/>
    <w:rsid w:val="00392234"/>
    <w:rsid w:val="003924B8"/>
    <w:rsid w:val="003926B0"/>
    <w:rsid w:val="0039289D"/>
    <w:rsid w:val="00392BA0"/>
    <w:rsid w:val="00392D50"/>
    <w:rsid w:val="00392F09"/>
    <w:rsid w:val="003933E3"/>
    <w:rsid w:val="003934DD"/>
    <w:rsid w:val="003934DF"/>
    <w:rsid w:val="00393D19"/>
    <w:rsid w:val="00393DAD"/>
    <w:rsid w:val="00393E75"/>
    <w:rsid w:val="00394583"/>
    <w:rsid w:val="003946C7"/>
    <w:rsid w:val="003947D6"/>
    <w:rsid w:val="00394987"/>
    <w:rsid w:val="00394EBF"/>
    <w:rsid w:val="003952A8"/>
    <w:rsid w:val="003954A9"/>
    <w:rsid w:val="003954B1"/>
    <w:rsid w:val="0039569F"/>
    <w:rsid w:val="00395973"/>
    <w:rsid w:val="00395B1D"/>
    <w:rsid w:val="00395C02"/>
    <w:rsid w:val="00395FA3"/>
    <w:rsid w:val="003960D0"/>
    <w:rsid w:val="003962FB"/>
    <w:rsid w:val="0039633A"/>
    <w:rsid w:val="003963C3"/>
    <w:rsid w:val="003965A4"/>
    <w:rsid w:val="00396CAE"/>
    <w:rsid w:val="00396D5D"/>
    <w:rsid w:val="00396E82"/>
    <w:rsid w:val="003970D3"/>
    <w:rsid w:val="003974A1"/>
    <w:rsid w:val="0039750F"/>
    <w:rsid w:val="00397616"/>
    <w:rsid w:val="00397660"/>
    <w:rsid w:val="00397AEC"/>
    <w:rsid w:val="00397D89"/>
    <w:rsid w:val="003A00D9"/>
    <w:rsid w:val="003A029C"/>
    <w:rsid w:val="003A032D"/>
    <w:rsid w:val="003A0479"/>
    <w:rsid w:val="003A09AB"/>
    <w:rsid w:val="003A0B93"/>
    <w:rsid w:val="003A0BE1"/>
    <w:rsid w:val="003A0D4E"/>
    <w:rsid w:val="003A0EB1"/>
    <w:rsid w:val="003A1294"/>
    <w:rsid w:val="003A1365"/>
    <w:rsid w:val="003A13F7"/>
    <w:rsid w:val="003A147D"/>
    <w:rsid w:val="003A14C0"/>
    <w:rsid w:val="003A17F3"/>
    <w:rsid w:val="003A1941"/>
    <w:rsid w:val="003A1958"/>
    <w:rsid w:val="003A1A48"/>
    <w:rsid w:val="003A1DA1"/>
    <w:rsid w:val="003A1E20"/>
    <w:rsid w:val="003A1F02"/>
    <w:rsid w:val="003A1FE8"/>
    <w:rsid w:val="003A2241"/>
    <w:rsid w:val="003A23D8"/>
    <w:rsid w:val="003A24AA"/>
    <w:rsid w:val="003A24BE"/>
    <w:rsid w:val="003A2AA5"/>
    <w:rsid w:val="003A2DAC"/>
    <w:rsid w:val="003A31BE"/>
    <w:rsid w:val="003A3271"/>
    <w:rsid w:val="003A3684"/>
    <w:rsid w:val="003A3B9D"/>
    <w:rsid w:val="003A3EED"/>
    <w:rsid w:val="003A3FB4"/>
    <w:rsid w:val="003A40EB"/>
    <w:rsid w:val="003A430E"/>
    <w:rsid w:val="003A4742"/>
    <w:rsid w:val="003A47BD"/>
    <w:rsid w:val="003A4AD0"/>
    <w:rsid w:val="003A4CD3"/>
    <w:rsid w:val="003A4CE6"/>
    <w:rsid w:val="003A4D20"/>
    <w:rsid w:val="003A4E99"/>
    <w:rsid w:val="003A509C"/>
    <w:rsid w:val="003A517D"/>
    <w:rsid w:val="003A51B3"/>
    <w:rsid w:val="003A54F4"/>
    <w:rsid w:val="003A5B08"/>
    <w:rsid w:val="003A5F5E"/>
    <w:rsid w:val="003A644F"/>
    <w:rsid w:val="003A6659"/>
    <w:rsid w:val="003A69DE"/>
    <w:rsid w:val="003A6B4D"/>
    <w:rsid w:val="003A6D25"/>
    <w:rsid w:val="003A6E09"/>
    <w:rsid w:val="003A6EBE"/>
    <w:rsid w:val="003A7420"/>
    <w:rsid w:val="003A7BD3"/>
    <w:rsid w:val="003A7E9A"/>
    <w:rsid w:val="003A7FDF"/>
    <w:rsid w:val="003B0032"/>
    <w:rsid w:val="003B02E8"/>
    <w:rsid w:val="003B071C"/>
    <w:rsid w:val="003B0858"/>
    <w:rsid w:val="003B095B"/>
    <w:rsid w:val="003B0AB4"/>
    <w:rsid w:val="003B0C3D"/>
    <w:rsid w:val="003B0C97"/>
    <w:rsid w:val="003B0D1F"/>
    <w:rsid w:val="003B0D7D"/>
    <w:rsid w:val="003B12E6"/>
    <w:rsid w:val="003B1698"/>
    <w:rsid w:val="003B19DB"/>
    <w:rsid w:val="003B1C57"/>
    <w:rsid w:val="003B1EC3"/>
    <w:rsid w:val="003B1EFA"/>
    <w:rsid w:val="003B209A"/>
    <w:rsid w:val="003B23B3"/>
    <w:rsid w:val="003B2449"/>
    <w:rsid w:val="003B28C3"/>
    <w:rsid w:val="003B2A1A"/>
    <w:rsid w:val="003B2AF5"/>
    <w:rsid w:val="003B2CD6"/>
    <w:rsid w:val="003B322D"/>
    <w:rsid w:val="003B350C"/>
    <w:rsid w:val="003B354D"/>
    <w:rsid w:val="003B35B7"/>
    <w:rsid w:val="003B38DF"/>
    <w:rsid w:val="003B390C"/>
    <w:rsid w:val="003B418B"/>
    <w:rsid w:val="003B434D"/>
    <w:rsid w:val="003B4402"/>
    <w:rsid w:val="003B4468"/>
    <w:rsid w:val="003B4889"/>
    <w:rsid w:val="003B48EC"/>
    <w:rsid w:val="003B4AA6"/>
    <w:rsid w:val="003B4D10"/>
    <w:rsid w:val="003B4E09"/>
    <w:rsid w:val="003B511A"/>
    <w:rsid w:val="003B5324"/>
    <w:rsid w:val="003B5867"/>
    <w:rsid w:val="003B5A13"/>
    <w:rsid w:val="003B5B58"/>
    <w:rsid w:val="003B5BA5"/>
    <w:rsid w:val="003B5DB0"/>
    <w:rsid w:val="003B5F7A"/>
    <w:rsid w:val="003B60B8"/>
    <w:rsid w:val="003B6350"/>
    <w:rsid w:val="003B64BE"/>
    <w:rsid w:val="003B650A"/>
    <w:rsid w:val="003B6524"/>
    <w:rsid w:val="003B6579"/>
    <w:rsid w:val="003B6899"/>
    <w:rsid w:val="003B6EDF"/>
    <w:rsid w:val="003B6FA2"/>
    <w:rsid w:val="003B70C4"/>
    <w:rsid w:val="003B78C4"/>
    <w:rsid w:val="003B7BF7"/>
    <w:rsid w:val="003B7F32"/>
    <w:rsid w:val="003C01FD"/>
    <w:rsid w:val="003C022D"/>
    <w:rsid w:val="003C0812"/>
    <w:rsid w:val="003C0A39"/>
    <w:rsid w:val="003C0B42"/>
    <w:rsid w:val="003C0D22"/>
    <w:rsid w:val="003C1119"/>
    <w:rsid w:val="003C11AB"/>
    <w:rsid w:val="003C167E"/>
    <w:rsid w:val="003C19F1"/>
    <w:rsid w:val="003C1A70"/>
    <w:rsid w:val="003C1AFD"/>
    <w:rsid w:val="003C20B9"/>
    <w:rsid w:val="003C226A"/>
    <w:rsid w:val="003C2279"/>
    <w:rsid w:val="003C22F3"/>
    <w:rsid w:val="003C256A"/>
    <w:rsid w:val="003C264C"/>
    <w:rsid w:val="003C274E"/>
    <w:rsid w:val="003C276B"/>
    <w:rsid w:val="003C2C01"/>
    <w:rsid w:val="003C2D83"/>
    <w:rsid w:val="003C2E57"/>
    <w:rsid w:val="003C2F04"/>
    <w:rsid w:val="003C30EF"/>
    <w:rsid w:val="003C3681"/>
    <w:rsid w:val="003C38C4"/>
    <w:rsid w:val="003C3A23"/>
    <w:rsid w:val="003C3A6F"/>
    <w:rsid w:val="003C3C27"/>
    <w:rsid w:val="003C3C2A"/>
    <w:rsid w:val="003C3EFF"/>
    <w:rsid w:val="003C3FD9"/>
    <w:rsid w:val="003C40B2"/>
    <w:rsid w:val="003C4121"/>
    <w:rsid w:val="003C412C"/>
    <w:rsid w:val="003C4388"/>
    <w:rsid w:val="003C4486"/>
    <w:rsid w:val="003C4734"/>
    <w:rsid w:val="003C49BF"/>
    <w:rsid w:val="003C49D1"/>
    <w:rsid w:val="003C5280"/>
    <w:rsid w:val="003C529C"/>
    <w:rsid w:val="003C52E3"/>
    <w:rsid w:val="003C570D"/>
    <w:rsid w:val="003C587A"/>
    <w:rsid w:val="003C5E61"/>
    <w:rsid w:val="003C60F9"/>
    <w:rsid w:val="003C61C8"/>
    <w:rsid w:val="003C638A"/>
    <w:rsid w:val="003C6473"/>
    <w:rsid w:val="003C64CB"/>
    <w:rsid w:val="003C6952"/>
    <w:rsid w:val="003C6B63"/>
    <w:rsid w:val="003C6C35"/>
    <w:rsid w:val="003C6D4D"/>
    <w:rsid w:val="003C72E2"/>
    <w:rsid w:val="003C749D"/>
    <w:rsid w:val="003C74F0"/>
    <w:rsid w:val="003C7900"/>
    <w:rsid w:val="003C792D"/>
    <w:rsid w:val="003C7A1F"/>
    <w:rsid w:val="003C7AB3"/>
    <w:rsid w:val="003D0238"/>
    <w:rsid w:val="003D02FE"/>
    <w:rsid w:val="003D0362"/>
    <w:rsid w:val="003D0473"/>
    <w:rsid w:val="003D0499"/>
    <w:rsid w:val="003D099B"/>
    <w:rsid w:val="003D0D19"/>
    <w:rsid w:val="003D0FAD"/>
    <w:rsid w:val="003D109D"/>
    <w:rsid w:val="003D10EC"/>
    <w:rsid w:val="003D11DF"/>
    <w:rsid w:val="003D1339"/>
    <w:rsid w:val="003D176B"/>
    <w:rsid w:val="003D182E"/>
    <w:rsid w:val="003D1AB5"/>
    <w:rsid w:val="003D1D6F"/>
    <w:rsid w:val="003D2174"/>
    <w:rsid w:val="003D2B2A"/>
    <w:rsid w:val="003D2BE2"/>
    <w:rsid w:val="003D2E44"/>
    <w:rsid w:val="003D2FBF"/>
    <w:rsid w:val="003D3393"/>
    <w:rsid w:val="003D37B0"/>
    <w:rsid w:val="003D3E1C"/>
    <w:rsid w:val="003D3E81"/>
    <w:rsid w:val="003D410B"/>
    <w:rsid w:val="003D4194"/>
    <w:rsid w:val="003D46A0"/>
    <w:rsid w:val="003D4798"/>
    <w:rsid w:val="003D4C50"/>
    <w:rsid w:val="003D5457"/>
    <w:rsid w:val="003D55BD"/>
    <w:rsid w:val="003D594F"/>
    <w:rsid w:val="003D5C9F"/>
    <w:rsid w:val="003D5E6F"/>
    <w:rsid w:val="003D5FDF"/>
    <w:rsid w:val="003D6107"/>
    <w:rsid w:val="003D62B4"/>
    <w:rsid w:val="003D63C8"/>
    <w:rsid w:val="003D6470"/>
    <w:rsid w:val="003D64A7"/>
    <w:rsid w:val="003D66CB"/>
    <w:rsid w:val="003D67E9"/>
    <w:rsid w:val="003D698A"/>
    <w:rsid w:val="003D6CB2"/>
    <w:rsid w:val="003D6E28"/>
    <w:rsid w:val="003D7020"/>
    <w:rsid w:val="003D70E7"/>
    <w:rsid w:val="003D78F8"/>
    <w:rsid w:val="003D7948"/>
    <w:rsid w:val="003D79A7"/>
    <w:rsid w:val="003D7BF8"/>
    <w:rsid w:val="003D7C19"/>
    <w:rsid w:val="003D7CA4"/>
    <w:rsid w:val="003D7E06"/>
    <w:rsid w:val="003E020F"/>
    <w:rsid w:val="003E02D1"/>
    <w:rsid w:val="003E0386"/>
    <w:rsid w:val="003E0965"/>
    <w:rsid w:val="003E0D70"/>
    <w:rsid w:val="003E0EA3"/>
    <w:rsid w:val="003E11CD"/>
    <w:rsid w:val="003E144D"/>
    <w:rsid w:val="003E1526"/>
    <w:rsid w:val="003E188E"/>
    <w:rsid w:val="003E1BF7"/>
    <w:rsid w:val="003E1DC4"/>
    <w:rsid w:val="003E1E0B"/>
    <w:rsid w:val="003E22A4"/>
    <w:rsid w:val="003E2599"/>
    <w:rsid w:val="003E2772"/>
    <w:rsid w:val="003E2BC2"/>
    <w:rsid w:val="003E346E"/>
    <w:rsid w:val="003E381E"/>
    <w:rsid w:val="003E389E"/>
    <w:rsid w:val="003E3A05"/>
    <w:rsid w:val="003E3A9A"/>
    <w:rsid w:val="003E3CD2"/>
    <w:rsid w:val="003E45D1"/>
    <w:rsid w:val="003E48E6"/>
    <w:rsid w:val="003E49BA"/>
    <w:rsid w:val="003E4EEB"/>
    <w:rsid w:val="003E56EF"/>
    <w:rsid w:val="003E577C"/>
    <w:rsid w:val="003E591B"/>
    <w:rsid w:val="003E5980"/>
    <w:rsid w:val="003E5E28"/>
    <w:rsid w:val="003E5F22"/>
    <w:rsid w:val="003E65E9"/>
    <w:rsid w:val="003E6CFB"/>
    <w:rsid w:val="003E6D3E"/>
    <w:rsid w:val="003E6E9E"/>
    <w:rsid w:val="003E6F3F"/>
    <w:rsid w:val="003E703A"/>
    <w:rsid w:val="003E7184"/>
    <w:rsid w:val="003E7560"/>
    <w:rsid w:val="003E757C"/>
    <w:rsid w:val="003E7612"/>
    <w:rsid w:val="003E7821"/>
    <w:rsid w:val="003E7886"/>
    <w:rsid w:val="003E7A94"/>
    <w:rsid w:val="003E7B33"/>
    <w:rsid w:val="003F00E9"/>
    <w:rsid w:val="003F00FE"/>
    <w:rsid w:val="003F080D"/>
    <w:rsid w:val="003F0CA7"/>
    <w:rsid w:val="003F0DC7"/>
    <w:rsid w:val="003F0F9B"/>
    <w:rsid w:val="003F10AD"/>
    <w:rsid w:val="003F11AB"/>
    <w:rsid w:val="003F1978"/>
    <w:rsid w:val="003F1ABE"/>
    <w:rsid w:val="003F1BFB"/>
    <w:rsid w:val="003F2101"/>
    <w:rsid w:val="003F2270"/>
    <w:rsid w:val="003F2282"/>
    <w:rsid w:val="003F2283"/>
    <w:rsid w:val="003F228F"/>
    <w:rsid w:val="003F251A"/>
    <w:rsid w:val="003F26CF"/>
    <w:rsid w:val="003F287C"/>
    <w:rsid w:val="003F2A48"/>
    <w:rsid w:val="003F2C67"/>
    <w:rsid w:val="003F31A8"/>
    <w:rsid w:val="003F345C"/>
    <w:rsid w:val="003F3576"/>
    <w:rsid w:val="003F3AF9"/>
    <w:rsid w:val="003F3B96"/>
    <w:rsid w:val="003F3F4F"/>
    <w:rsid w:val="003F3F68"/>
    <w:rsid w:val="003F402A"/>
    <w:rsid w:val="003F43B4"/>
    <w:rsid w:val="003F4406"/>
    <w:rsid w:val="003F4C6B"/>
    <w:rsid w:val="003F4E59"/>
    <w:rsid w:val="003F4EEC"/>
    <w:rsid w:val="003F4FC5"/>
    <w:rsid w:val="003F5250"/>
    <w:rsid w:val="003F56F7"/>
    <w:rsid w:val="003F58D0"/>
    <w:rsid w:val="003F5BAE"/>
    <w:rsid w:val="003F5BD3"/>
    <w:rsid w:val="003F5CE4"/>
    <w:rsid w:val="003F5DD2"/>
    <w:rsid w:val="003F5F2D"/>
    <w:rsid w:val="003F6040"/>
    <w:rsid w:val="003F6151"/>
    <w:rsid w:val="003F615E"/>
    <w:rsid w:val="003F65CC"/>
    <w:rsid w:val="003F67D0"/>
    <w:rsid w:val="003F6A9A"/>
    <w:rsid w:val="003F6C17"/>
    <w:rsid w:val="003F6CAE"/>
    <w:rsid w:val="003F6CBC"/>
    <w:rsid w:val="003F6DBE"/>
    <w:rsid w:val="003F6E4E"/>
    <w:rsid w:val="003F718F"/>
    <w:rsid w:val="003F7344"/>
    <w:rsid w:val="003F76E0"/>
    <w:rsid w:val="003F7736"/>
    <w:rsid w:val="003F7965"/>
    <w:rsid w:val="003F7B1D"/>
    <w:rsid w:val="003F7B32"/>
    <w:rsid w:val="003F7F37"/>
    <w:rsid w:val="003F7FF9"/>
    <w:rsid w:val="004000D6"/>
    <w:rsid w:val="00400190"/>
    <w:rsid w:val="004002AB"/>
    <w:rsid w:val="0040055B"/>
    <w:rsid w:val="00400690"/>
    <w:rsid w:val="004006BE"/>
    <w:rsid w:val="0040073C"/>
    <w:rsid w:val="00400788"/>
    <w:rsid w:val="00400878"/>
    <w:rsid w:val="0040095B"/>
    <w:rsid w:val="0040098F"/>
    <w:rsid w:val="00400A70"/>
    <w:rsid w:val="00400D8F"/>
    <w:rsid w:val="004010AE"/>
    <w:rsid w:val="004012BC"/>
    <w:rsid w:val="004013BD"/>
    <w:rsid w:val="004015F0"/>
    <w:rsid w:val="00401661"/>
    <w:rsid w:val="004016DF"/>
    <w:rsid w:val="00401741"/>
    <w:rsid w:val="00401802"/>
    <w:rsid w:val="004020D7"/>
    <w:rsid w:val="00402649"/>
    <w:rsid w:val="004026B0"/>
    <w:rsid w:val="00402C41"/>
    <w:rsid w:val="00402E3E"/>
    <w:rsid w:val="00402F32"/>
    <w:rsid w:val="00402F46"/>
    <w:rsid w:val="004030E0"/>
    <w:rsid w:val="004034A5"/>
    <w:rsid w:val="004035E7"/>
    <w:rsid w:val="00403E0F"/>
    <w:rsid w:val="00403E97"/>
    <w:rsid w:val="00404040"/>
    <w:rsid w:val="00404144"/>
    <w:rsid w:val="0040427F"/>
    <w:rsid w:val="00404304"/>
    <w:rsid w:val="0040443B"/>
    <w:rsid w:val="00404527"/>
    <w:rsid w:val="0040495D"/>
    <w:rsid w:val="00404C85"/>
    <w:rsid w:val="00404E11"/>
    <w:rsid w:val="00404F2E"/>
    <w:rsid w:val="0040516D"/>
    <w:rsid w:val="00405347"/>
    <w:rsid w:val="00405A2B"/>
    <w:rsid w:val="00406121"/>
    <w:rsid w:val="004061BE"/>
    <w:rsid w:val="004063F4"/>
    <w:rsid w:val="0040665A"/>
    <w:rsid w:val="00406724"/>
    <w:rsid w:val="004067DC"/>
    <w:rsid w:val="00406A59"/>
    <w:rsid w:val="00406DA2"/>
    <w:rsid w:val="00406EEB"/>
    <w:rsid w:val="00406FF4"/>
    <w:rsid w:val="00406FFF"/>
    <w:rsid w:val="004070F6"/>
    <w:rsid w:val="00407164"/>
    <w:rsid w:val="0040746E"/>
    <w:rsid w:val="00407550"/>
    <w:rsid w:val="00407866"/>
    <w:rsid w:val="00407E28"/>
    <w:rsid w:val="00407ED8"/>
    <w:rsid w:val="00410ACF"/>
    <w:rsid w:val="00410C0F"/>
    <w:rsid w:val="00411304"/>
    <w:rsid w:val="004113B5"/>
    <w:rsid w:val="004113E5"/>
    <w:rsid w:val="004117D1"/>
    <w:rsid w:val="00411A9E"/>
    <w:rsid w:val="004121DD"/>
    <w:rsid w:val="00412302"/>
    <w:rsid w:val="004123B3"/>
    <w:rsid w:val="004127B9"/>
    <w:rsid w:val="004128CE"/>
    <w:rsid w:val="00412F14"/>
    <w:rsid w:val="00413189"/>
    <w:rsid w:val="00413214"/>
    <w:rsid w:val="0041330B"/>
    <w:rsid w:val="00413663"/>
    <w:rsid w:val="00413DE5"/>
    <w:rsid w:val="00413E92"/>
    <w:rsid w:val="00414885"/>
    <w:rsid w:val="00414906"/>
    <w:rsid w:val="00414BCE"/>
    <w:rsid w:val="00414ED6"/>
    <w:rsid w:val="0041529C"/>
    <w:rsid w:val="004157E2"/>
    <w:rsid w:val="004162BA"/>
    <w:rsid w:val="0041680D"/>
    <w:rsid w:val="00416810"/>
    <w:rsid w:val="004169BD"/>
    <w:rsid w:val="00416B49"/>
    <w:rsid w:val="00416BCB"/>
    <w:rsid w:val="00416BF2"/>
    <w:rsid w:val="00416D09"/>
    <w:rsid w:val="00417A24"/>
    <w:rsid w:val="00417A37"/>
    <w:rsid w:val="00417E01"/>
    <w:rsid w:val="00417F5E"/>
    <w:rsid w:val="00420072"/>
    <w:rsid w:val="004208E9"/>
    <w:rsid w:val="00420CDB"/>
    <w:rsid w:val="00420D66"/>
    <w:rsid w:val="004216F6"/>
    <w:rsid w:val="00421772"/>
    <w:rsid w:val="00421CBA"/>
    <w:rsid w:val="00421F96"/>
    <w:rsid w:val="004221CA"/>
    <w:rsid w:val="004223FC"/>
    <w:rsid w:val="00422628"/>
    <w:rsid w:val="00422796"/>
    <w:rsid w:val="00422E28"/>
    <w:rsid w:val="00422EB3"/>
    <w:rsid w:val="004231AD"/>
    <w:rsid w:val="0042340F"/>
    <w:rsid w:val="004234AD"/>
    <w:rsid w:val="004236CE"/>
    <w:rsid w:val="00423A0D"/>
    <w:rsid w:val="00423AD5"/>
    <w:rsid w:val="004242CF"/>
    <w:rsid w:val="00424327"/>
    <w:rsid w:val="00424B57"/>
    <w:rsid w:val="0042502E"/>
    <w:rsid w:val="00425063"/>
    <w:rsid w:val="004250B3"/>
    <w:rsid w:val="00425DF1"/>
    <w:rsid w:val="00425E70"/>
    <w:rsid w:val="0042605A"/>
    <w:rsid w:val="0042616F"/>
    <w:rsid w:val="0042634E"/>
    <w:rsid w:val="0042635B"/>
    <w:rsid w:val="00426676"/>
    <w:rsid w:val="004269BD"/>
    <w:rsid w:val="00426DB9"/>
    <w:rsid w:val="00426FFF"/>
    <w:rsid w:val="00427A06"/>
    <w:rsid w:val="00427AB6"/>
    <w:rsid w:val="00427ABB"/>
    <w:rsid w:val="00427F69"/>
    <w:rsid w:val="00430407"/>
    <w:rsid w:val="00430444"/>
    <w:rsid w:val="00430527"/>
    <w:rsid w:val="0043060D"/>
    <w:rsid w:val="00430663"/>
    <w:rsid w:val="0043066F"/>
    <w:rsid w:val="004309F8"/>
    <w:rsid w:val="0043125D"/>
    <w:rsid w:val="004313A1"/>
    <w:rsid w:val="0043163A"/>
    <w:rsid w:val="004316AB"/>
    <w:rsid w:val="004316F1"/>
    <w:rsid w:val="004319EC"/>
    <w:rsid w:val="00431C7B"/>
    <w:rsid w:val="00431DF0"/>
    <w:rsid w:val="00431E11"/>
    <w:rsid w:val="00431F77"/>
    <w:rsid w:val="0043213B"/>
    <w:rsid w:val="00432415"/>
    <w:rsid w:val="00432606"/>
    <w:rsid w:val="00432B83"/>
    <w:rsid w:val="00432D1A"/>
    <w:rsid w:val="00432D2A"/>
    <w:rsid w:val="00432E83"/>
    <w:rsid w:val="00432F17"/>
    <w:rsid w:val="004330E6"/>
    <w:rsid w:val="0043325C"/>
    <w:rsid w:val="004332D4"/>
    <w:rsid w:val="004336F1"/>
    <w:rsid w:val="004338AF"/>
    <w:rsid w:val="00433CB6"/>
    <w:rsid w:val="00433CF4"/>
    <w:rsid w:val="004341D4"/>
    <w:rsid w:val="004341FF"/>
    <w:rsid w:val="00434472"/>
    <w:rsid w:val="004344E5"/>
    <w:rsid w:val="004345D3"/>
    <w:rsid w:val="004345F4"/>
    <w:rsid w:val="00434790"/>
    <w:rsid w:val="00434A01"/>
    <w:rsid w:val="00434A33"/>
    <w:rsid w:val="00434F8B"/>
    <w:rsid w:val="00435117"/>
    <w:rsid w:val="0043534D"/>
    <w:rsid w:val="0043546B"/>
    <w:rsid w:val="00435534"/>
    <w:rsid w:val="004357A4"/>
    <w:rsid w:val="004357C1"/>
    <w:rsid w:val="00435E5D"/>
    <w:rsid w:val="00435FE5"/>
    <w:rsid w:val="0043600D"/>
    <w:rsid w:val="00436171"/>
    <w:rsid w:val="00436243"/>
    <w:rsid w:val="004362A5"/>
    <w:rsid w:val="004362B9"/>
    <w:rsid w:val="004363FF"/>
    <w:rsid w:val="00436AC7"/>
    <w:rsid w:val="00436EB1"/>
    <w:rsid w:val="00436FAA"/>
    <w:rsid w:val="00437112"/>
    <w:rsid w:val="00437157"/>
    <w:rsid w:val="004371F3"/>
    <w:rsid w:val="0043731F"/>
    <w:rsid w:val="0043774D"/>
    <w:rsid w:val="0043783B"/>
    <w:rsid w:val="00437B14"/>
    <w:rsid w:val="00437CE1"/>
    <w:rsid w:val="00437DC3"/>
    <w:rsid w:val="00437DFB"/>
    <w:rsid w:val="00437F3F"/>
    <w:rsid w:val="0044017D"/>
    <w:rsid w:val="0044026B"/>
    <w:rsid w:val="00440C28"/>
    <w:rsid w:val="00440E97"/>
    <w:rsid w:val="004411DE"/>
    <w:rsid w:val="00441696"/>
    <w:rsid w:val="00441A6A"/>
    <w:rsid w:val="00441B3B"/>
    <w:rsid w:val="004420EA"/>
    <w:rsid w:val="00442221"/>
    <w:rsid w:val="0044243C"/>
    <w:rsid w:val="004427D7"/>
    <w:rsid w:val="004428D0"/>
    <w:rsid w:val="004429C8"/>
    <w:rsid w:val="00442AB1"/>
    <w:rsid w:val="00442ACB"/>
    <w:rsid w:val="00442AFB"/>
    <w:rsid w:val="00442C5D"/>
    <w:rsid w:val="0044328B"/>
    <w:rsid w:val="004439BB"/>
    <w:rsid w:val="00443A16"/>
    <w:rsid w:val="004440C3"/>
    <w:rsid w:val="004441AC"/>
    <w:rsid w:val="00444251"/>
    <w:rsid w:val="00444471"/>
    <w:rsid w:val="004444B8"/>
    <w:rsid w:val="00444842"/>
    <w:rsid w:val="00444A36"/>
    <w:rsid w:val="00444B2C"/>
    <w:rsid w:val="00444D75"/>
    <w:rsid w:val="0044518A"/>
    <w:rsid w:val="004451A5"/>
    <w:rsid w:val="00445491"/>
    <w:rsid w:val="0044550F"/>
    <w:rsid w:val="00445652"/>
    <w:rsid w:val="00445A06"/>
    <w:rsid w:val="00445B37"/>
    <w:rsid w:val="00445D74"/>
    <w:rsid w:val="00446082"/>
    <w:rsid w:val="00446370"/>
    <w:rsid w:val="00446814"/>
    <w:rsid w:val="00446A33"/>
    <w:rsid w:val="00447024"/>
    <w:rsid w:val="004471E4"/>
    <w:rsid w:val="00447B28"/>
    <w:rsid w:val="00447B9D"/>
    <w:rsid w:val="00447C44"/>
    <w:rsid w:val="00447CCF"/>
    <w:rsid w:val="00447D5C"/>
    <w:rsid w:val="004500AA"/>
    <w:rsid w:val="0045020C"/>
    <w:rsid w:val="00450317"/>
    <w:rsid w:val="0045054A"/>
    <w:rsid w:val="004506BA"/>
    <w:rsid w:val="0045088B"/>
    <w:rsid w:val="00450F67"/>
    <w:rsid w:val="0045111C"/>
    <w:rsid w:val="004511A7"/>
    <w:rsid w:val="004512E7"/>
    <w:rsid w:val="004515C8"/>
    <w:rsid w:val="0045160B"/>
    <w:rsid w:val="004518F9"/>
    <w:rsid w:val="00451981"/>
    <w:rsid w:val="004519AB"/>
    <w:rsid w:val="00451A26"/>
    <w:rsid w:val="00451AF1"/>
    <w:rsid w:val="00451B1F"/>
    <w:rsid w:val="00451D36"/>
    <w:rsid w:val="00451D56"/>
    <w:rsid w:val="00451EF3"/>
    <w:rsid w:val="004522CB"/>
    <w:rsid w:val="0045286E"/>
    <w:rsid w:val="004528EC"/>
    <w:rsid w:val="00452B85"/>
    <w:rsid w:val="00452B9A"/>
    <w:rsid w:val="00452E2C"/>
    <w:rsid w:val="00452ECF"/>
    <w:rsid w:val="004531C3"/>
    <w:rsid w:val="00453613"/>
    <w:rsid w:val="004538B0"/>
    <w:rsid w:val="00453974"/>
    <w:rsid w:val="00454150"/>
    <w:rsid w:val="00454402"/>
    <w:rsid w:val="00454CA1"/>
    <w:rsid w:val="00454F23"/>
    <w:rsid w:val="00455031"/>
    <w:rsid w:val="004550A7"/>
    <w:rsid w:val="00455523"/>
    <w:rsid w:val="00455C0C"/>
    <w:rsid w:val="00455DD3"/>
    <w:rsid w:val="00455F34"/>
    <w:rsid w:val="004561E8"/>
    <w:rsid w:val="00456635"/>
    <w:rsid w:val="004566E9"/>
    <w:rsid w:val="0045696E"/>
    <w:rsid w:val="00456A6C"/>
    <w:rsid w:val="00456BF8"/>
    <w:rsid w:val="00456FFD"/>
    <w:rsid w:val="0045710A"/>
    <w:rsid w:val="00457393"/>
    <w:rsid w:val="0045790F"/>
    <w:rsid w:val="00457953"/>
    <w:rsid w:val="00460440"/>
    <w:rsid w:val="00460943"/>
    <w:rsid w:val="00460B96"/>
    <w:rsid w:val="00460E20"/>
    <w:rsid w:val="004610A5"/>
    <w:rsid w:val="00461110"/>
    <w:rsid w:val="004611AA"/>
    <w:rsid w:val="004612AC"/>
    <w:rsid w:val="004612D2"/>
    <w:rsid w:val="00461325"/>
    <w:rsid w:val="0046140D"/>
    <w:rsid w:val="0046158A"/>
    <w:rsid w:val="004615EE"/>
    <w:rsid w:val="004617C9"/>
    <w:rsid w:val="00461B15"/>
    <w:rsid w:val="00461CA3"/>
    <w:rsid w:val="00461E4A"/>
    <w:rsid w:val="00461F43"/>
    <w:rsid w:val="004620D4"/>
    <w:rsid w:val="0046219E"/>
    <w:rsid w:val="004624D2"/>
    <w:rsid w:val="00462652"/>
    <w:rsid w:val="00462AEF"/>
    <w:rsid w:val="00462AFB"/>
    <w:rsid w:val="00462BFC"/>
    <w:rsid w:val="00462E6B"/>
    <w:rsid w:val="0046304E"/>
    <w:rsid w:val="00463165"/>
    <w:rsid w:val="0046318A"/>
    <w:rsid w:val="0046325D"/>
    <w:rsid w:val="00463272"/>
    <w:rsid w:val="004632B8"/>
    <w:rsid w:val="00463541"/>
    <w:rsid w:val="00463817"/>
    <w:rsid w:val="004638E8"/>
    <w:rsid w:val="00463D94"/>
    <w:rsid w:val="0046408B"/>
    <w:rsid w:val="004643F9"/>
    <w:rsid w:val="00464796"/>
    <w:rsid w:val="00464837"/>
    <w:rsid w:val="00464889"/>
    <w:rsid w:val="00465030"/>
    <w:rsid w:val="0046553F"/>
    <w:rsid w:val="004655E7"/>
    <w:rsid w:val="00465C09"/>
    <w:rsid w:val="00465CB3"/>
    <w:rsid w:val="00465EA6"/>
    <w:rsid w:val="00466045"/>
    <w:rsid w:val="004663D0"/>
    <w:rsid w:val="0046640B"/>
    <w:rsid w:val="0046676C"/>
    <w:rsid w:val="004668D3"/>
    <w:rsid w:val="00466A5F"/>
    <w:rsid w:val="00466B3E"/>
    <w:rsid w:val="00466E9F"/>
    <w:rsid w:val="00466F14"/>
    <w:rsid w:val="00467730"/>
    <w:rsid w:val="00467832"/>
    <w:rsid w:val="00467A14"/>
    <w:rsid w:val="00467BC4"/>
    <w:rsid w:val="00467CCE"/>
    <w:rsid w:val="00467D1A"/>
    <w:rsid w:val="00467EF0"/>
    <w:rsid w:val="004700FF"/>
    <w:rsid w:val="004704F5"/>
    <w:rsid w:val="00470640"/>
    <w:rsid w:val="00470693"/>
    <w:rsid w:val="004706D7"/>
    <w:rsid w:val="00470997"/>
    <w:rsid w:val="00470B2C"/>
    <w:rsid w:val="00470BC2"/>
    <w:rsid w:val="00470CC6"/>
    <w:rsid w:val="00470F4B"/>
    <w:rsid w:val="0047147B"/>
    <w:rsid w:val="004718D7"/>
    <w:rsid w:val="00471C5A"/>
    <w:rsid w:val="0047260A"/>
    <w:rsid w:val="004726EC"/>
    <w:rsid w:val="00472855"/>
    <w:rsid w:val="00472A85"/>
    <w:rsid w:val="00472B1E"/>
    <w:rsid w:val="00472BB3"/>
    <w:rsid w:val="004730F2"/>
    <w:rsid w:val="00473120"/>
    <w:rsid w:val="0047312A"/>
    <w:rsid w:val="00473172"/>
    <w:rsid w:val="0047354C"/>
    <w:rsid w:val="00473715"/>
    <w:rsid w:val="0047371D"/>
    <w:rsid w:val="00473B72"/>
    <w:rsid w:val="00473FD2"/>
    <w:rsid w:val="00473FFD"/>
    <w:rsid w:val="0047405C"/>
    <w:rsid w:val="0047411D"/>
    <w:rsid w:val="00474648"/>
    <w:rsid w:val="00474C75"/>
    <w:rsid w:val="0047516D"/>
    <w:rsid w:val="004751D5"/>
    <w:rsid w:val="0047541B"/>
    <w:rsid w:val="00475645"/>
    <w:rsid w:val="004756D0"/>
    <w:rsid w:val="00475E48"/>
    <w:rsid w:val="00475F36"/>
    <w:rsid w:val="00476246"/>
    <w:rsid w:val="0047648D"/>
    <w:rsid w:val="00476560"/>
    <w:rsid w:val="004766F3"/>
    <w:rsid w:val="004766FB"/>
    <w:rsid w:val="00476888"/>
    <w:rsid w:val="00476B3F"/>
    <w:rsid w:val="00476BE0"/>
    <w:rsid w:val="0047702D"/>
    <w:rsid w:val="00477216"/>
    <w:rsid w:val="004774C5"/>
    <w:rsid w:val="00477878"/>
    <w:rsid w:val="00477A09"/>
    <w:rsid w:val="00477B0D"/>
    <w:rsid w:val="0048005F"/>
    <w:rsid w:val="00480148"/>
    <w:rsid w:val="00480270"/>
    <w:rsid w:val="0048032C"/>
    <w:rsid w:val="004803F2"/>
    <w:rsid w:val="00480858"/>
    <w:rsid w:val="00480AC6"/>
    <w:rsid w:val="00480B57"/>
    <w:rsid w:val="00480BD3"/>
    <w:rsid w:val="00480D6E"/>
    <w:rsid w:val="0048161B"/>
    <w:rsid w:val="004818A0"/>
    <w:rsid w:val="0048191A"/>
    <w:rsid w:val="00481921"/>
    <w:rsid w:val="00481AF5"/>
    <w:rsid w:val="00481D00"/>
    <w:rsid w:val="00481D21"/>
    <w:rsid w:val="00482089"/>
    <w:rsid w:val="004820A9"/>
    <w:rsid w:val="00482615"/>
    <w:rsid w:val="00482804"/>
    <w:rsid w:val="00482845"/>
    <w:rsid w:val="00482A95"/>
    <w:rsid w:val="00482CA1"/>
    <w:rsid w:val="00482DC7"/>
    <w:rsid w:val="00483022"/>
    <w:rsid w:val="004833D5"/>
    <w:rsid w:val="00483A71"/>
    <w:rsid w:val="00483E5E"/>
    <w:rsid w:val="00484121"/>
    <w:rsid w:val="0048416C"/>
    <w:rsid w:val="004842EC"/>
    <w:rsid w:val="00484339"/>
    <w:rsid w:val="00484396"/>
    <w:rsid w:val="004844E5"/>
    <w:rsid w:val="004845D8"/>
    <w:rsid w:val="00484A2D"/>
    <w:rsid w:val="00484A9C"/>
    <w:rsid w:val="00484B22"/>
    <w:rsid w:val="00484DD9"/>
    <w:rsid w:val="00484FC9"/>
    <w:rsid w:val="0048501E"/>
    <w:rsid w:val="00485035"/>
    <w:rsid w:val="00485725"/>
    <w:rsid w:val="00485D71"/>
    <w:rsid w:val="00485D95"/>
    <w:rsid w:val="00485E0B"/>
    <w:rsid w:val="004861D2"/>
    <w:rsid w:val="00486212"/>
    <w:rsid w:val="00486507"/>
    <w:rsid w:val="004867B5"/>
    <w:rsid w:val="004869C7"/>
    <w:rsid w:val="00486AA3"/>
    <w:rsid w:val="00486B19"/>
    <w:rsid w:val="00486CD0"/>
    <w:rsid w:val="00486DAF"/>
    <w:rsid w:val="00486DFF"/>
    <w:rsid w:val="00486E0D"/>
    <w:rsid w:val="00486E71"/>
    <w:rsid w:val="0048738E"/>
    <w:rsid w:val="004873BE"/>
    <w:rsid w:val="0048749D"/>
    <w:rsid w:val="00487BDF"/>
    <w:rsid w:val="00487D36"/>
    <w:rsid w:val="00487E93"/>
    <w:rsid w:val="00487E9A"/>
    <w:rsid w:val="0049041F"/>
    <w:rsid w:val="004909F7"/>
    <w:rsid w:val="00490B3B"/>
    <w:rsid w:val="00490D33"/>
    <w:rsid w:val="00490F21"/>
    <w:rsid w:val="0049139D"/>
    <w:rsid w:val="0049143A"/>
    <w:rsid w:val="004914BF"/>
    <w:rsid w:val="00491696"/>
    <w:rsid w:val="004918C9"/>
    <w:rsid w:val="00491A63"/>
    <w:rsid w:val="00491AFE"/>
    <w:rsid w:val="00491D62"/>
    <w:rsid w:val="004921B9"/>
    <w:rsid w:val="00492354"/>
    <w:rsid w:val="00492491"/>
    <w:rsid w:val="00492497"/>
    <w:rsid w:val="004924F3"/>
    <w:rsid w:val="004928C0"/>
    <w:rsid w:val="004929C6"/>
    <w:rsid w:val="00492A1A"/>
    <w:rsid w:val="00492A58"/>
    <w:rsid w:val="00492CD6"/>
    <w:rsid w:val="00492E13"/>
    <w:rsid w:val="00492E4C"/>
    <w:rsid w:val="00492FFD"/>
    <w:rsid w:val="004930F8"/>
    <w:rsid w:val="00493259"/>
    <w:rsid w:val="004932AF"/>
    <w:rsid w:val="00493313"/>
    <w:rsid w:val="00493689"/>
    <w:rsid w:val="004939BF"/>
    <w:rsid w:val="004939EA"/>
    <w:rsid w:val="00493BF9"/>
    <w:rsid w:val="00493E7C"/>
    <w:rsid w:val="004942DB"/>
    <w:rsid w:val="004942DC"/>
    <w:rsid w:val="00494333"/>
    <w:rsid w:val="00494434"/>
    <w:rsid w:val="00494472"/>
    <w:rsid w:val="004948C6"/>
    <w:rsid w:val="00494DF1"/>
    <w:rsid w:val="004952FA"/>
    <w:rsid w:val="004954A0"/>
    <w:rsid w:val="004955A8"/>
    <w:rsid w:val="0049571B"/>
    <w:rsid w:val="00495877"/>
    <w:rsid w:val="004959B9"/>
    <w:rsid w:val="00495B7A"/>
    <w:rsid w:val="00495F03"/>
    <w:rsid w:val="0049638D"/>
    <w:rsid w:val="004963F0"/>
    <w:rsid w:val="00496446"/>
    <w:rsid w:val="00496783"/>
    <w:rsid w:val="00496887"/>
    <w:rsid w:val="004968C0"/>
    <w:rsid w:val="004969D9"/>
    <w:rsid w:val="00496AA6"/>
    <w:rsid w:val="00496B00"/>
    <w:rsid w:val="004972EA"/>
    <w:rsid w:val="00497695"/>
    <w:rsid w:val="004976E4"/>
    <w:rsid w:val="004979C8"/>
    <w:rsid w:val="00497A77"/>
    <w:rsid w:val="00497B3E"/>
    <w:rsid w:val="00497EBD"/>
    <w:rsid w:val="004A022D"/>
    <w:rsid w:val="004A05D5"/>
    <w:rsid w:val="004A068F"/>
    <w:rsid w:val="004A08BC"/>
    <w:rsid w:val="004A0B9A"/>
    <w:rsid w:val="004A0BE0"/>
    <w:rsid w:val="004A13B7"/>
    <w:rsid w:val="004A1738"/>
    <w:rsid w:val="004A1A4F"/>
    <w:rsid w:val="004A1E5E"/>
    <w:rsid w:val="004A1EA5"/>
    <w:rsid w:val="004A1F39"/>
    <w:rsid w:val="004A207E"/>
    <w:rsid w:val="004A22C0"/>
    <w:rsid w:val="004A242A"/>
    <w:rsid w:val="004A28C0"/>
    <w:rsid w:val="004A28F9"/>
    <w:rsid w:val="004A2989"/>
    <w:rsid w:val="004A29D1"/>
    <w:rsid w:val="004A29F3"/>
    <w:rsid w:val="004A2A09"/>
    <w:rsid w:val="004A2C1E"/>
    <w:rsid w:val="004A3587"/>
    <w:rsid w:val="004A3754"/>
    <w:rsid w:val="004A398C"/>
    <w:rsid w:val="004A3B3C"/>
    <w:rsid w:val="004A3C70"/>
    <w:rsid w:val="004A40E8"/>
    <w:rsid w:val="004A41F5"/>
    <w:rsid w:val="004A491D"/>
    <w:rsid w:val="004A4B05"/>
    <w:rsid w:val="004A4C42"/>
    <w:rsid w:val="004A4E30"/>
    <w:rsid w:val="004A5580"/>
    <w:rsid w:val="004A55A9"/>
    <w:rsid w:val="004A561D"/>
    <w:rsid w:val="004A599F"/>
    <w:rsid w:val="004A5EEF"/>
    <w:rsid w:val="004A631E"/>
    <w:rsid w:val="004A6608"/>
    <w:rsid w:val="004A6647"/>
    <w:rsid w:val="004A67D4"/>
    <w:rsid w:val="004A68C9"/>
    <w:rsid w:val="004A6C0A"/>
    <w:rsid w:val="004A6CC0"/>
    <w:rsid w:val="004A6CEB"/>
    <w:rsid w:val="004A72E3"/>
    <w:rsid w:val="004A73A6"/>
    <w:rsid w:val="004A73D1"/>
    <w:rsid w:val="004A7599"/>
    <w:rsid w:val="004A75DB"/>
    <w:rsid w:val="004A7BB9"/>
    <w:rsid w:val="004A7E2A"/>
    <w:rsid w:val="004A7EF3"/>
    <w:rsid w:val="004B0053"/>
    <w:rsid w:val="004B00C0"/>
    <w:rsid w:val="004B00F8"/>
    <w:rsid w:val="004B0334"/>
    <w:rsid w:val="004B0939"/>
    <w:rsid w:val="004B1051"/>
    <w:rsid w:val="004B105A"/>
    <w:rsid w:val="004B10BD"/>
    <w:rsid w:val="004B1187"/>
    <w:rsid w:val="004B163B"/>
    <w:rsid w:val="004B1870"/>
    <w:rsid w:val="004B1C89"/>
    <w:rsid w:val="004B1F28"/>
    <w:rsid w:val="004B22FF"/>
    <w:rsid w:val="004B243E"/>
    <w:rsid w:val="004B2537"/>
    <w:rsid w:val="004B2624"/>
    <w:rsid w:val="004B2AB5"/>
    <w:rsid w:val="004B2E42"/>
    <w:rsid w:val="004B31B3"/>
    <w:rsid w:val="004B3679"/>
    <w:rsid w:val="004B375F"/>
    <w:rsid w:val="004B3897"/>
    <w:rsid w:val="004B3BDA"/>
    <w:rsid w:val="004B3E07"/>
    <w:rsid w:val="004B3EB9"/>
    <w:rsid w:val="004B3F0A"/>
    <w:rsid w:val="004B41D1"/>
    <w:rsid w:val="004B443B"/>
    <w:rsid w:val="004B44C9"/>
    <w:rsid w:val="004B4B6F"/>
    <w:rsid w:val="004B504C"/>
    <w:rsid w:val="004B54E5"/>
    <w:rsid w:val="004B56D8"/>
    <w:rsid w:val="004B5867"/>
    <w:rsid w:val="004B5E43"/>
    <w:rsid w:val="004B5F0D"/>
    <w:rsid w:val="004B616B"/>
    <w:rsid w:val="004B656B"/>
    <w:rsid w:val="004B676A"/>
    <w:rsid w:val="004B679B"/>
    <w:rsid w:val="004B6895"/>
    <w:rsid w:val="004B6FAA"/>
    <w:rsid w:val="004B724D"/>
    <w:rsid w:val="004B73DF"/>
    <w:rsid w:val="004B7733"/>
    <w:rsid w:val="004B78F7"/>
    <w:rsid w:val="004B7994"/>
    <w:rsid w:val="004B7B75"/>
    <w:rsid w:val="004B7C22"/>
    <w:rsid w:val="004C000C"/>
    <w:rsid w:val="004C0092"/>
    <w:rsid w:val="004C00EB"/>
    <w:rsid w:val="004C01F9"/>
    <w:rsid w:val="004C033A"/>
    <w:rsid w:val="004C043F"/>
    <w:rsid w:val="004C0A1B"/>
    <w:rsid w:val="004C0CAE"/>
    <w:rsid w:val="004C0DF6"/>
    <w:rsid w:val="004C0E8D"/>
    <w:rsid w:val="004C100A"/>
    <w:rsid w:val="004C1132"/>
    <w:rsid w:val="004C1189"/>
    <w:rsid w:val="004C152C"/>
    <w:rsid w:val="004C1719"/>
    <w:rsid w:val="004C1C74"/>
    <w:rsid w:val="004C1F4D"/>
    <w:rsid w:val="004C2402"/>
    <w:rsid w:val="004C27FA"/>
    <w:rsid w:val="004C2B73"/>
    <w:rsid w:val="004C2C68"/>
    <w:rsid w:val="004C36B5"/>
    <w:rsid w:val="004C3861"/>
    <w:rsid w:val="004C38FD"/>
    <w:rsid w:val="004C392D"/>
    <w:rsid w:val="004C3A09"/>
    <w:rsid w:val="004C3F4B"/>
    <w:rsid w:val="004C3F56"/>
    <w:rsid w:val="004C401E"/>
    <w:rsid w:val="004C4104"/>
    <w:rsid w:val="004C429C"/>
    <w:rsid w:val="004C4569"/>
    <w:rsid w:val="004C4870"/>
    <w:rsid w:val="004C51EE"/>
    <w:rsid w:val="004C52F4"/>
    <w:rsid w:val="004C56E1"/>
    <w:rsid w:val="004C59A7"/>
    <w:rsid w:val="004C59BD"/>
    <w:rsid w:val="004C5D6F"/>
    <w:rsid w:val="004C6009"/>
    <w:rsid w:val="004C606A"/>
    <w:rsid w:val="004C606E"/>
    <w:rsid w:val="004C61F7"/>
    <w:rsid w:val="004C62E3"/>
    <w:rsid w:val="004C64CF"/>
    <w:rsid w:val="004C6548"/>
    <w:rsid w:val="004C6687"/>
    <w:rsid w:val="004C66A1"/>
    <w:rsid w:val="004C67E4"/>
    <w:rsid w:val="004C69DB"/>
    <w:rsid w:val="004C6A43"/>
    <w:rsid w:val="004C6BA5"/>
    <w:rsid w:val="004C6D3A"/>
    <w:rsid w:val="004C6DB0"/>
    <w:rsid w:val="004C7100"/>
    <w:rsid w:val="004C71DA"/>
    <w:rsid w:val="004C75B7"/>
    <w:rsid w:val="004C7627"/>
    <w:rsid w:val="004C762E"/>
    <w:rsid w:val="004C7C0D"/>
    <w:rsid w:val="004C7E02"/>
    <w:rsid w:val="004C7F51"/>
    <w:rsid w:val="004D032C"/>
    <w:rsid w:val="004D07E4"/>
    <w:rsid w:val="004D07E5"/>
    <w:rsid w:val="004D0E52"/>
    <w:rsid w:val="004D0E88"/>
    <w:rsid w:val="004D1467"/>
    <w:rsid w:val="004D15AE"/>
    <w:rsid w:val="004D1A74"/>
    <w:rsid w:val="004D1DC0"/>
    <w:rsid w:val="004D238E"/>
    <w:rsid w:val="004D23B1"/>
    <w:rsid w:val="004D251A"/>
    <w:rsid w:val="004D263D"/>
    <w:rsid w:val="004D276D"/>
    <w:rsid w:val="004D27A7"/>
    <w:rsid w:val="004D27D3"/>
    <w:rsid w:val="004D27D9"/>
    <w:rsid w:val="004D285C"/>
    <w:rsid w:val="004D294A"/>
    <w:rsid w:val="004D2B2D"/>
    <w:rsid w:val="004D2B4B"/>
    <w:rsid w:val="004D2B7A"/>
    <w:rsid w:val="004D2CE5"/>
    <w:rsid w:val="004D2F79"/>
    <w:rsid w:val="004D2FC9"/>
    <w:rsid w:val="004D37B6"/>
    <w:rsid w:val="004D3B15"/>
    <w:rsid w:val="004D3CE8"/>
    <w:rsid w:val="004D3E28"/>
    <w:rsid w:val="004D3EE2"/>
    <w:rsid w:val="004D3F21"/>
    <w:rsid w:val="004D3FD9"/>
    <w:rsid w:val="004D401C"/>
    <w:rsid w:val="004D4066"/>
    <w:rsid w:val="004D4125"/>
    <w:rsid w:val="004D421F"/>
    <w:rsid w:val="004D4267"/>
    <w:rsid w:val="004D468F"/>
    <w:rsid w:val="004D495C"/>
    <w:rsid w:val="004D4AD9"/>
    <w:rsid w:val="004D4B9C"/>
    <w:rsid w:val="004D4DF3"/>
    <w:rsid w:val="004D532C"/>
    <w:rsid w:val="004D53C5"/>
    <w:rsid w:val="004D5797"/>
    <w:rsid w:val="004D5B18"/>
    <w:rsid w:val="004D5D22"/>
    <w:rsid w:val="004D5F1C"/>
    <w:rsid w:val="004D5FC2"/>
    <w:rsid w:val="004D6037"/>
    <w:rsid w:val="004D6135"/>
    <w:rsid w:val="004D62C1"/>
    <w:rsid w:val="004D64A3"/>
    <w:rsid w:val="004D67B1"/>
    <w:rsid w:val="004D6AE6"/>
    <w:rsid w:val="004D6B48"/>
    <w:rsid w:val="004D6E01"/>
    <w:rsid w:val="004D772A"/>
    <w:rsid w:val="004D77F1"/>
    <w:rsid w:val="004D77FD"/>
    <w:rsid w:val="004D784E"/>
    <w:rsid w:val="004D7D9F"/>
    <w:rsid w:val="004E00D9"/>
    <w:rsid w:val="004E031B"/>
    <w:rsid w:val="004E0454"/>
    <w:rsid w:val="004E06DE"/>
    <w:rsid w:val="004E0710"/>
    <w:rsid w:val="004E0727"/>
    <w:rsid w:val="004E085D"/>
    <w:rsid w:val="004E09CE"/>
    <w:rsid w:val="004E0EB9"/>
    <w:rsid w:val="004E0FF2"/>
    <w:rsid w:val="004E1503"/>
    <w:rsid w:val="004E17B1"/>
    <w:rsid w:val="004E1B3A"/>
    <w:rsid w:val="004E222C"/>
    <w:rsid w:val="004E236E"/>
    <w:rsid w:val="004E29BC"/>
    <w:rsid w:val="004E2AF2"/>
    <w:rsid w:val="004E2B1C"/>
    <w:rsid w:val="004E3048"/>
    <w:rsid w:val="004E3401"/>
    <w:rsid w:val="004E3405"/>
    <w:rsid w:val="004E3419"/>
    <w:rsid w:val="004E369E"/>
    <w:rsid w:val="004E3789"/>
    <w:rsid w:val="004E39C2"/>
    <w:rsid w:val="004E3B80"/>
    <w:rsid w:val="004E3C21"/>
    <w:rsid w:val="004E4371"/>
    <w:rsid w:val="004E43BE"/>
    <w:rsid w:val="004E476A"/>
    <w:rsid w:val="004E4821"/>
    <w:rsid w:val="004E496F"/>
    <w:rsid w:val="004E4AC1"/>
    <w:rsid w:val="004E4B26"/>
    <w:rsid w:val="004E4BD2"/>
    <w:rsid w:val="004E566E"/>
    <w:rsid w:val="004E5ABF"/>
    <w:rsid w:val="004E5B5F"/>
    <w:rsid w:val="004E5E55"/>
    <w:rsid w:val="004E5E61"/>
    <w:rsid w:val="004E60BC"/>
    <w:rsid w:val="004E6241"/>
    <w:rsid w:val="004E62B5"/>
    <w:rsid w:val="004E6589"/>
    <w:rsid w:val="004E66D7"/>
    <w:rsid w:val="004E6D05"/>
    <w:rsid w:val="004E6D10"/>
    <w:rsid w:val="004E7962"/>
    <w:rsid w:val="004E7980"/>
    <w:rsid w:val="004E79A4"/>
    <w:rsid w:val="004E7B49"/>
    <w:rsid w:val="004F0775"/>
    <w:rsid w:val="004F09EF"/>
    <w:rsid w:val="004F0EF5"/>
    <w:rsid w:val="004F0EFC"/>
    <w:rsid w:val="004F0FAD"/>
    <w:rsid w:val="004F116A"/>
    <w:rsid w:val="004F1449"/>
    <w:rsid w:val="004F171E"/>
    <w:rsid w:val="004F1729"/>
    <w:rsid w:val="004F20AD"/>
    <w:rsid w:val="004F21B6"/>
    <w:rsid w:val="004F238A"/>
    <w:rsid w:val="004F2545"/>
    <w:rsid w:val="004F254B"/>
    <w:rsid w:val="004F2AAA"/>
    <w:rsid w:val="004F3441"/>
    <w:rsid w:val="004F35A3"/>
    <w:rsid w:val="004F3711"/>
    <w:rsid w:val="004F372F"/>
    <w:rsid w:val="004F385C"/>
    <w:rsid w:val="004F3AA8"/>
    <w:rsid w:val="004F3ADF"/>
    <w:rsid w:val="004F3D01"/>
    <w:rsid w:val="004F3E99"/>
    <w:rsid w:val="004F4041"/>
    <w:rsid w:val="004F4099"/>
    <w:rsid w:val="004F40C7"/>
    <w:rsid w:val="004F4999"/>
    <w:rsid w:val="004F4B6F"/>
    <w:rsid w:val="004F4B9E"/>
    <w:rsid w:val="004F4C22"/>
    <w:rsid w:val="004F4D4D"/>
    <w:rsid w:val="004F50B8"/>
    <w:rsid w:val="004F5259"/>
    <w:rsid w:val="004F59CA"/>
    <w:rsid w:val="004F5F1F"/>
    <w:rsid w:val="004F613C"/>
    <w:rsid w:val="004F62C3"/>
    <w:rsid w:val="004F6332"/>
    <w:rsid w:val="004F67F3"/>
    <w:rsid w:val="004F691F"/>
    <w:rsid w:val="004F6BDF"/>
    <w:rsid w:val="004F6D50"/>
    <w:rsid w:val="004F6E80"/>
    <w:rsid w:val="004F70F1"/>
    <w:rsid w:val="004F71AD"/>
    <w:rsid w:val="004F7766"/>
    <w:rsid w:val="004F7AD3"/>
    <w:rsid w:val="004F7B0A"/>
    <w:rsid w:val="005003D8"/>
    <w:rsid w:val="00500408"/>
    <w:rsid w:val="00500549"/>
    <w:rsid w:val="00500980"/>
    <w:rsid w:val="0050099E"/>
    <w:rsid w:val="00500A7F"/>
    <w:rsid w:val="00500AA5"/>
    <w:rsid w:val="00500B2F"/>
    <w:rsid w:val="00500EE3"/>
    <w:rsid w:val="00501014"/>
    <w:rsid w:val="00501066"/>
    <w:rsid w:val="00501230"/>
    <w:rsid w:val="005012F4"/>
    <w:rsid w:val="00501370"/>
    <w:rsid w:val="00501415"/>
    <w:rsid w:val="00501558"/>
    <w:rsid w:val="0050156E"/>
    <w:rsid w:val="00501814"/>
    <w:rsid w:val="00501A20"/>
    <w:rsid w:val="00501E4A"/>
    <w:rsid w:val="00501EC3"/>
    <w:rsid w:val="00502076"/>
    <w:rsid w:val="0050225B"/>
    <w:rsid w:val="00502688"/>
    <w:rsid w:val="00502A26"/>
    <w:rsid w:val="005032C4"/>
    <w:rsid w:val="00503733"/>
    <w:rsid w:val="005038C7"/>
    <w:rsid w:val="005039D0"/>
    <w:rsid w:val="00503A59"/>
    <w:rsid w:val="00503AF0"/>
    <w:rsid w:val="00503E27"/>
    <w:rsid w:val="00503F6A"/>
    <w:rsid w:val="005042F7"/>
    <w:rsid w:val="005045AD"/>
    <w:rsid w:val="0050488E"/>
    <w:rsid w:val="005048BE"/>
    <w:rsid w:val="00504924"/>
    <w:rsid w:val="00504A00"/>
    <w:rsid w:val="00504A46"/>
    <w:rsid w:val="00504BB1"/>
    <w:rsid w:val="00504DC3"/>
    <w:rsid w:val="005050A2"/>
    <w:rsid w:val="00505310"/>
    <w:rsid w:val="00505A8B"/>
    <w:rsid w:val="00505B3F"/>
    <w:rsid w:val="00505BB8"/>
    <w:rsid w:val="00506499"/>
    <w:rsid w:val="00506E08"/>
    <w:rsid w:val="0050709C"/>
    <w:rsid w:val="00507495"/>
    <w:rsid w:val="005076EB"/>
    <w:rsid w:val="00507C5F"/>
    <w:rsid w:val="00507DF0"/>
    <w:rsid w:val="00507FD2"/>
    <w:rsid w:val="00510247"/>
    <w:rsid w:val="005105D2"/>
    <w:rsid w:val="00510624"/>
    <w:rsid w:val="005107E5"/>
    <w:rsid w:val="00510AB9"/>
    <w:rsid w:val="0051170A"/>
    <w:rsid w:val="0051186C"/>
    <w:rsid w:val="00511F9F"/>
    <w:rsid w:val="0051216B"/>
    <w:rsid w:val="005121FC"/>
    <w:rsid w:val="00512212"/>
    <w:rsid w:val="005124FB"/>
    <w:rsid w:val="0051259C"/>
    <w:rsid w:val="005125D3"/>
    <w:rsid w:val="005126A1"/>
    <w:rsid w:val="0051270F"/>
    <w:rsid w:val="00512889"/>
    <w:rsid w:val="00512BFF"/>
    <w:rsid w:val="00512DA1"/>
    <w:rsid w:val="00512E85"/>
    <w:rsid w:val="00512ED9"/>
    <w:rsid w:val="0051324C"/>
    <w:rsid w:val="005133CE"/>
    <w:rsid w:val="00513534"/>
    <w:rsid w:val="0051367B"/>
    <w:rsid w:val="0051378C"/>
    <w:rsid w:val="00513A0B"/>
    <w:rsid w:val="00513A75"/>
    <w:rsid w:val="00513BF4"/>
    <w:rsid w:val="00514062"/>
    <w:rsid w:val="00514232"/>
    <w:rsid w:val="00514270"/>
    <w:rsid w:val="005142A9"/>
    <w:rsid w:val="0051434E"/>
    <w:rsid w:val="00514378"/>
    <w:rsid w:val="005143F3"/>
    <w:rsid w:val="00514AB4"/>
    <w:rsid w:val="00514BB6"/>
    <w:rsid w:val="00514CA0"/>
    <w:rsid w:val="00514E0A"/>
    <w:rsid w:val="00515176"/>
    <w:rsid w:val="005154AC"/>
    <w:rsid w:val="0051589D"/>
    <w:rsid w:val="0051647F"/>
    <w:rsid w:val="00516743"/>
    <w:rsid w:val="005167F3"/>
    <w:rsid w:val="00516A3A"/>
    <w:rsid w:val="00516B79"/>
    <w:rsid w:val="00516BA8"/>
    <w:rsid w:val="00516C8B"/>
    <w:rsid w:val="00516D61"/>
    <w:rsid w:val="00516EF1"/>
    <w:rsid w:val="00517174"/>
    <w:rsid w:val="0051722E"/>
    <w:rsid w:val="005172D0"/>
    <w:rsid w:val="0051749D"/>
    <w:rsid w:val="00517A0A"/>
    <w:rsid w:val="00517DDB"/>
    <w:rsid w:val="00517FC8"/>
    <w:rsid w:val="0052018C"/>
    <w:rsid w:val="0052018F"/>
    <w:rsid w:val="005203BD"/>
    <w:rsid w:val="00520406"/>
    <w:rsid w:val="005207B0"/>
    <w:rsid w:val="005208FB"/>
    <w:rsid w:val="00520BA7"/>
    <w:rsid w:val="00520BE5"/>
    <w:rsid w:val="00520C61"/>
    <w:rsid w:val="00521084"/>
    <w:rsid w:val="005215D7"/>
    <w:rsid w:val="005218F1"/>
    <w:rsid w:val="00521962"/>
    <w:rsid w:val="005219CC"/>
    <w:rsid w:val="00521B05"/>
    <w:rsid w:val="005220E0"/>
    <w:rsid w:val="005224F6"/>
    <w:rsid w:val="00522585"/>
    <w:rsid w:val="00522641"/>
    <w:rsid w:val="00522703"/>
    <w:rsid w:val="00522D02"/>
    <w:rsid w:val="00522D98"/>
    <w:rsid w:val="00522E25"/>
    <w:rsid w:val="00523043"/>
    <w:rsid w:val="00523EC7"/>
    <w:rsid w:val="00523FD8"/>
    <w:rsid w:val="005240A6"/>
    <w:rsid w:val="005241A1"/>
    <w:rsid w:val="0052422A"/>
    <w:rsid w:val="0052439A"/>
    <w:rsid w:val="0052444D"/>
    <w:rsid w:val="005245C7"/>
    <w:rsid w:val="00524693"/>
    <w:rsid w:val="0052474A"/>
    <w:rsid w:val="00524C98"/>
    <w:rsid w:val="005250C2"/>
    <w:rsid w:val="0052518C"/>
    <w:rsid w:val="00525229"/>
    <w:rsid w:val="0052556B"/>
    <w:rsid w:val="005259CF"/>
    <w:rsid w:val="00525A87"/>
    <w:rsid w:val="005263C8"/>
    <w:rsid w:val="0052674C"/>
    <w:rsid w:val="00526B38"/>
    <w:rsid w:val="00527002"/>
    <w:rsid w:val="005270C0"/>
    <w:rsid w:val="005272F9"/>
    <w:rsid w:val="0052776D"/>
    <w:rsid w:val="005278B1"/>
    <w:rsid w:val="00530039"/>
    <w:rsid w:val="005306F8"/>
    <w:rsid w:val="00530A5C"/>
    <w:rsid w:val="00530B2C"/>
    <w:rsid w:val="0053101C"/>
    <w:rsid w:val="00531481"/>
    <w:rsid w:val="005315AD"/>
    <w:rsid w:val="005315C6"/>
    <w:rsid w:val="005318CD"/>
    <w:rsid w:val="00531CC4"/>
    <w:rsid w:val="00531D8E"/>
    <w:rsid w:val="00531DC5"/>
    <w:rsid w:val="00531E12"/>
    <w:rsid w:val="00531EA4"/>
    <w:rsid w:val="00532001"/>
    <w:rsid w:val="00532312"/>
    <w:rsid w:val="005324FC"/>
    <w:rsid w:val="005325F9"/>
    <w:rsid w:val="005326C9"/>
    <w:rsid w:val="00532715"/>
    <w:rsid w:val="00532987"/>
    <w:rsid w:val="00532B8B"/>
    <w:rsid w:val="00532EA7"/>
    <w:rsid w:val="005334D0"/>
    <w:rsid w:val="00533601"/>
    <w:rsid w:val="00533711"/>
    <w:rsid w:val="00533769"/>
    <w:rsid w:val="00533895"/>
    <w:rsid w:val="005338EF"/>
    <w:rsid w:val="0053393A"/>
    <w:rsid w:val="00533AA5"/>
    <w:rsid w:val="00533CAC"/>
    <w:rsid w:val="00533CFD"/>
    <w:rsid w:val="00533E07"/>
    <w:rsid w:val="00533F9E"/>
    <w:rsid w:val="005342AA"/>
    <w:rsid w:val="0053434B"/>
    <w:rsid w:val="005347DF"/>
    <w:rsid w:val="005348A0"/>
    <w:rsid w:val="005354FA"/>
    <w:rsid w:val="005356E1"/>
    <w:rsid w:val="005356EF"/>
    <w:rsid w:val="00535774"/>
    <w:rsid w:val="0053587D"/>
    <w:rsid w:val="00535D3D"/>
    <w:rsid w:val="0053605D"/>
    <w:rsid w:val="00536328"/>
    <w:rsid w:val="0053637A"/>
    <w:rsid w:val="005363D6"/>
    <w:rsid w:val="005363D7"/>
    <w:rsid w:val="00536451"/>
    <w:rsid w:val="00536A65"/>
    <w:rsid w:val="00536AB3"/>
    <w:rsid w:val="00536CDF"/>
    <w:rsid w:val="00536D9E"/>
    <w:rsid w:val="00536F52"/>
    <w:rsid w:val="00537089"/>
    <w:rsid w:val="005370CF"/>
    <w:rsid w:val="00537311"/>
    <w:rsid w:val="005373E2"/>
    <w:rsid w:val="005376F7"/>
    <w:rsid w:val="00537C5F"/>
    <w:rsid w:val="00537C71"/>
    <w:rsid w:val="00537F4E"/>
    <w:rsid w:val="0054006A"/>
    <w:rsid w:val="00540718"/>
    <w:rsid w:val="00540D54"/>
    <w:rsid w:val="00541365"/>
    <w:rsid w:val="0054137B"/>
    <w:rsid w:val="005413E5"/>
    <w:rsid w:val="00541608"/>
    <w:rsid w:val="00541623"/>
    <w:rsid w:val="00541B55"/>
    <w:rsid w:val="00541C12"/>
    <w:rsid w:val="00541CCD"/>
    <w:rsid w:val="00541E7E"/>
    <w:rsid w:val="00541F5C"/>
    <w:rsid w:val="0054203B"/>
    <w:rsid w:val="00542208"/>
    <w:rsid w:val="005423D8"/>
    <w:rsid w:val="00542431"/>
    <w:rsid w:val="00542517"/>
    <w:rsid w:val="00542575"/>
    <w:rsid w:val="00542708"/>
    <w:rsid w:val="00542714"/>
    <w:rsid w:val="00542849"/>
    <w:rsid w:val="0054290F"/>
    <w:rsid w:val="00542AE7"/>
    <w:rsid w:val="00542AF2"/>
    <w:rsid w:val="00542D04"/>
    <w:rsid w:val="00543077"/>
    <w:rsid w:val="005430AE"/>
    <w:rsid w:val="0054332A"/>
    <w:rsid w:val="00543586"/>
    <w:rsid w:val="005435C3"/>
    <w:rsid w:val="005436CA"/>
    <w:rsid w:val="00544196"/>
    <w:rsid w:val="0054439E"/>
    <w:rsid w:val="005443F1"/>
    <w:rsid w:val="005444E3"/>
    <w:rsid w:val="0054479B"/>
    <w:rsid w:val="005447F6"/>
    <w:rsid w:val="00544937"/>
    <w:rsid w:val="00544AF0"/>
    <w:rsid w:val="00544BD5"/>
    <w:rsid w:val="00544DCF"/>
    <w:rsid w:val="00544F53"/>
    <w:rsid w:val="005457A4"/>
    <w:rsid w:val="00545811"/>
    <w:rsid w:val="00545D36"/>
    <w:rsid w:val="00545F11"/>
    <w:rsid w:val="00545FAB"/>
    <w:rsid w:val="005461C9"/>
    <w:rsid w:val="005468B8"/>
    <w:rsid w:val="005469A1"/>
    <w:rsid w:val="00546BC0"/>
    <w:rsid w:val="00546DE9"/>
    <w:rsid w:val="00546E40"/>
    <w:rsid w:val="00546EB5"/>
    <w:rsid w:val="005470EF"/>
    <w:rsid w:val="00547399"/>
    <w:rsid w:val="00547421"/>
    <w:rsid w:val="005476EA"/>
    <w:rsid w:val="005477A3"/>
    <w:rsid w:val="00547ACC"/>
    <w:rsid w:val="00547BE3"/>
    <w:rsid w:val="00547D57"/>
    <w:rsid w:val="0055008F"/>
    <w:rsid w:val="005500AE"/>
    <w:rsid w:val="0055057F"/>
    <w:rsid w:val="00550879"/>
    <w:rsid w:val="005508A3"/>
    <w:rsid w:val="00550A1B"/>
    <w:rsid w:val="00550C2F"/>
    <w:rsid w:val="00550E84"/>
    <w:rsid w:val="00550EBD"/>
    <w:rsid w:val="005514A9"/>
    <w:rsid w:val="0055151F"/>
    <w:rsid w:val="005517E2"/>
    <w:rsid w:val="005519D8"/>
    <w:rsid w:val="00551A7C"/>
    <w:rsid w:val="00551B23"/>
    <w:rsid w:val="00551C29"/>
    <w:rsid w:val="00551C44"/>
    <w:rsid w:val="00551F5A"/>
    <w:rsid w:val="0055222B"/>
    <w:rsid w:val="00552250"/>
    <w:rsid w:val="00552294"/>
    <w:rsid w:val="0055235E"/>
    <w:rsid w:val="00552537"/>
    <w:rsid w:val="005525B1"/>
    <w:rsid w:val="005527BF"/>
    <w:rsid w:val="0055296C"/>
    <w:rsid w:val="005531AD"/>
    <w:rsid w:val="005531C2"/>
    <w:rsid w:val="005533D9"/>
    <w:rsid w:val="0055381B"/>
    <w:rsid w:val="00553823"/>
    <w:rsid w:val="0055397E"/>
    <w:rsid w:val="0055399B"/>
    <w:rsid w:val="00553CD2"/>
    <w:rsid w:val="00554302"/>
    <w:rsid w:val="0055452C"/>
    <w:rsid w:val="00554540"/>
    <w:rsid w:val="00554615"/>
    <w:rsid w:val="00554631"/>
    <w:rsid w:val="00554798"/>
    <w:rsid w:val="005548E7"/>
    <w:rsid w:val="00554D7D"/>
    <w:rsid w:val="00554E00"/>
    <w:rsid w:val="0055562F"/>
    <w:rsid w:val="005556D5"/>
    <w:rsid w:val="00555849"/>
    <w:rsid w:val="00555895"/>
    <w:rsid w:val="005559E0"/>
    <w:rsid w:val="00555CB7"/>
    <w:rsid w:val="00555D0A"/>
    <w:rsid w:val="00555DFB"/>
    <w:rsid w:val="00555F5D"/>
    <w:rsid w:val="005562F4"/>
    <w:rsid w:val="0055676B"/>
    <w:rsid w:val="00556979"/>
    <w:rsid w:val="00556D13"/>
    <w:rsid w:val="0055708A"/>
    <w:rsid w:val="00557100"/>
    <w:rsid w:val="005574FB"/>
    <w:rsid w:val="0055754D"/>
    <w:rsid w:val="00557569"/>
    <w:rsid w:val="005575DC"/>
    <w:rsid w:val="005577E7"/>
    <w:rsid w:val="00557836"/>
    <w:rsid w:val="00557876"/>
    <w:rsid w:val="005579ED"/>
    <w:rsid w:val="00557AF5"/>
    <w:rsid w:val="00557B77"/>
    <w:rsid w:val="00557CF8"/>
    <w:rsid w:val="00557FE2"/>
    <w:rsid w:val="00560030"/>
    <w:rsid w:val="005600A4"/>
    <w:rsid w:val="00560221"/>
    <w:rsid w:val="00560393"/>
    <w:rsid w:val="0056040F"/>
    <w:rsid w:val="005604B7"/>
    <w:rsid w:val="00560567"/>
    <w:rsid w:val="0056059A"/>
    <w:rsid w:val="005609B0"/>
    <w:rsid w:val="00560A65"/>
    <w:rsid w:val="00560BEB"/>
    <w:rsid w:val="00561171"/>
    <w:rsid w:val="005613EE"/>
    <w:rsid w:val="00561539"/>
    <w:rsid w:val="00561580"/>
    <w:rsid w:val="0056184E"/>
    <w:rsid w:val="0056191C"/>
    <w:rsid w:val="005619C0"/>
    <w:rsid w:val="00562130"/>
    <w:rsid w:val="005621ED"/>
    <w:rsid w:val="00562412"/>
    <w:rsid w:val="0056253A"/>
    <w:rsid w:val="00562606"/>
    <w:rsid w:val="005627AF"/>
    <w:rsid w:val="005629F2"/>
    <w:rsid w:val="00562FFB"/>
    <w:rsid w:val="005631B1"/>
    <w:rsid w:val="00563225"/>
    <w:rsid w:val="00563339"/>
    <w:rsid w:val="005635B1"/>
    <w:rsid w:val="005637C9"/>
    <w:rsid w:val="005639A5"/>
    <w:rsid w:val="00563BB6"/>
    <w:rsid w:val="00563C04"/>
    <w:rsid w:val="0056414E"/>
    <w:rsid w:val="00564CBB"/>
    <w:rsid w:val="00564EBA"/>
    <w:rsid w:val="00564F4C"/>
    <w:rsid w:val="00564F73"/>
    <w:rsid w:val="00564FA1"/>
    <w:rsid w:val="0056537F"/>
    <w:rsid w:val="00565740"/>
    <w:rsid w:val="005658CB"/>
    <w:rsid w:val="0056593F"/>
    <w:rsid w:val="00565A76"/>
    <w:rsid w:val="00565CA0"/>
    <w:rsid w:val="00566241"/>
    <w:rsid w:val="0056626F"/>
    <w:rsid w:val="00566C43"/>
    <w:rsid w:val="00566D7F"/>
    <w:rsid w:val="0056719B"/>
    <w:rsid w:val="00567294"/>
    <w:rsid w:val="0056734A"/>
    <w:rsid w:val="00567404"/>
    <w:rsid w:val="00567449"/>
    <w:rsid w:val="005675DC"/>
    <w:rsid w:val="0056786D"/>
    <w:rsid w:val="00567B78"/>
    <w:rsid w:val="00567C9E"/>
    <w:rsid w:val="0057004D"/>
    <w:rsid w:val="005701C7"/>
    <w:rsid w:val="0057047B"/>
    <w:rsid w:val="0057051A"/>
    <w:rsid w:val="00570A73"/>
    <w:rsid w:val="00570EBF"/>
    <w:rsid w:val="00570FA4"/>
    <w:rsid w:val="005714EE"/>
    <w:rsid w:val="005715BE"/>
    <w:rsid w:val="0057178E"/>
    <w:rsid w:val="00571CA9"/>
    <w:rsid w:val="00571D84"/>
    <w:rsid w:val="00571E59"/>
    <w:rsid w:val="00572121"/>
    <w:rsid w:val="00572444"/>
    <w:rsid w:val="0057282F"/>
    <w:rsid w:val="00572A1F"/>
    <w:rsid w:val="00572A4B"/>
    <w:rsid w:val="00572DE0"/>
    <w:rsid w:val="00572EB5"/>
    <w:rsid w:val="00572F10"/>
    <w:rsid w:val="00572F98"/>
    <w:rsid w:val="00573107"/>
    <w:rsid w:val="005731FB"/>
    <w:rsid w:val="00573306"/>
    <w:rsid w:val="0057355B"/>
    <w:rsid w:val="00573795"/>
    <w:rsid w:val="00573894"/>
    <w:rsid w:val="00573D6C"/>
    <w:rsid w:val="00573E40"/>
    <w:rsid w:val="00573EEF"/>
    <w:rsid w:val="00574AB8"/>
    <w:rsid w:val="00574B73"/>
    <w:rsid w:val="00574C7D"/>
    <w:rsid w:val="00574C99"/>
    <w:rsid w:val="00574FB3"/>
    <w:rsid w:val="00574FB9"/>
    <w:rsid w:val="0057530D"/>
    <w:rsid w:val="005755FE"/>
    <w:rsid w:val="005757C7"/>
    <w:rsid w:val="00575845"/>
    <w:rsid w:val="00575914"/>
    <w:rsid w:val="00575A79"/>
    <w:rsid w:val="00575F95"/>
    <w:rsid w:val="005763E6"/>
    <w:rsid w:val="0057686C"/>
    <w:rsid w:val="00576BDB"/>
    <w:rsid w:val="00576C58"/>
    <w:rsid w:val="00576CC0"/>
    <w:rsid w:val="005773EB"/>
    <w:rsid w:val="00577550"/>
    <w:rsid w:val="005778FE"/>
    <w:rsid w:val="00577919"/>
    <w:rsid w:val="00577DCE"/>
    <w:rsid w:val="00577E6A"/>
    <w:rsid w:val="0058013B"/>
    <w:rsid w:val="0058034B"/>
    <w:rsid w:val="00580350"/>
    <w:rsid w:val="00580664"/>
    <w:rsid w:val="00580750"/>
    <w:rsid w:val="00580CAA"/>
    <w:rsid w:val="00580E23"/>
    <w:rsid w:val="00580EFD"/>
    <w:rsid w:val="00580FF1"/>
    <w:rsid w:val="005811DD"/>
    <w:rsid w:val="005812E4"/>
    <w:rsid w:val="00581AF2"/>
    <w:rsid w:val="00581E16"/>
    <w:rsid w:val="00581E53"/>
    <w:rsid w:val="0058201C"/>
    <w:rsid w:val="0058222E"/>
    <w:rsid w:val="005822EB"/>
    <w:rsid w:val="005823E5"/>
    <w:rsid w:val="00582916"/>
    <w:rsid w:val="00582CAF"/>
    <w:rsid w:val="00582ECB"/>
    <w:rsid w:val="00583298"/>
    <w:rsid w:val="005836F1"/>
    <w:rsid w:val="005838AF"/>
    <w:rsid w:val="00583957"/>
    <w:rsid w:val="005839B7"/>
    <w:rsid w:val="005839D8"/>
    <w:rsid w:val="00583AD1"/>
    <w:rsid w:val="00583CD6"/>
    <w:rsid w:val="00583D44"/>
    <w:rsid w:val="00583DE3"/>
    <w:rsid w:val="00584182"/>
    <w:rsid w:val="00584CD5"/>
    <w:rsid w:val="00584CE8"/>
    <w:rsid w:val="00584EA5"/>
    <w:rsid w:val="00585364"/>
    <w:rsid w:val="0058551D"/>
    <w:rsid w:val="005856EF"/>
    <w:rsid w:val="00585996"/>
    <w:rsid w:val="00585A88"/>
    <w:rsid w:val="005862FA"/>
    <w:rsid w:val="0058631D"/>
    <w:rsid w:val="00586358"/>
    <w:rsid w:val="005866F0"/>
    <w:rsid w:val="005868DA"/>
    <w:rsid w:val="0058693F"/>
    <w:rsid w:val="005869DC"/>
    <w:rsid w:val="00586A0D"/>
    <w:rsid w:val="00586A61"/>
    <w:rsid w:val="00586A9A"/>
    <w:rsid w:val="00586F49"/>
    <w:rsid w:val="0058704F"/>
    <w:rsid w:val="005871E7"/>
    <w:rsid w:val="00587252"/>
    <w:rsid w:val="005872B8"/>
    <w:rsid w:val="00587588"/>
    <w:rsid w:val="00587C9C"/>
    <w:rsid w:val="00587CAE"/>
    <w:rsid w:val="00587CC6"/>
    <w:rsid w:val="00587F20"/>
    <w:rsid w:val="005905C5"/>
    <w:rsid w:val="005906E5"/>
    <w:rsid w:val="00590ADB"/>
    <w:rsid w:val="00590FCB"/>
    <w:rsid w:val="005910DD"/>
    <w:rsid w:val="005912A1"/>
    <w:rsid w:val="00591335"/>
    <w:rsid w:val="00591605"/>
    <w:rsid w:val="005917A2"/>
    <w:rsid w:val="005917C8"/>
    <w:rsid w:val="00591B39"/>
    <w:rsid w:val="00591B56"/>
    <w:rsid w:val="00591C0B"/>
    <w:rsid w:val="00591D1B"/>
    <w:rsid w:val="00591F2A"/>
    <w:rsid w:val="0059207B"/>
    <w:rsid w:val="005920B7"/>
    <w:rsid w:val="0059235F"/>
    <w:rsid w:val="0059247E"/>
    <w:rsid w:val="005924BC"/>
    <w:rsid w:val="005924D3"/>
    <w:rsid w:val="005924FD"/>
    <w:rsid w:val="005926A8"/>
    <w:rsid w:val="005926CE"/>
    <w:rsid w:val="00592A3B"/>
    <w:rsid w:val="00592B34"/>
    <w:rsid w:val="00592C28"/>
    <w:rsid w:val="00592C6F"/>
    <w:rsid w:val="00592C7C"/>
    <w:rsid w:val="00592CA0"/>
    <w:rsid w:val="00592E6F"/>
    <w:rsid w:val="00592F77"/>
    <w:rsid w:val="005936DA"/>
    <w:rsid w:val="0059377F"/>
    <w:rsid w:val="00593C25"/>
    <w:rsid w:val="00593F04"/>
    <w:rsid w:val="005941A3"/>
    <w:rsid w:val="005945B3"/>
    <w:rsid w:val="0059476F"/>
    <w:rsid w:val="005948CB"/>
    <w:rsid w:val="00594A3C"/>
    <w:rsid w:val="00594DFD"/>
    <w:rsid w:val="00594E01"/>
    <w:rsid w:val="00594EAB"/>
    <w:rsid w:val="00594F86"/>
    <w:rsid w:val="00595096"/>
    <w:rsid w:val="00595183"/>
    <w:rsid w:val="00595250"/>
    <w:rsid w:val="005952FB"/>
    <w:rsid w:val="005954DB"/>
    <w:rsid w:val="005955D2"/>
    <w:rsid w:val="00595658"/>
    <w:rsid w:val="00595CD3"/>
    <w:rsid w:val="00595F88"/>
    <w:rsid w:val="005960EA"/>
    <w:rsid w:val="00596125"/>
    <w:rsid w:val="00596378"/>
    <w:rsid w:val="005964D6"/>
    <w:rsid w:val="00596593"/>
    <w:rsid w:val="005965C9"/>
    <w:rsid w:val="005966E1"/>
    <w:rsid w:val="0059672C"/>
    <w:rsid w:val="00596949"/>
    <w:rsid w:val="00596BC5"/>
    <w:rsid w:val="00596CC7"/>
    <w:rsid w:val="00596DC3"/>
    <w:rsid w:val="00596FAA"/>
    <w:rsid w:val="00597068"/>
    <w:rsid w:val="0059711B"/>
    <w:rsid w:val="0059712B"/>
    <w:rsid w:val="0059747C"/>
    <w:rsid w:val="005974F6"/>
    <w:rsid w:val="005975B8"/>
    <w:rsid w:val="0059764E"/>
    <w:rsid w:val="005976A6"/>
    <w:rsid w:val="00597A9E"/>
    <w:rsid w:val="00597CE9"/>
    <w:rsid w:val="00597E57"/>
    <w:rsid w:val="00597FAD"/>
    <w:rsid w:val="005A0016"/>
    <w:rsid w:val="005A00FE"/>
    <w:rsid w:val="005A0308"/>
    <w:rsid w:val="005A0489"/>
    <w:rsid w:val="005A09A3"/>
    <w:rsid w:val="005A14CD"/>
    <w:rsid w:val="005A16E2"/>
    <w:rsid w:val="005A17A9"/>
    <w:rsid w:val="005A1930"/>
    <w:rsid w:val="005A19C2"/>
    <w:rsid w:val="005A1F7F"/>
    <w:rsid w:val="005A2030"/>
    <w:rsid w:val="005A21AD"/>
    <w:rsid w:val="005A21C2"/>
    <w:rsid w:val="005A250A"/>
    <w:rsid w:val="005A26D8"/>
    <w:rsid w:val="005A29E7"/>
    <w:rsid w:val="005A2A97"/>
    <w:rsid w:val="005A2B61"/>
    <w:rsid w:val="005A2B67"/>
    <w:rsid w:val="005A2EA0"/>
    <w:rsid w:val="005A2FA1"/>
    <w:rsid w:val="005A30DB"/>
    <w:rsid w:val="005A3260"/>
    <w:rsid w:val="005A3607"/>
    <w:rsid w:val="005A37F6"/>
    <w:rsid w:val="005A3B45"/>
    <w:rsid w:val="005A3DB8"/>
    <w:rsid w:val="005A3EDF"/>
    <w:rsid w:val="005A42CE"/>
    <w:rsid w:val="005A4428"/>
    <w:rsid w:val="005A4592"/>
    <w:rsid w:val="005A48D0"/>
    <w:rsid w:val="005A4BF0"/>
    <w:rsid w:val="005A4C2A"/>
    <w:rsid w:val="005A4E16"/>
    <w:rsid w:val="005A52E0"/>
    <w:rsid w:val="005A5471"/>
    <w:rsid w:val="005A5727"/>
    <w:rsid w:val="005A572D"/>
    <w:rsid w:val="005A57BD"/>
    <w:rsid w:val="005A5917"/>
    <w:rsid w:val="005A598C"/>
    <w:rsid w:val="005A5A86"/>
    <w:rsid w:val="005A5BA6"/>
    <w:rsid w:val="005A5EE4"/>
    <w:rsid w:val="005A64E9"/>
    <w:rsid w:val="005A66C8"/>
    <w:rsid w:val="005A6731"/>
    <w:rsid w:val="005A6825"/>
    <w:rsid w:val="005A6A07"/>
    <w:rsid w:val="005A6E4B"/>
    <w:rsid w:val="005A6EE2"/>
    <w:rsid w:val="005A7406"/>
    <w:rsid w:val="005A74B1"/>
    <w:rsid w:val="005A7536"/>
    <w:rsid w:val="005A7A91"/>
    <w:rsid w:val="005A7B33"/>
    <w:rsid w:val="005A7CA8"/>
    <w:rsid w:val="005A7EE0"/>
    <w:rsid w:val="005B0143"/>
    <w:rsid w:val="005B05DA"/>
    <w:rsid w:val="005B05DB"/>
    <w:rsid w:val="005B0848"/>
    <w:rsid w:val="005B0C5E"/>
    <w:rsid w:val="005B0DD3"/>
    <w:rsid w:val="005B123A"/>
    <w:rsid w:val="005B13B8"/>
    <w:rsid w:val="005B1B79"/>
    <w:rsid w:val="005B1E52"/>
    <w:rsid w:val="005B1E78"/>
    <w:rsid w:val="005B1F1A"/>
    <w:rsid w:val="005B247B"/>
    <w:rsid w:val="005B26DB"/>
    <w:rsid w:val="005B274B"/>
    <w:rsid w:val="005B2A16"/>
    <w:rsid w:val="005B2A60"/>
    <w:rsid w:val="005B2B3D"/>
    <w:rsid w:val="005B2B71"/>
    <w:rsid w:val="005B2E4F"/>
    <w:rsid w:val="005B2FEC"/>
    <w:rsid w:val="005B3009"/>
    <w:rsid w:val="005B31EB"/>
    <w:rsid w:val="005B3438"/>
    <w:rsid w:val="005B344C"/>
    <w:rsid w:val="005B365C"/>
    <w:rsid w:val="005B387D"/>
    <w:rsid w:val="005B3D63"/>
    <w:rsid w:val="005B3DD0"/>
    <w:rsid w:val="005B3E11"/>
    <w:rsid w:val="005B3E8C"/>
    <w:rsid w:val="005B403D"/>
    <w:rsid w:val="005B438D"/>
    <w:rsid w:val="005B4436"/>
    <w:rsid w:val="005B45BA"/>
    <w:rsid w:val="005B4849"/>
    <w:rsid w:val="005B488F"/>
    <w:rsid w:val="005B4A81"/>
    <w:rsid w:val="005B4CFF"/>
    <w:rsid w:val="005B4DED"/>
    <w:rsid w:val="005B4E32"/>
    <w:rsid w:val="005B50E1"/>
    <w:rsid w:val="005B515B"/>
    <w:rsid w:val="005B5548"/>
    <w:rsid w:val="005B55F5"/>
    <w:rsid w:val="005B5708"/>
    <w:rsid w:val="005B57DF"/>
    <w:rsid w:val="005B59FF"/>
    <w:rsid w:val="005B6507"/>
    <w:rsid w:val="005B65CD"/>
    <w:rsid w:val="005B6C04"/>
    <w:rsid w:val="005B6D9F"/>
    <w:rsid w:val="005B7025"/>
    <w:rsid w:val="005B7129"/>
    <w:rsid w:val="005B7175"/>
    <w:rsid w:val="005B7583"/>
    <w:rsid w:val="005B76B6"/>
    <w:rsid w:val="005B786C"/>
    <w:rsid w:val="005B7E5F"/>
    <w:rsid w:val="005C0187"/>
    <w:rsid w:val="005C0271"/>
    <w:rsid w:val="005C0300"/>
    <w:rsid w:val="005C087F"/>
    <w:rsid w:val="005C0C7E"/>
    <w:rsid w:val="005C0CD1"/>
    <w:rsid w:val="005C1025"/>
    <w:rsid w:val="005C1993"/>
    <w:rsid w:val="005C1CA3"/>
    <w:rsid w:val="005C1DBE"/>
    <w:rsid w:val="005C1E3F"/>
    <w:rsid w:val="005C218D"/>
    <w:rsid w:val="005C2343"/>
    <w:rsid w:val="005C2457"/>
    <w:rsid w:val="005C2936"/>
    <w:rsid w:val="005C29A5"/>
    <w:rsid w:val="005C2CC3"/>
    <w:rsid w:val="005C343C"/>
    <w:rsid w:val="005C34D2"/>
    <w:rsid w:val="005C3656"/>
    <w:rsid w:val="005C3AAA"/>
    <w:rsid w:val="005C3CA6"/>
    <w:rsid w:val="005C3DD4"/>
    <w:rsid w:val="005C4038"/>
    <w:rsid w:val="005C43D1"/>
    <w:rsid w:val="005C448E"/>
    <w:rsid w:val="005C47A6"/>
    <w:rsid w:val="005C4894"/>
    <w:rsid w:val="005C4A64"/>
    <w:rsid w:val="005C4FC9"/>
    <w:rsid w:val="005C50C8"/>
    <w:rsid w:val="005C524D"/>
    <w:rsid w:val="005C541E"/>
    <w:rsid w:val="005C542E"/>
    <w:rsid w:val="005C543B"/>
    <w:rsid w:val="005C5517"/>
    <w:rsid w:val="005C5791"/>
    <w:rsid w:val="005C5AAE"/>
    <w:rsid w:val="005C5C67"/>
    <w:rsid w:val="005C5E78"/>
    <w:rsid w:val="005C5EFD"/>
    <w:rsid w:val="005C5F96"/>
    <w:rsid w:val="005C5FAF"/>
    <w:rsid w:val="005C623E"/>
    <w:rsid w:val="005C6355"/>
    <w:rsid w:val="005C6366"/>
    <w:rsid w:val="005C6448"/>
    <w:rsid w:val="005C67EE"/>
    <w:rsid w:val="005C6F95"/>
    <w:rsid w:val="005C7023"/>
    <w:rsid w:val="005C7379"/>
    <w:rsid w:val="005C73C0"/>
    <w:rsid w:val="005C75BF"/>
    <w:rsid w:val="005C76F9"/>
    <w:rsid w:val="005C776B"/>
    <w:rsid w:val="005C793B"/>
    <w:rsid w:val="005C794F"/>
    <w:rsid w:val="005D0056"/>
    <w:rsid w:val="005D015A"/>
    <w:rsid w:val="005D0281"/>
    <w:rsid w:val="005D057B"/>
    <w:rsid w:val="005D083E"/>
    <w:rsid w:val="005D0A6A"/>
    <w:rsid w:val="005D0BF5"/>
    <w:rsid w:val="005D0F91"/>
    <w:rsid w:val="005D103F"/>
    <w:rsid w:val="005D1236"/>
    <w:rsid w:val="005D134D"/>
    <w:rsid w:val="005D1731"/>
    <w:rsid w:val="005D17A7"/>
    <w:rsid w:val="005D1817"/>
    <w:rsid w:val="005D1AD7"/>
    <w:rsid w:val="005D1D79"/>
    <w:rsid w:val="005D1EBD"/>
    <w:rsid w:val="005D1F0D"/>
    <w:rsid w:val="005D2044"/>
    <w:rsid w:val="005D219C"/>
    <w:rsid w:val="005D2310"/>
    <w:rsid w:val="005D2423"/>
    <w:rsid w:val="005D2712"/>
    <w:rsid w:val="005D2D86"/>
    <w:rsid w:val="005D2E7C"/>
    <w:rsid w:val="005D32D0"/>
    <w:rsid w:val="005D32EF"/>
    <w:rsid w:val="005D33D6"/>
    <w:rsid w:val="005D37A1"/>
    <w:rsid w:val="005D3896"/>
    <w:rsid w:val="005D3AA6"/>
    <w:rsid w:val="005D3CAD"/>
    <w:rsid w:val="005D4B9E"/>
    <w:rsid w:val="005D4C23"/>
    <w:rsid w:val="005D4D63"/>
    <w:rsid w:val="005D4FE5"/>
    <w:rsid w:val="005D508D"/>
    <w:rsid w:val="005D51C8"/>
    <w:rsid w:val="005D5283"/>
    <w:rsid w:val="005D53CD"/>
    <w:rsid w:val="005D55A4"/>
    <w:rsid w:val="005D5D14"/>
    <w:rsid w:val="005D5EAA"/>
    <w:rsid w:val="005D6586"/>
    <w:rsid w:val="005D65DD"/>
    <w:rsid w:val="005D67E1"/>
    <w:rsid w:val="005D6961"/>
    <w:rsid w:val="005D6982"/>
    <w:rsid w:val="005D6A47"/>
    <w:rsid w:val="005D6EF6"/>
    <w:rsid w:val="005D719C"/>
    <w:rsid w:val="005D745A"/>
    <w:rsid w:val="005D756A"/>
    <w:rsid w:val="005D774A"/>
    <w:rsid w:val="005D77EB"/>
    <w:rsid w:val="005D789A"/>
    <w:rsid w:val="005D79A0"/>
    <w:rsid w:val="005D7A00"/>
    <w:rsid w:val="005D7A0F"/>
    <w:rsid w:val="005E02BE"/>
    <w:rsid w:val="005E02ED"/>
    <w:rsid w:val="005E031E"/>
    <w:rsid w:val="005E041F"/>
    <w:rsid w:val="005E0572"/>
    <w:rsid w:val="005E0B74"/>
    <w:rsid w:val="005E0D0D"/>
    <w:rsid w:val="005E11CC"/>
    <w:rsid w:val="005E1345"/>
    <w:rsid w:val="005E1528"/>
    <w:rsid w:val="005E15F9"/>
    <w:rsid w:val="005E184D"/>
    <w:rsid w:val="005E1B92"/>
    <w:rsid w:val="005E1D09"/>
    <w:rsid w:val="005E1F6E"/>
    <w:rsid w:val="005E20B7"/>
    <w:rsid w:val="005E22AD"/>
    <w:rsid w:val="005E22CF"/>
    <w:rsid w:val="005E23EE"/>
    <w:rsid w:val="005E242C"/>
    <w:rsid w:val="005E2853"/>
    <w:rsid w:val="005E2A62"/>
    <w:rsid w:val="005E2A8E"/>
    <w:rsid w:val="005E2BCF"/>
    <w:rsid w:val="005E2DFB"/>
    <w:rsid w:val="005E2EBE"/>
    <w:rsid w:val="005E33B2"/>
    <w:rsid w:val="005E346E"/>
    <w:rsid w:val="005E367F"/>
    <w:rsid w:val="005E36A9"/>
    <w:rsid w:val="005E3760"/>
    <w:rsid w:val="005E38FE"/>
    <w:rsid w:val="005E3AF0"/>
    <w:rsid w:val="005E3E25"/>
    <w:rsid w:val="005E3EA6"/>
    <w:rsid w:val="005E3F9E"/>
    <w:rsid w:val="005E4310"/>
    <w:rsid w:val="005E451A"/>
    <w:rsid w:val="005E4863"/>
    <w:rsid w:val="005E4926"/>
    <w:rsid w:val="005E4CC2"/>
    <w:rsid w:val="005E5201"/>
    <w:rsid w:val="005E526F"/>
    <w:rsid w:val="005E5299"/>
    <w:rsid w:val="005E557D"/>
    <w:rsid w:val="005E5925"/>
    <w:rsid w:val="005E5973"/>
    <w:rsid w:val="005E599C"/>
    <w:rsid w:val="005E5A3C"/>
    <w:rsid w:val="005E5A3D"/>
    <w:rsid w:val="005E5BE4"/>
    <w:rsid w:val="005E5F64"/>
    <w:rsid w:val="005E5FDE"/>
    <w:rsid w:val="005E61FB"/>
    <w:rsid w:val="005E625E"/>
    <w:rsid w:val="005E637C"/>
    <w:rsid w:val="005E64E4"/>
    <w:rsid w:val="005E64F3"/>
    <w:rsid w:val="005E65D2"/>
    <w:rsid w:val="005E65E5"/>
    <w:rsid w:val="005E676E"/>
    <w:rsid w:val="005E6A9A"/>
    <w:rsid w:val="005E6B3A"/>
    <w:rsid w:val="005E6DBD"/>
    <w:rsid w:val="005E6DD7"/>
    <w:rsid w:val="005E6FEF"/>
    <w:rsid w:val="005E7314"/>
    <w:rsid w:val="005E7476"/>
    <w:rsid w:val="005E757B"/>
    <w:rsid w:val="005E7913"/>
    <w:rsid w:val="005E79A9"/>
    <w:rsid w:val="005E7CB2"/>
    <w:rsid w:val="005E7FE7"/>
    <w:rsid w:val="005F0998"/>
    <w:rsid w:val="005F0A5B"/>
    <w:rsid w:val="005F0A7A"/>
    <w:rsid w:val="005F0CD6"/>
    <w:rsid w:val="005F0D03"/>
    <w:rsid w:val="005F0FBE"/>
    <w:rsid w:val="005F176A"/>
    <w:rsid w:val="005F186E"/>
    <w:rsid w:val="005F18BE"/>
    <w:rsid w:val="005F1EE3"/>
    <w:rsid w:val="005F1FF6"/>
    <w:rsid w:val="005F2473"/>
    <w:rsid w:val="005F28CC"/>
    <w:rsid w:val="005F2999"/>
    <w:rsid w:val="005F2ACC"/>
    <w:rsid w:val="005F2B22"/>
    <w:rsid w:val="005F2CA5"/>
    <w:rsid w:val="005F2E5C"/>
    <w:rsid w:val="005F334D"/>
    <w:rsid w:val="005F339A"/>
    <w:rsid w:val="005F3422"/>
    <w:rsid w:val="005F355C"/>
    <w:rsid w:val="005F3C3B"/>
    <w:rsid w:val="005F3FF7"/>
    <w:rsid w:val="005F4346"/>
    <w:rsid w:val="005F47BF"/>
    <w:rsid w:val="005F4903"/>
    <w:rsid w:val="005F4D8A"/>
    <w:rsid w:val="005F518A"/>
    <w:rsid w:val="005F54FA"/>
    <w:rsid w:val="005F5634"/>
    <w:rsid w:val="005F56E3"/>
    <w:rsid w:val="005F591A"/>
    <w:rsid w:val="005F5C0A"/>
    <w:rsid w:val="005F5E3B"/>
    <w:rsid w:val="005F5FEA"/>
    <w:rsid w:val="005F61F7"/>
    <w:rsid w:val="005F61FE"/>
    <w:rsid w:val="005F6458"/>
    <w:rsid w:val="005F65EA"/>
    <w:rsid w:val="005F7125"/>
    <w:rsid w:val="005F7545"/>
    <w:rsid w:val="005F7547"/>
    <w:rsid w:val="005F7C02"/>
    <w:rsid w:val="005F7CB7"/>
    <w:rsid w:val="00600066"/>
    <w:rsid w:val="0060032A"/>
    <w:rsid w:val="00600478"/>
    <w:rsid w:val="006005BA"/>
    <w:rsid w:val="006007E9"/>
    <w:rsid w:val="00600A2E"/>
    <w:rsid w:val="00600B93"/>
    <w:rsid w:val="00600C33"/>
    <w:rsid w:val="00600D1C"/>
    <w:rsid w:val="00600D69"/>
    <w:rsid w:val="00600FD8"/>
    <w:rsid w:val="00601487"/>
    <w:rsid w:val="00601EA8"/>
    <w:rsid w:val="00601F80"/>
    <w:rsid w:val="00602162"/>
    <w:rsid w:val="00602402"/>
    <w:rsid w:val="0060249B"/>
    <w:rsid w:val="0060259F"/>
    <w:rsid w:val="006027ED"/>
    <w:rsid w:val="00602B4A"/>
    <w:rsid w:val="0060311E"/>
    <w:rsid w:val="00603190"/>
    <w:rsid w:val="00603240"/>
    <w:rsid w:val="00603419"/>
    <w:rsid w:val="006034E4"/>
    <w:rsid w:val="00603517"/>
    <w:rsid w:val="006035F9"/>
    <w:rsid w:val="00603935"/>
    <w:rsid w:val="00603C48"/>
    <w:rsid w:val="00603D20"/>
    <w:rsid w:val="00603E70"/>
    <w:rsid w:val="0060432C"/>
    <w:rsid w:val="006046E6"/>
    <w:rsid w:val="00604822"/>
    <w:rsid w:val="0060489F"/>
    <w:rsid w:val="0060494B"/>
    <w:rsid w:val="00604C43"/>
    <w:rsid w:val="00604FD2"/>
    <w:rsid w:val="00605133"/>
    <w:rsid w:val="00605286"/>
    <w:rsid w:val="00605886"/>
    <w:rsid w:val="00605B34"/>
    <w:rsid w:val="00605C73"/>
    <w:rsid w:val="00605E4B"/>
    <w:rsid w:val="00605EBD"/>
    <w:rsid w:val="00605F5E"/>
    <w:rsid w:val="00606154"/>
    <w:rsid w:val="0060637A"/>
    <w:rsid w:val="00606417"/>
    <w:rsid w:val="00606532"/>
    <w:rsid w:val="0060664D"/>
    <w:rsid w:val="006066AA"/>
    <w:rsid w:val="006066FC"/>
    <w:rsid w:val="00606BEF"/>
    <w:rsid w:val="00606F78"/>
    <w:rsid w:val="0060704B"/>
    <w:rsid w:val="00607125"/>
    <w:rsid w:val="0060719F"/>
    <w:rsid w:val="006073BB"/>
    <w:rsid w:val="0060743A"/>
    <w:rsid w:val="00607470"/>
    <w:rsid w:val="0060759B"/>
    <w:rsid w:val="00607754"/>
    <w:rsid w:val="006077E6"/>
    <w:rsid w:val="00607BB3"/>
    <w:rsid w:val="00607C66"/>
    <w:rsid w:val="00607D3F"/>
    <w:rsid w:val="00607E9F"/>
    <w:rsid w:val="00607FD0"/>
    <w:rsid w:val="00610522"/>
    <w:rsid w:val="006106E5"/>
    <w:rsid w:val="00610A99"/>
    <w:rsid w:val="00610B2F"/>
    <w:rsid w:val="00610B5B"/>
    <w:rsid w:val="00610C0E"/>
    <w:rsid w:val="00610CCF"/>
    <w:rsid w:val="00610E15"/>
    <w:rsid w:val="00612050"/>
    <w:rsid w:val="006120D3"/>
    <w:rsid w:val="0061210B"/>
    <w:rsid w:val="006121FF"/>
    <w:rsid w:val="00612304"/>
    <w:rsid w:val="00612346"/>
    <w:rsid w:val="00612425"/>
    <w:rsid w:val="00612A66"/>
    <w:rsid w:val="00612BF4"/>
    <w:rsid w:val="00612F33"/>
    <w:rsid w:val="00612FD7"/>
    <w:rsid w:val="006131B3"/>
    <w:rsid w:val="00613214"/>
    <w:rsid w:val="00613484"/>
    <w:rsid w:val="006134A6"/>
    <w:rsid w:val="006134D4"/>
    <w:rsid w:val="006134F8"/>
    <w:rsid w:val="00613A92"/>
    <w:rsid w:val="00613D03"/>
    <w:rsid w:val="00613D25"/>
    <w:rsid w:val="00613E36"/>
    <w:rsid w:val="00614230"/>
    <w:rsid w:val="00614485"/>
    <w:rsid w:val="00614523"/>
    <w:rsid w:val="00614ADB"/>
    <w:rsid w:val="00614D37"/>
    <w:rsid w:val="00614E86"/>
    <w:rsid w:val="00615142"/>
    <w:rsid w:val="006155FB"/>
    <w:rsid w:val="00615B2F"/>
    <w:rsid w:val="00615D45"/>
    <w:rsid w:val="00615DE1"/>
    <w:rsid w:val="00615FF3"/>
    <w:rsid w:val="00616205"/>
    <w:rsid w:val="00616431"/>
    <w:rsid w:val="0061681A"/>
    <w:rsid w:val="0061690F"/>
    <w:rsid w:val="006169A7"/>
    <w:rsid w:val="006169CF"/>
    <w:rsid w:val="00616A70"/>
    <w:rsid w:val="00616B96"/>
    <w:rsid w:val="00616BA3"/>
    <w:rsid w:val="00616C27"/>
    <w:rsid w:val="00616D38"/>
    <w:rsid w:val="006171ED"/>
    <w:rsid w:val="006172E4"/>
    <w:rsid w:val="00617437"/>
    <w:rsid w:val="006175E5"/>
    <w:rsid w:val="00617626"/>
    <w:rsid w:val="006179CC"/>
    <w:rsid w:val="00617B3C"/>
    <w:rsid w:val="00617C3F"/>
    <w:rsid w:val="00617D0B"/>
    <w:rsid w:val="00620194"/>
    <w:rsid w:val="006202C6"/>
    <w:rsid w:val="006206B5"/>
    <w:rsid w:val="00620A68"/>
    <w:rsid w:val="00620F52"/>
    <w:rsid w:val="0062106D"/>
    <w:rsid w:val="0062134D"/>
    <w:rsid w:val="00621451"/>
    <w:rsid w:val="006214CC"/>
    <w:rsid w:val="006216A7"/>
    <w:rsid w:val="00621703"/>
    <w:rsid w:val="00621949"/>
    <w:rsid w:val="006219AA"/>
    <w:rsid w:val="00621C8F"/>
    <w:rsid w:val="006221B1"/>
    <w:rsid w:val="006222BD"/>
    <w:rsid w:val="006225B1"/>
    <w:rsid w:val="0062286E"/>
    <w:rsid w:val="00622929"/>
    <w:rsid w:val="00622C23"/>
    <w:rsid w:val="00622D24"/>
    <w:rsid w:val="00622D3E"/>
    <w:rsid w:val="00622F2B"/>
    <w:rsid w:val="00622F30"/>
    <w:rsid w:val="0062305A"/>
    <w:rsid w:val="0062311B"/>
    <w:rsid w:val="00623224"/>
    <w:rsid w:val="00623A37"/>
    <w:rsid w:val="00623B37"/>
    <w:rsid w:val="00623B54"/>
    <w:rsid w:val="00623FA6"/>
    <w:rsid w:val="006240C9"/>
    <w:rsid w:val="006241D8"/>
    <w:rsid w:val="006241E7"/>
    <w:rsid w:val="00624282"/>
    <w:rsid w:val="0062431B"/>
    <w:rsid w:val="00624439"/>
    <w:rsid w:val="006249E3"/>
    <w:rsid w:val="00624BC0"/>
    <w:rsid w:val="00624BE1"/>
    <w:rsid w:val="00624DDD"/>
    <w:rsid w:val="0062526D"/>
    <w:rsid w:val="006252EA"/>
    <w:rsid w:val="006253DA"/>
    <w:rsid w:val="006256F2"/>
    <w:rsid w:val="00625A46"/>
    <w:rsid w:val="00625EE2"/>
    <w:rsid w:val="00625F27"/>
    <w:rsid w:val="0062608C"/>
    <w:rsid w:val="006260C0"/>
    <w:rsid w:val="00626451"/>
    <w:rsid w:val="006265EB"/>
    <w:rsid w:val="00626733"/>
    <w:rsid w:val="00626BFF"/>
    <w:rsid w:val="00626E4C"/>
    <w:rsid w:val="00626FB1"/>
    <w:rsid w:val="0062717F"/>
    <w:rsid w:val="00627C4E"/>
    <w:rsid w:val="00627CDA"/>
    <w:rsid w:val="0063005E"/>
    <w:rsid w:val="006303BF"/>
    <w:rsid w:val="006307E8"/>
    <w:rsid w:val="00630C5C"/>
    <w:rsid w:val="00630DE1"/>
    <w:rsid w:val="006310F9"/>
    <w:rsid w:val="006311B7"/>
    <w:rsid w:val="006313E9"/>
    <w:rsid w:val="006315F7"/>
    <w:rsid w:val="0063175C"/>
    <w:rsid w:val="006317FF"/>
    <w:rsid w:val="0063183D"/>
    <w:rsid w:val="00631A3F"/>
    <w:rsid w:val="00631F36"/>
    <w:rsid w:val="00631F5D"/>
    <w:rsid w:val="00631FCF"/>
    <w:rsid w:val="00631FED"/>
    <w:rsid w:val="00632358"/>
    <w:rsid w:val="006324AB"/>
    <w:rsid w:val="00632529"/>
    <w:rsid w:val="006327F2"/>
    <w:rsid w:val="00632967"/>
    <w:rsid w:val="00632988"/>
    <w:rsid w:val="006329A8"/>
    <w:rsid w:val="00632A23"/>
    <w:rsid w:val="00632A64"/>
    <w:rsid w:val="00632B20"/>
    <w:rsid w:val="00632F81"/>
    <w:rsid w:val="0063303E"/>
    <w:rsid w:val="00633190"/>
    <w:rsid w:val="0063344F"/>
    <w:rsid w:val="00633483"/>
    <w:rsid w:val="006337D9"/>
    <w:rsid w:val="006339C2"/>
    <w:rsid w:val="00633CB9"/>
    <w:rsid w:val="00633F1C"/>
    <w:rsid w:val="006340A9"/>
    <w:rsid w:val="00634111"/>
    <w:rsid w:val="0063417B"/>
    <w:rsid w:val="0063418A"/>
    <w:rsid w:val="00634266"/>
    <w:rsid w:val="006342F2"/>
    <w:rsid w:val="006343B0"/>
    <w:rsid w:val="006343B8"/>
    <w:rsid w:val="00634408"/>
    <w:rsid w:val="006344F2"/>
    <w:rsid w:val="006345E9"/>
    <w:rsid w:val="0063473E"/>
    <w:rsid w:val="00634839"/>
    <w:rsid w:val="00634AAB"/>
    <w:rsid w:val="00635076"/>
    <w:rsid w:val="006353DF"/>
    <w:rsid w:val="0063577D"/>
    <w:rsid w:val="00635BD9"/>
    <w:rsid w:val="00635C23"/>
    <w:rsid w:val="00635C2E"/>
    <w:rsid w:val="00635D2A"/>
    <w:rsid w:val="006360B5"/>
    <w:rsid w:val="00636506"/>
    <w:rsid w:val="006366E0"/>
    <w:rsid w:val="00636F29"/>
    <w:rsid w:val="00637455"/>
    <w:rsid w:val="0063749E"/>
    <w:rsid w:val="00637554"/>
    <w:rsid w:val="006375E1"/>
    <w:rsid w:val="006377F3"/>
    <w:rsid w:val="00637B26"/>
    <w:rsid w:val="00637DF2"/>
    <w:rsid w:val="00637E34"/>
    <w:rsid w:val="00640044"/>
    <w:rsid w:val="00640184"/>
    <w:rsid w:val="0064056C"/>
    <w:rsid w:val="006405C0"/>
    <w:rsid w:val="006409DC"/>
    <w:rsid w:val="00640BAE"/>
    <w:rsid w:val="00640C67"/>
    <w:rsid w:val="006410EB"/>
    <w:rsid w:val="006412D6"/>
    <w:rsid w:val="006415F7"/>
    <w:rsid w:val="006417B5"/>
    <w:rsid w:val="006418C3"/>
    <w:rsid w:val="00641B53"/>
    <w:rsid w:val="00641D9A"/>
    <w:rsid w:val="00641ED2"/>
    <w:rsid w:val="00641F19"/>
    <w:rsid w:val="006420A8"/>
    <w:rsid w:val="00642518"/>
    <w:rsid w:val="00642667"/>
    <w:rsid w:val="00642883"/>
    <w:rsid w:val="00642F53"/>
    <w:rsid w:val="006434CA"/>
    <w:rsid w:val="00643850"/>
    <w:rsid w:val="00643B1A"/>
    <w:rsid w:val="00643BE8"/>
    <w:rsid w:val="006441A2"/>
    <w:rsid w:val="006444DD"/>
    <w:rsid w:val="006449EA"/>
    <w:rsid w:val="00644D78"/>
    <w:rsid w:val="00644E67"/>
    <w:rsid w:val="006452FB"/>
    <w:rsid w:val="0064530C"/>
    <w:rsid w:val="006457F1"/>
    <w:rsid w:val="00645816"/>
    <w:rsid w:val="00645B2F"/>
    <w:rsid w:val="00645C43"/>
    <w:rsid w:val="00645E52"/>
    <w:rsid w:val="00646012"/>
    <w:rsid w:val="006462AE"/>
    <w:rsid w:val="006463C4"/>
    <w:rsid w:val="00646D69"/>
    <w:rsid w:val="00646EF5"/>
    <w:rsid w:val="00647057"/>
    <w:rsid w:val="006472A7"/>
    <w:rsid w:val="00647352"/>
    <w:rsid w:val="00647555"/>
    <w:rsid w:val="0064756D"/>
    <w:rsid w:val="0064773E"/>
    <w:rsid w:val="00647865"/>
    <w:rsid w:val="00647B83"/>
    <w:rsid w:val="00650089"/>
    <w:rsid w:val="0065038C"/>
    <w:rsid w:val="006504AA"/>
    <w:rsid w:val="006508C1"/>
    <w:rsid w:val="006509AB"/>
    <w:rsid w:val="00650B08"/>
    <w:rsid w:val="00650F55"/>
    <w:rsid w:val="0065136F"/>
    <w:rsid w:val="0065138A"/>
    <w:rsid w:val="0065142E"/>
    <w:rsid w:val="0065176C"/>
    <w:rsid w:val="00651864"/>
    <w:rsid w:val="00651AB1"/>
    <w:rsid w:val="00651F09"/>
    <w:rsid w:val="0065213E"/>
    <w:rsid w:val="00652551"/>
    <w:rsid w:val="00652C4C"/>
    <w:rsid w:val="00652D45"/>
    <w:rsid w:val="00652D4E"/>
    <w:rsid w:val="00652E14"/>
    <w:rsid w:val="00652E2B"/>
    <w:rsid w:val="00652EFB"/>
    <w:rsid w:val="00652F47"/>
    <w:rsid w:val="00653091"/>
    <w:rsid w:val="006532D0"/>
    <w:rsid w:val="00653401"/>
    <w:rsid w:val="0065357D"/>
    <w:rsid w:val="00653724"/>
    <w:rsid w:val="0065392D"/>
    <w:rsid w:val="00653A41"/>
    <w:rsid w:val="00653D84"/>
    <w:rsid w:val="00653EAA"/>
    <w:rsid w:val="00653F2F"/>
    <w:rsid w:val="0065417D"/>
    <w:rsid w:val="00654386"/>
    <w:rsid w:val="00654441"/>
    <w:rsid w:val="0065477E"/>
    <w:rsid w:val="00654790"/>
    <w:rsid w:val="00654CE4"/>
    <w:rsid w:val="00654DB8"/>
    <w:rsid w:val="00654DD8"/>
    <w:rsid w:val="00654ECB"/>
    <w:rsid w:val="00654EFD"/>
    <w:rsid w:val="00654FE8"/>
    <w:rsid w:val="006551E6"/>
    <w:rsid w:val="00655510"/>
    <w:rsid w:val="0065598F"/>
    <w:rsid w:val="00655A2D"/>
    <w:rsid w:val="00655ABA"/>
    <w:rsid w:val="00655BF0"/>
    <w:rsid w:val="00655D86"/>
    <w:rsid w:val="00655E44"/>
    <w:rsid w:val="006561E3"/>
    <w:rsid w:val="00656634"/>
    <w:rsid w:val="006567EB"/>
    <w:rsid w:val="006568AA"/>
    <w:rsid w:val="00656989"/>
    <w:rsid w:val="00656CC4"/>
    <w:rsid w:val="00656D9E"/>
    <w:rsid w:val="00657010"/>
    <w:rsid w:val="006570D7"/>
    <w:rsid w:val="0065718A"/>
    <w:rsid w:val="0065727B"/>
    <w:rsid w:val="00657325"/>
    <w:rsid w:val="00657440"/>
    <w:rsid w:val="006575A4"/>
    <w:rsid w:val="006576DE"/>
    <w:rsid w:val="00657E75"/>
    <w:rsid w:val="0066026A"/>
    <w:rsid w:val="006605AD"/>
    <w:rsid w:val="00660A39"/>
    <w:rsid w:val="00660B1C"/>
    <w:rsid w:val="00660D9F"/>
    <w:rsid w:val="006611BD"/>
    <w:rsid w:val="00661236"/>
    <w:rsid w:val="00661457"/>
    <w:rsid w:val="00661844"/>
    <w:rsid w:val="00661E3B"/>
    <w:rsid w:val="00661EFE"/>
    <w:rsid w:val="0066241C"/>
    <w:rsid w:val="006624C4"/>
    <w:rsid w:val="0066299F"/>
    <w:rsid w:val="00662AD7"/>
    <w:rsid w:val="00662D2D"/>
    <w:rsid w:val="00663042"/>
    <w:rsid w:val="00663078"/>
    <w:rsid w:val="0066358B"/>
    <w:rsid w:val="00663671"/>
    <w:rsid w:val="006638C2"/>
    <w:rsid w:val="00663A00"/>
    <w:rsid w:val="00663C8C"/>
    <w:rsid w:val="00663CD7"/>
    <w:rsid w:val="00664219"/>
    <w:rsid w:val="00664274"/>
    <w:rsid w:val="0066475C"/>
    <w:rsid w:val="00664985"/>
    <w:rsid w:val="00664A31"/>
    <w:rsid w:val="00664BAE"/>
    <w:rsid w:val="00664EE7"/>
    <w:rsid w:val="00665959"/>
    <w:rsid w:val="00665A28"/>
    <w:rsid w:val="00665B9D"/>
    <w:rsid w:val="006662F7"/>
    <w:rsid w:val="00666687"/>
    <w:rsid w:val="006668B4"/>
    <w:rsid w:val="006668B5"/>
    <w:rsid w:val="006668C2"/>
    <w:rsid w:val="00666957"/>
    <w:rsid w:val="00666D82"/>
    <w:rsid w:val="0066728F"/>
    <w:rsid w:val="006673F1"/>
    <w:rsid w:val="00667520"/>
    <w:rsid w:val="006677D3"/>
    <w:rsid w:val="0066781F"/>
    <w:rsid w:val="00667924"/>
    <w:rsid w:val="00667A2A"/>
    <w:rsid w:val="00667ECD"/>
    <w:rsid w:val="00667F6B"/>
    <w:rsid w:val="006700AB"/>
    <w:rsid w:val="0067018F"/>
    <w:rsid w:val="006701C0"/>
    <w:rsid w:val="006701D6"/>
    <w:rsid w:val="006701FC"/>
    <w:rsid w:val="00670519"/>
    <w:rsid w:val="0067071D"/>
    <w:rsid w:val="00670D45"/>
    <w:rsid w:val="006710DF"/>
    <w:rsid w:val="0067152B"/>
    <w:rsid w:val="00671564"/>
    <w:rsid w:val="00671687"/>
    <w:rsid w:val="00671BE5"/>
    <w:rsid w:val="00671C3C"/>
    <w:rsid w:val="00672120"/>
    <w:rsid w:val="00672324"/>
    <w:rsid w:val="00672360"/>
    <w:rsid w:val="006724D6"/>
    <w:rsid w:val="006726D3"/>
    <w:rsid w:val="00672931"/>
    <w:rsid w:val="00672A6F"/>
    <w:rsid w:val="00672B0C"/>
    <w:rsid w:val="00672CB0"/>
    <w:rsid w:val="006733C9"/>
    <w:rsid w:val="006733EB"/>
    <w:rsid w:val="00673615"/>
    <w:rsid w:val="00673695"/>
    <w:rsid w:val="00673916"/>
    <w:rsid w:val="00673A47"/>
    <w:rsid w:val="00673BD3"/>
    <w:rsid w:val="00673C7E"/>
    <w:rsid w:val="00673DA1"/>
    <w:rsid w:val="00673F05"/>
    <w:rsid w:val="006741CE"/>
    <w:rsid w:val="006743A3"/>
    <w:rsid w:val="006747BF"/>
    <w:rsid w:val="00674D19"/>
    <w:rsid w:val="00674D31"/>
    <w:rsid w:val="006751D0"/>
    <w:rsid w:val="006751F0"/>
    <w:rsid w:val="00675670"/>
    <w:rsid w:val="00675673"/>
    <w:rsid w:val="006759C4"/>
    <w:rsid w:val="00675A63"/>
    <w:rsid w:val="00675C9B"/>
    <w:rsid w:val="00675E5F"/>
    <w:rsid w:val="0067633A"/>
    <w:rsid w:val="0067641D"/>
    <w:rsid w:val="00676566"/>
    <w:rsid w:val="00676971"/>
    <w:rsid w:val="0067739F"/>
    <w:rsid w:val="0067769D"/>
    <w:rsid w:val="0067775A"/>
    <w:rsid w:val="00677991"/>
    <w:rsid w:val="00677AAF"/>
    <w:rsid w:val="006801E2"/>
    <w:rsid w:val="0068055C"/>
    <w:rsid w:val="00681114"/>
    <w:rsid w:val="00681121"/>
    <w:rsid w:val="00681129"/>
    <w:rsid w:val="006815EB"/>
    <w:rsid w:val="006815EC"/>
    <w:rsid w:val="0068176E"/>
    <w:rsid w:val="00681F70"/>
    <w:rsid w:val="00681F91"/>
    <w:rsid w:val="0068228D"/>
    <w:rsid w:val="00682452"/>
    <w:rsid w:val="00682572"/>
    <w:rsid w:val="0068299F"/>
    <w:rsid w:val="006829C5"/>
    <w:rsid w:val="00682A8C"/>
    <w:rsid w:val="0068318D"/>
    <w:rsid w:val="00683234"/>
    <w:rsid w:val="0068351F"/>
    <w:rsid w:val="0068366A"/>
    <w:rsid w:val="006837E0"/>
    <w:rsid w:val="00683908"/>
    <w:rsid w:val="00683986"/>
    <w:rsid w:val="00683B01"/>
    <w:rsid w:val="00683D6E"/>
    <w:rsid w:val="00683E31"/>
    <w:rsid w:val="00684088"/>
    <w:rsid w:val="006843E8"/>
    <w:rsid w:val="00684769"/>
    <w:rsid w:val="00684A99"/>
    <w:rsid w:val="00684C1C"/>
    <w:rsid w:val="00684E01"/>
    <w:rsid w:val="00684E94"/>
    <w:rsid w:val="006854C8"/>
    <w:rsid w:val="00685A35"/>
    <w:rsid w:val="00685BC3"/>
    <w:rsid w:val="00685E50"/>
    <w:rsid w:val="00686075"/>
    <w:rsid w:val="00686147"/>
    <w:rsid w:val="0068615A"/>
    <w:rsid w:val="006861F9"/>
    <w:rsid w:val="006865DF"/>
    <w:rsid w:val="006866D0"/>
    <w:rsid w:val="00686998"/>
    <w:rsid w:val="00686A11"/>
    <w:rsid w:val="00686AD6"/>
    <w:rsid w:val="00686CB0"/>
    <w:rsid w:val="00686EA7"/>
    <w:rsid w:val="00686FE4"/>
    <w:rsid w:val="00687015"/>
    <w:rsid w:val="0068702D"/>
    <w:rsid w:val="006870B3"/>
    <w:rsid w:val="00687228"/>
    <w:rsid w:val="006875A8"/>
    <w:rsid w:val="00687842"/>
    <w:rsid w:val="006878A4"/>
    <w:rsid w:val="00687CE0"/>
    <w:rsid w:val="00690775"/>
    <w:rsid w:val="0069086D"/>
    <w:rsid w:val="006909FA"/>
    <w:rsid w:val="00690AF9"/>
    <w:rsid w:val="00690BC4"/>
    <w:rsid w:val="00690DC9"/>
    <w:rsid w:val="00690F7F"/>
    <w:rsid w:val="006910BD"/>
    <w:rsid w:val="00691228"/>
    <w:rsid w:val="006915FB"/>
    <w:rsid w:val="006916B2"/>
    <w:rsid w:val="006919CC"/>
    <w:rsid w:val="00691A35"/>
    <w:rsid w:val="00691AB6"/>
    <w:rsid w:val="00691BC8"/>
    <w:rsid w:val="00691FF8"/>
    <w:rsid w:val="006920DB"/>
    <w:rsid w:val="006921A9"/>
    <w:rsid w:val="006921D4"/>
    <w:rsid w:val="00692253"/>
    <w:rsid w:val="006927BD"/>
    <w:rsid w:val="00692962"/>
    <w:rsid w:val="00692A10"/>
    <w:rsid w:val="00692A70"/>
    <w:rsid w:val="00692F08"/>
    <w:rsid w:val="00692FA8"/>
    <w:rsid w:val="00692FD2"/>
    <w:rsid w:val="00693104"/>
    <w:rsid w:val="0069334C"/>
    <w:rsid w:val="00693592"/>
    <w:rsid w:val="006935DD"/>
    <w:rsid w:val="00693C40"/>
    <w:rsid w:val="00693CC0"/>
    <w:rsid w:val="00693EE2"/>
    <w:rsid w:val="00694025"/>
    <w:rsid w:val="006940C4"/>
    <w:rsid w:val="006943FB"/>
    <w:rsid w:val="00694730"/>
    <w:rsid w:val="00694767"/>
    <w:rsid w:val="00694AAE"/>
    <w:rsid w:val="0069501E"/>
    <w:rsid w:val="00695430"/>
    <w:rsid w:val="00695439"/>
    <w:rsid w:val="00695649"/>
    <w:rsid w:val="00695770"/>
    <w:rsid w:val="006957F8"/>
    <w:rsid w:val="006959C2"/>
    <w:rsid w:val="006961F2"/>
    <w:rsid w:val="006962C8"/>
    <w:rsid w:val="0069642C"/>
    <w:rsid w:val="00696500"/>
    <w:rsid w:val="00696D69"/>
    <w:rsid w:val="00697112"/>
    <w:rsid w:val="006971E3"/>
    <w:rsid w:val="00697368"/>
    <w:rsid w:val="0069780E"/>
    <w:rsid w:val="00697970"/>
    <w:rsid w:val="00697A0F"/>
    <w:rsid w:val="00697B18"/>
    <w:rsid w:val="00697CAC"/>
    <w:rsid w:val="006A0071"/>
    <w:rsid w:val="006A027E"/>
    <w:rsid w:val="006A04F8"/>
    <w:rsid w:val="006A0831"/>
    <w:rsid w:val="006A0C27"/>
    <w:rsid w:val="006A0CE9"/>
    <w:rsid w:val="006A0DDF"/>
    <w:rsid w:val="006A1137"/>
    <w:rsid w:val="006A11B4"/>
    <w:rsid w:val="006A126E"/>
    <w:rsid w:val="006A12E1"/>
    <w:rsid w:val="006A1328"/>
    <w:rsid w:val="006A14EA"/>
    <w:rsid w:val="006A164E"/>
    <w:rsid w:val="006A1A43"/>
    <w:rsid w:val="006A1CAB"/>
    <w:rsid w:val="006A208F"/>
    <w:rsid w:val="006A226F"/>
    <w:rsid w:val="006A2326"/>
    <w:rsid w:val="006A27EA"/>
    <w:rsid w:val="006A27F5"/>
    <w:rsid w:val="006A2834"/>
    <w:rsid w:val="006A3732"/>
    <w:rsid w:val="006A377C"/>
    <w:rsid w:val="006A3D13"/>
    <w:rsid w:val="006A3DDC"/>
    <w:rsid w:val="006A3F40"/>
    <w:rsid w:val="006A42CD"/>
    <w:rsid w:val="006A4396"/>
    <w:rsid w:val="006A43C3"/>
    <w:rsid w:val="006A466F"/>
    <w:rsid w:val="006A4A0D"/>
    <w:rsid w:val="006A4BDE"/>
    <w:rsid w:val="006A4D84"/>
    <w:rsid w:val="006A4E33"/>
    <w:rsid w:val="006A4EF0"/>
    <w:rsid w:val="006A5479"/>
    <w:rsid w:val="006A5536"/>
    <w:rsid w:val="006A5803"/>
    <w:rsid w:val="006A590F"/>
    <w:rsid w:val="006A5B9A"/>
    <w:rsid w:val="006A604C"/>
    <w:rsid w:val="006A606D"/>
    <w:rsid w:val="006A642B"/>
    <w:rsid w:val="006A648B"/>
    <w:rsid w:val="006A69A5"/>
    <w:rsid w:val="006A69AC"/>
    <w:rsid w:val="006A6A31"/>
    <w:rsid w:val="006A6AED"/>
    <w:rsid w:val="006A6D21"/>
    <w:rsid w:val="006A71DC"/>
    <w:rsid w:val="006A72CC"/>
    <w:rsid w:val="006A74C7"/>
    <w:rsid w:val="006A7594"/>
    <w:rsid w:val="006A75A8"/>
    <w:rsid w:val="006A75B1"/>
    <w:rsid w:val="006B053C"/>
    <w:rsid w:val="006B05E9"/>
    <w:rsid w:val="006B068F"/>
    <w:rsid w:val="006B09C1"/>
    <w:rsid w:val="006B09E4"/>
    <w:rsid w:val="006B0B4B"/>
    <w:rsid w:val="006B0DB9"/>
    <w:rsid w:val="006B0DFD"/>
    <w:rsid w:val="006B0E24"/>
    <w:rsid w:val="006B1309"/>
    <w:rsid w:val="006B158C"/>
    <w:rsid w:val="006B163C"/>
    <w:rsid w:val="006B1843"/>
    <w:rsid w:val="006B1859"/>
    <w:rsid w:val="006B1AA7"/>
    <w:rsid w:val="006B1B0F"/>
    <w:rsid w:val="006B1B73"/>
    <w:rsid w:val="006B1DD5"/>
    <w:rsid w:val="006B2027"/>
    <w:rsid w:val="006B222A"/>
    <w:rsid w:val="006B22AE"/>
    <w:rsid w:val="006B235A"/>
    <w:rsid w:val="006B290C"/>
    <w:rsid w:val="006B2ACA"/>
    <w:rsid w:val="006B2ADC"/>
    <w:rsid w:val="006B2BA1"/>
    <w:rsid w:val="006B2ED5"/>
    <w:rsid w:val="006B30AF"/>
    <w:rsid w:val="006B31FC"/>
    <w:rsid w:val="006B31FD"/>
    <w:rsid w:val="006B32B7"/>
    <w:rsid w:val="006B3361"/>
    <w:rsid w:val="006B3563"/>
    <w:rsid w:val="006B35A0"/>
    <w:rsid w:val="006B386C"/>
    <w:rsid w:val="006B3946"/>
    <w:rsid w:val="006B3BA1"/>
    <w:rsid w:val="006B3D2B"/>
    <w:rsid w:val="006B3DAC"/>
    <w:rsid w:val="006B3E6C"/>
    <w:rsid w:val="006B3EC5"/>
    <w:rsid w:val="006B41B3"/>
    <w:rsid w:val="006B4422"/>
    <w:rsid w:val="006B4463"/>
    <w:rsid w:val="006B44BF"/>
    <w:rsid w:val="006B483A"/>
    <w:rsid w:val="006B4A44"/>
    <w:rsid w:val="006B4ABF"/>
    <w:rsid w:val="006B4C9B"/>
    <w:rsid w:val="006B4CAA"/>
    <w:rsid w:val="006B4D32"/>
    <w:rsid w:val="006B4FC8"/>
    <w:rsid w:val="006B5123"/>
    <w:rsid w:val="006B51D2"/>
    <w:rsid w:val="006B52FF"/>
    <w:rsid w:val="006B5307"/>
    <w:rsid w:val="006B596F"/>
    <w:rsid w:val="006B5C19"/>
    <w:rsid w:val="006B5C6A"/>
    <w:rsid w:val="006B6171"/>
    <w:rsid w:val="006B618C"/>
    <w:rsid w:val="006B61D8"/>
    <w:rsid w:val="006B62C0"/>
    <w:rsid w:val="006B63A1"/>
    <w:rsid w:val="006B67DC"/>
    <w:rsid w:val="006B6B16"/>
    <w:rsid w:val="006B70E1"/>
    <w:rsid w:val="006B7126"/>
    <w:rsid w:val="006B71E8"/>
    <w:rsid w:val="006B7589"/>
    <w:rsid w:val="006B760F"/>
    <w:rsid w:val="006B784B"/>
    <w:rsid w:val="006B7AE5"/>
    <w:rsid w:val="006B7B6F"/>
    <w:rsid w:val="006B7B9C"/>
    <w:rsid w:val="006C0108"/>
    <w:rsid w:val="006C05A4"/>
    <w:rsid w:val="006C0818"/>
    <w:rsid w:val="006C098F"/>
    <w:rsid w:val="006C0CA6"/>
    <w:rsid w:val="006C0CAA"/>
    <w:rsid w:val="006C0CE7"/>
    <w:rsid w:val="006C13B7"/>
    <w:rsid w:val="006C13BF"/>
    <w:rsid w:val="006C19EA"/>
    <w:rsid w:val="006C1B16"/>
    <w:rsid w:val="006C1BBC"/>
    <w:rsid w:val="006C1CE2"/>
    <w:rsid w:val="006C207E"/>
    <w:rsid w:val="006C20C1"/>
    <w:rsid w:val="006C2F86"/>
    <w:rsid w:val="006C2FFD"/>
    <w:rsid w:val="006C305D"/>
    <w:rsid w:val="006C3073"/>
    <w:rsid w:val="006C30A6"/>
    <w:rsid w:val="006C3340"/>
    <w:rsid w:val="006C353C"/>
    <w:rsid w:val="006C365F"/>
    <w:rsid w:val="006C3669"/>
    <w:rsid w:val="006C37BB"/>
    <w:rsid w:val="006C39D6"/>
    <w:rsid w:val="006C3D8F"/>
    <w:rsid w:val="006C3D96"/>
    <w:rsid w:val="006C3EEC"/>
    <w:rsid w:val="006C41EC"/>
    <w:rsid w:val="006C4677"/>
    <w:rsid w:val="006C4780"/>
    <w:rsid w:val="006C4E37"/>
    <w:rsid w:val="006C4F8B"/>
    <w:rsid w:val="006C4FDE"/>
    <w:rsid w:val="006C5028"/>
    <w:rsid w:val="006C5367"/>
    <w:rsid w:val="006C5520"/>
    <w:rsid w:val="006C5727"/>
    <w:rsid w:val="006C57B0"/>
    <w:rsid w:val="006C5810"/>
    <w:rsid w:val="006C59A8"/>
    <w:rsid w:val="006C59EB"/>
    <w:rsid w:val="006C5AEB"/>
    <w:rsid w:val="006C5D06"/>
    <w:rsid w:val="006C5D23"/>
    <w:rsid w:val="006C63BC"/>
    <w:rsid w:val="006C683F"/>
    <w:rsid w:val="006C6ACE"/>
    <w:rsid w:val="006C6B53"/>
    <w:rsid w:val="006C6BBF"/>
    <w:rsid w:val="006C6D63"/>
    <w:rsid w:val="006C6F11"/>
    <w:rsid w:val="006C70A1"/>
    <w:rsid w:val="006C72B7"/>
    <w:rsid w:val="006C7341"/>
    <w:rsid w:val="006C7343"/>
    <w:rsid w:val="006C739B"/>
    <w:rsid w:val="006C779A"/>
    <w:rsid w:val="006C7D83"/>
    <w:rsid w:val="006C7DAC"/>
    <w:rsid w:val="006C7DF3"/>
    <w:rsid w:val="006C7E15"/>
    <w:rsid w:val="006C7EB7"/>
    <w:rsid w:val="006D037F"/>
    <w:rsid w:val="006D0552"/>
    <w:rsid w:val="006D059F"/>
    <w:rsid w:val="006D06A1"/>
    <w:rsid w:val="006D075C"/>
    <w:rsid w:val="006D138D"/>
    <w:rsid w:val="006D1775"/>
    <w:rsid w:val="006D1812"/>
    <w:rsid w:val="006D18DF"/>
    <w:rsid w:val="006D191A"/>
    <w:rsid w:val="006D1977"/>
    <w:rsid w:val="006D1B6D"/>
    <w:rsid w:val="006D1D9C"/>
    <w:rsid w:val="006D1E9E"/>
    <w:rsid w:val="006D1F68"/>
    <w:rsid w:val="006D2327"/>
    <w:rsid w:val="006D2695"/>
    <w:rsid w:val="006D28AC"/>
    <w:rsid w:val="006D2989"/>
    <w:rsid w:val="006D2AE3"/>
    <w:rsid w:val="006D2CB0"/>
    <w:rsid w:val="006D3031"/>
    <w:rsid w:val="006D3050"/>
    <w:rsid w:val="006D3220"/>
    <w:rsid w:val="006D3401"/>
    <w:rsid w:val="006D3507"/>
    <w:rsid w:val="006D35D8"/>
    <w:rsid w:val="006D37A1"/>
    <w:rsid w:val="006D3B7C"/>
    <w:rsid w:val="006D3CCA"/>
    <w:rsid w:val="006D3FF8"/>
    <w:rsid w:val="006D4227"/>
    <w:rsid w:val="006D4233"/>
    <w:rsid w:val="006D4630"/>
    <w:rsid w:val="006D49C2"/>
    <w:rsid w:val="006D4A80"/>
    <w:rsid w:val="006D4B59"/>
    <w:rsid w:val="006D4CB4"/>
    <w:rsid w:val="006D4DC4"/>
    <w:rsid w:val="006D4E33"/>
    <w:rsid w:val="006D510C"/>
    <w:rsid w:val="006D5438"/>
    <w:rsid w:val="006D5482"/>
    <w:rsid w:val="006D55A8"/>
    <w:rsid w:val="006D57BF"/>
    <w:rsid w:val="006D587A"/>
    <w:rsid w:val="006D5949"/>
    <w:rsid w:val="006D5C9C"/>
    <w:rsid w:val="006D5D54"/>
    <w:rsid w:val="006D5D96"/>
    <w:rsid w:val="006D5D9A"/>
    <w:rsid w:val="006D5F4C"/>
    <w:rsid w:val="006D6228"/>
    <w:rsid w:val="006D6242"/>
    <w:rsid w:val="006D62FC"/>
    <w:rsid w:val="006D64A4"/>
    <w:rsid w:val="006D6795"/>
    <w:rsid w:val="006D6AEA"/>
    <w:rsid w:val="006D6B67"/>
    <w:rsid w:val="006D6B76"/>
    <w:rsid w:val="006D6C7E"/>
    <w:rsid w:val="006D6C97"/>
    <w:rsid w:val="006D6DB7"/>
    <w:rsid w:val="006D6DD7"/>
    <w:rsid w:val="006D7257"/>
    <w:rsid w:val="006D736B"/>
    <w:rsid w:val="006D74C9"/>
    <w:rsid w:val="006D76D1"/>
    <w:rsid w:val="006D76DE"/>
    <w:rsid w:val="006D78F0"/>
    <w:rsid w:val="006D796E"/>
    <w:rsid w:val="006D7C20"/>
    <w:rsid w:val="006D7F3D"/>
    <w:rsid w:val="006E00B2"/>
    <w:rsid w:val="006E00B7"/>
    <w:rsid w:val="006E0246"/>
    <w:rsid w:val="006E029B"/>
    <w:rsid w:val="006E0421"/>
    <w:rsid w:val="006E068F"/>
    <w:rsid w:val="006E077E"/>
    <w:rsid w:val="006E07E4"/>
    <w:rsid w:val="006E0B7A"/>
    <w:rsid w:val="006E0F6F"/>
    <w:rsid w:val="006E0FA2"/>
    <w:rsid w:val="006E1009"/>
    <w:rsid w:val="006E105A"/>
    <w:rsid w:val="006E11D1"/>
    <w:rsid w:val="006E1341"/>
    <w:rsid w:val="006E1465"/>
    <w:rsid w:val="006E14ED"/>
    <w:rsid w:val="006E1509"/>
    <w:rsid w:val="006E170B"/>
    <w:rsid w:val="006E1795"/>
    <w:rsid w:val="006E17ED"/>
    <w:rsid w:val="006E191E"/>
    <w:rsid w:val="006E1DF7"/>
    <w:rsid w:val="006E1E78"/>
    <w:rsid w:val="006E1F51"/>
    <w:rsid w:val="006E1F8D"/>
    <w:rsid w:val="006E1F96"/>
    <w:rsid w:val="006E25E7"/>
    <w:rsid w:val="006E2B1A"/>
    <w:rsid w:val="006E2E10"/>
    <w:rsid w:val="006E3192"/>
    <w:rsid w:val="006E32DA"/>
    <w:rsid w:val="006E36DC"/>
    <w:rsid w:val="006E3B34"/>
    <w:rsid w:val="006E3C57"/>
    <w:rsid w:val="006E3CD5"/>
    <w:rsid w:val="006E406E"/>
    <w:rsid w:val="006E4263"/>
    <w:rsid w:val="006E468E"/>
    <w:rsid w:val="006E4B9B"/>
    <w:rsid w:val="006E4EEF"/>
    <w:rsid w:val="006E50C8"/>
    <w:rsid w:val="006E52E5"/>
    <w:rsid w:val="006E56DD"/>
    <w:rsid w:val="006E5731"/>
    <w:rsid w:val="006E5A1C"/>
    <w:rsid w:val="006E5EAC"/>
    <w:rsid w:val="006E5F0A"/>
    <w:rsid w:val="006E62C7"/>
    <w:rsid w:val="006E649B"/>
    <w:rsid w:val="006E66A4"/>
    <w:rsid w:val="006E6BD8"/>
    <w:rsid w:val="006E6F55"/>
    <w:rsid w:val="006E70E5"/>
    <w:rsid w:val="006E77CC"/>
    <w:rsid w:val="006E79B3"/>
    <w:rsid w:val="006E7CE6"/>
    <w:rsid w:val="006E7F8E"/>
    <w:rsid w:val="006F01A1"/>
    <w:rsid w:val="006F0280"/>
    <w:rsid w:val="006F0288"/>
    <w:rsid w:val="006F02B5"/>
    <w:rsid w:val="006F04C3"/>
    <w:rsid w:val="006F04DA"/>
    <w:rsid w:val="006F0B0C"/>
    <w:rsid w:val="006F0BAD"/>
    <w:rsid w:val="006F0CD7"/>
    <w:rsid w:val="006F0F32"/>
    <w:rsid w:val="006F12C5"/>
    <w:rsid w:val="006F13B8"/>
    <w:rsid w:val="006F1538"/>
    <w:rsid w:val="006F15E3"/>
    <w:rsid w:val="006F160F"/>
    <w:rsid w:val="006F16E9"/>
    <w:rsid w:val="006F1700"/>
    <w:rsid w:val="006F1B9F"/>
    <w:rsid w:val="006F1F61"/>
    <w:rsid w:val="006F1F65"/>
    <w:rsid w:val="006F2099"/>
    <w:rsid w:val="006F26C5"/>
    <w:rsid w:val="006F27CA"/>
    <w:rsid w:val="006F27ED"/>
    <w:rsid w:val="006F2BC3"/>
    <w:rsid w:val="006F2C01"/>
    <w:rsid w:val="006F2C26"/>
    <w:rsid w:val="006F2D03"/>
    <w:rsid w:val="006F2EF8"/>
    <w:rsid w:val="006F31E7"/>
    <w:rsid w:val="006F3308"/>
    <w:rsid w:val="006F340E"/>
    <w:rsid w:val="006F361A"/>
    <w:rsid w:val="006F3640"/>
    <w:rsid w:val="006F370D"/>
    <w:rsid w:val="006F401A"/>
    <w:rsid w:val="006F421E"/>
    <w:rsid w:val="006F4275"/>
    <w:rsid w:val="006F4454"/>
    <w:rsid w:val="006F4510"/>
    <w:rsid w:val="006F4568"/>
    <w:rsid w:val="006F45AD"/>
    <w:rsid w:val="006F4702"/>
    <w:rsid w:val="006F473F"/>
    <w:rsid w:val="006F4788"/>
    <w:rsid w:val="006F482A"/>
    <w:rsid w:val="006F4C5B"/>
    <w:rsid w:val="006F5841"/>
    <w:rsid w:val="006F587A"/>
    <w:rsid w:val="006F5B11"/>
    <w:rsid w:val="006F5D44"/>
    <w:rsid w:val="006F5E87"/>
    <w:rsid w:val="006F5EDE"/>
    <w:rsid w:val="006F5F16"/>
    <w:rsid w:val="006F61CF"/>
    <w:rsid w:val="006F636B"/>
    <w:rsid w:val="006F7165"/>
    <w:rsid w:val="006F71C3"/>
    <w:rsid w:val="006F7225"/>
    <w:rsid w:val="006F7882"/>
    <w:rsid w:val="006F7C0B"/>
    <w:rsid w:val="006F7C3E"/>
    <w:rsid w:val="006F7F02"/>
    <w:rsid w:val="00700102"/>
    <w:rsid w:val="0070048F"/>
    <w:rsid w:val="007009DF"/>
    <w:rsid w:val="00700F24"/>
    <w:rsid w:val="00701256"/>
    <w:rsid w:val="00701278"/>
    <w:rsid w:val="00701D41"/>
    <w:rsid w:val="00701FC0"/>
    <w:rsid w:val="00702003"/>
    <w:rsid w:val="00702120"/>
    <w:rsid w:val="00702211"/>
    <w:rsid w:val="00702380"/>
    <w:rsid w:val="00702605"/>
    <w:rsid w:val="007028E6"/>
    <w:rsid w:val="007033FD"/>
    <w:rsid w:val="00703413"/>
    <w:rsid w:val="00703539"/>
    <w:rsid w:val="00703561"/>
    <w:rsid w:val="007036F0"/>
    <w:rsid w:val="00703713"/>
    <w:rsid w:val="00703742"/>
    <w:rsid w:val="00703779"/>
    <w:rsid w:val="00703D6C"/>
    <w:rsid w:val="00703D73"/>
    <w:rsid w:val="00703ECC"/>
    <w:rsid w:val="00703F01"/>
    <w:rsid w:val="00703F28"/>
    <w:rsid w:val="00703FD1"/>
    <w:rsid w:val="0070424E"/>
    <w:rsid w:val="007044C9"/>
    <w:rsid w:val="0070454D"/>
    <w:rsid w:val="007046CF"/>
    <w:rsid w:val="007046E6"/>
    <w:rsid w:val="00704763"/>
    <w:rsid w:val="0070490E"/>
    <w:rsid w:val="00704A38"/>
    <w:rsid w:val="00704AA0"/>
    <w:rsid w:val="00704C08"/>
    <w:rsid w:val="00704EAE"/>
    <w:rsid w:val="0070500F"/>
    <w:rsid w:val="0070504F"/>
    <w:rsid w:val="00705075"/>
    <w:rsid w:val="00705129"/>
    <w:rsid w:val="00705785"/>
    <w:rsid w:val="0070591E"/>
    <w:rsid w:val="007059B2"/>
    <w:rsid w:val="00705BD4"/>
    <w:rsid w:val="00705DAA"/>
    <w:rsid w:val="00706173"/>
    <w:rsid w:val="007063A6"/>
    <w:rsid w:val="007066A8"/>
    <w:rsid w:val="007068EA"/>
    <w:rsid w:val="007069E4"/>
    <w:rsid w:val="00706AD7"/>
    <w:rsid w:val="00706AF3"/>
    <w:rsid w:val="00706B9F"/>
    <w:rsid w:val="00706D62"/>
    <w:rsid w:val="007072B2"/>
    <w:rsid w:val="007075D1"/>
    <w:rsid w:val="00707686"/>
    <w:rsid w:val="00707833"/>
    <w:rsid w:val="00707C97"/>
    <w:rsid w:val="00707CAA"/>
    <w:rsid w:val="00707D7E"/>
    <w:rsid w:val="00707DE8"/>
    <w:rsid w:val="00707EB8"/>
    <w:rsid w:val="0071041C"/>
    <w:rsid w:val="0071044F"/>
    <w:rsid w:val="007105DE"/>
    <w:rsid w:val="00710A01"/>
    <w:rsid w:val="00710A4F"/>
    <w:rsid w:val="00710A57"/>
    <w:rsid w:val="00710A75"/>
    <w:rsid w:val="00710C81"/>
    <w:rsid w:val="00710CBF"/>
    <w:rsid w:val="007114AD"/>
    <w:rsid w:val="007114F5"/>
    <w:rsid w:val="00711552"/>
    <w:rsid w:val="007115F6"/>
    <w:rsid w:val="0071184E"/>
    <w:rsid w:val="00711B72"/>
    <w:rsid w:val="00711D5A"/>
    <w:rsid w:val="0071219C"/>
    <w:rsid w:val="007121EF"/>
    <w:rsid w:val="00712792"/>
    <w:rsid w:val="00712DC7"/>
    <w:rsid w:val="00712EA1"/>
    <w:rsid w:val="00712F33"/>
    <w:rsid w:val="007135E7"/>
    <w:rsid w:val="007135F8"/>
    <w:rsid w:val="007136CC"/>
    <w:rsid w:val="0071390E"/>
    <w:rsid w:val="00713933"/>
    <w:rsid w:val="00713C4B"/>
    <w:rsid w:val="0071401F"/>
    <w:rsid w:val="00714232"/>
    <w:rsid w:val="00714263"/>
    <w:rsid w:val="00714431"/>
    <w:rsid w:val="00714485"/>
    <w:rsid w:val="00714889"/>
    <w:rsid w:val="007149F0"/>
    <w:rsid w:val="00714A26"/>
    <w:rsid w:val="00714A37"/>
    <w:rsid w:val="00714B71"/>
    <w:rsid w:val="00714BC5"/>
    <w:rsid w:val="00714BEB"/>
    <w:rsid w:val="00714CD5"/>
    <w:rsid w:val="00714DB7"/>
    <w:rsid w:val="00714EC3"/>
    <w:rsid w:val="00714F4A"/>
    <w:rsid w:val="00715549"/>
    <w:rsid w:val="0071574F"/>
    <w:rsid w:val="00715858"/>
    <w:rsid w:val="007158D1"/>
    <w:rsid w:val="00715AD7"/>
    <w:rsid w:val="00715AEF"/>
    <w:rsid w:val="00715E9B"/>
    <w:rsid w:val="00715EDC"/>
    <w:rsid w:val="00716313"/>
    <w:rsid w:val="007164F8"/>
    <w:rsid w:val="00716622"/>
    <w:rsid w:val="007166B3"/>
    <w:rsid w:val="00716707"/>
    <w:rsid w:val="0071670E"/>
    <w:rsid w:val="00716971"/>
    <w:rsid w:val="00716CAC"/>
    <w:rsid w:val="00716CE4"/>
    <w:rsid w:val="007171EE"/>
    <w:rsid w:val="007171FA"/>
    <w:rsid w:val="00717662"/>
    <w:rsid w:val="007176EA"/>
    <w:rsid w:val="007176F3"/>
    <w:rsid w:val="007178C6"/>
    <w:rsid w:val="00717983"/>
    <w:rsid w:val="00720205"/>
    <w:rsid w:val="00720498"/>
    <w:rsid w:val="0072054C"/>
    <w:rsid w:val="0072065A"/>
    <w:rsid w:val="00720BFC"/>
    <w:rsid w:val="00720CA4"/>
    <w:rsid w:val="00720F17"/>
    <w:rsid w:val="00720F8D"/>
    <w:rsid w:val="0072148D"/>
    <w:rsid w:val="007215D2"/>
    <w:rsid w:val="007215F8"/>
    <w:rsid w:val="007218E8"/>
    <w:rsid w:val="00721999"/>
    <w:rsid w:val="00721C9B"/>
    <w:rsid w:val="00721D1E"/>
    <w:rsid w:val="00721E76"/>
    <w:rsid w:val="007224A3"/>
    <w:rsid w:val="007224F0"/>
    <w:rsid w:val="00722640"/>
    <w:rsid w:val="0072272B"/>
    <w:rsid w:val="00722C6A"/>
    <w:rsid w:val="00722FCC"/>
    <w:rsid w:val="00723028"/>
    <w:rsid w:val="00723067"/>
    <w:rsid w:val="007232E4"/>
    <w:rsid w:val="00723309"/>
    <w:rsid w:val="007234F2"/>
    <w:rsid w:val="0072374B"/>
    <w:rsid w:val="0072381B"/>
    <w:rsid w:val="0072384D"/>
    <w:rsid w:val="00723862"/>
    <w:rsid w:val="00723C50"/>
    <w:rsid w:val="007240DD"/>
    <w:rsid w:val="007241F5"/>
    <w:rsid w:val="007244BA"/>
    <w:rsid w:val="007246E9"/>
    <w:rsid w:val="007249AF"/>
    <w:rsid w:val="00724A3E"/>
    <w:rsid w:val="00724B45"/>
    <w:rsid w:val="0072526D"/>
    <w:rsid w:val="00725492"/>
    <w:rsid w:val="007255A9"/>
    <w:rsid w:val="00725751"/>
    <w:rsid w:val="00725861"/>
    <w:rsid w:val="00725D33"/>
    <w:rsid w:val="00725F90"/>
    <w:rsid w:val="00726117"/>
    <w:rsid w:val="007261FA"/>
    <w:rsid w:val="007264C6"/>
    <w:rsid w:val="00726795"/>
    <w:rsid w:val="0072688A"/>
    <w:rsid w:val="00726B1F"/>
    <w:rsid w:val="00726D3C"/>
    <w:rsid w:val="00726FC4"/>
    <w:rsid w:val="0072707C"/>
    <w:rsid w:val="00727165"/>
    <w:rsid w:val="00727570"/>
    <w:rsid w:val="007276FF"/>
    <w:rsid w:val="00727EDF"/>
    <w:rsid w:val="00730210"/>
    <w:rsid w:val="007303C0"/>
    <w:rsid w:val="0073081B"/>
    <w:rsid w:val="00730CCA"/>
    <w:rsid w:val="00730DF3"/>
    <w:rsid w:val="0073102A"/>
    <w:rsid w:val="007316E3"/>
    <w:rsid w:val="00731AFD"/>
    <w:rsid w:val="0073218A"/>
    <w:rsid w:val="0073218E"/>
    <w:rsid w:val="0073238E"/>
    <w:rsid w:val="00732507"/>
    <w:rsid w:val="007327EB"/>
    <w:rsid w:val="00732809"/>
    <w:rsid w:val="00732A6C"/>
    <w:rsid w:val="00732B03"/>
    <w:rsid w:val="00732E28"/>
    <w:rsid w:val="00733357"/>
    <w:rsid w:val="007334B3"/>
    <w:rsid w:val="007334F0"/>
    <w:rsid w:val="00733686"/>
    <w:rsid w:val="00733A47"/>
    <w:rsid w:val="00733A72"/>
    <w:rsid w:val="00733B4D"/>
    <w:rsid w:val="00733BBE"/>
    <w:rsid w:val="00733CFB"/>
    <w:rsid w:val="00733E22"/>
    <w:rsid w:val="00733E57"/>
    <w:rsid w:val="007341A2"/>
    <w:rsid w:val="007342C1"/>
    <w:rsid w:val="007342F9"/>
    <w:rsid w:val="007343F5"/>
    <w:rsid w:val="0073445A"/>
    <w:rsid w:val="0073451C"/>
    <w:rsid w:val="0073465A"/>
    <w:rsid w:val="007348F1"/>
    <w:rsid w:val="00734AC9"/>
    <w:rsid w:val="00734D58"/>
    <w:rsid w:val="00734E00"/>
    <w:rsid w:val="0073509B"/>
    <w:rsid w:val="00735171"/>
    <w:rsid w:val="00735548"/>
    <w:rsid w:val="00735643"/>
    <w:rsid w:val="00735660"/>
    <w:rsid w:val="00735D13"/>
    <w:rsid w:val="00735D5B"/>
    <w:rsid w:val="00735FB2"/>
    <w:rsid w:val="007360F0"/>
    <w:rsid w:val="00736264"/>
    <w:rsid w:val="00736A08"/>
    <w:rsid w:val="00736B25"/>
    <w:rsid w:val="00736D45"/>
    <w:rsid w:val="00736D47"/>
    <w:rsid w:val="00736EA3"/>
    <w:rsid w:val="00736FD4"/>
    <w:rsid w:val="00736FF4"/>
    <w:rsid w:val="00737054"/>
    <w:rsid w:val="007373AA"/>
    <w:rsid w:val="0073743A"/>
    <w:rsid w:val="007375A1"/>
    <w:rsid w:val="007375A6"/>
    <w:rsid w:val="00737BEE"/>
    <w:rsid w:val="00737BF9"/>
    <w:rsid w:val="00737E07"/>
    <w:rsid w:val="00737E0E"/>
    <w:rsid w:val="00740120"/>
    <w:rsid w:val="0074023C"/>
    <w:rsid w:val="00740279"/>
    <w:rsid w:val="007403AB"/>
    <w:rsid w:val="0074064E"/>
    <w:rsid w:val="007408CF"/>
    <w:rsid w:val="007409A0"/>
    <w:rsid w:val="007409F8"/>
    <w:rsid w:val="00740A86"/>
    <w:rsid w:val="00740B06"/>
    <w:rsid w:val="00740E31"/>
    <w:rsid w:val="007411E8"/>
    <w:rsid w:val="007411F3"/>
    <w:rsid w:val="00741267"/>
    <w:rsid w:val="00741359"/>
    <w:rsid w:val="007413C6"/>
    <w:rsid w:val="00741664"/>
    <w:rsid w:val="0074175D"/>
    <w:rsid w:val="0074177E"/>
    <w:rsid w:val="00741B2F"/>
    <w:rsid w:val="00742207"/>
    <w:rsid w:val="0074230B"/>
    <w:rsid w:val="00742331"/>
    <w:rsid w:val="007423A9"/>
    <w:rsid w:val="007424A8"/>
    <w:rsid w:val="007424F7"/>
    <w:rsid w:val="00742608"/>
    <w:rsid w:val="0074262F"/>
    <w:rsid w:val="007426C3"/>
    <w:rsid w:val="00742746"/>
    <w:rsid w:val="0074275A"/>
    <w:rsid w:val="00742DB3"/>
    <w:rsid w:val="00742FFB"/>
    <w:rsid w:val="00743024"/>
    <w:rsid w:val="00743D94"/>
    <w:rsid w:val="0074479E"/>
    <w:rsid w:val="0074482F"/>
    <w:rsid w:val="00744B2E"/>
    <w:rsid w:val="00744C31"/>
    <w:rsid w:val="00744C3E"/>
    <w:rsid w:val="00744C99"/>
    <w:rsid w:val="00744ED7"/>
    <w:rsid w:val="00745029"/>
    <w:rsid w:val="0074502F"/>
    <w:rsid w:val="00745320"/>
    <w:rsid w:val="00745588"/>
    <w:rsid w:val="00745D06"/>
    <w:rsid w:val="00745F03"/>
    <w:rsid w:val="0074622B"/>
    <w:rsid w:val="00746230"/>
    <w:rsid w:val="00746494"/>
    <w:rsid w:val="007465AC"/>
    <w:rsid w:val="0074683A"/>
    <w:rsid w:val="00746FBD"/>
    <w:rsid w:val="00746FD4"/>
    <w:rsid w:val="007471F5"/>
    <w:rsid w:val="007473B5"/>
    <w:rsid w:val="0074742E"/>
    <w:rsid w:val="0074751B"/>
    <w:rsid w:val="00747626"/>
    <w:rsid w:val="00747863"/>
    <w:rsid w:val="007478E0"/>
    <w:rsid w:val="00747E35"/>
    <w:rsid w:val="00747F36"/>
    <w:rsid w:val="00750BCD"/>
    <w:rsid w:val="00750CD9"/>
    <w:rsid w:val="0075103D"/>
    <w:rsid w:val="007510A9"/>
    <w:rsid w:val="00751323"/>
    <w:rsid w:val="007516B1"/>
    <w:rsid w:val="007518C2"/>
    <w:rsid w:val="00751942"/>
    <w:rsid w:val="007519FE"/>
    <w:rsid w:val="00751E1F"/>
    <w:rsid w:val="007521AF"/>
    <w:rsid w:val="00752636"/>
    <w:rsid w:val="00752A61"/>
    <w:rsid w:val="00752A7A"/>
    <w:rsid w:val="00752BD3"/>
    <w:rsid w:val="00752D13"/>
    <w:rsid w:val="00752F2D"/>
    <w:rsid w:val="00753156"/>
    <w:rsid w:val="00753269"/>
    <w:rsid w:val="00753619"/>
    <w:rsid w:val="00753797"/>
    <w:rsid w:val="00753815"/>
    <w:rsid w:val="007538B6"/>
    <w:rsid w:val="007538F1"/>
    <w:rsid w:val="00753C54"/>
    <w:rsid w:val="00754734"/>
    <w:rsid w:val="00754736"/>
    <w:rsid w:val="007547E7"/>
    <w:rsid w:val="00754B92"/>
    <w:rsid w:val="00754BC5"/>
    <w:rsid w:val="00754DEA"/>
    <w:rsid w:val="00754E1E"/>
    <w:rsid w:val="00754F27"/>
    <w:rsid w:val="00755070"/>
    <w:rsid w:val="007550E9"/>
    <w:rsid w:val="00755199"/>
    <w:rsid w:val="00755272"/>
    <w:rsid w:val="00755320"/>
    <w:rsid w:val="007554BA"/>
    <w:rsid w:val="00755696"/>
    <w:rsid w:val="00755808"/>
    <w:rsid w:val="00755A54"/>
    <w:rsid w:val="00755CCE"/>
    <w:rsid w:val="00755EB8"/>
    <w:rsid w:val="00755F7E"/>
    <w:rsid w:val="00756234"/>
    <w:rsid w:val="007563F9"/>
    <w:rsid w:val="00756809"/>
    <w:rsid w:val="007568BC"/>
    <w:rsid w:val="00756B6F"/>
    <w:rsid w:val="00756FA6"/>
    <w:rsid w:val="00757106"/>
    <w:rsid w:val="0075715F"/>
    <w:rsid w:val="0075743B"/>
    <w:rsid w:val="0075761F"/>
    <w:rsid w:val="00757736"/>
    <w:rsid w:val="00757B7F"/>
    <w:rsid w:val="00757BB0"/>
    <w:rsid w:val="00757CC6"/>
    <w:rsid w:val="00757EDC"/>
    <w:rsid w:val="00760102"/>
    <w:rsid w:val="007601BC"/>
    <w:rsid w:val="007602C0"/>
    <w:rsid w:val="007603A1"/>
    <w:rsid w:val="0076059A"/>
    <w:rsid w:val="007606C1"/>
    <w:rsid w:val="0076074C"/>
    <w:rsid w:val="00760C93"/>
    <w:rsid w:val="00760CE4"/>
    <w:rsid w:val="00760D1E"/>
    <w:rsid w:val="00760F34"/>
    <w:rsid w:val="00761079"/>
    <w:rsid w:val="007610C3"/>
    <w:rsid w:val="007610FD"/>
    <w:rsid w:val="007615B7"/>
    <w:rsid w:val="007615F3"/>
    <w:rsid w:val="007617B6"/>
    <w:rsid w:val="00762186"/>
    <w:rsid w:val="007623A7"/>
    <w:rsid w:val="00762518"/>
    <w:rsid w:val="007629FA"/>
    <w:rsid w:val="00762B23"/>
    <w:rsid w:val="00762B28"/>
    <w:rsid w:val="00762BE3"/>
    <w:rsid w:val="00762C3D"/>
    <w:rsid w:val="00762E0B"/>
    <w:rsid w:val="00762E40"/>
    <w:rsid w:val="00762E99"/>
    <w:rsid w:val="00762FCE"/>
    <w:rsid w:val="00763242"/>
    <w:rsid w:val="00763381"/>
    <w:rsid w:val="007634B2"/>
    <w:rsid w:val="007635FD"/>
    <w:rsid w:val="007636F9"/>
    <w:rsid w:val="00763709"/>
    <w:rsid w:val="00763720"/>
    <w:rsid w:val="0076399D"/>
    <w:rsid w:val="007639A5"/>
    <w:rsid w:val="00763BE4"/>
    <w:rsid w:val="00763C8B"/>
    <w:rsid w:val="00763FB9"/>
    <w:rsid w:val="007642A7"/>
    <w:rsid w:val="007642C5"/>
    <w:rsid w:val="00764303"/>
    <w:rsid w:val="0076432E"/>
    <w:rsid w:val="0076459C"/>
    <w:rsid w:val="007645F1"/>
    <w:rsid w:val="007645FB"/>
    <w:rsid w:val="007648BB"/>
    <w:rsid w:val="00764D4A"/>
    <w:rsid w:val="007652DD"/>
    <w:rsid w:val="00765439"/>
    <w:rsid w:val="00765441"/>
    <w:rsid w:val="00765647"/>
    <w:rsid w:val="00765791"/>
    <w:rsid w:val="00765C90"/>
    <w:rsid w:val="0076617D"/>
    <w:rsid w:val="00766447"/>
    <w:rsid w:val="00766BA1"/>
    <w:rsid w:val="00766DF3"/>
    <w:rsid w:val="00766E34"/>
    <w:rsid w:val="00766F69"/>
    <w:rsid w:val="00767346"/>
    <w:rsid w:val="007675DF"/>
    <w:rsid w:val="007675F1"/>
    <w:rsid w:val="00767629"/>
    <w:rsid w:val="00767A94"/>
    <w:rsid w:val="00770264"/>
    <w:rsid w:val="007704DB"/>
    <w:rsid w:val="007705B7"/>
    <w:rsid w:val="00770663"/>
    <w:rsid w:val="00770A00"/>
    <w:rsid w:val="00770CFE"/>
    <w:rsid w:val="00770D3F"/>
    <w:rsid w:val="00770E3C"/>
    <w:rsid w:val="00770FC5"/>
    <w:rsid w:val="0077124A"/>
    <w:rsid w:val="00771711"/>
    <w:rsid w:val="00771AB7"/>
    <w:rsid w:val="00771B0F"/>
    <w:rsid w:val="00771CAF"/>
    <w:rsid w:val="00771F3B"/>
    <w:rsid w:val="00772087"/>
    <w:rsid w:val="00772296"/>
    <w:rsid w:val="00772880"/>
    <w:rsid w:val="007729AC"/>
    <w:rsid w:val="00772D06"/>
    <w:rsid w:val="00772E2B"/>
    <w:rsid w:val="00772EED"/>
    <w:rsid w:val="00773389"/>
    <w:rsid w:val="007735B6"/>
    <w:rsid w:val="00773A4A"/>
    <w:rsid w:val="00774020"/>
    <w:rsid w:val="00774046"/>
    <w:rsid w:val="007740FE"/>
    <w:rsid w:val="007741C9"/>
    <w:rsid w:val="00774529"/>
    <w:rsid w:val="00774579"/>
    <w:rsid w:val="0077472F"/>
    <w:rsid w:val="00774786"/>
    <w:rsid w:val="00774864"/>
    <w:rsid w:val="00774F0B"/>
    <w:rsid w:val="00775006"/>
    <w:rsid w:val="007750F4"/>
    <w:rsid w:val="0077511E"/>
    <w:rsid w:val="00775234"/>
    <w:rsid w:val="00775404"/>
    <w:rsid w:val="007754B7"/>
    <w:rsid w:val="007759B9"/>
    <w:rsid w:val="007759C1"/>
    <w:rsid w:val="00775A10"/>
    <w:rsid w:val="00775A75"/>
    <w:rsid w:val="00775A9F"/>
    <w:rsid w:val="00775B32"/>
    <w:rsid w:val="00775BE3"/>
    <w:rsid w:val="00775BE9"/>
    <w:rsid w:val="00775D64"/>
    <w:rsid w:val="00775EC3"/>
    <w:rsid w:val="007765A2"/>
    <w:rsid w:val="00776805"/>
    <w:rsid w:val="0077696F"/>
    <w:rsid w:val="00776B89"/>
    <w:rsid w:val="00776E42"/>
    <w:rsid w:val="00776F9D"/>
    <w:rsid w:val="00777008"/>
    <w:rsid w:val="007771AE"/>
    <w:rsid w:val="007774C3"/>
    <w:rsid w:val="00777BC7"/>
    <w:rsid w:val="00777CEA"/>
    <w:rsid w:val="007806F4"/>
    <w:rsid w:val="00780799"/>
    <w:rsid w:val="00780D9B"/>
    <w:rsid w:val="00780DEF"/>
    <w:rsid w:val="00780E21"/>
    <w:rsid w:val="00780EEB"/>
    <w:rsid w:val="00780F85"/>
    <w:rsid w:val="007813B4"/>
    <w:rsid w:val="0078190A"/>
    <w:rsid w:val="0078192B"/>
    <w:rsid w:val="00781BE8"/>
    <w:rsid w:val="00781CDF"/>
    <w:rsid w:val="00781D6B"/>
    <w:rsid w:val="00781DD5"/>
    <w:rsid w:val="00782272"/>
    <w:rsid w:val="00782859"/>
    <w:rsid w:val="00782882"/>
    <w:rsid w:val="00782A94"/>
    <w:rsid w:val="00782BA0"/>
    <w:rsid w:val="00782E2C"/>
    <w:rsid w:val="00782F9F"/>
    <w:rsid w:val="00783ADB"/>
    <w:rsid w:val="00783D9A"/>
    <w:rsid w:val="00783FFB"/>
    <w:rsid w:val="00784083"/>
    <w:rsid w:val="00784174"/>
    <w:rsid w:val="007841AA"/>
    <w:rsid w:val="00784560"/>
    <w:rsid w:val="00784565"/>
    <w:rsid w:val="007845CD"/>
    <w:rsid w:val="007846C7"/>
    <w:rsid w:val="007848C4"/>
    <w:rsid w:val="00784A4A"/>
    <w:rsid w:val="00784AAA"/>
    <w:rsid w:val="00784B05"/>
    <w:rsid w:val="00784E91"/>
    <w:rsid w:val="00784EB8"/>
    <w:rsid w:val="00785316"/>
    <w:rsid w:val="00785447"/>
    <w:rsid w:val="007854AE"/>
    <w:rsid w:val="00785D03"/>
    <w:rsid w:val="00785DA3"/>
    <w:rsid w:val="00785F9F"/>
    <w:rsid w:val="007865AA"/>
    <w:rsid w:val="00786A4D"/>
    <w:rsid w:val="00786DDD"/>
    <w:rsid w:val="00786FB7"/>
    <w:rsid w:val="007872DE"/>
    <w:rsid w:val="00787588"/>
    <w:rsid w:val="00787610"/>
    <w:rsid w:val="007879E1"/>
    <w:rsid w:val="00787C23"/>
    <w:rsid w:val="00787F76"/>
    <w:rsid w:val="00787F7B"/>
    <w:rsid w:val="00790544"/>
    <w:rsid w:val="00790692"/>
    <w:rsid w:val="00790786"/>
    <w:rsid w:val="0079081D"/>
    <w:rsid w:val="00790A24"/>
    <w:rsid w:val="00790B0F"/>
    <w:rsid w:val="00790C0A"/>
    <w:rsid w:val="00790DF0"/>
    <w:rsid w:val="00790E29"/>
    <w:rsid w:val="00791054"/>
    <w:rsid w:val="007910EB"/>
    <w:rsid w:val="00791467"/>
    <w:rsid w:val="00791BDF"/>
    <w:rsid w:val="00791F1A"/>
    <w:rsid w:val="00791F56"/>
    <w:rsid w:val="00792058"/>
    <w:rsid w:val="00792326"/>
    <w:rsid w:val="007929E5"/>
    <w:rsid w:val="00792AB2"/>
    <w:rsid w:val="00792B1A"/>
    <w:rsid w:val="00792BA6"/>
    <w:rsid w:val="00792C13"/>
    <w:rsid w:val="00792CB0"/>
    <w:rsid w:val="00792F02"/>
    <w:rsid w:val="00793485"/>
    <w:rsid w:val="0079386C"/>
    <w:rsid w:val="00793B6D"/>
    <w:rsid w:val="00793BC9"/>
    <w:rsid w:val="00793FCE"/>
    <w:rsid w:val="007943C7"/>
    <w:rsid w:val="007945A1"/>
    <w:rsid w:val="0079471D"/>
    <w:rsid w:val="00794762"/>
    <w:rsid w:val="00794A95"/>
    <w:rsid w:val="00794B26"/>
    <w:rsid w:val="00794C17"/>
    <w:rsid w:val="00794C4B"/>
    <w:rsid w:val="007951A8"/>
    <w:rsid w:val="0079530F"/>
    <w:rsid w:val="007954B3"/>
    <w:rsid w:val="00795C99"/>
    <w:rsid w:val="00795CA0"/>
    <w:rsid w:val="00795DBF"/>
    <w:rsid w:val="00795EDC"/>
    <w:rsid w:val="00796143"/>
    <w:rsid w:val="007967A4"/>
    <w:rsid w:val="00796816"/>
    <w:rsid w:val="007970DA"/>
    <w:rsid w:val="00797259"/>
    <w:rsid w:val="0079756D"/>
    <w:rsid w:val="00797CD4"/>
    <w:rsid w:val="007A0078"/>
    <w:rsid w:val="007A011E"/>
    <w:rsid w:val="007A0434"/>
    <w:rsid w:val="007A0505"/>
    <w:rsid w:val="007A0689"/>
    <w:rsid w:val="007A08B3"/>
    <w:rsid w:val="007A0A23"/>
    <w:rsid w:val="007A0AA0"/>
    <w:rsid w:val="007A0DBE"/>
    <w:rsid w:val="007A1252"/>
    <w:rsid w:val="007A1272"/>
    <w:rsid w:val="007A1505"/>
    <w:rsid w:val="007A1814"/>
    <w:rsid w:val="007A182F"/>
    <w:rsid w:val="007A18D9"/>
    <w:rsid w:val="007A1B6F"/>
    <w:rsid w:val="007A1BB5"/>
    <w:rsid w:val="007A1C0A"/>
    <w:rsid w:val="007A1C28"/>
    <w:rsid w:val="007A1CD5"/>
    <w:rsid w:val="007A1D7E"/>
    <w:rsid w:val="007A1EE1"/>
    <w:rsid w:val="007A25BD"/>
    <w:rsid w:val="007A269D"/>
    <w:rsid w:val="007A30ED"/>
    <w:rsid w:val="007A358A"/>
    <w:rsid w:val="007A366F"/>
    <w:rsid w:val="007A36B1"/>
    <w:rsid w:val="007A3728"/>
    <w:rsid w:val="007A398E"/>
    <w:rsid w:val="007A3A75"/>
    <w:rsid w:val="007A3D50"/>
    <w:rsid w:val="007A4124"/>
    <w:rsid w:val="007A44AF"/>
    <w:rsid w:val="007A4723"/>
    <w:rsid w:val="007A4748"/>
    <w:rsid w:val="007A49A4"/>
    <w:rsid w:val="007A4C08"/>
    <w:rsid w:val="007A4D79"/>
    <w:rsid w:val="007A4DF5"/>
    <w:rsid w:val="007A4F70"/>
    <w:rsid w:val="007A5063"/>
    <w:rsid w:val="007A52AD"/>
    <w:rsid w:val="007A5931"/>
    <w:rsid w:val="007A59E7"/>
    <w:rsid w:val="007A5B2D"/>
    <w:rsid w:val="007A5C2A"/>
    <w:rsid w:val="007A62AF"/>
    <w:rsid w:val="007A63CA"/>
    <w:rsid w:val="007A646B"/>
    <w:rsid w:val="007A65B0"/>
    <w:rsid w:val="007A6C35"/>
    <w:rsid w:val="007A6E65"/>
    <w:rsid w:val="007A6ECE"/>
    <w:rsid w:val="007A6F9C"/>
    <w:rsid w:val="007A6FCF"/>
    <w:rsid w:val="007A707F"/>
    <w:rsid w:val="007A733A"/>
    <w:rsid w:val="007A74E4"/>
    <w:rsid w:val="007A7644"/>
    <w:rsid w:val="007A7697"/>
    <w:rsid w:val="007A7A44"/>
    <w:rsid w:val="007A7AC1"/>
    <w:rsid w:val="007A7B68"/>
    <w:rsid w:val="007A7E95"/>
    <w:rsid w:val="007A7F2B"/>
    <w:rsid w:val="007B0217"/>
    <w:rsid w:val="007B061E"/>
    <w:rsid w:val="007B099C"/>
    <w:rsid w:val="007B0AE3"/>
    <w:rsid w:val="007B0AF6"/>
    <w:rsid w:val="007B0ED7"/>
    <w:rsid w:val="007B11EB"/>
    <w:rsid w:val="007B14E7"/>
    <w:rsid w:val="007B18A6"/>
    <w:rsid w:val="007B1914"/>
    <w:rsid w:val="007B1C8E"/>
    <w:rsid w:val="007B1FE5"/>
    <w:rsid w:val="007B20EA"/>
    <w:rsid w:val="007B23D9"/>
    <w:rsid w:val="007B2451"/>
    <w:rsid w:val="007B2C6D"/>
    <w:rsid w:val="007B2D59"/>
    <w:rsid w:val="007B3204"/>
    <w:rsid w:val="007B3282"/>
    <w:rsid w:val="007B3515"/>
    <w:rsid w:val="007B37B8"/>
    <w:rsid w:val="007B3993"/>
    <w:rsid w:val="007B3B02"/>
    <w:rsid w:val="007B3E42"/>
    <w:rsid w:val="007B4110"/>
    <w:rsid w:val="007B41B0"/>
    <w:rsid w:val="007B4386"/>
    <w:rsid w:val="007B45AC"/>
    <w:rsid w:val="007B46FB"/>
    <w:rsid w:val="007B48B1"/>
    <w:rsid w:val="007B4EDF"/>
    <w:rsid w:val="007B5218"/>
    <w:rsid w:val="007B53C8"/>
    <w:rsid w:val="007B55B4"/>
    <w:rsid w:val="007B5871"/>
    <w:rsid w:val="007B59BE"/>
    <w:rsid w:val="007B5A14"/>
    <w:rsid w:val="007B5B90"/>
    <w:rsid w:val="007B5CF5"/>
    <w:rsid w:val="007B5D29"/>
    <w:rsid w:val="007B5F7D"/>
    <w:rsid w:val="007B5F87"/>
    <w:rsid w:val="007B5FDA"/>
    <w:rsid w:val="007B6053"/>
    <w:rsid w:val="007B632B"/>
    <w:rsid w:val="007B6694"/>
    <w:rsid w:val="007B69F2"/>
    <w:rsid w:val="007B6DD3"/>
    <w:rsid w:val="007B6DF6"/>
    <w:rsid w:val="007B710D"/>
    <w:rsid w:val="007B748B"/>
    <w:rsid w:val="007B74A5"/>
    <w:rsid w:val="007B7529"/>
    <w:rsid w:val="007B7569"/>
    <w:rsid w:val="007B75AB"/>
    <w:rsid w:val="007B77CB"/>
    <w:rsid w:val="007B77F7"/>
    <w:rsid w:val="007B7887"/>
    <w:rsid w:val="007B7923"/>
    <w:rsid w:val="007B7B66"/>
    <w:rsid w:val="007B7C6B"/>
    <w:rsid w:val="007B7C86"/>
    <w:rsid w:val="007C02D5"/>
    <w:rsid w:val="007C0458"/>
    <w:rsid w:val="007C0890"/>
    <w:rsid w:val="007C09C7"/>
    <w:rsid w:val="007C0B4B"/>
    <w:rsid w:val="007C0F07"/>
    <w:rsid w:val="007C0FDB"/>
    <w:rsid w:val="007C105C"/>
    <w:rsid w:val="007C10DC"/>
    <w:rsid w:val="007C10FF"/>
    <w:rsid w:val="007C123B"/>
    <w:rsid w:val="007C142B"/>
    <w:rsid w:val="007C14D5"/>
    <w:rsid w:val="007C174C"/>
    <w:rsid w:val="007C1847"/>
    <w:rsid w:val="007C1C08"/>
    <w:rsid w:val="007C1C3C"/>
    <w:rsid w:val="007C1FA5"/>
    <w:rsid w:val="007C23CA"/>
    <w:rsid w:val="007C2474"/>
    <w:rsid w:val="007C25A7"/>
    <w:rsid w:val="007C2697"/>
    <w:rsid w:val="007C27E0"/>
    <w:rsid w:val="007C2926"/>
    <w:rsid w:val="007C2B87"/>
    <w:rsid w:val="007C2CCA"/>
    <w:rsid w:val="007C2FDC"/>
    <w:rsid w:val="007C3012"/>
    <w:rsid w:val="007C31C7"/>
    <w:rsid w:val="007C3366"/>
    <w:rsid w:val="007C358B"/>
    <w:rsid w:val="007C3901"/>
    <w:rsid w:val="007C3971"/>
    <w:rsid w:val="007C39FF"/>
    <w:rsid w:val="007C443E"/>
    <w:rsid w:val="007C4523"/>
    <w:rsid w:val="007C452B"/>
    <w:rsid w:val="007C4693"/>
    <w:rsid w:val="007C48C8"/>
    <w:rsid w:val="007C4AA6"/>
    <w:rsid w:val="007C4B5A"/>
    <w:rsid w:val="007C4DAD"/>
    <w:rsid w:val="007C4E0C"/>
    <w:rsid w:val="007C4E52"/>
    <w:rsid w:val="007C5182"/>
    <w:rsid w:val="007C55D9"/>
    <w:rsid w:val="007C57AF"/>
    <w:rsid w:val="007C595E"/>
    <w:rsid w:val="007C5BF6"/>
    <w:rsid w:val="007C5DF2"/>
    <w:rsid w:val="007C5ED7"/>
    <w:rsid w:val="007C5F31"/>
    <w:rsid w:val="007C60C3"/>
    <w:rsid w:val="007C6160"/>
    <w:rsid w:val="007C638C"/>
    <w:rsid w:val="007C63AF"/>
    <w:rsid w:val="007C6729"/>
    <w:rsid w:val="007C6E8B"/>
    <w:rsid w:val="007C73B2"/>
    <w:rsid w:val="007C763B"/>
    <w:rsid w:val="007C775E"/>
    <w:rsid w:val="007C7760"/>
    <w:rsid w:val="007C780D"/>
    <w:rsid w:val="007D033E"/>
    <w:rsid w:val="007D049C"/>
    <w:rsid w:val="007D0794"/>
    <w:rsid w:val="007D08D4"/>
    <w:rsid w:val="007D0B5B"/>
    <w:rsid w:val="007D0DDA"/>
    <w:rsid w:val="007D1044"/>
    <w:rsid w:val="007D11A0"/>
    <w:rsid w:val="007D12BA"/>
    <w:rsid w:val="007D1331"/>
    <w:rsid w:val="007D137F"/>
    <w:rsid w:val="007D1759"/>
    <w:rsid w:val="007D1BBC"/>
    <w:rsid w:val="007D1EDE"/>
    <w:rsid w:val="007D22F3"/>
    <w:rsid w:val="007D2388"/>
    <w:rsid w:val="007D23ED"/>
    <w:rsid w:val="007D2538"/>
    <w:rsid w:val="007D2B3C"/>
    <w:rsid w:val="007D30E4"/>
    <w:rsid w:val="007D31B6"/>
    <w:rsid w:val="007D3261"/>
    <w:rsid w:val="007D34B3"/>
    <w:rsid w:val="007D3802"/>
    <w:rsid w:val="007D391B"/>
    <w:rsid w:val="007D3BAB"/>
    <w:rsid w:val="007D3CF3"/>
    <w:rsid w:val="007D4277"/>
    <w:rsid w:val="007D4316"/>
    <w:rsid w:val="007D449A"/>
    <w:rsid w:val="007D47A5"/>
    <w:rsid w:val="007D4D53"/>
    <w:rsid w:val="007D5236"/>
    <w:rsid w:val="007D5352"/>
    <w:rsid w:val="007D536F"/>
    <w:rsid w:val="007D5418"/>
    <w:rsid w:val="007D558A"/>
    <w:rsid w:val="007D5632"/>
    <w:rsid w:val="007D5737"/>
    <w:rsid w:val="007D5922"/>
    <w:rsid w:val="007D59AD"/>
    <w:rsid w:val="007D5A06"/>
    <w:rsid w:val="007D5B09"/>
    <w:rsid w:val="007D5C80"/>
    <w:rsid w:val="007D5FD9"/>
    <w:rsid w:val="007D64A7"/>
    <w:rsid w:val="007D6912"/>
    <w:rsid w:val="007D691C"/>
    <w:rsid w:val="007D6923"/>
    <w:rsid w:val="007D692B"/>
    <w:rsid w:val="007D6FD5"/>
    <w:rsid w:val="007D71DD"/>
    <w:rsid w:val="007D7217"/>
    <w:rsid w:val="007D75F5"/>
    <w:rsid w:val="007D76C6"/>
    <w:rsid w:val="007D76EB"/>
    <w:rsid w:val="007D7715"/>
    <w:rsid w:val="007D779D"/>
    <w:rsid w:val="007D77EA"/>
    <w:rsid w:val="007D78D4"/>
    <w:rsid w:val="007D79ED"/>
    <w:rsid w:val="007D7AF5"/>
    <w:rsid w:val="007E035D"/>
    <w:rsid w:val="007E0CC3"/>
    <w:rsid w:val="007E132D"/>
    <w:rsid w:val="007E150F"/>
    <w:rsid w:val="007E2189"/>
    <w:rsid w:val="007E271B"/>
    <w:rsid w:val="007E2870"/>
    <w:rsid w:val="007E2CF9"/>
    <w:rsid w:val="007E2D11"/>
    <w:rsid w:val="007E2E16"/>
    <w:rsid w:val="007E3177"/>
    <w:rsid w:val="007E3196"/>
    <w:rsid w:val="007E33ED"/>
    <w:rsid w:val="007E3659"/>
    <w:rsid w:val="007E3BDE"/>
    <w:rsid w:val="007E3C7D"/>
    <w:rsid w:val="007E3CED"/>
    <w:rsid w:val="007E3E94"/>
    <w:rsid w:val="007E42F9"/>
    <w:rsid w:val="007E44CB"/>
    <w:rsid w:val="007E4549"/>
    <w:rsid w:val="007E45E6"/>
    <w:rsid w:val="007E46DD"/>
    <w:rsid w:val="007E493D"/>
    <w:rsid w:val="007E49DD"/>
    <w:rsid w:val="007E4BEF"/>
    <w:rsid w:val="007E4C28"/>
    <w:rsid w:val="007E4CCC"/>
    <w:rsid w:val="007E4CED"/>
    <w:rsid w:val="007E5137"/>
    <w:rsid w:val="007E514D"/>
    <w:rsid w:val="007E51D1"/>
    <w:rsid w:val="007E5343"/>
    <w:rsid w:val="007E539B"/>
    <w:rsid w:val="007E5551"/>
    <w:rsid w:val="007E57FE"/>
    <w:rsid w:val="007E5DDA"/>
    <w:rsid w:val="007E5E00"/>
    <w:rsid w:val="007E5ED6"/>
    <w:rsid w:val="007E62EE"/>
    <w:rsid w:val="007E6304"/>
    <w:rsid w:val="007E66EB"/>
    <w:rsid w:val="007E68E0"/>
    <w:rsid w:val="007E7005"/>
    <w:rsid w:val="007E7197"/>
    <w:rsid w:val="007E73FD"/>
    <w:rsid w:val="007E745B"/>
    <w:rsid w:val="007E74C6"/>
    <w:rsid w:val="007E77B5"/>
    <w:rsid w:val="007E7941"/>
    <w:rsid w:val="007E7955"/>
    <w:rsid w:val="007E7B82"/>
    <w:rsid w:val="007E7C93"/>
    <w:rsid w:val="007F0230"/>
    <w:rsid w:val="007F0D22"/>
    <w:rsid w:val="007F1184"/>
    <w:rsid w:val="007F1405"/>
    <w:rsid w:val="007F1595"/>
    <w:rsid w:val="007F17FA"/>
    <w:rsid w:val="007F1FF4"/>
    <w:rsid w:val="007F200E"/>
    <w:rsid w:val="007F2120"/>
    <w:rsid w:val="007F2154"/>
    <w:rsid w:val="007F2333"/>
    <w:rsid w:val="007F26FD"/>
    <w:rsid w:val="007F288F"/>
    <w:rsid w:val="007F2A85"/>
    <w:rsid w:val="007F2AEC"/>
    <w:rsid w:val="007F2BDC"/>
    <w:rsid w:val="007F2EB2"/>
    <w:rsid w:val="007F31E2"/>
    <w:rsid w:val="007F32B3"/>
    <w:rsid w:val="007F351B"/>
    <w:rsid w:val="007F36AD"/>
    <w:rsid w:val="007F36BA"/>
    <w:rsid w:val="007F385E"/>
    <w:rsid w:val="007F3990"/>
    <w:rsid w:val="007F3AEB"/>
    <w:rsid w:val="007F4198"/>
    <w:rsid w:val="007F4ED2"/>
    <w:rsid w:val="007F5047"/>
    <w:rsid w:val="007F5106"/>
    <w:rsid w:val="007F511A"/>
    <w:rsid w:val="007F55BE"/>
    <w:rsid w:val="007F5A8F"/>
    <w:rsid w:val="007F5B71"/>
    <w:rsid w:val="007F5FD7"/>
    <w:rsid w:val="007F6098"/>
    <w:rsid w:val="007F6305"/>
    <w:rsid w:val="007F66E1"/>
    <w:rsid w:val="007F6AE2"/>
    <w:rsid w:val="007F6DFC"/>
    <w:rsid w:val="007F7157"/>
    <w:rsid w:val="007F7178"/>
    <w:rsid w:val="007F745A"/>
    <w:rsid w:val="007F7ACE"/>
    <w:rsid w:val="007F7D61"/>
    <w:rsid w:val="007F7F4A"/>
    <w:rsid w:val="0080016E"/>
    <w:rsid w:val="00800540"/>
    <w:rsid w:val="008009DE"/>
    <w:rsid w:val="00800A63"/>
    <w:rsid w:val="008011E4"/>
    <w:rsid w:val="008011FF"/>
    <w:rsid w:val="00801233"/>
    <w:rsid w:val="008013A7"/>
    <w:rsid w:val="008013E1"/>
    <w:rsid w:val="00801569"/>
    <w:rsid w:val="00801603"/>
    <w:rsid w:val="0080185E"/>
    <w:rsid w:val="00801B75"/>
    <w:rsid w:val="00802221"/>
    <w:rsid w:val="008026DE"/>
    <w:rsid w:val="00803129"/>
    <w:rsid w:val="0080312A"/>
    <w:rsid w:val="00803142"/>
    <w:rsid w:val="0080358A"/>
    <w:rsid w:val="008037A6"/>
    <w:rsid w:val="008037B8"/>
    <w:rsid w:val="00803819"/>
    <w:rsid w:val="00804006"/>
    <w:rsid w:val="00804184"/>
    <w:rsid w:val="008041AB"/>
    <w:rsid w:val="008043BC"/>
    <w:rsid w:val="00804435"/>
    <w:rsid w:val="00804491"/>
    <w:rsid w:val="00804508"/>
    <w:rsid w:val="008048CE"/>
    <w:rsid w:val="00804B21"/>
    <w:rsid w:val="00804DFE"/>
    <w:rsid w:val="00804EF0"/>
    <w:rsid w:val="00804F1B"/>
    <w:rsid w:val="008052A1"/>
    <w:rsid w:val="00805338"/>
    <w:rsid w:val="008053E3"/>
    <w:rsid w:val="0080581D"/>
    <w:rsid w:val="00805C0D"/>
    <w:rsid w:val="00805DC7"/>
    <w:rsid w:val="00805FA5"/>
    <w:rsid w:val="00806000"/>
    <w:rsid w:val="0080632C"/>
    <w:rsid w:val="008067BB"/>
    <w:rsid w:val="0080697C"/>
    <w:rsid w:val="00806A16"/>
    <w:rsid w:val="00806B76"/>
    <w:rsid w:val="00806E48"/>
    <w:rsid w:val="00806FDE"/>
    <w:rsid w:val="0080771D"/>
    <w:rsid w:val="00807C07"/>
    <w:rsid w:val="008101B4"/>
    <w:rsid w:val="008101D7"/>
    <w:rsid w:val="00810790"/>
    <w:rsid w:val="00810AB8"/>
    <w:rsid w:val="00810CAC"/>
    <w:rsid w:val="0081113C"/>
    <w:rsid w:val="00811166"/>
    <w:rsid w:val="008116D1"/>
    <w:rsid w:val="00811889"/>
    <w:rsid w:val="00811995"/>
    <w:rsid w:val="00811E8C"/>
    <w:rsid w:val="008120AB"/>
    <w:rsid w:val="008120AF"/>
    <w:rsid w:val="008122F5"/>
    <w:rsid w:val="00812318"/>
    <w:rsid w:val="008124E2"/>
    <w:rsid w:val="00812541"/>
    <w:rsid w:val="00812897"/>
    <w:rsid w:val="00812C13"/>
    <w:rsid w:val="00812D12"/>
    <w:rsid w:val="00812DC2"/>
    <w:rsid w:val="00812E82"/>
    <w:rsid w:val="00812FED"/>
    <w:rsid w:val="008132E2"/>
    <w:rsid w:val="00813AFA"/>
    <w:rsid w:val="00813C36"/>
    <w:rsid w:val="00813D28"/>
    <w:rsid w:val="00814498"/>
    <w:rsid w:val="008145E1"/>
    <w:rsid w:val="00814602"/>
    <w:rsid w:val="00814670"/>
    <w:rsid w:val="0081490E"/>
    <w:rsid w:val="00814AA2"/>
    <w:rsid w:val="00814D4E"/>
    <w:rsid w:val="00814E2A"/>
    <w:rsid w:val="00814EFD"/>
    <w:rsid w:val="00814F39"/>
    <w:rsid w:val="008150FC"/>
    <w:rsid w:val="00815158"/>
    <w:rsid w:val="0081524D"/>
    <w:rsid w:val="00815348"/>
    <w:rsid w:val="0081541A"/>
    <w:rsid w:val="00815436"/>
    <w:rsid w:val="00815530"/>
    <w:rsid w:val="0081555C"/>
    <w:rsid w:val="00815744"/>
    <w:rsid w:val="008158EA"/>
    <w:rsid w:val="00815971"/>
    <w:rsid w:val="00815B92"/>
    <w:rsid w:val="00815D4F"/>
    <w:rsid w:val="00815DCA"/>
    <w:rsid w:val="0081606B"/>
    <w:rsid w:val="008160CA"/>
    <w:rsid w:val="0081618F"/>
    <w:rsid w:val="008163AD"/>
    <w:rsid w:val="00816713"/>
    <w:rsid w:val="00816905"/>
    <w:rsid w:val="0081698B"/>
    <w:rsid w:val="00816E2F"/>
    <w:rsid w:val="00816E57"/>
    <w:rsid w:val="00816F2C"/>
    <w:rsid w:val="00816FEA"/>
    <w:rsid w:val="0081710B"/>
    <w:rsid w:val="00817CD4"/>
    <w:rsid w:val="00817EA2"/>
    <w:rsid w:val="00817F01"/>
    <w:rsid w:val="0082021F"/>
    <w:rsid w:val="008202F8"/>
    <w:rsid w:val="008204B1"/>
    <w:rsid w:val="008204CC"/>
    <w:rsid w:val="0082108F"/>
    <w:rsid w:val="00821217"/>
    <w:rsid w:val="0082125D"/>
    <w:rsid w:val="0082141F"/>
    <w:rsid w:val="008214EC"/>
    <w:rsid w:val="008218F1"/>
    <w:rsid w:val="00821AA3"/>
    <w:rsid w:val="00821ECC"/>
    <w:rsid w:val="00821EE5"/>
    <w:rsid w:val="00821F1D"/>
    <w:rsid w:val="008220B8"/>
    <w:rsid w:val="0082217D"/>
    <w:rsid w:val="00822360"/>
    <w:rsid w:val="00822527"/>
    <w:rsid w:val="00822828"/>
    <w:rsid w:val="00822A7F"/>
    <w:rsid w:val="00822DFC"/>
    <w:rsid w:val="00822F2F"/>
    <w:rsid w:val="0082323F"/>
    <w:rsid w:val="0082353F"/>
    <w:rsid w:val="008238BC"/>
    <w:rsid w:val="008239D0"/>
    <w:rsid w:val="00823B79"/>
    <w:rsid w:val="00823BAE"/>
    <w:rsid w:val="008243AD"/>
    <w:rsid w:val="00824461"/>
    <w:rsid w:val="008244EE"/>
    <w:rsid w:val="00824523"/>
    <w:rsid w:val="0082488D"/>
    <w:rsid w:val="00824A06"/>
    <w:rsid w:val="00824A09"/>
    <w:rsid w:val="00824E1F"/>
    <w:rsid w:val="00824E29"/>
    <w:rsid w:val="00825046"/>
    <w:rsid w:val="00825095"/>
    <w:rsid w:val="008250E4"/>
    <w:rsid w:val="00825252"/>
    <w:rsid w:val="00825A7C"/>
    <w:rsid w:val="00825E0A"/>
    <w:rsid w:val="00825F62"/>
    <w:rsid w:val="008265C6"/>
    <w:rsid w:val="00826662"/>
    <w:rsid w:val="00826849"/>
    <w:rsid w:val="008268BD"/>
    <w:rsid w:val="0082694D"/>
    <w:rsid w:val="008269B4"/>
    <w:rsid w:val="00826D0A"/>
    <w:rsid w:val="00826D9D"/>
    <w:rsid w:val="00826F01"/>
    <w:rsid w:val="0082710B"/>
    <w:rsid w:val="008271B0"/>
    <w:rsid w:val="00827334"/>
    <w:rsid w:val="00827462"/>
    <w:rsid w:val="00827F81"/>
    <w:rsid w:val="0083036A"/>
    <w:rsid w:val="008303F3"/>
    <w:rsid w:val="008304D6"/>
    <w:rsid w:val="00830736"/>
    <w:rsid w:val="00830923"/>
    <w:rsid w:val="008309BD"/>
    <w:rsid w:val="00830E42"/>
    <w:rsid w:val="00830F81"/>
    <w:rsid w:val="00831229"/>
    <w:rsid w:val="0083196B"/>
    <w:rsid w:val="00831975"/>
    <w:rsid w:val="00831A50"/>
    <w:rsid w:val="00831E61"/>
    <w:rsid w:val="00832196"/>
    <w:rsid w:val="0083242F"/>
    <w:rsid w:val="00832517"/>
    <w:rsid w:val="0083273D"/>
    <w:rsid w:val="00832959"/>
    <w:rsid w:val="00832AB9"/>
    <w:rsid w:val="00832AC4"/>
    <w:rsid w:val="008333D5"/>
    <w:rsid w:val="008333EE"/>
    <w:rsid w:val="0083353D"/>
    <w:rsid w:val="008337DA"/>
    <w:rsid w:val="00833857"/>
    <w:rsid w:val="008339B3"/>
    <w:rsid w:val="008339E9"/>
    <w:rsid w:val="00833CD3"/>
    <w:rsid w:val="008340C3"/>
    <w:rsid w:val="00834348"/>
    <w:rsid w:val="008344EB"/>
    <w:rsid w:val="008345ED"/>
    <w:rsid w:val="00834684"/>
    <w:rsid w:val="008348C9"/>
    <w:rsid w:val="00834DAF"/>
    <w:rsid w:val="00835EE6"/>
    <w:rsid w:val="008362D1"/>
    <w:rsid w:val="00836F43"/>
    <w:rsid w:val="0083729B"/>
    <w:rsid w:val="008378AF"/>
    <w:rsid w:val="00837D80"/>
    <w:rsid w:val="00837FF2"/>
    <w:rsid w:val="00840138"/>
    <w:rsid w:val="0084029E"/>
    <w:rsid w:val="008403E0"/>
    <w:rsid w:val="008405E4"/>
    <w:rsid w:val="0084070C"/>
    <w:rsid w:val="00840984"/>
    <w:rsid w:val="00840B44"/>
    <w:rsid w:val="00840B81"/>
    <w:rsid w:val="008410F0"/>
    <w:rsid w:val="00841130"/>
    <w:rsid w:val="00841268"/>
    <w:rsid w:val="00841552"/>
    <w:rsid w:val="008416F6"/>
    <w:rsid w:val="00841753"/>
    <w:rsid w:val="0084192B"/>
    <w:rsid w:val="00841A9B"/>
    <w:rsid w:val="00841FF4"/>
    <w:rsid w:val="008420C0"/>
    <w:rsid w:val="0084239E"/>
    <w:rsid w:val="00842477"/>
    <w:rsid w:val="00842B20"/>
    <w:rsid w:val="00842D7D"/>
    <w:rsid w:val="00842DD5"/>
    <w:rsid w:val="00842E50"/>
    <w:rsid w:val="008432A9"/>
    <w:rsid w:val="0084332A"/>
    <w:rsid w:val="0084353C"/>
    <w:rsid w:val="0084358C"/>
    <w:rsid w:val="00843770"/>
    <w:rsid w:val="008437A5"/>
    <w:rsid w:val="008438A5"/>
    <w:rsid w:val="00843B1B"/>
    <w:rsid w:val="00843B2D"/>
    <w:rsid w:val="00843ECB"/>
    <w:rsid w:val="00843F2C"/>
    <w:rsid w:val="0084431B"/>
    <w:rsid w:val="008443DE"/>
    <w:rsid w:val="008443E5"/>
    <w:rsid w:val="0084496E"/>
    <w:rsid w:val="00844CC3"/>
    <w:rsid w:val="00844CFE"/>
    <w:rsid w:val="00844DD5"/>
    <w:rsid w:val="00844FCB"/>
    <w:rsid w:val="00845165"/>
    <w:rsid w:val="008451F5"/>
    <w:rsid w:val="008452F8"/>
    <w:rsid w:val="0084540D"/>
    <w:rsid w:val="008454F5"/>
    <w:rsid w:val="00845582"/>
    <w:rsid w:val="008455CC"/>
    <w:rsid w:val="00845640"/>
    <w:rsid w:val="00845676"/>
    <w:rsid w:val="00845EED"/>
    <w:rsid w:val="00846008"/>
    <w:rsid w:val="00846274"/>
    <w:rsid w:val="0084633A"/>
    <w:rsid w:val="008463A7"/>
    <w:rsid w:val="00846B23"/>
    <w:rsid w:val="00846BDD"/>
    <w:rsid w:val="00846CFE"/>
    <w:rsid w:val="00846F4C"/>
    <w:rsid w:val="008472E3"/>
    <w:rsid w:val="00847366"/>
    <w:rsid w:val="00847530"/>
    <w:rsid w:val="00847757"/>
    <w:rsid w:val="0084777A"/>
    <w:rsid w:val="008477E6"/>
    <w:rsid w:val="008479B9"/>
    <w:rsid w:val="00847BA9"/>
    <w:rsid w:val="008504D1"/>
    <w:rsid w:val="008505B0"/>
    <w:rsid w:val="008507CA"/>
    <w:rsid w:val="00850968"/>
    <w:rsid w:val="00850D77"/>
    <w:rsid w:val="00850D8F"/>
    <w:rsid w:val="00850EB0"/>
    <w:rsid w:val="008510D9"/>
    <w:rsid w:val="008514D1"/>
    <w:rsid w:val="00851527"/>
    <w:rsid w:val="00851689"/>
    <w:rsid w:val="0085195D"/>
    <w:rsid w:val="00851B53"/>
    <w:rsid w:val="008524D5"/>
    <w:rsid w:val="008524FA"/>
    <w:rsid w:val="00852925"/>
    <w:rsid w:val="00852FA5"/>
    <w:rsid w:val="00853157"/>
    <w:rsid w:val="00853164"/>
    <w:rsid w:val="00853276"/>
    <w:rsid w:val="008532FF"/>
    <w:rsid w:val="00853432"/>
    <w:rsid w:val="00853468"/>
    <w:rsid w:val="008535AC"/>
    <w:rsid w:val="008537F7"/>
    <w:rsid w:val="008537FB"/>
    <w:rsid w:val="00853822"/>
    <w:rsid w:val="00853829"/>
    <w:rsid w:val="00853BE8"/>
    <w:rsid w:val="00853BEC"/>
    <w:rsid w:val="00853C82"/>
    <w:rsid w:val="00853FCA"/>
    <w:rsid w:val="008542A3"/>
    <w:rsid w:val="00854320"/>
    <w:rsid w:val="0085442D"/>
    <w:rsid w:val="00854622"/>
    <w:rsid w:val="00854626"/>
    <w:rsid w:val="00854644"/>
    <w:rsid w:val="008546A4"/>
    <w:rsid w:val="0085477B"/>
    <w:rsid w:val="00854B4A"/>
    <w:rsid w:val="00854DBC"/>
    <w:rsid w:val="00854FA4"/>
    <w:rsid w:val="00855127"/>
    <w:rsid w:val="008554B4"/>
    <w:rsid w:val="0085558A"/>
    <w:rsid w:val="00855655"/>
    <w:rsid w:val="00855830"/>
    <w:rsid w:val="00855BF0"/>
    <w:rsid w:val="00856619"/>
    <w:rsid w:val="00856A38"/>
    <w:rsid w:val="00856B07"/>
    <w:rsid w:val="00856BA5"/>
    <w:rsid w:val="00856C12"/>
    <w:rsid w:val="008571D2"/>
    <w:rsid w:val="008572FE"/>
    <w:rsid w:val="00857431"/>
    <w:rsid w:val="0085745C"/>
    <w:rsid w:val="0085764B"/>
    <w:rsid w:val="008576A4"/>
    <w:rsid w:val="008576B2"/>
    <w:rsid w:val="00857909"/>
    <w:rsid w:val="00857A05"/>
    <w:rsid w:val="00857AF9"/>
    <w:rsid w:val="00857B3B"/>
    <w:rsid w:val="00857BC6"/>
    <w:rsid w:val="00857D19"/>
    <w:rsid w:val="00857D4A"/>
    <w:rsid w:val="00857F91"/>
    <w:rsid w:val="008602D9"/>
    <w:rsid w:val="008605EE"/>
    <w:rsid w:val="00860659"/>
    <w:rsid w:val="0086069E"/>
    <w:rsid w:val="008608DF"/>
    <w:rsid w:val="00860906"/>
    <w:rsid w:val="00860E02"/>
    <w:rsid w:val="0086111B"/>
    <w:rsid w:val="00861229"/>
    <w:rsid w:val="008612E2"/>
    <w:rsid w:val="0086182A"/>
    <w:rsid w:val="00861C28"/>
    <w:rsid w:val="00861C78"/>
    <w:rsid w:val="00861E0B"/>
    <w:rsid w:val="00861F78"/>
    <w:rsid w:val="00862033"/>
    <w:rsid w:val="0086219B"/>
    <w:rsid w:val="0086256E"/>
    <w:rsid w:val="00862705"/>
    <w:rsid w:val="00862873"/>
    <w:rsid w:val="00862894"/>
    <w:rsid w:val="00862DA1"/>
    <w:rsid w:val="00862DF8"/>
    <w:rsid w:val="00862E8D"/>
    <w:rsid w:val="0086342B"/>
    <w:rsid w:val="00863744"/>
    <w:rsid w:val="00863D36"/>
    <w:rsid w:val="00863FE9"/>
    <w:rsid w:val="00864027"/>
    <w:rsid w:val="008640A9"/>
    <w:rsid w:val="00864228"/>
    <w:rsid w:val="008644AE"/>
    <w:rsid w:val="008644B9"/>
    <w:rsid w:val="0086455C"/>
    <w:rsid w:val="0086459C"/>
    <w:rsid w:val="0086472D"/>
    <w:rsid w:val="00864748"/>
    <w:rsid w:val="0086497A"/>
    <w:rsid w:val="00864B76"/>
    <w:rsid w:val="00864BAE"/>
    <w:rsid w:val="00864FB8"/>
    <w:rsid w:val="00865066"/>
    <w:rsid w:val="00865618"/>
    <w:rsid w:val="008656B8"/>
    <w:rsid w:val="008656FA"/>
    <w:rsid w:val="00865952"/>
    <w:rsid w:val="00865B84"/>
    <w:rsid w:val="00865BB6"/>
    <w:rsid w:val="00865D9E"/>
    <w:rsid w:val="008661EA"/>
    <w:rsid w:val="00866571"/>
    <w:rsid w:val="008666CE"/>
    <w:rsid w:val="00866A84"/>
    <w:rsid w:val="00866B2A"/>
    <w:rsid w:val="00866C8E"/>
    <w:rsid w:val="00867071"/>
    <w:rsid w:val="00867794"/>
    <w:rsid w:val="00867ED2"/>
    <w:rsid w:val="00867FD8"/>
    <w:rsid w:val="008700F6"/>
    <w:rsid w:val="00870515"/>
    <w:rsid w:val="00870666"/>
    <w:rsid w:val="00870774"/>
    <w:rsid w:val="008708E8"/>
    <w:rsid w:val="00870A35"/>
    <w:rsid w:val="00870AB9"/>
    <w:rsid w:val="00871244"/>
    <w:rsid w:val="008712D4"/>
    <w:rsid w:val="0087157C"/>
    <w:rsid w:val="00871BAA"/>
    <w:rsid w:val="008720F5"/>
    <w:rsid w:val="008723C0"/>
    <w:rsid w:val="008724BF"/>
    <w:rsid w:val="008726EE"/>
    <w:rsid w:val="008726FC"/>
    <w:rsid w:val="008727F2"/>
    <w:rsid w:val="00872A20"/>
    <w:rsid w:val="00872BBF"/>
    <w:rsid w:val="00872FBA"/>
    <w:rsid w:val="008732E4"/>
    <w:rsid w:val="0087352D"/>
    <w:rsid w:val="0087363A"/>
    <w:rsid w:val="00873A99"/>
    <w:rsid w:val="00873CEA"/>
    <w:rsid w:val="00873FD3"/>
    <w:rsid w:val="0087424C"/>
    <w:rsid w:val="0087444B"/>
    <w:rsid w:val="0087447D"/>
    <w:rsid w:val="008746DE"/>
    <w:rsid w:val="00874E2D"/>
    <w:rsid w:val="00874EAD"/>
    <w:rsid w:val="00874EB5"/>
    <w:rsid w:val="00874F87"/>
    <w:rsid w:val="0087506C"/>
    <w:rsid w:val="008751E0"/>
    <w:rsid w:val="008753A0"/>
    <w:rsid w:val="008753FB"/>
    <w:rsid w:val="008754CE"/>
    <w:rsid w:val="0087553E"/>
    <w:rsid w:val="008755A8"/>
    <w:rsid w:val="0087586A"/>
    <w:rsid w:val="008759F7"/>
    <w:rsid w:val="00875B4E"/>
    <w:rsid w:val="008760DA"/>
    <w:rsid w:val="008763B3"/>
    <w:rsid w:val="0087647E"/>
    <w:rsid w:val="00876565"/>
    <w:rsid w:val="0087683D"/>
    <w:rsid w:val="00876BB3"/>
    <w:rsid w:val="00876CD8"/>
    <w:rsid w:val="00876D2D"/>
    <w:rsid w:val="00876E32"/>
    <w:rsid w:val="00876E62"/>
    <w:rsid w:val="00876FAC"/>
    <w:rsid w:val="0087751D"/>
    <w:rsid w:val="00877780"/>
    <w:rsid w:val="00877850"/>
    <w:rsid w:val="00877AC5"/>
    <w:rsid w:val="00877ACA"/>
    <w:rsid w:val="00877C7E"/>
    <w:rsid w:val="00877F49"/>
    <w:rsid w:val="008800BC"/>
    <w:rsid w:val="00880141"/>
    <w:rsid w:val="00880418"/>
    <w:rsid w:val="0088044A"/>
    <w:rsid w:val="0088048D"/>
    <w:rsid w:val="00880859"/>
    <w:rsid w:val="00880B31"/>
    <w:rsid w:val="00880B69"/>
    <w:rsid w:val="00880B81"/>
    <w:rsid w:val="00880DFC"/>
    <w:rsid w:val="00880F0B"/>
    <w:rsid w:val="008810FE"/>
    <w:rsid w:val="008811A5"/>
    <w:rsid w:val="00881216"/>
    <w:rsid w:val="008812A1"/>
    <w:rsid w:val="00881461"/>
    <w:rsid w:val="00881767"/>
    <w:rsid w:val="0088188D"/>
    <w:rsid w:val="00881DF6"/>
    <w:rsid w:val="00881E6B"/>
    <w:rsid w:val="00882199"/>
    <w:rsid w:val="00882298"/>
    <w:rsid w:val="008823A3"/>
    <w:rsid w:val="008826C9"/>
    <w:rsid w:val="0088276C"/>
    <w:rsid w:val="008827C5"/>
    <w:rsid w:val="00882A3E"/>
    <w:rsid w:val="00882DCE"/>
    <w:rsid w:val="008830C2"/>
    <w:rsid w:val="00883100"/>
    <w:rsid w:val="00883311"/>
    <w:rsid w:val="00883900"/>
    <w:rsid w:val="00883C84"/>
    <w:rsid w:val="00883CCD"/>
    <w:rsid w:val="00883F2D"/>
    <w:rsid w:val="00884599"/>
    <w:rsid w:val="008847D4"/>
    <w:rsid w:val="0088487A"/>
    <w:rsid w:val="00884B75"/>
    <w:rsid w:val="00884CE6"/>
    <w:rsid w:val="008851D1"/>
    <w:rsid w:val="0088544B"/>
    <w:rsid w:val="0088546E"/>
    <w:rsid w:val="0088549D"/>
    <w:rsid w:val="008855B8"/>
    <w:rsid w:val="00885766"/>
    <w:rsid w:val="00885A90"/>
    <w:rsid w:val="00885D3A"/>
    <w:rsid w:val="00885F04"/>
    <w:rsid w:val="00885FA4"/>
    <w:rsid w:val="00886080"/>
    <w:rsid w:val="00886134"/>
    <w:rsid w:val="00886546"/>
    <w:rsid w:val="0088655E"/>
    <w:rsid w:val="00886867"/>
    <w:rsid w:val="0088696D"/>
    <w:rsid w:val="00886AB5"/>
    <w:rsid w:val="00886B10"/>
    <w:rsid w:val="00886BA0"/>
    <w:rsid w:val="00886C70"/>
    <w:rsid w:val="00886D59"/>
    <w:rsid w:val="00886EAF"/>
    <w:rsid w:val="008871AF"/>
    <w:rsid w:val="008872C0"/>
    <w:rsid w:val="00887514"/>
    <w:rsid w:val="008875A8"/>
    <w:rsid w:val="00887848"/>
    <w:rsid w:val="00887BFA"/>
    <w:rsid w:val="00887DA8"/>
    <w:rsid w:val="00887FBA"/>
    <w:rsid w:val="008909BB"/>
    <w:rsid w:val="00890A3F"/>
    <w:rsid w:val="00890BE1"/>
    <w:rsid w:val="00890C54"/>
    <w:rsid w:val="00890E9B"/>
    <w:rsid w:val="0089134D"/>
    <w:rsid w:val="00891857"/>
    <w:rsid w:val="00891E5E"/>
    <w:rsid w:val="00891FAA"/>
    <w:rsid w:val="00891FB4"/>
    <w:rsid w:val="008923D9"/>
    <w:rsid w:val="008928C9"/>
    <w:rsid w:val="00892B48"/>
    <w:rsid w:val="00892C5A"/>
    <w:rsid w:val="00892E73"/>
    <w:rsid w:val="00893497"/>
    <w:rsid w:val="0089363F"/>
    <w:rsid w:val="008937E9"/>
    <w:rsid w:val="0089394E"/>
    <w:rsid w:val="008939AA"/>
    <w:rsid w:val="008939D4"/>
    <w:rsid w:val="00893D47"/>
    <w:rsid w:val="00893E33"/>
    <w:rsid w:val="00893EF9"/>
    <w:rsid w:val="008942CB"/>
    <w:rsid w:val="008942D0"/>
    <w:rsid w:val="008942E3"/>
    <w:rsid w:val="008944C0"/>
    <w:rsid w:val="0089459B"/>
    <w:rsid w:val="00894D5F"/>
    <w:rsid w:val="0089522F"/>
    <w:rsid w:val="00895263"/>
    <w:rsid w:val="00895264"/>
    <w:rsid w:val="00895405"/>
    <w:rsid w:val="0089548F"/>
    <w:rsid w:val="0089571D"/>
    <w:rsid w:val="008957A5"/>
    <w:rsid w:val="00895ECA"/>
    <w:rsid w:val="0089695B"/>
    <w:rsid w:val="00896BC0"/>
    <w:rsid w:val="00896E73"/>
    <w:rsid w:val="00896F9C"/>
    <w:rsid w:val="00896FA7"/>
    <w:rsid w:val="00897005"/>
    <w:rsid w:val="0089704F"/>
    <w:rsid w:val="00897298"/>
    <w:rsid w:val="008977B4"/>
    <w:rsid w:val="008978F8"/>
    <w:rsid w:val="00897A9C"/>
    <w:rsid w:val="00897E62"/>
    <w:rsid w:val="00897E7F"/>
    <w:rsid w:val="008A00D8"/>
    <w:rsid w:val="008A0612"/>
    <w:rsid w:val="008A07F0"/>
    <w:rsid w:val="008A0A79"/>
    <w:rsid w:val="008A0CDF"/>
    <w:rsid w:val="008A0FBA"/>
    <w:rsid w:val="008A12B9"/>
    <w:rsid w:val="008A1689"/>
    <w:rsid w:val="008A1C04"/>
    <w:rsid w:val="008A1D84"/>
    <w:rsid w:val="008A1F46"/>
    <w:rsid w:val="008A2144"/>
    <w:rsid w:val="008A2218"/>
    <w:rsid w:val="008A2318"/>
    <w:rsid w:val="008A2361"/>
    <w:rsid w:val="008A2445"/>
    <w:rsid w:val="008A24BD"/>
    <w:rsid w:val="008A24CB"/>
    <w:rsid w:val="008A2635"/>
    <w:rsid w:val="008A27B2"/>
    <w:rsid w:val="008A2972"/>
    <w:rsid w:val="008A2E33"/>
    <w:rsid w:val="008A3154"/>
    <w:rsid w:val="008A31F4"/>
    <w:rsid w:val="008A32C6"/>
    <w:rsid w:val="008A3C5F"/>
    <w:rsid w:val="008A3D2A"/>
    <w:rsid w:val="008A3F6D"/>
    <w:rsid w:val="008A4145"/>
    <w:rsid w:val="008A41DE"/>
    <w:rsid w:val="008A4639"/>
    <w:rsid w:val="008A4646"/>
    <w:rsid w:val="008A477A"/>
    <w:rsid w:val="008A4806"/>
    <w:rsid w:val="008A48A2"/>
    <w:rsid w:val="008A4FDC"/>
    <w:rsid w:val="008A52A4"/>
    <w:rsid w:val="008A5443"/>
    <w:rsid w:val="008A544D"/>
    <w:rsid w:val="008A54B4"/>
    <w:rsid w:val="008A54F2"/>
    <w:rsid w:val="008A5622"/>
    <w:rsid w:val="008A563F"/>
    <w:rsid w:val="008A59E4"/>
    <w:rsid w:val="008A5AAE"/>
    <w:rsid w:val="008A5DB0"/>
    <w:rsid w:val="008A5FCD"/>
    <w:rsid w:val="008A619A"/>
    <w:rsid w:val="008A64D1"/>
    <w:rsid w:val="008A65F6"/>
    <w:rsid w:val="008A6844"/>
    <w:rsid w:val="008A6A00"/>
    <w:rsid w:val="008A6A12"/>
    <w:rsid w:val="008A6B96"/>
    <w:rsid w:val="008A7147"/>
    <w:rsid w:val="008A717E"/>
    <w:rsid w:val="008A72E8"/>
    <w:rsid w:val="008A7528"/>
    <w:rsid w:val="008A759B"/>
    <w:rsid w:val="008A77FB"/>
    <w:rsid w:val="008A78B3"/>
    <w:rsid w:val="008A7BE3"/>
    <w:rsid w:val="008A7C7F"/>
    <w:rsid w:val="008B0403"/>
    <w:rsid w:val="008B050A"/>
    <w:rsid w:val="008B057B"/>
    <w:rsid w:val="008B0C05"/>
    <w:rsid w:val="008B1238"/>
    <w:rsid w:val="008B158D"/>
    <w:rsid w:val="008B1640"/>
    <w:rsid w:val="008B17D1"/>
    <w:rsid w:val="008B1A8C"/>
    <w:rsid w:val="008B1D32"/>
    <w:rsid w:val="008B25E2"/>
    <w:rsid w:val="008B2AA8"/>
    <w:rsid w:val="008B2D4A"/>
    <w:rsid w:val="008B2DF0"/>
    <w:rsid w:val="008B3908"/>
    <w:rsid w:val="008B3B20"/>
    <w:rsid w:val="008B3D01"/>
    <w:rsid w:val="008B4193"/>
    <w:rsid w:val="008B4344"/>
    <w:rsid w:val="008B45FA"/>
    <w:rsid w:val="008B4F00"/>
    <w:rsid w:val="008B500D"/>
    <w:rsid w:val="008B547F"/>
    <w:rsid w:val="008B5562"/>
    <w:rsid w:val="008B592C"/>
    <w:rsid w:val="008B5B30"/>
    <w:rsid w:val="008B5E14"/>
    <w:rsid w:val="008B5F2E"/>
    <w:rsid w:val="008B60A8"/>
    <w:rsid w:val="008B618E"/>
    <w:rsid w:val="008B61BE"/>
    <w:rsid w:val="008B64FA"/>
    <w:rsid w:val="008B6867"/>
    <w:rsid w:val="008B6AB4"/>
    <w:rsid w:val="008B6DF2"/>
    <w:rsid w:val="008B6F5E"/>
    <w:rsid w:val="008B784C"/>
    <w:rsid w:val="008B7FCB"/>
    <w:rsid w:val="008C026A"/>
    <w:rsid w:val="008C02A9"/>
    <w:rsid w:val="008C02C7"/>
    <w:rsid w:val="008C045C"/>
    <w:rsid w:val="008C0588"/>
    <w:rsid w:val="008C06AF"/>
    <w:rsid w:val="008C0711"/>
    <w:rsid w:val="008C0891"/>
    <w:rsid w:val="008C1062"/>
    <w:rsid w:val="008C1133"/>
    <w:rsid w:val="008C12AC"/>
    <w:rsid w:val="008C1516"/>
    <w:rsid w:val="008C15B1"/>
    <w:rsid w:val="008C19D3"/>
    <w:rsid w:val="008C1BC6"/>
    <w:rsid w:val="008C1C3E"/>
    <w:rsid w:val="008C1E70"/>
    <w:rsid w:val="008C2067"/>
    <w:rsid w:val="008C2412"/>
    <w:rsid w:val="008C246F"/>
    <w:rsid w:val="008C2602"/>
    <w:rsid w:val="008C26E7"/>
    <w:rsid w:val="008C28CE"/>
    <w:rsid w:val="008C30EC"/>
    <w:rsid w:val="008C34F4"/>
    <w:rsid w:val="008C4103"/>
    <w:rsid w:val="008C4110"/>
    <w:rsid w:val="008C4135"/>
    <w:rsid w:val="008C421B"/>
    <w:rsid w:val="008C4285"/>
    <w:rsid w:val="008C432B"/>
    <w:rsid w:val="008C457C"/>
    <w:rsid w:val="008C4834"/>
    <w:rsid w:val="008C52EF"/>
    <w:rsid w:val="008C52F2"/>
    <w:rsid w:val="008C53E7"/>
    <w:rsid w:val="008C55BA"/>
    <w:rsid w:val="008C576E"/>
    <w:rsid w:val="008C5C7F"/>
    <w:rsid w:val="008C60AE"/>
    <w:rsid w:val="008C637B"/>
    <w:rsid w:val="008C640E"/>
    <w:rsid w:val="008C65D8"/>
    <w:rsid w:val="008C6759"/>
    <w:rsid w:val="008C6A88"/>
    <w:rsid w:val="008C6AB4"/>
    <w:rsid w:val="008C6AEE"/>
    <w:rsid w:val="008C6F6C"/>
    <w:rsid w:val="008C73F9"/>
    <w:rsid w:val="008C7977"/>
    <w:rsid w:val="008C7BB0"/>
    <w:rsid w:val="008C7BFA"/>
    <w:rsid w:val="008C7E46"/>
    <w:rsid w:val="008D02ED"/>
    <w:rsid w:val="008D03D6"/>
    <w:rsid w:val="008D04EC"/>
    <w:rsid w:val="008D0524"/>
    <w:rsid w:val="008D0909"/>
    <w:rsid w:val="008D0977"/>
    <w:rsid w:val="008D0A76"/>
    <w:rsid w:val="008D122E"/>
    <w:rsid w:val="008D1EEF"/>
    <w:rsid w:val="008D1F28"/>
    <w:rsid w:val="008D2202"/>
    <w:rsid w:val="008D2392"/>
    <w:rsid w:val="008D265A"/>
    <w:rsid w:val="008D2703"/>
    <w:rsid w:val="008D2A98"/>
    <w:rsid w:val="008D2B76"/>
    <w:rsid w:val="008D2F4A"/>
    <w:rsid w:val="008D3069"/>
    <w:rsid w:val="008D31AE"/>
    <w:rsid w:val="008D331D"/>
    <w:rsid w:val="008D34A8"/>
    <w:rsid w:val="008D34C6"/>
    <w:rsid w:val="008D362D"/>
    <w:rsid w:val="008D374B"/>
    <w:rsid w:val="008D3796"/>
    <w:rsid w:val="008D3B95"/>
    <w:rsid w:val="008D3D40"/>
    <w:rsid w:val="008D3E4E"/>
    <w:rsid w:val="008D3F65"/>
    <w:rsid w:val="008D4455"/>
    <w:rsid w:val="008D44F4"/>
    <w:rsid w:val="008D45E6"/>
    <w:rsid w:val="008D4A2D"/>
    <w:rsid w:val="008D4BD8"/>
    <w:rsid w:val="008D4F21"/>
    <w:rsid w:val="008D5090"/>
    <w:rsid w:val="008D5874"/>
    <w:rsid w:val="008D5A48"/>
    <w:rsid w:val="008D5B2A"/>
    <w:rsid w:val="008D5B34"/>
    <w:rsid w:val="008D5BA4"/>
    <w:rsid w:val="008D5DB5"/>
    <w:rsid w:val="008D5FA6"/>
    <w:rsid w:val="008D622D"/>
    <w:rsid w:val="008D644D"/>
    <w:rsid w:val="008D67B6"/>
    <w:rsid w:val="008D68EE"/>
    <w:rsid w:val="008D6BF0"/>
    <w:rsid w:val="008D6EB9"/>
    <w:rsid w:val="008D7183"/>
    <w:rsid w:val="008D719D"/>
    <w:rsid w:val="008D723D"/>
    <w:rsid w:val="008D7284"/>
    <w:rsid w:val="008D7337"/>
    <w:rsid w:val="008D7376"/>
    <w:rsid w:val="008D73B6"/>
    <w:rsid w:val="008D749B"/>
    <w:rsid w:val="008D74CF"/>
    <w:rsid w:val="008D76EA"/>
    <w:rsid w:val="008D7801"/>
    <w:rsid w:val="008D7843"/>
    <w:rsid w:val="008D7864"/>
    <w:rsid w:val="008D79B2"/>
    <w:rsid w:val="008D79C1"/>
    <w:rsid w:val="008D79F2"/>
    <w:rsid w:val="008D7A28"/>
    <w:rsid w:val="008D7A9E"/>
    <w:rsid w:val="008D7B38"/>
    <w:rsid w:val="008D7BE9"/>
    <w:rsid w:val="008D7D37"/>
    <w:rsid w:val="008D7FB9"/>
    <w:rsid w:val="008D7FDE"/>
    <w:rsid w:val="008E0007"/>
    <w:rsid w:val="008E0990"/>
    <w:rsid w:val="008E0BA7"/>
    <w:rsid w:val="008E0D72"/>
    <w:rsid w:val="008E0E2E"/>
    <w:rsid w:val="008E0E67"/>
    <w:rsid w:val="008E11D4"/>
    <w:rsid w:val="008E13E0"/>
    <w:rsid w:val="008E1610"/>
    <w:rsid w:val="008E17FD"/>
    <w:rsid w:val="008E1B34"/>
    <w:rsid w:val="008E1DAF"/>
    <w:rsid w:val="008E1FA1"/>
    <w:rsid w:val="008E21C4"/>
    <w:rsid w:val="008E29CE"/>
    <w:rsid w:val="008E2A9C"/>
    <w:rsid w:val="008E2B79"/>
    <w:rsid w:val="008E2E47"/>
    <w:rsid w:val="008E308D"/>
    <w:rsid w:val="008E30A9"/>
    <w:rsid w:val="008E3A58"/>
    <w:rsid w:val="008E3D95"/>
    <w:rsid w:val="008E4002"/>
    <w:rsid w:val="008E437B"/>
    <w:rsid w:val="008E44F0"/>
    <w:rsid w:val="008E4A55"/>
    <w:rsid w:val="008E4DAB"/>
    <w:rsid w:val="008E5053"/>
    <w:rsid w:val="008E5290"/>
    <w:rsid w:val="008E55CA"/>
    <w:rsid w:val="008E5651"/>
    <w:rsid w:val="008E565B"/>
    <w:rsid w:val="008E572E"/>
    <w:rsid w:val="008E58CA"/>
    <w:rsid w:val="008E593C"/>
    <w:rsid w:val="008E5D49"/>
    <w:rsid w:val="008E5E45"/>
    <w:rsid w:val="008E6076"/>
    <w:rsid w:val="008E6282"/>
    <w:rsid w:val="008E632D"/>
    <w:rsid w:val="008E65B1"/>
    <w:rsid w:val="008E6874"/>
    <w:rsid w:val="008E69E9"/>
    <w:rsid w:val="008E6B35"/>
    <w:rsid w:val="008E6DFD"/>
    <w:rsid w:val="008E6F8B"/>
    <w:rsid w:val="008E7896"/>
    <w:rsid w:val="008F0263"/>
    <w:rsid w:val="008F0400"/>
    <w:rsid w:val="008F0500"/>
    <w:rsid w:val="008F0625"/>
    <w:rsid w:val="008F09DE"/>
    <w:rsid w:val="008F0CBE"/>
    <w:rsid w:val="008F0FBC"/>
    <w:rsid w:val="008F1123"/>
    <w:rsid w:val="008F1154"/>
    <w:rsid w:val="008F1339"/>
    <w:rsid w:val="008F1359"/>
    <w:rsid w:val="008F1435"/>
    <w:rsid w:val="008F16C9"/>
    <w:rsid w:val="008F1A73"/>
    <w:rsid w:val="008F1B25"/>
    <w:rsid w:val="008F1D75"/>
    <w:rsid w:val="008F1E7C"/>
    <w:rsid w:val="008F2043"/>
    <w:rsid w:val="008F2190"/>
    <w:rsid w:val="008F2270"/>
    <w:rsid w:val="008F24DC"/>
    <w:rsid w:val="008F256B"/>
    <w:rsid w:val="008F25AE"/>
    <w:rsid w:val="008F274B"/>
    <w:rsid w:val="008F2779"/>
    <w:rsid w:val="008F299B"/>
    <w:rsid w:val="008F2AB3"/>
    <w:rsid w:val="008F2BC1"/>
    <w:rsid w:val="008F2DDA"/>
    <w:rsid w:val="008F3122"/>
    <w:rsid w:val="008F3360"/>
    <w:rsid w:val="008F3364"/>
    <w:rsid w:val="008F33AB"/>
    <w:rsid w:val="008F351D"/>
    <w:rsid w:val="008F3606"/>
    <w:rsid w:val="008F362C"/>
    <w:rsid w:val="008F378A"/>
    <w:rsid w:val="008F39FC"/>
    <w:rsid w:val="008F3C7E"/>
    <w:rsid w:val="008F3CAD"/>
    <w:rsid w:val="008F3D43"/>
    <w:rsid w:val="008F3EA2"/>
    <w:rsid w:val="008F4079"/>
    <w:rsid w:val="008F43E9"/>
    <w:rsid w:val="008F47BA"/>
    <w:rsid w:val="008F480D"/>
    <w:rsid w:val="008F4A8A"/>
    <w:rsid w:val="008F4BBA"/>
    <w:rsid w:val="008F4CD9"/>
    <w:rsid w:val="008F517E"/>
    <w:rsid w:val="008F51CE"/>
    <w:rsid w:val="008F57E2"/>
    <w:rsid w:val="008F59D8"/>
    <w:rsid w:val="008F5ABE"/>
    <w:rsid w:val="008F5BD4"/>
    <w:rsid w:val="008F60D8"/>
    <w:rsid w:val="008F66DD"/>
    <w:rsid w:val="008F6807"/>
    <w:rsid w:val="008F6817"/>
    <w:rsid w:val="008F6B16"/>
    <w:rsid w:val="008F6C60"/>
    <w:rsid w:val="008F6D28"/>
    <w:rsid w:val="008F6DEF"/>
    <w:rsid w:val="008F6EA9"/>
    <w:rsid w:val="008F754A"/>
    <w:rsid w:val="008F76EF"/>
    <w:rsid w:val="008F791A"/>
    <w:rsid w:val="008F7A87"/>
    <w:rsid w:val="008F7A8B"/>
    <w:rsid w:val="008F7B37"/>
    <w:rsid w:val="008F7CCC"/>
    <w:rsid w:val="008F7D8E"/>
    <w:rsid w:val="009001A8"/>
    <w:rsid w:val="0090020F"/>
    <w:rsid w:val="00900850"/>
    <w:rsid w:val="009008D2"/>
    <w:rsid w:val="00900F27"/>
    <w:rsid w:val="0090139A"/>
    <w:rsid w:val="0090145F"/>
    <w:rsid w:val="009016EF"/>
    <w:rsid w:val="0090186B"/>
    <w:rsid w:val="00901967"/>
    <w:rsid w:val="00901E1D"/>
    <w:rsid w:val="0090269D"/>
    <w:rsid w:val="0090276A"/>
    <w:rsid w:val="00902B16"/>
    <w:rsid w:val="00902C12"/>
    <w:rsid w:val="00902D1D"/>
    <w:rsid w:val="009036EE"/>
    <w:rsid w:val="00903721"/>
    <w:rsid w:val="00903A52"/>
    <w:rsid w:val="00903B6D"/>
    <w:rsid w:val="009043E4"/>
    <w:rsid w:val="0090441B"/>
    <w:rsid w:val="009047F8"/>
    <w:rsid w:val="00904862"/>
    <w:rsid w:val="009049B2"/>
    <w:rsid w:val="009049EB"/>
    <w:rsid w:val="00904C07"/>
    <w:rsid w:val="00904F2F"/>
    <w:rsid w:val="00905209"/>
    <w:rsid w:val="009059FC"/>
    <w:rsid w:val="00905C33"/>
    <w:rsid w:val="00905C82"/>
    <w:rsid w:val="00905F75"/>
    <w:rsid w:val="00905F81"/>
    <w:rsid w:val="009060E9"/>
    <w:rsid w:val="00906217"/>
    <w:rsid w:val="0090643B"/>
    <w:rsid w:val="00906941"/>
    <w:rsid w:val="00906A17"/>
    <w:rsid w:val="00906D48"/>
    <w:rsid w:val="00907092"/>
    <w:rsid w:val="0090727C"/>
    <w:rsid w:val="0090760D"/>
    <w:rsid w:val="00907642"/>
    <w:rsid w:val="0090768D"/>
    <w:rsid w:val="0090770A"/>
    <w:rsid w:val="00907794"/>
    <w:rsid w:val="00907A32"/>
    <w:rsid w:val="00907B8D"/>
    <w:rsid w:val="00907BD9"/>
    <w:rsid w:val="00907F03"/>
    <w:rsid w:val="00910043"/>
    <w:rsid w:val="0091005D"/>
    <w:rsid w:val="00910428"/>
    <w:rsid w:val="009104CE"/>
    <w:rsid w:val="0091067C"/>
    <w:rsid w:val="00910C64"/>
    <w:rsid w:val="009113CD"/>
    <w:rsid w:val="00911554"/>
    <w:rsid w:val="0091193B"/>
    <w:rsid w:val="00911F00"/>
    <w:rsid w:val="00911F63"/>
    <w:rsid w:val="00911FAF"/>
    <w:rsid w:val="00911FC7"/>
    <w:rsid w:val="009121A5"/>
    <w:rsid w:val="00912270"/>
    <w:rsid w:val="00912CA6"/>
    <w:rsid w:val="00912F56"/>
    <w:rsid w:val="00913020"/>
    <w:rsid w:val="009137C6"/>
    <w:rsid w:val="009137D2"/>
    <w:rsid w:val="00913F42"/>
    <w:rsid w:val="00914435"/>
    <w:rsid w:val="00914583"/>
    <w:rsid w:val="00914636"/>
    <w:rsid w:val="00914D35"/>
    <w:rsid w:val="00914E23"/>
    <w:rsid w:val="00914FDE"/>
    <w:rsid w:val="00915331"/>
    <w:rsid w:val="00915855"/>
    <w:rsid w:val="00915864"/>
    <w:rsid w:val="00915F28"/>
    <w:rsid w:val="009162D4"/>
    <w:rsid w:val="00916351"/>
    <w:rsid w:val="009163B1"/>
    <w:rsid w:val="0091699D"/>
    <w:rsid w:val="00916A30"/>
    <w:rsid w:val="00916E52"/>
    <w:rsid w:val="00916E74"/>
    <w:rsid w:val="009170B5"/>
    <w:rsid w:val="00917387"/>
    <w:rsid w:val="00917453"/>
    <w:rsid w:val="00917464"/>
    <w:rsid w:val="009175CD"/>
    <w:rsid w:val="0091764E"/>
    <w:rsid w:val="00917A54"/>
    <w:rsid w:val="00917D8B"/>
    <w:rsid w:val="009205EA"/>
    <w:rsid w:val="00920821"/>
    <w:rsid w:val="00920A89"/>
    <w:rsid w:val="00920C78"/>
    <w:rsid w:val="00920D51"/>
    <w:rsid w:val="00920ECB"/>
    <w:rsid w:val="00920FC8"/>
    <w:rsid w:val="0092144D"/>
    <w:rsid w:val="0092151B"/>
    <w:rsid w:val="0092168E"/>
    <w:rsid w:val="0092188A"/>
    <w:rsid w:val="00921C09"/>
    <w:rsid w:val="00921D21"/>
    <w:rsid w:val="00921D26"/>
    <w:rsid w:val="00921D38"/>
    <w:rsid w:val="00921E52"/>
    <w:rsid w:val="00921F0D"/>
    <w:rsid w:val="00921F82"/>
    <w:rsid w:val="00921FBD"/>
    <w:rsid w:val="0092227E"/>
    <w:rsid w:val="009223A1"/>
    <w:rsid w:val="00922491"/>
    <w:rsid w:val="00922575"/>
    <w:rsid w:val="009227C7"/>
    <w:rsid w:val="00922B61"/>
    <w:rsid w:val="00922D87"/>
    <w:rsid w:val="00923242"/>
    <w:rsid w:val="0092347E"/>
    <w:rsid w:val="009236D1"/>
    <w:rsid w:val="00923CE9"/>
    <w:rsid w:val="00923D28"/>
    <w:rsid w:val="00923D42"/>
    <w:rsid w:val="00923D74"/>
    <w:rsid w:val="00923EB8"/>
    <w:rsid w:val="00923FE7"/>
    <w:rsid w:val="00924172"/>
    <w:rsid w:val="00924756"/>
    <w:rsid w:val="009248C0"/>
    <w:rsid w:val="00924BF7"/>
    <w:rsid w:val="00924E53"/>
    <w:rsid w:val="00924E57"/>
    <w:rsid w:val="00924EF1"/>
    <w:rsid w:val="00924F7C"/>
    <w:rsid w:val="009252E1"/>
    <w:rsid w:val="0092547E"/>
    <w:rsid w:val="00925699"/>
    <w:rsid w:val="0092579C"/>
    <w:rsid w:val="00925882"/>
    <w:rsid w:val="00925C64"/>
    <w:rsid w:val="00926318"/>
    <w:rsid w:val="009265B3"/>
    <w:rsid w:val="00926613"/>
    <w:rsid w:val="009266CA"/>
    <w:rsid w:val="00926D9E"/>
    <w:rsid w:val="00926DD7"/>
    <w:rsid w:val="00926F52"/>
    <w:rsid w:val="009279B2"/>
    <w:rsid w:val="00927ACF"/>
    <w:rsid w:val="00927B18"/>
    <w:rsid w:val="0093019B"/>
    <w:rsid w:val="009301C7"/>
    <w:rsid w:val="009304C0"/>
    <w:rsid w:val="009305A7"/>
    <w:rsid w:val="009305DB"/>
    <w:rsid w:val="0093062D"/>
    <w:rsid w:val="009306E2"/>
    <w:rsid w:val="0093072E"/>
    <w:rsid w:val="009308D0"/>
    <w:rsid w:val="00930B06"/>
    <w:rsid w:val="00931386"/>
    <w:rsid w:val="0093140F"/>
    <w:rsid w:val="0093147A"/>
    <w:rsid w:val="00931BC5"/>
    <w:rsid w:val="00931D43"/>
    <w:rsid w:val="00931D85"/>
    <w:rsid w:val="0093205F"/>
    <w:rsid w:val="00932379"/>
    <w:rsid w:val="00932605"/>
    <w:rsid w:val="0093263E"/>
    <w:rsid w:val="009327E5"/>
    <w:rsid w:val="009328B1"/>
    <w:rsid w:val="009329AB"/>
    <w:rsid w:val="00932B06"/>
    <w:rsid w:val="00932B0B"/>
    <w:rsid w:val="00932E13"/>
    <w:rsid w:val="00932FC5"/>
    <w:rsid w:val="00933016"/>
    <w:rsid w:val="00933109"/>
    <w:rsid w:val="009334D4"/>
    <w:rsid w:val="00933865"/>
    <w:rsid w:val="009339DC"/>
    <w:rsid w:val="00933B48"/>
    <w:rsid w:val="00933DDD"/>
    <w:rsid w:val="00933F3A"/>
    <w:rsid w:val="00933F83"/>
    <w:rsid w:val="00934421"/>
    <w:rsid w:val="009346B1"/>
    <w:rsid w:val="00934919"/>
    <w:rsid w:val="0093495A"/>
    <w:rsid w:val="00934A88"/>
    <w:rsid w:val="009352C0"/>
    <w:rsid w:val="0093571F"/>
    <w:rsid w:val="00935BC1"/>
    <w:rsid w:val="00935C53"/>
    <w:rsid w:val="00935D6D"/>
    <w:rsid w:val="0093609D"/>
    <w:rsid w:val="0093657D"/>
    <w:rsid w:val="00936750"/>
    <w:rsid w:val="009367B2"/>
    <w:rsid w:val="009367B3"/>
    <w:rsid w:val="00936838"/>
    <w:rsid w:val="009368E1"/>
    <w:rsid w:val="00936AA0"/>
    <w:rsid w:val="00936AC4"/>
    <w:rsid w:val="00936BA9"/>
    <w:rsid w:val="00936F16"/>
    <w:rsid w:val="00937015"/>
    <w:rsid w:val="00937161"/>
    <w:rsid w:val="00937180"/>
    <w:rsid w:val="009372F0"/>
    <w:rsid w:val="00937318"/>
    <w:rsid w:val="00937654"/>
    <w:rsid w:val="0093794B"/>
    <w:rsid w:val="00937DA2"/>
    <w:rsid w:val="009402AA"/>
    <w:rsid w:val="0094041D"/>
    <w:rsid w:val="00940443"/>
    <w:rsid w:val="0094071B"/>
    <w:rsid w:val="009409E1"/>
    <w:rsid w:val="009409E2"/>
    <w:rsid w:val="00940A40"/>
    <w:rsid w:val="00940F56"/>
    <w:rsid w:val="009413FC"/>
    <w:rsid w:val="0094141E"/>
    <w:rsid w:val="0094159E"/>
    <w:rsid w:val="009417A5"/>
    <w:rsid w:val="009417AE"/>
    <w:rsid w:val="00941D47"/>
    <w:rsid w:val="00941E7D"/>
    <w:rsid w:val="00941F1F"/>
    <w:rsid w:val="00941FEA"/>
    <w:rsid w:val="00942238"/>
    <w:rsid w:val="009429EF"/>
    <w:rsid w:val="00942C30"/>
    <w:rsid w:val="00942CAC"/>
    <w:rsid w:val="00942D58"/>
    <w:rsid w:val="00942E19"/>
    <w:rsid w:val="00942EE1"/>
    <w:rsid w:val="00942FF4"/>
    <w:rsid w:val="00943096"/>
    <w:rsid w:val="0094314D"/>
    <w:rsid w:val="0094363D"/>
    <w:rsid w:val="00944020"/>
    <w:rsid w:val="00944332"/>
    <w:rsid w:val="00944681"/>
    <w:rsid w:val="00944723"/>
    <w:rsid w:val="009447F8"/>
    <w:rsid w:val="00944832"/>
    <w:rsid w:val="009448E4"/>
    <w:rsid w:val="0094491A"/>
    <w:rsid w:val="0094496F"/>
    <w:rsid w:val="009449E2"/>
    <w:rsid w:val="00944A2C"/>
    <w:rsid w:val="00944A77"/>
    <w:rsid w:val="00944ABE"/>
    <w:rsid w:val="00944B3E"/>
    <w:rsid w:val="00944E5F"/>
    <w:rsid w:val="0094508E"/>
    <w:rsid w:val="009453B8"/>
    <w:rsid w:val="009454A5"/>
    <w:rsid w:val="009455BF"/>
    <w:rsid w:val="00945CD7"/>
    <w:rsid w:val="009462C5"/>
    <w:rsid w:val="009467A1"/>
    <w:rsid w:val="0094685D"/>
    <w:rsid w:val="00946DF3"/>
    <w:rsid w:val="00946E49"/>
    <w:rsid w:val="00946F82"/>
    <w:rsid w:val="00947127"/>
    <w:rsid w:val="0094751B"/>
    <w:rsid w:val="00947807"/>
    <w:rsid w:val="00947A60"/>
    <w:rsid w:val="00947CEF"/>
    <w:rsid w:val="00947FA9"/>
    <w:rsid w:val="00947FBC"/>
    <w:rsid w:val="009505E6"/>
    <w:rsid w:val="00950825"/>
    <w:rsid w:val="00950DBB"/>
    <w:rsid w:val="00950E8D"/>
    <w:rsid w:val="0095119E"/>
    <w:rsid w:val="009512B1"/>
    <w:rsid w:val="00951393"/>
    <w:rsid w:val="009517BE"/>
    <w:rsid w:val="00951BAF"/>
    <w:rsid w:val="00951C20"/>
    <w:rsid w:val="00951F09"/>
    <w:rsid w:val="00951F79"/>
    <w:rsid w:val="00951FF7"/>
    <w:rsid w:val="009521CE"/>
    <w:rsid w:val="00952485"/>
    <w:rsid w:val="00952504"/>
    <w:rsid w:val="009525FB"/>
    <w:rsid w:val="00952BAC"/>
    <w:rsid w:val="00952D8F"/>
    <w:rsid w:val="009531A4"/>
    <w:rsid w:val="009531DB"/>
    <w:rsid w:val="00953594"/>
    <w:rsid w:val="009536D8"/>
    <w:rsid w:val="00953740"/>
    <w:rsid w:val="00953CF0"/>
    <w:rsid w:val="00953EFA"/>
    <w:rsid w:val="00953FE6"/>
    <w:rsid w:val="00953FF4"/>
    <w:rsid w:val="009542BB"/>
    <w:rsid w:val="009544C9"/>
    <w:rsid w:val="00954560"/>
    <w:rsid w:val="0095462F"/>
    <w:rsid w:val="00954BF5"/>
    <w:rsid w:val="00954CE1"/>
    <w:rsid w:val="00955140"/>
    <w:rsid w:val="009553A3"/>
    <w:rsid w:val="00955423"/>
    <w:rsid w:val="009556D0"/>
    <w:rsid w:val="0095580C"/>
    <w:rsid w:val="00955F84"/>
    <w:rsid w:val="009562B0"/>
    <w:rsid w:val="00956515"/>
    <w:rsid w:val="0095663A"/>
    <w:rsid w:val="009567C1"/>
    <w:rsid w:val="009568EE"/>
    <w:rsid w:val="00956C18"/>
    <w:rsid w:val="00956F03"/>
    <w:rsid w:val="00956F07"/>
    <w:rsid w:val="00956F64"/>
    <w:rsid w:val="00957035"/>
    <w:rsid w:val="009570AC"/>
    <w:rsid w:val="0095799D"/>
    <w:rsid w:val="00957AC6"/>
    <w:rsid w:val="00957D01"/>
    <w:rsid w:val="00960262"/>
    <w:rsid w:val="0096032A"/>
    <w:rsid w:val="0096036B"/>
    <w:rsid w:val="009604D8"/>
    <w:rsid w:val="00960573"/>
    <w:rsid w:val="00960B15"/>
    <w:rsid w:val="00960B64"/>
    <w:rsid w:val="00960C2E"/>
    <w:rsid w:val="00960C3D"/>
    <w:rsid w:val="00960E67"/>
    <w:rsid w:val="00961121"/>
    <w:rsid w:val="00961261"/>
    <w:rsid w:val="0096133D"/>
    <w:rsid w:val="009614E3"/>
    <w:rsid w:val="009616AA"/>
    <w:rsid w:val="0096183B"/>
    <w:rsid w:val="00961C3A"/>
    <w:rsid w:val="00961D09"/>
    <w:rsid w:val="00961E07"/>
    <w:rsid w:val="00962061"/>
    <w:rsid w:val="00962296"/>
    <w:rsid w:val="00962337"/>
    <w:rsid w:val="009623DB"/>
    <w:rsid w:val="00962470"/>
    <w:rsid w:val="00962541"/>
    <w:rsid w:val="0096275F"/>
    <w:rsid w:val="00962BA7"/>
    <w:rsid w:val="00962BC9"/>
    <w:rsid w:val="00963039"/>
    <w:rsid w:val="009630CE"/>
    <w:rsid w:val="009633E4"/>
    <w:rsid w:val="00963BE9"/>
    <w:rsid w:val="00963C0B"/>
    <w:rsid w:val="009641EE"/>
    <w:rsid w:val="009643B6"/>
    <w:rsid w:val="009644D0"/>
    <w:rsid w:val="00964972"/>
    <w:rsid w:val="00964EEB"/>
    <w:rsid w:val="009652EA"/>
    <w:rsid w:val="009655F9"/>
    <w:rsid w:val="00965625"/>
    <w:rsid w:val="0096565A"/>
    <w:rsid w:val="00965668"/>
    <w:rsid w:val="009657DB"/>
    <w:rsid w:val="00965918"/>
    <w:rsid w:val="00965F40"/>
    <w:rsid w:val="00966016"/>
    <w:rsid w:val="0096605D"/>
    <w:rsid w:val="00966081"/>
    <w:rsid w:val="009660E1"/>
    <w:rsid w:val="009662B7"/>
    <w:rsid w:val="009666DC"/>
    <w:rsid w:val="00966AE0"/>
    <w:rsid w:val="00966B71"/>
    <w:rsid w:val="00966CD0"/>
    <w:rsid w:val="00966F47"/>
    <w:rsid w:val="00966F83"/>
    <w:rsid w:val="009670CE"/>
    <w:rsid w:val="009671C3"/>
    <w:rsid w:val="00967536"/>
    <w:rsid w:val="009675E1"/>
    <w:rsid w:val="00967742"/>
    <w:rsid w:val="009678E1"/>
    <w:rsid w:val="00967C2B"/>
    <w:rsid w:val="00967E0D"/>
    <w:rsid w:val="00970030"/>
    <w:rsid w:val="0097039A"/>
    <w:rsid w:val="009703A7"/>
    <w:rsid w:val="009704AA"/>
    <w:rsid w:val="00970661"/>
    <w:rsid w:val="009708DC"/>
    <w:rsid w:val="00970AA9"/>
    <w:rsid w:val="00970BCE"/>
    <w:rsid w:val="00970E23"/>
    <w:rsid w:val="00970F97"/>
    <w:rsid w:val="0097143F"/>
    <w:rsid w:val="009714EE"/>
    <w:rsid w:val="00971B0C"/>
    <w:rsid w:val="00971E22"/>
    <w:rsid w:val="00971E54"/>
    <w:rsid w:val="00971EFE"/>
    <w:rsid w:val="00971F41"/>
    <w:rsid w:val="00971F71"/>
    <w:rsid w:val="009720B4"/>
    <w:rsid w:val="009721A7"/>
    <w:rsid w:val="00972304"/>
    <w:rsid w:val="00972385"/>
    <w:rsid w:val="0097244F"/>
    <w:rsid w:val="00972770"/>
    <w:rsid w:val="0097285A"/>
    <w:rsid w:val="009729F9"/>
    <w:rsid w:val="00972AEF"/>
    <w:rsid w:val="00972BB4"/>
    <w:rsid w:val="00972BC8"/>
    <w:rsid w:val="00972D98"/>
    <w:rsid w:val="009737F5"/>
    <w:rsid w:val="00973884"/>
    <w:rsid w:val="00973A05"/>
    <w:rsid w:val="00973A8F"/>
    <w:rsid w:val="00973BD2"/>
    <w:rsid w:val="00973BD6"/>
    <w:rsid w:val="0097404D"/>
    <w:rsid w:val="009740E0"/>
    <w:rsid w:val="009743B8"/>
    <w:rsid w:val="009744E5"/>
    <w:rsid w:val="009746BB"/>
    <w:rsid w:val="00974742"/>
    <w:rsid w:val="00974879"/>
    <w:rsid w:val="0097489D"/>
    <w:rsid w:val="009748A3"/>
    <w:rsid w:val="00974C11"/>
    <w:rsid w:val="00974D0D"/>
    <w:rsid w:val="00974DD8"/>
    <w:rsid w:val="00974FB3"/>
    <w:rsid w:val="0097538C"/>
    <w:rsid w:val="00975679"/>
    <w:rsid w:val="009759C3"/>
    <w:rsid w:val="00975B29"/>
    <w:rsid w:val="00975BF4"/>
    <w:rsid w:val="00975E62"/>
    <w:rsid w:val="0097659B"/>
    <w:rsid w:val="00976617"/>
    <w:rsid w:val="00976634"/>
    <w:rsid w:val="00976888"/>
    <w:rsid w:val="00976935"/>
    <w:rsid w:val="00976C1B"/>
    <w:rsid w:val="00976C71"/>
    <w:rsid w:val="00976DAC"/>
    <w:rsid w:val="00976E36"/>
    <w:rsid w:val="009771C0"/>
    <w:rsid w:val="00977253"/>
    <w:rsid w:val="00977474"/>
    <w:rsid w:val="00977833"/>
    <w:rsid w:val="0097796A"/>
    <w:rsid w:val="00977B9F"/>
    <w:rsid w:val="00977E39"/>
    <w:rsid w:val="00977FD2"/>
    <w:rsid w:val="009806FE"/>
    <w:rsid w:val="009807E0"/>
    <w:rsid w:val="009809F0"/>
    <w:rsid w:val="00980B63"/>
    <w:rsid w:val="00980DAC"/>
    <w:rsid w:val="00980FC2"/>
    <w:rsid w:val="009817B2"/>
    <w:rsid w:val="00981956"/>
    <w:rsid w:val="00981963"/>
    <w:rsid w:val="00981ED9"/>
    <w:rsid w:val="009820D5"/>
    <w:rsid w:val="009820FE"/>
    <w:rsid w:val="00982104"/>
    <w:rsid w:val="00982671"/>
    <w:rsid w:val="009826A8"/>
    <w:rsid w:val="009827C7"/>
    <w:rsid w:val="00982B5E"/>
    <w:rsid w:val="00982BE4"/>
    <w:rsid w:val="00983233"/>
    <w:rsid w:val="0098342E"/>
    <w:rsid w:val="009837A7"/>
    <w:rsid w:val="00983BD8"/>
    <w:rsid w:val="00983CEB"/>
    <w:rsid w:val="00983E71"/>
    <w:rsid w:val="00983F1B"/>
    <w:rsid w:val="0098424C"/>
    <w:rsid w:val="00984264"/>
    <w:rsid w:val="009842C1"/>
    <w:rsid w:val="0098462A"/>
    <w:rsid w:val="009846DD"/>
    <w:rsid w:val="0098472D"/>
    <w:rsid w:val="00984D20"/>
    <w:rsid w:val="00984E22"/>
    <w:rsid w:val="0098506C"/>
    <w:rsid w:val="00985205"/>
    <w:rsid w:val="009852C9"/>
    <w:rsid w:val="009853E0"/>
    <w:rsid w:val="0098553F"/>
    <w:rsid w:val="00985568"/>
    <w:rsid w:val="009858FD"/>
    <w:rsid w:val="00985974"/>
    <w:rsid w:val="009859B0"/>
    <w:rsid w:val="00985B4C"/>
    <w:rsid w:val="00985C12"/>
    <w:rsid w:val="00985D9A"/>
    <w:rsid w:val="00985E50"/>
    <w:rsid w:val="00986588"/>
    <w:rsid w:val="009867C4"/>
    <w:rsid w:val="00986951"/>
    <w:rsid w:val="00986A57"/>
    <w:rsid w:val="00986AD6"/>
    <w:rsid w:val="00986BB3"/>
    <w:rsid w:val="00986D38"/>
    <w:rsid w:val="009873D2"/>
    <w:rsid w:val="009875F8"/>
    <w:rsid w:val="0098763D"/>
    <w:rsid w:val="009877C8"/>
    <w:rsid w:val="0098796C"/>
    <w:rsid w:val="00987D3A"/>
    <w:rsid w:val="00990244"/>
    <w:rsid w:val="00990310"/>
    <w:rsid w:val="009904B0"/>
    <w:rsid w:val="00990C2C"/>
    <w:rsid w:val="00990DF8"/>
    <w:rsid w:val="0099130A"/>
    <w:rsid w:val="0099133C"/>
    <w:rsid w:val="009915DD"/>
    <w:rsid w:val="00991BA5"/>
    <w:rsid w:val="00991D1B"/>
    <w:rsid w:val="00991E02"/>
    <w:rsid w:val="00991E29"/>
    <w:rsid w:val="00991F72"/>
    <w:rsid w:val="009920E1"/>
    <w:rsid w:val="00992121"/>
    <w:rsid w:val="0099216F"/>
    <w:rsid w:val="009922B6"/>
    <w:rsid w:val="009922DF"/>
    <w:rsid w:val="009923B6"/>
    <w:rsid w:val="009926B8"/>
    <w:rsid w:val="00992758"/>
    <w:rsid w:val="009927D4"/>
    <w:rsid w:val="0099297B"/>
    <w:rsid w:val="00993032"/>
    <w:rsid w:val="00993264"/>
    <w:rsid w:val="00993374"/>
    <w:rsid w:val="0099353C"/>
    <w:rsid w:val="00993594"/>
    <w:rsid w:val="009935DF"/>
    <w:rsid w:val="00993928"/>
    <w:rsid w:val="009939E1"/>
    <w:rsid w:val="00993A12"/>
    <w:rsid w:val="00993A5B"/>
    <w:rsid w:val="00993B2D"/>
    <w:rsid w:val="00993B5F"/>
    <w:rsid w:val="009940FC"/>
    <w:rsid w:val="00994189"/>
    <w:rsid w:val="0099425A"/>
    <w:rsid w:val="009942F1"/>
    <w:rsid w:val="0099459E"/>
    <w:rsid w:val="00994A4D"/>
    <w:rsid w:val="00994D0B"/>
    <w:rsid w:val="00994D16"/>
    <w:rsid w:val="00994DAA"/>
    <w:rsid w:val="00994E21"/>
    <w:rsid w:val="00994E41"/>
    <w:rsid w:val="00994ED5"/>
    <w:rsid w:val="00995093"/>
    <w:rsid w:val="009950FD"/>
    <w:rsid w:val="009951F8"/>
    <w:rsid w:val="0099573D"/>
    <w:rsid w:val="00995D50"/>
    <w:rsid w:val="00995E36"/>
    <w:rsid w:val="00995F10"/>
    <w:rsid w:val="0099614B"/>
    <w:rsid w:val="00996152"/>
    <w:rsid w:val="00996D6E"/>
    <w:rsid w:val="00996E28"/>
    <w:rsid w:val="00996FB7"/>
    <w:rsid w:val="00997257"/>
    <w:rsid w:val="0099787B"/>
    <w:rsid w:val="009978C7"/>
    <w:rsid w:val="009979D4"/>
    <w:rsid w:val="00997A10"/>
    <w:rsid w:val="00997A85"/>
    <w:rsid w:val="00997C5A"/>
    <w:rsid w:val="00997F21"/>
    <w:rsid w:val="009A00EF"/>
    <w:rsid w:val="009A01C4"/>
    <w:rsid w:val="009A0653"/>
    <w:rsid w:val="009A08AD"/>
    <w:rsid w:val="009A09B5"/>
    <w:rsid w:val="009A0A68"/>
    <w:rsid w:val="009A0C5B"/>
    <w:rsid w:val="009A0CEE"/>
    <w:rsid w:val="009A0EC7"/>
    <w:rsid w:val="009A108C"/>
    <w:rsid w:val="009A1387"/>
    <w:rsid w:val="009A13E3"/>
    <w:rsid w:val="009A1807"/>
    <w:rsid w:val="009A1A9E"/>
    <w:rsid w:val="009A1B0C"/>
    <w:rsid w:val="009A1CDA"/>
    <w:rsid w:val="009A1D4F"/>
    <w:rsid w:val="009A1D6E"/>
    <w:rsid w:val="009A1D8D"/>
    <w:rsid w:val="009A1FC4"/>
    <w:rsid w:val="009A1FE9"/>
    <w:rsid w:val="009A237B"/>
    <w:rsid w:val="009A2597"/>
    <w:rsid w:val="009A2C6D"/>
    <w:rsid w:val="009A318E"/>
    <w:rsid w:val="009A329A"/>
    <w:rsid w:val="009A345D"/>
    <w:rsid w:val="009A35F3"/>
    <w:rsid w:val="009A3B2D"/>
    <w:rsid w:val="009A3C5E"/>
    <w:rsid w:val="009A3CB5"/>
    <w:rsid w:val="009A3CB6"/>
    <w:rsid w:val="009A3D4A"/>
    <w:rsid w:val="009A3E70"/>
    <w:rsid w:val="009A3F2E"/>
    <w:rsid w:val="009A436B"/>
    <w:rsid w:val="009A45E8"/>
    <w:rsid w:val="009A474A"/>
    <w:rsid w:val="009A4A14"/>
    <w:rsid w:val="009A4ABC"/>
    <w:rsid w:val="009A4EFA"/>
    <w:rsid w:val="009A5216"/>
    <w:rsid w:val="009A522E"/>
    <w:rsid w:val="009A54C7"/>
    <w:rsid w:val="009A5AAD"/>
    <w:rsid w:val="009A5D14"/>
    <w:rsid w:val="009A60AC"/>
    <w:rsid w:val="009A6335"/>
    <w:rsid w:val="009A6433"/>
    <w:rsid w:val="009A6609"/>
    <w:rsid w:val="009A689F"/>
    <w:rsid w:val="009A68CB"/>
    <w:rsid w:val="009A68F5"/>
    <w:rsid w:val="009A6949"/>
    <w:rsid w:val="009A6A61"/>
    <w:rsid w:val="009A6AA2"/>
    <w:rsid w:val="009A6D1F"/>
    <w:rsid w:val="009A6D6C"/>
    <w:rsid w:val="009A7217"/>
    <w:rsid w:val="009A7378"/>
    <w:rsid w:val="009A7792"/>
    <w:rsid w:val="009A78D1"/>
    <w:rsid w:val="009A7A22"/>
    <w:rsid w:val="009A7B7E"/>
    <w:rsid w:val="009A7BD2"/>
    <w:rsid w:val="009A7EB4"/>
    <w:rsid w:val="009B043C"/>
    <w:rsid w:val="009B06B9"/>
    <w:rsid w:val="009B0AE3"/>
    <w:rsid w:val="009B0CDA"/>
    <w:rsid w:val="009B0D84"/>
    <w:rsid w:val="009B0DB6"/>
    <w:rsid w:val="009B1057"/>
    <w:rsid w:val="009B1427"/>
    <w:rsid w:val="009B142F"/>
    <w:rsid w:val="009B169A"/>
    <w:rsid w:val="009B1833"/>
    <w:rsid w:val="009B1887"/>
    <w:rsid w:val="009B1FD4"/>
    <w:rsid w:val="009B20B8"/>
    <w:rsid w:val="009B20CD"/>
    <w:rsid w:val="009B23AD"/>
    <w:rsid w:val="009B2546"/>
    <w:rsid w:val="009B2B36"/>
    <w:rsid w:val="009B307E"/>
    <w:rsid w:val="009B36D0"/>
    <w:rsid w:val="009B36D7"/>
    <w:rsid w:val="009B3A76"/>
    <w:rsid w:val="009B40DD"/>
    <w:rsid w:val="009B410E"/>
    <w:rsid w:val="009B41E0"/>
    <w:rsid w:val="009B42AB"/>
    <w:rsid w:val="009B4459"/>
    <w:rsid w:val="009B459D"/>
    <w:rsid w:val="009B4D49"/>
    <w:rsid w:val="009B4F6B"/>
    <w:rsid w:val="009B5056"/>
    <w:rsid w:val="009B5435"/>
    <w:rsid w:val="009B54A3"/>
    <w:rsid w:val="009B5C49"/>
    <w:rsid w:val="009B5CA1"/>
    <w:rsid w:val="009B5D8D"/>
    <w:rsid w:val="009B6151"/>
    <w:rsid w:val="009B623F"/>
    <w:rsid w:val="009B6496"/>
    <w:rsid w:val="009B64CA"/>
    <w:rsid w:val="009B662F"/>
    <w:rsid w:val="009B6749"/>
    <w:rsid w:val="009B6A43"/>
    <w:rsid w:val="009B6E57"/>
    <w:rsid w:val="009B732F"/>
    <w:rsid w:val="009B738D"/>
    <w:rsid w:val="009B73F9"/>
    <w:rsid w:val="009B798B"/>
    <w:rsid w:val="009B7D59"/>
    <w:rsid w:val="009B7DF2"/>
    <w:rsid w:val="009C02FB"/>
    <w:rsid w:val="009C0492"/>
    <w:rsid w:val="009C056E"/>
    <w:rsid w:val="009C0664"/>
    <w:rsid w:val="009C0678"/>
    <w:rsid w:val="009C08A4"/>
    <w:rsid w:val="009C0E04"/>
    <w:rsid w:val="009C15E2"/>
    <w:rsid w:val="009C1796"/>
    <w:rsid w:val="009C17AC"/>
    <w:rsid w:val="009C1A6F"/>
    <w:rsid w:val="009C1FFA"/>
    <w:rsid w:val="009C2124"/>
    <w:rsid w:val="009C22BD"/>
    <w:rsid w:val="009C245F"/>
    <w:rsid w:val="009C27C6"/>
    <w:rsid w:val="009C2931"/>
    <w:rsid w:val="009C2A63"/>
    <w:rsid w:val="009C2CA2"/>
    <w:rsid w:val="009C2CA4"/>
    <w:rsid w:val="009C2E52"/>
    <w:rsid w:val="009C354D"/>
    <w:rsid w:val="009C3741"/>
    <w:rsid w:val="009C3887"/>
    <w:rsid w:val="009C3A02"/>
    <w:rsid w:val="009C4071"/>
    <w:rsid w:val="009C42A1"/>
    <w:rsid w:val="009C432C"/>
    <w:rsid w:val="009C4568"/>
    <w:rsid w:val="009C463E"/>
    <w:rsid w:val="009C485F"/>
    <w:rsid w:val="009C488A"/>
    <w:rsid w:val="009C488E"/>
    <w:rsid w:val="009C4B54"/>
    <w:rsid w:val="009C4C21"/>
    <w:rsid w:val="009C4C40"/>
    <w:rsid w:val="009C4DBB"/>
    <w:rsid w:val="009C5105"/>
    <w:rsid w:val="009C5205"/>
    <w:rsid w:val="009C5453"/>
    <w:rsid w:val="009C5935"/>
    <w:rsid w:val="009C59BE"/>
    <w:rsid w:val="009C5BB1"/>
    <w:rsid w:val="009C5BDD"/>
    <w:rsid w:val="009C5E58"/>
    <w:rsid w:val="009C5EEC"/>
    <w:rsid w:val="009C63F9"/>
    <w:rsid w:val="009C65BE"/>
    <w:rsid w:val="009C66A5"/>
    <w:rsid w:val="009C685B"/>
    <w:rsid w:val="009C6E62"/>
    <w:rsid w:val="009C71C7"/>
    <w:rsid w:val="009C7343"/>
    <w:rsid w:val="009C73FC"/>
    <w:rsid w:val="009C74D3"/>
    <w:rsid w:val="009C79ED"/>
    <w:rsid w:val="009C7D8E"/>
    <w:rsid w:val="009C7F95"/>
    <w:rsid w:val="009D0428"/>
    <w:rsid w:val="009D0552"/>
    <w:rsid w:val="009D06A5"/>
    <w:rsid w:val="009D081E"/>
    <w:rsid w:val="009D08BE"/>
    <w:rsid w:val="009D09FD"/>
    <w:rsid w:val="009D0AC1"/>
    <w:rsid w:val="009D0C6A"/>
    <w:rsid w:val="009D0C85"/>
    <w:rsid w:val="009D0DD0"/>
    <w:rsid w:val="009D0E3C"/>
    <w:rsid w:val="009D1094"/>
    <w:rsid w:val="009D1304"/>
    <w:rsid w:val="009D137C"/>
    <w:rsid w:val="009D1448"/>
    <w:rsid w:val="009D14B4"/>
    <w:rsid w:val="009D1502"/>
    <w:rsid w:val="009D15C8"/>
    <w:rsid w:val="009D1830"/>
    <w:rsid w:val="009D1A47"/>
    <w:rsid w:val="009D1AF2"/>
    <w:rsid w:val="009D1BC6"/>
    <w:rsid w:val="009D1BDC"/>
    <w:rsid w:val="009D1C4D"/>
    <w:rsid w:val="009D1CC7"/>
    <w:rsid w:val="009D1FE3"/>
    <w:rsid w:val="009D2264"/>
    <w:rsid w:val="009D2396"/>
    <w:rsid w:val="009D2650"/>
    <w:rsid w:val="009D26BD"/>
    <w:rsid w:val="009D287D"/>
    <w:rsid w:val="009D2A99"/>
    <w:rsid w:val="009D2C96"/>
    <w:rsid w:val="009D2E6D"/>
    <w:rsid w:val="009D2F13"/>
    <w:rsid w:val="009D3215"/>
    <w:rsid w:val="009D3324"/>
    <w:rsid w:val="009D33D9"/>
    <w:rsid w:val="009D3750"/>
    <w:rsid w:val="009D3B69"/>
    <w:rsid w:val="009D3B96"/>
    <w:rsid w:val="009D3DCD"/>
    <w:rsid w:val="009D3EAE"/>
    <w:rsid w:val="009D403D"/>
    <w:rsid w:val="009D40AF"/>
    <w:rsid w:val="009D4173"/>
    <w:rsid w:val="009D419B"/>
    <w:rsid w:val="009D42D9"/>
    <w:rsid w:val="009D45F5"/>
    <w:rsid w:val="009D49D0"/>
    <w:rsid w:val="009D4A49"/>
    <w:rsid w:val="009D4C3C"/>
    <w:rsid w:val="009D5138"/>
    <w:rsid w:val="009D54BC"/>
    <w:rsid w:val="009D55A3"/>
    <w:rsid w:val="009D55B4"/>
    <w:rsid w:val="009D59E2"/>
    <w:rsid w:val="009D5BC9"/>
    <w:rsid w:val="009D61AA"/>
    <w:rsid w:val="009D62E2"/>
    <w:rsid w:val="009D630E"/>
    <w:rsid w:val="009D64DC"/>
    <w:rsid w:val="009D66E6"/>
    <w:rsid w:val="009D677D"/>
    <w:rsid w:val="009D6C75"/>
    <w:rsid w:val="009D6EA4"/>
    <w:rsid w:val="009D6F3C"/>
    <w:rsid w:val="009D6FA6"/>
    <w:rsid w:val="009D7108"/>
    <w:rsid w:val="009D73B0"/>
    <w:rsid w:val="009D742A"/>
    <w:rsid w:val="009D7767"/>
    <w:rsid w:val="009D79CE"/>
    <w:rsid w:val="009D7A82"/>
    <w:rsid w:val="009D7A92"/>
    <w:rsid w:val="009D7B18"/>
    <w:rsid w:val="009D7C87"/>
    <w:rsid w:val="009E018E"/>
    <w:rsid w:val="009E04F2"/>
    <w:rsid w:val="009E0630"/>
    <w:rsid w:val="009E1459"/>
    <w:rsid w:val="009E1533"/>
    <w:rsid w:val="009E156A"/>
    <w:rsid w:val="009E16AD"/>
    <w:rsid w:val="009E16BF"/>
    <w:rsid w:val="009E1B54"/>
    <w:rsid w:val="009E1BE1"/>
    <w:rsid w:val="009E215D"/>
    <w:rsid w:val="009E257C"/>
    <w:rsid w:val="009E2647"/>
    <w:rsid w:val="009E278B"/>
    <w:rsid w:val="009E2A32"/>
    <w:rsid w:val="009E2C36"/>
    <w:rsid w:val="009E2DA7"/>
    <w:rsid w:val="009E2FB1"/>
    <w:rsid w:val="009E31D6"/>
    <w:rsid w:val="009E33C0"/>
    <w:rsid w:val="009E33D1"/>
    <w:rsid w:val="009E347F"/>
    <w:rsid w:val="009E3C43"/>
    <w:rsid w:val="009E3C79"/>
    <w:rsid w:val="009E3CFE"/>
    <w:rsid w:val="009E3D0C"/>
    <w:rsid w:val="009E3D55"/>
    <w:rsid w:val="009E3F7D"/>
    <w:rsid w:val="009E3F99"/>
    <w:rsid w:val="009E4094"/>
    <w:rsid w:val="009E429C"/>
    <w:rsid w:val="009E4522"/>
    <w:rsid w:val="009E4590"/>
    <w:rsid w:val="009E467A"/>
    <w:rsid w:val="009E46FC"/>
    <w:rsid w:val="009E48DF"/>
    <w:rsid w:val="009E4980"/>
    <w:rsid w:val="009E4AC7"/>
    <w:rsid w:val="009E4B06"/>
    <w:rsid w:val="009E4F90"/>
    <w:rsid w:val="009E51B3"/>
    <w:rsid w:val="009E5495"/>
    <w:rsid w:val="009E5AD8"/>
    <w:rsid w:val="009E5C68"/>
    <w:rsid w:val="009E60C8"/>
    <w:rsid w:val="009E6391"/>
    <w:rsid w:val="009E6971"/>
    <w:rsid w:val="009E6AA9"/>
    <w:rsid w:val="009E72AE"/>
    <w:rsid w:val="009E7434"/>
    <w:rsid w:val="009E7885"/>
    <w:rsid w:val="009E7946"/>
    <w:rsid w:val="009E79AB"/>
    <w:rsid w:val="009E79EB"/>
    <w:rsid w:val="009E7B4E"/>
    <w:rsid w:val="009E7BBB"/>
    <w:rsid w:val="009E7D3B"/>
    <w:rsid w:val="009E7F7B"/>
    <w:rsid w:val="009F0130"/>
    <w:rsid w:val="009F0316"/>
    <w:rsid w:val="009F03E0"/>
    <w:rsid w:val="009F04AE"/>
    <w:rsid w:val="009F0541"/>
    <w:rsid w:val="009F0E14"/>
    <w:rsid w:val="009F0F71"/>
    <w:rsid w:val="009F1362"/>
    <w:rsid w:val="009F16BC"/>
    <w:rsid w:val="009F1734"/>
    <w:rsid w:val="009F17C5"/>
    <w:rsid w:val="009F1C16"/>
    <w:rsid w:val="009F1D16"/>
    <w:rsid w:val="009F1D84"/>
    <w:rsid w:val="009F1F8A"/>
    <w:rsid w:val="009F249E"/>
    <w:rsid w:val="009F24ED"/>
    <w:rsid w:val="009F2566"/>
    <w:rsid w:val="009F26FB"/>
    <w:rsid w:val="009F284D"/>
    <w:rsid w:val="009F28E4"/>
    <w:rsid w:val="009F2A2A"/>
    <w:rsid w:val="009F2C29"/>
    <w:rsid w:val="009F2DF8"/>
    <w:rsid w:val="009F2E83"/>
    <w:rsid w:val="009F2F75"/>
    <w:rsid w:val="009F32E8"/>
    <w:rsid w:val="009F3653"/>
    <w:rsid w:val="009F3706"/>
    <w:rsid w:val="009F3860"/>
    <w:rsid w:val="009F3A37"/>
    <w:rsid w:val="009F3A56"/>
    <w:rsid w:val="009F3A9F"/>
    <w:rsid w:val="009F3B1A"/>
    <w:rsid w:val="009F41DD"/>
    <w:rsid w:val="009F4473"/>
    <w:rsid w:val="009F46D5"/>
    <w:rsid w:val="009F490D"/>
    <w:rsid w:val="009F4932"/>
    <w:rsid w:val="009F4ABC"/>
    <w:rsid w:val="009F4B37"/>
    <w:rsid w:val="009F4E74"/>
    <w:rsid w:val="009F5184"/>
    <w:rsid w:val="009F51B6"/>
    <w:rsid w:val="009F54AB"/>
    <w:rsid w:val="009F54CE"/>
    <w:rsid w:val="009F56A6"/>
    <w:rsid w:val="009F576E"/>
    <w:rsid w:val="009F5DE2"/>
    <w:rsid w:val="009F5FC1"/>
    <w:rsid w:val="009F61D0"/>
    <w:rsid w:val="009F623C"/>
    <w:rsid w:val="009F634E"/>
    <w:rsid w:val="009F6B5F"/>
    <w:rsid w:val="009F71AF"/>
    <w:rsid w:val="009F7293"/>
    <w:rsid w:val="009F72AB"/>
    <w:rsid w:val="00A00036"/>
    <w:rsid w:val="00A0024A"/>
    <w:rsid w:val="00A00455"/>
    <w:rsid w:val="00A0050C"/>
    <w:rsid w:val="00A006A6"/>
    <w:rsid w:val="00A0078D"/>
    <w:rsid w:val="00A00C22"/>
    <w:rsid w:val="00A00C75"/>
    <w:rsid w:val="00A00E25"/>
    <w:rsid w:val="00A015D4"/>
    <w:rsid w:val="00A01A2D"/>
    <w:rsid w:val="00A022EF"/>
    <w:rsid w:val="00A02492"/>
    <w:rsid w:val="00A02ED2"/>
    <w:rsid w:val="00A02FA4"/>
    <w:rsid w:val="00A03128"/>
    <w:rsid w:val="00A03385"/>
    <w:rsid w:val="00A03401"/>
    <w:rsid w:val="00A0358C"/>
    <w:rsid w:val="00A0359B"/>
    <w:rsid w:val="00A03605"/>
    <w:rsid w:val="00A036D6"/>
    <w:rsid w:val="00A0373D"/>
    <w:rsid w:val="00A03CFA"/>
    <w:rsid w:val="00A03D34"/>
    <w:rsid w:val="00A03D4B"/>
    <w:rsid w:val="00A03F3A"/>
    <w:rsid w:val="00A04015"/>
    <w:rsid w:val="00A04143"/>
    <w:rsid w:val="00A0429F"/>
    <w:rsid w:val="00A04659"/>
    <w:rsid w:val="00A0543B"/>
    <w:rsid w:val="00A05A71"/>
    <w:rsid w:val="00A05A85"/>
    <w:rsid w:val="00A05AFA"/>
    <w:rsid w:val="00A05CBD"/>
    <w:rsid w:val="00A05E58"/>
    <w:rsid w:val="00A06097"/>
    <w:rsid w:val="00A063ED"/>
    <w:rsid w:val="00A06577"/>
    <w:rsid w:val="00A066B6"/>
    <w:rsid w:val="00A06AA3"/>
    <w:rsid w:val="00A06ADA"/>
    <w:rsid w:val="00A06B5B"/>
    <w:rsid w:val="00A07059"/>
    <w:rsid w:val="00A070BE"/>
    <w:rsid w:val="00A0746B"/>
    <w:rsid w:val="00A07592"/>
    <w:rsid w:val="00A0784B"/>
    <w:rsid w:val="00A0799F"/>
    <w:rsid w:val="00A07B51"/>
    <w:rsid w:val="00A07E16"/>
    <w:rsid w:val="00A07EE8"/>
    <w:rsid w:val="00A101F7"/>
    <w:rsid w:val="00A10283"/>
    <w:rsid w:val="00A105A6"/>
    <w:rsid w:val="00A10B9A"/>
    <w:rsid w:val="00A10C94"/>
    <w:rsid w:val="00A10CE1"/>
    <w:rsid w:val="00A11136"/>
    <w:rsid w:val="00A11257"/>
    <w:rsid w:val="00A115D5"/>
    <w:rsid w:val="00A116B6"/>
    <w:rsid w:val="00A11C0F"/>
    <w:rsid w:val="00A11F40"/>
    <w:rsid w:val="00A1265E"/>
    <w:rsid w:val="00A12845"/>
    <w:rsid w:val="00A12D91"/>
    <w:rsid w:val="00A131F3"/>
    <w:rsid w:val="00A133D1"/>
    <w:rsid w:val="00A13524"/>
    <w:rsid w:val="00A13760"/>
    <w:rsid w:val="00A139DB"/>
    <w:rsid w:val="00A13A33"/>
    <w:rsid w:val="00A13A6F"/>
    <w:rsid w:val="00A13E5E"/>
    <w:rsid w:val="00A14001"/>
    <w:rsid w:val="00A14418"/>
    <w:rsid w:val="00A144E1"/>
    <w:rsid w:val="00A1468B"/>
    <w:rsid w:val="00A146BC"/>
    <w:rsid w:val="00A14A18"/>
    <w:rsid w:val="00A14B84"/>
    <w:rsid w:val="00A15037"/>
    <w:rsid w:val="00A151A6"/>
    <w:rsid w:val="00A1533B"/>
    <w:rsid w:val="00A158F5"/>
    <w:rsid w:val="00A159EA"/>
    <w:rsid w:val="00A15E36"/>
    <w:rsid w:val="00A15E3D"/>
    <w:rsid w:val="00A15F13"/>
    <w:rsid w:val="00A16239"/>
    <w:rsid w:val="00A16382"/>
    <w:rsid w:val="00A16680"/>
    <w:rsid w:val="00A16755"/>
    <w:rsid w:val="00A16FC3"/>
    <w:rsid w:val="00A17024"/>
    <w:rsid w:val="00A173D2"/>
    <w:rsid w:val="00A17794"/>
    <w:rsid w:val="00A178C6"/>
    <w:rsid w:val="00A17B3A"/>
    <w:rsid w:val="00A17F28"/>
    <w:rsid w:val="00A17F96"/>
    <w:rsid w:val="00A201CC"/>
    <w:rsid w:val="00A2029E"/>
    <w:rsid w:val="00A202E2"/>
    <w:rsid w:val="00A204BB"/>
    <w:rsid w:val="00A205CA"/>
    <w:rsid w:val="00A20C05"/>
    <w:rsid w:val="00A20E9F"/>
    <w:rsid w:val="00A20FFD"/>
    <w:rsid w:val="00A211C6"/>
    <w:rsid w:val="00A214EA"/>
    <w:rsid w:val="00A21612"/>
    <w:rsid w:val="00A2177B"/>
    <w:rsid w:val="00A217D6"/>
    <w:rsid w:val="00A21844"/>
    <w:rsid w:val="00A21D25"/>
    <w:rsid w:val="00A220CD"/>
    <w:rsid w:val="00A2229C"/>
    <w:rsid w:val="00A225E1"/>
    <w:rsid w:val="00A2291E"/>
    <w:rsid w:val="00A229F9"/>
    <w:rsid w:val="00A22B35"/>
    <w:rsid w:val="00A22E43"/>
    <w:rsid w:val="00A2319B"/>
    <w:rsid w:val="00A2322D"/>
    <w:rsid w:val="00A2349A"/>
    <w:rsid w:val="00A234DE"/>
    <w:rsid w:val="00A236EE"/>
    <w:rsid w:val="00A237E5"/>
    <w:rsid w:val="00A238B0"/>
    <w:rsid w:val="00A23A78"/>
    <w:rsid w:val="00A2428C"/>
    <w:rsid w:val="00A2477A"/>
    <w:rsid w:val="00A249B0"/>
    <w:rsid w:val="00A24D3E"/>
    <w:rsid w:val="00A24D92"/>
    <w:rsid w:val="00A250E4"/>
    <w:rsid w:val="00A25109"/>
    <w:rsid w:val="00A251CE"/>
    <w:rsid w:val="00A25373"/>
    <w:rsid w:val="00A25873"/>
    <w:rsid w:val="00A25D3B"/>
    <w:rsid w:val="00A25F1A"/>
    <w:rsid w:val="00A2636E"/>
    <w:rsid w:val="00A2649E"/>
    <w:rsid w:val="00A264CE"/>
    <w:rsid w:val="00A265E5"/>
    <w:rsid w:val="00A26A1D"/>
    <w:rsid w:val="00A26BE8"/>
    <w:rsid w:val="00A26CB3"/>
    <w:rsid w:val="00A26CD1"/>
    <w:rsid w:val="00A26F86"/>
    <w:rsid w:val="00A27132"/>
    <w:rsid w:val="00A27248"/>
    <w:rsid w:val="00A27880"/>
    <w:rsid w:val="00A27B98"/>
    <w:rsid w:val="00A27C3C"/>
    <w:rsid w:val="00A27D76"/>
    <w:rsid w:val="00A27E90"/>
    <w:rsid w:val="00A30342"/>
    <w:rsid w:val="00A3067B"/>
    <w:rsid w:val="00A30692"/>
    <w:rsid w:val="00A307E2"/>
    <w:rsid w:val="00A308A8"/>
    <w:rsid w:val="00A30A2F"/>
    <w:rsid w:val="00A30BF9"/>
    <w:rsid w:val="00A31269"/>
    <w:rsid w:val="00A3150A"/>
    <w:rsid w:val="00A315B0"/>
    <w:rsid w:val="00A31765"/>
    <w:rsid w:val="00A31803"/>
    <w:rsid w:val="00A31852"/>
    <w:rsid w:val="00A31D96"/>
    <w:rsid w:val="00A31DA5"/>
    <w:rsid w:val="00A3232D"/>
    <w:rsid w:val="00A3240B"/>
    <w:rsid w:val="00A3264F"/>
    <w:rsid w:val="00A32798"/>
    <w:rsid w:val="00A32856"/>
    <w:rsid w:val="00A32C0B"/>
    <w:rsid w:val="00A32CFC"/>
    <w:rsid w:val="00A332B0"/>
    <w:rsid w:val="00A332D6"/>
    <w:rsid w:val="00A33892"/>
    <w:rsid w:val="00A33A80"/>
    <w:rsid w:val="00A33B1A"/>
    <w:rsid w:val="00A33B97"/>
    <w:rsid w:val="00A33C1A"/>
    <w:rsid w:val="00A33C4C"/>
    <w:rsid w:val="00A341F2"/>
    <w:rsid w:val="00A342D8"/>
    <w:rsid w:val="00A34390"/>
    <w:rsid w:val="00A3450F"/>
    <w:rsid w:val="00A3474D"/>
    <w:rsid w:val="00A34781"/>
    <w:rsid w:val="00A34A35"/>
    <w:rsid w:val="00A34AE6"/>
    <w:rsid w:val="00A34BAC"/>
    <w:rsid w:val="00A35417"/>
    <w:rsid w:val="00A35737"/>
    <w:rsid w:val="00A3597E"/>
    <w:rsid w:val="00A35A04"/>
    <w:rsid w:val="00A35BF3"/>
    <w:rsid w:val="00A35D5A"/>
    <w:rsid w:val="00A35F68"/>
    <w:rsid w:val="00A3679A"/>
    <w:rsid w:val="00A36851"/>
    <w:rsid w:val="00A368C5"/>
    <w:rsid w:val="00A36D46"/>
    <w:rsid w:val="00A373AB"/>
    <w:rsid w:val="00A3773C"/>
    <w:rsid w:val="00A377D5"/>
    <w:rsid w:val="00A37935"/>
    <w:rsid w:val="00A37C9B"/>
    <w:rsid w:val="00A37CFE"/>
    <w:rsid w:val="00A37F56"/>
    <w:rsid w:val="00A405B6"/>
    <w:rsid w:val="00A406E2"/>
    <w:rsid w:val="00A40C10"/>
    <w:rsid w:val="00A40C8F"/>
    <w:rsid w:val="00A40D6B"/>
    <w:rsid w:val="00A40D91"/>
    <w:rsid w:val="00A40FA4"/>
    <w:rsid w:val="00A4147C"/>
    <w:rsid w:val="00A414DC"/>
    <w:rsid w:val="00A4155D"/>
    <w:rsid w:val="00A41BE7"/>
    <w:rsid w:val="00A41E83"/>
    <w:rsid w:val="00A4202E"/>
    <w:rsid w:val="00A422BF"/>
    <w:rsid w:val="00A4236E"/>
    <w:rsid w:val="00A42412"/>
    <w:rsid w:val="00A42992"/>
    <w:rsid w:val="00A42A99"/>
    <w:rsid w:val="00A42AE8"/>
    <w:rsid w:val="00A42D2C"/>
    <w:rsid w:val="00A42DE8"/>
    <w:rsid w:val="00A42E4C"/>
    <w:rsid w:val="00A430CA"/>
    <w:rsid w:val="00A43106"/>
    <w:rsid w:val="00A431D8"/>
    <w:rsid w:val="00A43799"/>
    <w:rsid w:val="00A4388F"/>
    <w:rsid w:val="00A43A79"/>
    <w:rsid w:val="00A43B03"/>
    <w:rsid w:val="00A43F14"/>
    <w:rsid w:val="00A44358"/>
    <w:rsid w:val="00A44526"/>
    <w:rsid w:val="00A4477F"/>
    <w:rsid w:val="00A449D4"/>
    <w:rsid w:val="00A44A5F"/>
    <w:rsid w:val="00A44C46"/>
    <w:rsid w:val="00A45228"/>
    <w:rsid w:val="00A452C6"/>
    <w:rsid w:val="00A45306"/>
    <w:rsid w:val="00A4538E"/>
    <w:rsid w:val="00A45409"/>
    <w:rsid w:val="00A45567"/>
    <w:rsid w:val="00A45754"/>
    <w:rsid w:val="00A45E09"/>
    <w:rsid w:val="00A46227"/>
    <w:rsid w:val="00A469E6"/>
    <w:rsid w:val="00A46BF2"/>
    <w:rsid w:val="00A46E28"/>
    <w:rsid w:val="00A47159"/>
    <w:rsid w:val="00A4741A"/>
    <w:rsid w:val="00A4744D"/>
    <w:rsid w:val="00A474A7"/>
    <w:rsid w:val="00A4756F"/>
    <w:rsid w:val="00A47AAF"/>
    <w:rsid w:val="00A47B73"/>
    <w:rsid w:val="00A47E13"/>
    <w:rsid w:val="00A50069"/>
    <w:rsid w:val="00A50083"/>
    <w:rsid w:val="00A50563"/>
    <w:rsid w:val="00A5065B"/>
    <w:rsid w:val="00A508BE"/>
    <w:rsid w:val="00A508DA"/>
    <w:rsid w:val="00A50911"/>
    <w:rsid w:val="00A50A35"/>
    <w:rsid w:val="00A50AF7"/>
    <w:rsid w:val="00A50C9C"/>
    <w:rsid w:val="00A50F16"/>
    <w:rsid w:val="00A51534"/>
    <w:rsid w:val="00A515F6"/>
    <w:rsid w:val="00A5161D"/>
    <w:rsid w:val="00A51653"/>
    <w:rsid w:val="00A51788"/>
    <w:rsid w:val="00A517F0"/>
    <w:rsid w:val="00A5181D"/>
    <w:rsid w:val="00A51A13"/>
    <w:rsid w:val="00A51CD4"/>
    <w:rsid w:val="00A51DF4"/>
    <w:rsid w:val="00A51E71"/>
    <w:rsid w:val="00A5203B"/>
    <w:rsid w:val="00A521E0"/>
    <w:rsid w:val="00A526DE"/>
    <w:rsid w:val="00A5272D"/>
    <w:rsid w:val="00A529F5"/>
    <w:rsid w:val="00A52A94"/>
    <w:rsid w:val="00A52B28"/>
    <w:rsid w:val="00A52DA0"/>
    <w:rsid w:val="00A531C5"/>
    <w:rsid w:val="00A5334E"/>
    <w:rsid w:val="00A533EF"/>
    <w:rsid w:val="00A53592"/>
    <w:rsid w:val="00A536DE"/>
    <w:rsid w:val="00A536E0"/>
    <w:rsid w:val="00A539ED"/>
    <w:rsid w:val="00A53B93"/>
    <w:rsid w:val="00A53BD0"/>
    <w:rsid w:val="00A53FBA"/>
    <w:rsid w:val="00A54620"/>
    <w:rsid w:val="00A5483D"/>
    <w:rsid w:val="00A54A08"/>
    <w:rsid w:val="00A54A64"/>
    <w:rsid w:val="00A54E83"/>
    <w:rsid w:val="00A553D2"/>
    <w:rsid w:val="00A5544E"/>
    <w:rsid w:val="00A554EB"/>
    <w:rsid w:val="00A55730"/>
    <w:rsid w:val="00A55856"/>
    <w:rsid w:val="00A55A45"/>
    <w:rsid w:val="00A5657B"/>
    <w:rsid w:val="00A56682"/>
    <w:rsid w:val="00A566E7"/>
    <w:rsid w:val="00A56790"/>
    <w:rsid w:val="00A56884"/>
    <w:rsid w:val="00A56A9B"/>
    <w:rsid w:val="00A56F15"/>
    <w:rsid w:val="00A571DB"/>
    <w:rsid w:val="00A57558"/>
    <w:rsid w:val="00A576C0"/>
    <w:rsid w:val="00A576F8"/>
    <w:rsid w:val="00A5770C"/>
    <w:rsid w:val="00A5792F"/>
    <w:rsid w:val="00A57993"/>
    <w:rsid w:val="00A57A79"/>
    <w:rsid w:val="00A57DEA"/>
    <w:rsid w:val="00A57E39"/>
    <w:rsid w:val="00A57F59"/>
    <w:rsid w:val="00A6060A"/>
    <w:rsid w:val="00A60AB3"/>
    <w:rsid w:val="00A60B76"/>
    <w:rsid w:val="00A60DFB"/>
    <w:rsid w:val="00A60E71"/>
    <w:rsid w:val="00A6104C"/>
    <w:rsid w:val="00A61447"/>
    <w:rsid w:val="00A615B7"/>
    <w:rsid w:val="00A61662"/>
    <w:rsid w:val="00A616DC"/>
    <w:rsid w:val="00A61A27"/>
    <w:rsid w:val="00A61B1B"/>
    <w:rsid w:val="00A61B9E"/>
    <w:rsid w:val="00A61CDF"/>
    <w:rsid w:val="00A62113"/>
    <w:rsid w:val="00A625CD"/>
    <w:rsid w:val="00A62601"/>
    <w:rsid w:val="00A626C3"/>
    <w:rsid w:val="00A62A1C"/>
    <w:rsid w:val="00A62B42"/>
    <w:rsid w:val="00A6323F"/>
    <w:rsid w:val="00A6333E"/>
    <w:rsid w:val="00A63490"/>
    <w:rsid w:val="00A634E6"/>
    <w:rsid w:val="00A63D2F"/>
    <w:rsid w:val="00A63DD3"/>
    <w:rsid w:val="00A63DD9"/>
    <w:rsid w:val="00A64123"/>
    <w:rsid w:val="00A644CC"/>
    <w:rsid w:val="00A64755"/>
    <w:rsid w:val="00A64858"/>
    <w:rsid w:val="00A64B9B"/>
    <w:rsid w:val="00A65677"/>
    <w:rsid w:val="00A65784"/>
    <w:rsid w:val="00A658CA"/>
    <w:rsid w:val="00A659CD"/>
    <w:rsid w:val="00A65A5D"/>
    <w:rsid w:val="00A65ADB"/>
    <w:rsid w:val="00A65B3C"/>
    <w:rsid w:val="00A65CBD"/>
    <w:rsid w:val="00A65D95"/>
    <w:rsid w:val="00A66036"/>
    <w:rsid w:val="00A6632D"/>
    <w:rsid w:val="00A66538"/>
    <w:rsid w:val="00A6690F"/>
    <w:rsid w:val="00A66A99"/>
    <w:rsid w:val="00A66AC1"/>
    <w:rsid w:val="00A66AFD"/>
    <w:rsid w:val="00A66DD7"/>
    <w:rsid w:val="00A66E55"/>
    <w:rsid w:val="00A66EBD"/>
    <w:rsid w:val="00A66FD0"/>
    <w:rsid w:val="00A672C5"/>
    <w:rsid w:val="00A6769E"/>
    <w:rsid w:val="00A678EB"/>
    <w:rsid w:val="00A6798A"/>
    <w:rsid w:val="00A67A51"/>
    <w:rsid w:val="00A67D31"/>
    <w:rsid w:val="00A67D89"/>
    <w:rsid w:val="00A7016D"/>
    <w:rsid w:val="00A706AD"/>
    <w:rsid w:val="00A70891"/>
    <w:rsid w:val="00A709D0"/>
    <w:rsid w:val="00A709E2"/>
    <w:rsid w:val="00A70C71"/>
    <w:rsid w:val="00A70F26"/>
    <w:rsid w:val="00A71653"/>
    <w:rsid w:val="00A716A3"/>
    <w:rsid w:val="00A718DE"/>
    <w:rsid w:val="00A718FD"/>
    <w:rsid w:val="00A71D03"/>
    <w:rsid w:val="00A71D3B"/>
    <w:rsid w:val="00A71F2A"/>
    <w:rsid w:val="00A72118"/>
    <w:rsid w:val="00A72403"/>
    <w:rsid w:val="00A72530"/>
    <w:rsid w:val="00A726F2"/>
    <w:rsid w:val="00A72768"/>
    <w:rsid w:val="00A72898"/>
    <w:rsid w:val="00A728C1"/>
    <w:rsid w:val="00A728F2"/>
    <w:rsid w:val="00A72A34"/>
    <w:rsid w:val="00A72DA3"/>
    <w:rsid w:val="00A730BA"/>
    <w:rsid w:val="00A737A9"/>
    <w:rsid w:val="00A747B0"/>
    <w:rsid w:val="00A748D7"/>
    <w:rsid w:val="00A74A71"/>
    <w:rsid w:val="00A74CE5"/>
    <w:rsid w:val="00A752E4"/>
    <w:rsid w:val="00A75305"/>
    <w:rsid w:val="00A757A4"/>
    <w:rsid w:val="00A7597A"/>
    <w:rsid w:val="00A75A60"/>
    <w:rsid w:val="00A7622F"/>
    <w:rsid w:val="00A763AE"/>
    <w:rsid w:val="00A763FB"/>
    <w:rsid w:val="00A764BE"/>
    <w:rsid w:val="00A76646"/>
    <w:rsid w:val="00A76B58"/>
    <w:rsid w:val="00A76CBD"/>
    <w:rsid w:val="00A76DA9"/>
    <w:rsid w:val="00A76E20"/>
    <w:rsid w:val="00A76E47"/>
    <w:rsid w:val="00A76EB7"/>
    <w:rsid w:val="00A774C6"/>
    <w:rsid w:val="00A77624"/>
    <w:rsid w:val="00A77713"/>
    <w:rsid w:val="00A778AE"/>
    <w:rsid w:val="00A778C3"/>
    <w:rsid w:val="00A77907"/>
    <w:rsid w:val="00A77A02"/>
    <w:rsid w:val="00A77A0C"/>
    <w:rsid w:val="00A77D2E"/>
    <w:rsid w:val="00A77EBF"/>
    <w:rsid w:val="00A8001A"/>
    <w:rsid w:val="00A80056"/>
    <w:rsid w:val="00A80082"/>
    <w:rsid w:val="00A802D4"/>
    <w:rsid w:val="00A80317"/>
    <w:rsid w:val="00A8037B"/>
    <w:rsid w:val="00A804C8"/>
    <w:rsid w:val="00A804D2"/>
    <w:rsid w:val="00A807D4"/>
    <w:rsid w:val="00A80847"/>
    <w:rsid w:val="00A80900"/>
    <w:rsid w:val="00A80987"/>
    <w:rsid w:val="00A80BB0"/>
    <w:rsid w:val="00A80C14"/>
    <w:rsid w:val="00A80E06"/>
    <w:rsid w:val="00A80E1E"/>
    <w:rsid w:val="00A80E9F"/>
    <w:rsid w:val="00A80EA8"/>
    <w:rsid w:val="00A810CF"/>
    <w:rsid w:val="00A818BB"/>
    <w:rsid w:val="00A818F5"/>
    <w:rsid w:val="00A81AE0"/>
    <w:rsid w:val="00A81DA6"/>
    <w:rsid w:val="00A81E8B"/>
    <w:rsid w:val="00A81FA6"/>
    <w:rsid w:val="00A820A9"/>
    <w:rsid w:val="00A823D3"/>
    <w:rsid w:val="00A82511"/>
    <w:rsid w:val="00A8259E"/>
    <w:rsid w:val="00A82953"/>
    <w:rsid w:val="00A82A9B"/>
    <w:rsid w:val="00A82DC5"/>
    <w:rsid w:val="00A82F7F"/>
    <w:rsid w:val="00A83365"/>
    <w:rsid w:val="00A834EE"/>
    <w:rsid w:val="00A83882"/>
    <w:rsid w:val="00A83932"/>
    <w:rsid w:val="00A83A56"/>
    <w:rsid w:val="00A83D32"/>
    <w:rsid w:val="00A83F0D"/>
    <w:rsid w:val="00A8423C"/>
    <w:rsid w:val="00A845F3"/>
    <w:rsid w:val="00A847DF"/>
    <w:rsid w:val="00A84D2F"/>
    <w:rsid w:val="00A85179"/>
    <w:rsid w:val="00A8562E"/>
    <w:rsid w:val="00A85700"/>
    <w:rsid w:val="00A8595D"/>
    <w:rsid w:val="00A85A51"/>
    <w:rsid w:val="00A85A66"/>
    <w:rsid w:val="00A85C00"/>
    <w:rsid w:val="00A85DCA"/>
    <w:rsid w:val="00A85FCC"/>
    <w:rsid w:val="00A86056"/>
    <w:rsid w:val="00A86266"/>
    <w:rsid w:val="00A862FF"/>
    <w:rsid w:val="00A8630D"/>
    <w:rsid w:val="00A86349"/>
    <w:rsid w:val="00A864EE"/>
    <w:rsid w:val="00A8659C"/>
    <w:rsid w:val="00A866EC"/>
    <w:rsid w:val="00A868B0"/>
    <w:rsid w:val="00A86AB7"/>
    <w:rsid w:val="00A86D4F"/>
    <w:rsid w:val="00A86E1C"/>
    <w:rsid w:val="00A870C2"/>
    <w:rsid w:val="00A873AF"/>
    <w:rsid w:val="00A874CE"/>
    <w:rsid w:val="00A8757A"/>
    <w:rsid w:val="00A8763D"/>
    <w:rsid w:val="00A876A7"/>
    <w:rsid w:val="00A876DB"/>
    <w:rsid w:val="00A87D3F"/>
    <w:rsid w:val="00A87DE5"/>
    <w:rsid w:val="00A90117"/>
    <w:rsid w:val="00A90204"/>
    <w:rsid w:val="00A903FE"/>
    <w:rsid w:val="00A90468"/>
    <w:rsid w:val="00A905E4"/>
    <w:rsid w:val="00A906F0"/>
    <w:rsid w:val="00A90815"/>
    <w:rsid w:val="00A9082A"/>
    <w:rsid w:val="00A90AE8"/>
    <w:rsid w:val="00A90B86"/>
    <w:rsid w:val="00A90C4A"/>
    <w:rsid w:val="00A90D58"/>
    <w:rsid w:val="00A90E9F"/>
    <w:rsid w:val="00A90ED4"/>
    <w:rsid w:val="00A90EE7"/>
    <w:rsid w:val="00A91045"/>
    <w:rsid w:val="00A91080"/>
    <w:rsid w:val="00A9111F"/>
    <w:rsid w:val="00A91653"/>
    <w:rsid w:val="00A9168A"/>
    <w:rsid w:val="00A91C7B"/>
    <w:rsid w:val="00A91D71"/>
    <w:rsid w:val="00A920AC"/>
    <w:rsid w:val="00A923D4"/>
    <w:rsid w:val="00A92535"/>
    <w:rsid w:val="00A9278B"/>
    <w:rsid w:val="00A9288E"/>
    <w:rsid w:val="00A92A9B"/>
    <w:rsid w:val="00A92BE1"/>
    <w:rsid w:val="00A92DF0"/>
    <w:rsid w:val="00A93020"/>
    <w:rsid w:val="00A932D8"/>
    <w:rsid w:val="00A932FB"/>
    <w:rsid w:val="00A9354B"/>
    <w:rsid w:val="00A939EB"/>
    <w:rsid w:val="00A93E1E"/>
    <w:rsid w:val="00A93EB9"/>
    <w:rsid w:val="00A93EF4"/>
    <w:rsid w:val="00A94110"/>
    <w:rsid w:val="00A941FD"/>
    <w:rsid w:val="00A94225"/>
    <w:rsid w:val="00A942EC"/>
    <w:rsid w:val="00A943FD"/>
    <w:rsid w:val="00A946FA"/>
    <w:rsid w:val="00A9475C"/>
    <w:rsid w:val="00A94B2C"/>
    <w:rsid w:val="00A94BB7"/>
    <w:rsid w:val="00A9501B"/>
    <w:rsid w:val="00A9508D"/>
    <w:rsid w:val="00A95858"/>
    <w:rsid w:val="00A95A4C"/>
    <w:rsid w:val="00A95DC4"/>
    <w:rsid w:val="00A95F1A"/>
    <w:rsid w:val="00A95F21"/>
    <w:rsid w:val="00A9610B"/>
    <w:rsid w:val="00A96418"/>
    <w:rsid w:val="00A964D6"/>
    <w:rsid w:val="00A96529"/>
    <w:rsid w:val="00A96760"/>
    <w:rsid w:val="00A969AA"/>
    <w:rsid w:val="00A96B84"/>
    <w:rsid w:val="00A9714B"/>
    <w:rsid w:val="00A97762"/>
    <w:rsid w:val="00A9777C"/>
    <w:rsid w:val="00A9793A"/>
    <w:rsid w:val="00A97953"/>
    <w:rsid w:val="00A979B3"/>
    <w:rsid w:val="00A97AB4"/>
    <w:rsid w:val="00AA0002"/>
    <w:rsid w:val="00AA009C"/>
    <w:rsid w:val="00AA00A4"/>
    <w:rsid w:val="00AA03E7"/>
    <w:rsid w:val="00AA04CD"/>
    <w:rsid w:val="00AA06D7"/>
    <w:rsid w:val="00AA0775"/>
    <w:rsid w:val="00AA0977"/>
    <w:rsid w:val="00AA0993"/>
    <w:rsid w:val="00AA0E52"/>
    <w:rsid w:val="00AA16CB"/>
    <w:rsid w:val="00AA18DF"/>
    <w:rsid w:val="00AA1AD3"/>
    <w:rsid w:val="00AA1C2D"/>
    <w:rsid w:val="00AA1E68"/>
    <w:rsid w:val="00AA20EC"/>
    <w:rsid w:val="00AA22B2"/>
    <w:rsid w:val="00AA28B4"/>
    <w:rsid w:val="00AA2A42"/>
    <w:rsid w:val="00AA2F6B"/>
    <w:rsid w:val="00AA2FF8"/>
    <w:rsid w:val="00AA3094"/>
    <w:rsid w:val="00AA31F4"/>
    <w:rsid w:val="00AA3B40"/>
    <w:rsid w:val="00AA3D75"/>
    <w:rsid w:val="00AA3E22"/>
    <w:rsid w:val="00AA3E58"/>
    <w:rsid w:val="00AA3ECB"/>
    <w:rsid w:val="00AA4187"/>
    <w:rsid w:val="00AA45ED"/>
    <w:rsid w:val="00AA464C"/>
    <w:rsid w:val="00AA4767"/>
    <w:rsid w:val="00AA483A"/>
    <w:rsid w:val="00AA4A34"/>
    <w:rsid w:val="00AA4D39"/>
    <w:rsid w:val="00AA4F8A"/>
    <w:rsid w:val="00AA5060"/>
    <w:rsid w:val="00AA5416"/>
    <w:rsid w:val="00AA541A"/>
    <w:rsid w:val="00AA57BC"/>
    <w:rsid w:val="00AA5813"/>
    <w:rsid w:val="00AA5B39"/>
    <w:rsid w:val="00AA5D75"/>
    <w:rsid w:val="00AA5D9A"/>
    <w:rsid w:val="00AA5FC0"/>
    <w:rsid w:val="00AA60D6"/>
    <w:rsid w:val="00AA61C5"/>
    <w:rsid w:val="00AA6309"/>
    <w:rsid w:val="00AA652D"/>
    <w:rsid w:val="00AA68B2"/>
    <w:rsid w:val="00AA6B46"/>
    <w:rsid w:val="00AA7001"/>
    <w:rsid w:val="00AA7039"/>
    <w:rsid w:val="00AA7165"/>
    <w:rsid w:val="00AA7405"/>
    <w:rsid w:val="00AA76E1"/>
    <w:rsid w:val="00AA78CD"/>
    <w:rsid w:val="00AA7A84"/>
    <w:rsid w:val="00AA7D38"/>
    <w:rsid w:val="00AA7F93"/>
    <w:rsid w:val="00AB0051"/>
    <w:rsid w:val="00AB0435"/>
    <w:rsid w:val="00AB05D4"/>
    <w:rsid w:val="00AB095D"/>
    <w:rsid w:val="00AB0B06"/>
    <w:rsid w:val="00AB0C2F"/>
    <w:rsid w:val="00AB0C8F"/>
    <w:rsid w:val="00AB0D7A"/>
    <w:rsid w:val="00AB0DC0"/>
    <w:rsid w:val="00AB0E20"/>
    <w:rsid w:val="00AB0F8D"/>
    <w:rsid w:val="00AB1161"/>
    <w:rsid w:val="00AB1E6B"/>
    <w:rsid w:val="00AB20A9"/>
    <w:rsid w:val="00AB21B1"/>
    <w:rsid w:val="00AB265E"/>
    <w:rsid w:val="00AB27DC"/>
    <w:rsid w:val="00AB2A7E"/>
    <w:rsid w:val="00AB2BE5"/>
    <w:rsid w:val="00AB2EDF"/>
    <w:rsid w:val="00AB309A"/>
    <w:rsid w:val="00AB3304"/>
    <w:rsid w:val="00AB3321"/>
    <w:rsid w:val="00AB33C4"/>
    <w:rsid w:val="00AB35CA"/>
    <w:rsid w:val="00AB3750"/>
    <w:rsid w:val="00AB3BBD"/>
    <w:rsid w:val="00AB3D9F"/>
    <w:rsid w:val="00AB3E08"/>
    <w:rsid w:val="00AB3E82"/>
    <w:rsid w:val="00AB3EC0"/>
    <w:rsid w:val="00AB3FA0"/>
    <w:rsid w:val="00AB40B9"/>
    <w:rsid w:val="00AB40E0"/>
    <w:rsid w:val="00AB40F2"/>
    <w:rsid w:val="00AB4926"/>
    <w:rsid w:val="00AB4A0C"/>
    <w:rsid w:val="00AB4AAD"/>
    <w:rsid w:val="00AB4AC6"/>
    <w:rsid w:val="00AB4BC7"/>
    <w:rsid w:val="00AB4D4E"/>
    <w:rsid w:val="00AB4DD6"/>
    <w:rsid w:val="00AB4F4B"/>
    <w:rsid w:val="00AB5611"/>
    <w:rsid w:val="00AB5806"/>
    <w:rsid w:val="00AB5CC8"/>
    <w:rsid w:val="00AB5DE9"/>
    <w:rsid w:val="00AB5F63"/>
    <w:rsid w:val="00AB5F8B"/>
    <w:rsid w:val="00AB62F1"/>
    <w:rsid w:val="00AB63EB"/>
    <w:rsid w:val="00AB64CD"/>
    <w:rsid w:val="00AB65FC"/>
    <w:rsid w:val="00AB6AFD"/>
    <w:rsid w:val="00AB6BC1"/>
    <w:rsid w:val="00AB6C40"/>
    <w:rsid w:val="00AB6CD8"/>
    <w:rsid w:val="00AB6F36"/>
    <w:rsid w:val="00AB7574"/>
    <w:rsid w:val="00AB77C2"/>
    <w:rsid w:val="00AB7903"/>
    <w:rsid w:val="00AB7D1A"/>
    <w:rsid w:val="00AC0068"/>
    <w:rsid w:val="00AC01FC"/>
    <w:rsid w:val="00AC0244"/>
    <w:rsid w:val="00AC0567"/>
    <w:rsid w:val="00AC063F"/>
    <w:rsid w:val="00AC0A67"/>
    <w:rsid w:val="00AC0FEF"/>
    <w:rsid w:val="00AC101E"/>
    <w:rsid w:val="00AC119A"/>
    <w:rsid w:val="00AC1339"/>
    <w:rsid w:val="00AC154C"/>
    <w:rsid w:val="00AC1554"/>
    <w:rsid w:val="00AC19CE"/>
    <w:rsid w:val="00AC1AC8"/>
    <w:rsid w:val="00AC1B5A"/>
    <w:rsid w:val="00AC1D91"/>
    <w:rsid w:val="00AC2129"/>
    <w:rsid w:val="00AC214C"/>
    <w:rsid w:val="00AC21D0"/>
    <w:rsid w:val="00AC227C"/>
    <w:rsid w:val="00AC229D"/>
    <w:rsid w:val="00AC2445"/>
    <w:rsid w:val="00AC26B5"/>
    <w:rsid w:val="00AC2936"/>
    <w:rsid w:val="00AC2B5E"/>
    <w:rsid w:val="00AC2C5A"/>
    <w:rsid w:val="00AC2CBA"/>
    <w:rsid w:val="00AC2D8C"/>
    <w:rsid w:val="00AC2EE6"/>
    <w:rsid w:val="00AC2F57"/>
    <w:rsid w:val="00AC306E"/>
    <w:rsid w:val="00AC3083"/>
    <w:rsid w:val="00AC30A6"/>
    <w:rsid w:val="00AC3412"/>
    <w:rsid w:val="00AC34D3"/>
    <w:rsid w:val="00AC37D6"/>
    <w:rsid w:val="00AC3990"/>
    <w:rsid w:val="00AC3C08"/>
    <w:rsid w:val="00AC3D5C"/>
    <w:rsid w:val="00AC3DD5"/>
    <w:rsid w:val="00AC3EB2"/>
    <w:rsid w:val="00AC419D"/>
    <w:rsid w:val="00AC43CB"/>
    <w:rsid w:val="00AC4728"/>
    <w:rsid w:val="00AC477B"/>
    <w:rsid w:val="00AC4A46"/>
    <w:rsid w:val="00AC4AE3"/>
    <w:rsid w:val="00AC4B55"/>
    <w:rsid w:val="00AC4D4C"/>
    <w:rsid w:val="00AC4D59"/>
    <w:rsid w:val="00AC50B4"/>
    <w:rsid w:val="00AC5246"/>
    <w:rsid w:val="00AC538A"/>
    <w:rsid w:val="00AC58C8"/>
    <w:rsid w:val="00AC58DB"/>
    <w:rsid w:val="00AC5958"/>
    <w:rsid w:val="00AC5A3C"/>
    <w:rsid w:val="00AC5C57"/>
    <w:rsid w:val="00AC5CC1"/>
    <w:rsid w:val="00AC5CEB"/>
    <w:rsid w:val="00AC5E5D"/>
    <w:rsid w:val="00AC667C"/>
    <w:rsid w:val="00AC6B9B"/>
    <w:rsid w:val="00AC6CA0"/>
    <w:rsid w:val="00AC707D"/>
    <w:rsid w:val="00AC70F1"/>
    <w:rsid w:val="00AC7102"/>
    <w:rsid w:val="00AC7A0B"/>
    <w:rsid w:val="00AC7A76"/>
    <w:rsid w:val="00AC7CB2"/>
    <w:rsid w:val="00AC7FF4"/>
    <w:rsid w:val="00AD01E9"/>
    <w:rsid w:val="00AD0216"/>
    <w:rsid w:val="00AD05F2"/>
    <w:rsid w:val="00AD0873"/>
    <w:rsid w:val="00AD0A2D"/>
    <w:rsid w:val="00AD0A4D"/>
    <w:rsid w:val="00AD0C2E"/>
    <w:rsid w:val="00AD0E42"/>
    <w:rsid w:val="00AD11B6"/>
    <w:rsid w:val="00AD11F9"/>
    <w:rsid w:val="00AD13BC"/>
    <w:rsid w:val="00AD1792"/>
    <w:rsid w:val="00AD1AB3"/>
    <w:rsid w:val="00AD1AFC"/>
    <w:rsid w:val="00AD1B71"/>
    <w:rsid w:val="00AD1D0E"/>
    <w:rsid w:val="00AD1E67"/>
    <w:rsid w:val="00AD1EC7"/>
    <w:rsid w:val="00AD1FA7"/>
    <w:rsid w:val="00AD1FCE"/>
    <w:rsid w:val="00AD257B"/>
    <w:rsid w:val="00AD2F64"/>
    <w:rsid w:val="00AD2F84"/>
    <w:rsid w:val="00AD3098"/>
    <w:rsid w:val="00AD3A5A"/>
    <w:rsid w:val="00AD3D50"/>
    <w:rsid w:val="00AD3E9D"/>
    <w:rsid w:val="00AD4249"/>
    <w:rsid w:val="00AD4298"/>
    <w:rsid w:val="00AD437A"/>
    <w:rsid w:val="00AD4389"/>
    <w:rsid w:val="00AD43F4"/>
    <w:rsid w:val="00AD4938"/>
    <w:rsid w:val="00AD4A00"/>
    <w:rsid w:val="00AD4A27"/>
    <w:rsid w:val="00AD4B85"/>
    <w:rsid w:val="00AD4BE3"/>
    <w:rsid w:val="00AD4CB2"/>
    <w:rsid w:val="00AD5160"/>
    <w:rsid w:val="00AD51DD"/>
    <w:rsid w:val="00AD51E1"/>
    <w:rsid w:val="00AD56B7"/>
    <w:rsid w:val="00AD5710"/>
    <w:rsid w:val="00AD590C"/>
    <w:rsid w:val="00AD5953"/>
    <w:rsid w:val="00AD6025"/>
    <w:rsid w:val="00AD6063"/>
    <w:rsid w:val="00AD60DC"/>
    <w:rsid w:val="00AD61D0"/>
    <w:rsid w:val="00AD6529"/>
    <w:rsid w:val="00AD65AD"/>
    <w:rsid w:val="00AD66E4"/>
    <w:rsid w:val="00AD67F2"/>
    <w:rsid w:val="00AD68C8"/>
    <w:rsid w:val="00AD68E6"/>
    <w:rsid w:val="00AD695C"/>
    <w:rsid w:val="00AD6D25"/>
    <w:rsid w:val="00AD6D35"/>
    <w:rsid w:val="00AD74E6"/>
    <w:rsid w:val="00AD778A"/>
    <w:rsid w:val="00AD79F8"/>
    <w:rsid w:val="00AD7CF1"/>
    <w:rsid w:val="00AD7DC8"/>
    <w:rsid w:val="00AD7E9F"/>
    <w:rsid w:val="00AE0047"/>
    <w:rsid w:val="00AE00FF"/>
    <w:rsid w:val="00AE0106"/>
    <w:rsid w:val="00AE0377"/>
    <w:rsid w:val="00AE0C2B"/>
    <w:rsid w:val="00AE0C97"/>
    <w:rsid w:val="00AE0EC3"/>
    <w:rsid w:val="00AE1144"/>
    <w:rsid w:val="00AE142A"/>
    <w:rsid w:val="00AE1A5D"/>
    <w:rsid w:val="00AE1F89"/>
    <w:rsid w:val="00AE1FC9"/>
    <w:rsid w:val="00AE2140"/>
    <w:rsid w:val="00AE2806"/>
    <w:rsid w:val="00AE2950"/>
    <w:rsid w:val="00AE2BF0"/>
    <w:rsid w:val="00AE2E5C"/>
    <w:rsid w:val="00AE3584"/>
    <w:rsid w:val="00AE37CE"/>
    <w:rsid w:val="00AE3909"/>
    <w:rsid w:val="00AE3A64"/>
    <w:rsid w:val="00AE3BA5"/>
    <w:rsid w:val="00AE3D9A"/>
    <w:rsid w:val="00AE3EEB"/>
    <w:rsid w:val="00AE4055"/>
    <w:rsid w:val="00AE43D5"/>
    <w:rsid w:val="00AE4576"/>
    <w:rsid w:val="00AE4870"/>
    <w:rsid w:val="00AE4894"/>
    <w:rsid w:val="00AE4A1E"/>
    <w:rsid w:val="00AE4CD8"/>
    <w:rsid w:val="00AE4E0A"/>
    <w:rsid w:val="00AE4EE1"/>
    <w:rsid w:val="00AE51DD"/>
    <w:rsid w:val="00AE52A9"/>
    <w:rsid w:val="00AE53F5"/>
    <w:rsid w:val="00AE554C"/>
    <w:rsid w:val="00AE616D"/>
    <w:rsid w:val="00AE62A6"/>
    <w:rsid w:val="00AE6334"/>
    <w:rsid w:val="00AE65A7"/>
    <w:rsid w:val="00AE66CF"/>
    <w:rsid w:val="00AE6C63"/>
    <w:rsid w:val="00AE6CF4"/>
    <w:rsid w:val="00AE6E3B"/>
    <w:rsid w:val="00AE711F"/>
    <w:rsid w:val="00AE719E"/>
    <w:rsid w:val="00AE7307"/>
    <w:rsid w:val="00AE7481"/>
    <w:rsid w:val="00AE76D2"/>
    <w:rsid w:val="00AE7781"/>
    <w:rsid w:val="00AE7983"/>
    <w:rsid w:val="00AE79FE"/>
    <w:rsid w:val="00AE7E8C"/>
    <w:rsid w:val="00AF0126"/>
    <w:rsid w:val="00AF0787"/>
    <w:rsid w:val="00AF0A51"/>
    <w:rsid w:val="00AF0A93"/>
    <w:rsid w:val="00AF0CDE"/>
    <w:rsid w:val="00AF0D1F"/>
    <w:rsid w:val="00AF11AD"/>
    <w:rsid w:val="00AF11D8"/>
    <w:rsid w:val="00AF12DC"/>
    <w:rsid w:val="00AF1598"/>
    <w:rsid w:val="00AF1654"/>
    <w:rsid w:val="00AF1ABA"/>
    <w:rsid w:val="00AF1AD1"/>
    <w:rsid w:val="00AF1D10"/>
    <w:rsid w:val="00AF2419"/>
    <w:rsid w:val="00AF298E"/>
    <w:rsid w:val="00AF2E40"/>
    <w:rsid w:val="00AF305B"/>
    <w:rsid w:val="00AF39A2"/>
    <w:rsid w:val="00AF3B1E"/>
    <w:rsid w:val="00AF3B1F"/>
    <w:rsid w:val="00AF402C"/>
    <w:rsid w:val="00AF406E"/>
    <w:rsid w:val="00AF4173"/>
    <w:rsid w:val="00AF43E2"/>
    <w:rsid w:val="00AF44FB"/>
    <w:rsid w:val="00AF4639"/>
    <w:rsid w:val="00AF4A00"/>
    <w:rsid w:val="00AF4B76"/>
    <w:rsid w:val="00AF4B8A"/>
    <w:rsid w:val="00AF4C71"/>
    <w:rsid w:val="00AF4E62"/>
    <w:rsid w:val="00AF4FB6"/>
    <w:rsid w:val="00AF50DC"/>
    <w:rsid w:val="00AF5321"/>
    <w:rsid w:val="00AF544C"/>
    <w:rsid w:val="00AF545D"/>
    <w:rsid w:val="00AF558D"/>
    <w:rsid w:val="00AF55EC"/>
    <w:rsid w:val="00AF56ED"/>
    <w:rsid w:val="00AF573A"/>
    <w:rsid w:val="00AF57DE"/>
    <w:rsid w:val="00AF5834"/>
    <w:rsid w:val="00AF5A68"/>
    <w:rsid w:val="00AF5A9E"/>
    <w:rsid w:val="00AF5C51"/>
    <w:rsid w:val="00AF5CCB"/>
    <w:rsid w:val="00AF5D11"/>
    <w:rsid w:val="00AF5D8D"/>
    <w:rsid w:val="00AF6750"/>
    <w:rsid w:val="00AF678B"/>
    <w:rsid w:val="00AF6C0F"/>
    <w:rsid w:val="00AF6DA6"/>
    <w:rsid w:val="00AF6E4A"/>
    <w:rsid w:val="00AF6F86"/>
    <w:rsid w:val="00AF6FB3"/>
    <w:rsid w:val="00AF70EC"/>
    <w:rsid w:val="00AF710B"/>
    <w:rsid w:val="00AF71C5"/>
    <w:rsid w:val="00AF75F0"/>
    <w:rsid w:val="00AF7D0E"/>
    <w:rsid w:val="00B000C4"/>
    <w:rsid w:val="00B0069E"/>
    <w:rsid w:val="00B0096F"/>
    <w:rsid w:val="00B00B5A"/>
    <w:rsid w:val="00B00BAC"/>
    <w:rsid w:val="00B00BD2"/>
    <w:rsid w:val="00B00C61"/>
    <w:rsid w:val="00B01021"/>
    <w:rsid w:val="00B010E0"/>
    <w:rsid w:val="00B01260"/>
    <w:rsid w:val="00B01494"/>
    <w:rsid w:val="00B01578"/>
    <w:rsid w:val="00B0163B"/>
    <w:rsid w:val="00B019EE"/>
    <w:rsid w:val="00B01B20"/>
    <w:rsid w:val="00B01CE7"/>
    <w:rsid w:val="00B020E9"/>
    <w:rsid w:val="00B0246F"/>
    <w:rsid w:val="00B024FB"/>
    <w:rsid w:val="00B025D2"/>
    <w:rsid w:val="00B025D3"/>
    <w:rsid w:val="00B02631"/>
    <w:rsid w:val="00B0275B"/>
    <w:rsid w:val="00B02871"/>
    <w:rsid w:val="00B0291E"/>
    <w:rsid w:val="00B029CF"/>
    <w:rsid w:val="00B02AC0"/>
    <w:rsid w:val="00B02C3E"/>
    <w:rsid w:val="00B02CA2"/>
    <w:rsid w:val="00B02E10"/>
    <w:rsid w:val="00B0303A"/>
    <w:rsid w:val="00B031DD"/>
    <w:rsid w:val="00B0338A"/>
    <w:rsid w:val="00B034C8"/>
    <w:rsid w:val="00B03634"/>
    <w:rsid w:val="00B03727"/>
    <w:rsid w:val="00B04016"/>
    <w:rsid w:val="00B04376"/>
    <w:rsid w:val="00B0469D"/>
    <w:rsid w:val="00B04C88"/>
    <w:rsid w:val="00B04D18"/>
    <w:rsid w:val="00B04EC8"/>
    <w:rsid w:val="00B0528A"/>
    <w:rsid w:val="00B0529D"/>
    <w:rsid w:val="00B0542E"/>
    <w:rsid w:val="00B0573D"/>
    <w:rsid w:val="00B05A60"/>
    <w:rsid w:val="00B05B31"/>
    <w:rsid w:val="00B05C59"/>
    <w:rsid w:val="00B05C9E"/>
    <w:rsid w:val="00B05EC1"/>
    <w:rsid w:val="00B06059"/>
    <w:rsid w:val="00B06624"/>
    <w:rsid w:val="00B06660"/>
    <w:rsid w:val="00B0676E"/>
    <w:rsid w:val="00B07072"/>
    <w:rsid w:val="00B0712E"/>
    <w:rsid w:val="00B073BF"/>
    <w:rsid w:val="00B075CC"/>
    <w:rsid w:val="00B07935"/>
    <w:rsid w:val="00B07952"/>
    <w:rsid w:val="00B07C9B"/>
    <w:rsid w:val="00B07CC3"/>
    <w:rsid w:val="00B07D9C"/>
    <w:rsid w:val="00B07E35"/>
    <w:rsid w:val="00B07E48"/>
    <w:rsid w:val="00B10003"/>
    <w:rsid w:val="00B10326"/>
    <w:rsid w:val="00B1055B"/>
    <w:rsid w:val="00B110DB"/>
    <w:rsid w:val="00B111C3"/>
    <w:rsid w:val="00B111DA"/>
    <w:rsid w:val="00B112B0"/>
    <w:rsid w:val="00B1136A"/>
    <w:rsid w:val="00B11AF4"/>
    <w:rsid w:val="00B11C69"/>
    <w:rsid w:val="00B11CBC"/>
    <w:rsid w:val="00B122AB"/>
    <w:rsid w:val="00B12300"/>
    <w:rsid w:val="00B1239B"/>
    <w:rsid w:val="00B12520"/>
    <w:rsid w:val="00B12781"/>
    <w:rsid w:val="00B12A18"/>
    <w:rsid w:val="00B12B7B"/>
    <w:rsid w:val="00B12BC2"/>
    <w:rsid w:val="00B12D18"/>
    <w:rsid w:val="00B12D3D"/>
    <w:rsid w:val="00B12EF6"/>
    <w:rsid w:val="00B12F4B"/>
    <w:rsid w:val="00B13215"/>
    <w:rsid w:val="00B13367"/>
    <w:rsid w:val="00B135AC"/>
    <w:rsid w:val="00B135D9"/>
    <w:rsid w:val="00B1382A"/>
    <w:rsid w:val="00B13C68"/>
    <w:rsid w:val="00B13D22"/>
    <w:rsid w:val="00B13FFF"/>
    <w:rsid w:val="00B14344"/>
    <w:rsid w:val="00B143FF"/>
    <w:rsid w:val="00B14499"/>
    <w:rsid w:val="00B144FE"/>
    <w:rsid w:val="00B14A50"/>
    <w:rsid w:val="00B14A7C"/>
    <w:rsid w:val="00B14C4F"/>
    <w:rsid w:val="00B15167"/>
    <w:rsid w:val="00B1522E"/>
    <w:rsid w:val="00B15264"/>
    <w:rsid w:val="00B153FB"/>
    <w:rsid w:val="00B15450"/>
    <w:rsid w:val="00B158A3"/>
    <w:rsid w:val="00B1590D"/>
    <w:rsid w:val="00B15A92"/>
    <w:rsid w:val="00B15AF0"/>
    <w:rsid w:val="00B15B06"/>
    <w:rsid w:val="00B1615A"/>
    <w:rsid w:val="00B16D73"/>
    <w:rsid w:val="00B17178"/>
    <w:rsid w:val="00B17261"/>
    <w:rsid w:val="00B176B9"/>
    <w:rsid w:val="00B17739"/>
    <w:rsid w:val="00B17A40"/>
    <w:rsid w:val="00B17A8B"/>
    <w:rsid w:val="00B17A90"/>
    <w:rsid w:val="00B2000D"/>
    <w:rsid w:val="00B2005E"/>
    <w:rsid w:val="00B204F8"/>
    <w:rsid w:val="00B2097A"/>
    <w:rsid w:val="00B20AA9"/>
    <w:rsid w:val="00B20B07"/>
    <w:rsid w:val="00B20D7B"/>
    <w:rsid w:val="00B211E3"/>
    <w:rsid w:val="00B21349"/>
    <w:rsid w:val="00B214D5"/>
    <w:rsid w:val="00B2170F"/>
    <w:rsid w:val="00B21AB6"/>
    <w:rsid w:val="00B21C6B"/>
    <w:rsid w:val="00B21F70"/>
    <w:rsid w:val="00B222D1"/>
    <w:rsid w:val="00B2283D"/>
    <w:rsid w:val="00B22B70"/>
    <w:rsid w:val="00B22C80"/>
    <w:rsid w:val="00B23172"/>
    <w:rsid w:val="00B23213"/>
    <w:rsid w:val="00B23396"/>
    <w:rsid w:val="00B23446"/>
    <w:rsid w:val="00B235DC"/>
    <w:rsid w:val="00B23668"/>
    <w:rsid w:val="00B236F4"/>
    <w:rsid w:val="00B23A13"/>
    <w:rsid w:val="00B23A8E"/>
    <w:rsid w:val="00B24198"/>
    <w:rsid w:val="00B24429"/>
    <w:rsid w:val="00B24555"/>
    <w:rsid w:val="00B24836"/>
    <w:rsid w:val="00B24B22"/>
    <w:rsid w:val="00B24B27"/>
    <w:rsid w:val="00B24F31"/>
    <w:rsid w:val="00B251B2"/>
    <w:rsid w:val="00B2561F"/>
    <w:rsid w:val="00B25984"/>
    <w:rsid w:val="00B259A7"/>
    <w:rsid w:val="00B25CD2"/>
    <w:rsid w:val="00B25F12"/>
    <w:rsid w:val="00B2647B"/>
    <w:rsid w:val="00B26575"/>
    <w:rsid w:val="00B26686"/>
    <w:rsid w:val="00B266FE"/>
    <w:rsid w:val="00B26908"/>
    <w:rsid w:val="00B26916"/>
    <w:rsid w:val="00B269D4"/>
    <w:rsid w:val="00B26A3B"/>
    <w:rsid w:val="00B26CAF"/>
    <w:rsid w:val="00B26CBF"/>
    <w:rsid w:val="00B26EC1"/>
    <w:rsid w:val="00B2715B"/>
    <w:rsid w:val="00B2727A"/>
    <w:rsid w:val="00B272DD"/>
    <w:rsid w:val="00B275A8"/>
    <w:rsid w:val="00B2770F"/>
    <w:rsid w:val="00B27D81"/>
    <w:rsid w:val="00B3002B"/>
    <w:rsid w:val="00B302B1"/>
    <w:rsid w:val="00B30487"/>
    <w:rsid w:val="00B307C9"/>
    <w:rsid w:val="00B30BB2"/>
    <w:rsid w:val="00B30BEA"/>
    <w:rsid w:val="00B30F02"/>
    <w:rsid w:val="00B30F79"/>
    <w:rsid w:val="00B30FC1"/>
    <w:rsid w:val="00B31214"/>
    <w:rsid w:val="00B3121A"/>
    <w:rsid w:val="00B3123D"/>
    <w:rsid w:val="00B31446"/>
    <w:rsid w:val="00B3179C"/>
    <w:rsid w:val="00B3198B"/>
    <w:rsid w:val="00B31B15"/>
    <w:rsid w:val="00B31CB1"/>
    <w:rsid w:val="00B32285"/>
    <w:rsid w:val="00B3244F"/>
    <w:rsid w:val="00B32508"/>
    <w:rsid w:val="00B3256E"/>
    <w:rsid w:val="00B32876"/>
    <w:rsid w:val="00B32A28"/>
    <w:rsid w:val="00B32AE3"/>
    <w:rsid w:val="00B330DE"/>
    <w:rsid w:val="00B3336E"/>
    <w:rsid w:val="00B33867"/>
    <w:rsid w:val="00B33E2A"/>
    <w:rsid w:val="00B341C1"/>
    <w:rsid w:val="00B3451A"/>
    <w:rsid w:val="00B34917"/>
    <w:rsid w:val="00B349AC"/>
    <w:rsid w:val="00B34C02"/>
    <w:rsid w:val="00B34CFB"/>
    <w:rsid w:val="00B34D5E"/>
    <w:rsid w:val="00B34F51"/>
    <w:rsid w:val="00B352A6"/>
    <w:rsid w:val="00B3545C"/>
    <w:rsid w:val="00B35556"/>
    <w:rsid w:val="00B356BA"/>
    <w:rsid w:val="00B35B9C"/>
    <w:rsid w:val="00B35BA3"/>
    <w:rsid w:val="00B3615E"/>
    <w:rsid w:val="00B36433"/>
    <w:rsid w:val="00B369E0"/>
    <w:rsid w:val="00B36EA8"/>
    <w:rsid w:val="00B371E8"/>
    <w:rsid w:val="00B3724D"/>
    <w:rsid w:val="00B372A2"/>
    <w:rsid w:val="00B3739C"/>
    <w:rsid w:val="00B37491"/>
    <w:rsid w:val="00B376BB"/>
    <w:rsid w:val="00B37702"/>
    <w:rsid w:val="00B37861"/>
    <w:rsid w:val="00B37864"/>
    <w:rsid w:val="00B37964"/>
    <w:rsid w:val="00B379C4"/>
    <w:rsid w:val="00B401B7"/>
    <w:rsid w:val="00B401FC"/>
    <w:rsid w:val="00B40229"/>
    <w:rsid w:val="00B405D4"/>
    <w:rsid w:val="00B40CDC"/>
    <w:rsid w:val="00B40D72"/>
    <w:rsid w:val="00B4103C"/>
    <w:rsid w:val="00B411D2"/>
    <w:rsid w:val="00B416EA"/>
    <w:rsid w:val="00B41804"/>
    <w:rsid w:val="00B41976"/>
    <w:rsid w:val="00B41FD1"/>
    <w:rsid w:val="00B41FEB"/>
    <w:rsid w:val="00B42167"/>
    <w:rsid w:val="00B42283"/>
    <w:rsid w:val="00B422CD"/>
    <w:rsid w:val="00B4258A"/>
    <w:rsid w:val="00B425F3"/>
    <w:rsid w:val="00B427FA"/>
    <w:rsid w:val="00B42B83"/>
    <w:rsid w:val="00B42E08"/>
    <w:rsid w:val="00B42ED3"/>
    <w:rsid w:val="00B43251"/>
    <w:rsid w:val="00B43443"/>
    <w:rsid w:val="00B43502"/>
    <w:rsid w:val="00B43658"/>
    <w:rsid w:val="00B43900"/>
    <w:rsid w:val="00B4397F"/>
    <w:rsid w:val="00B43DF7"/>
    <w:rsid w:val="00B43EE5"/>
    <w:rsid w:val="00B441DB"/>
    <w:rsid w:val="00B4421C"/>
    <w:rsid w:val="00B442B7"/>
    <w:rsid w:val="00B442D3"/>
    <w:rsid w:val="00B44419"/>
    <w:rsid w:val="00B44498"/>
    <w:rsid w:val="00B444E2"/>
    <w:rsid w:val="00B44793"/>
    <w:rsid w:val="00B4491C"/>
    <w:rsid w:val="00B44A02"/>
    <w:rsid w:val="00B44C07"/>
    <w:rsid w:val="00B450E5"/>
    <w:rsid w:val="00B452DA"/>
    <w:rsid w:val="00B454DD"/>
    <w:rsid w:val="00B45781"/>
    <w:rsid w:val="00B45A0F"/>
    <w:rsid w:val="00B45CC2"/>
    <w:rsid w:val="00B45EF8"/>
    <w:rsid w:val="00B4606B"/>
    <w:rsid w:val="00B465E0"/>
    <w:rsid w:val="00B46672"/>
    <w:rsid w:val="00B46781"/>
    <w:rsid w:val="00B46A66"/>
    <w:rsid w:val="00B46AB2"/>
    <w:rsid w:val="00B46EF7"/>
    <w:rsid w:val="00B4743D"/>
    <w:rsid w:val="00B474F2"/>
    <w:rsid w:val="00B47A09"/>
    <w:rsid w:val="00B47BE5"/>
    <w:rsid w:val="00B47CD3"/>
    <w:rsid w:val="00B47E84"/>
    <w:rsid w:val="00B47EF8"/>
    <w:rsid w:val="00B506D2"/>
    <w:rsid w:val="00B50D46"/>
    <w:rsid w:val="00B50E9B"/>
    <w:rsid w:val="00B51094"/>
    <w:rsid w:val="00B51503"/>
    <w:rsid w:val="00B51519"/>
    <w:rsid w:val="00B516A8"/>
    <w:rsid w:val="00B5175F"/>
    <w:rsid w:val="00B51809"/>
    <w:rsid w:val="00B51BB7"/>
    <w:rsid w:val="00B51BE1"/>
    <w:rsid w:val="00B51C1B"/>
    <w:rsid w:val="00B51C78"/>
    <w:rsid w:val="00B51CD6"/>
    <w:rsid w:val="00B52019"/>
    <w:rsid w:val="00B523C2"/>
    <w:rsid w:val="00B52434"/>
    <w:rsid w:val="00B5280A"/>
    <w:rsid w:val="00B5291E"/>
    <w:rsid w:val="00B52B38"/>
    <w:rsid w:val="00B52BD6"/>
    <w:rsid w:val="00B52CFC"/>
    <w:rsid w:val="00B52E33"/>
    <w:rsid w:val="00B52ED9"/>
    <w:rsid w:val="00B52F35"/>
    <w:rsid w:val="00B531F7"/>
    <w:rsid w:val="00B5324D"/>
    <w:rsid w:val="00B53413"/>
    <w:rsid w:val="00B53599"/>
    <w:rsid w:val="00B53635"/>
    <w:rsid w:val="00B53710"/>
    <w:rsid w:val="00B537E2"/>
    <w:rsid w:val="00B53808"/>
    <w:rsid w:val="00B5386B"/>
    <w:rsid w:val="00B5392F"/>
    <w:rsid w:val="00B53C2E"/>
    <w:rsid w:val="00B53E83"/>
    <w:rsid w:val="00B543B2"/>
    <w:rsid w:val="00B547CF"/>
    <w:rsid w:val="00B548A4"/>
    <w:rsid w:val="00B54C31"/>
    <w:rsid w:val="00B54EAB"/>
    <w:rsid w:val="00B5539C"/>
    <w:rsid w:val="00B5568A"/>
    <w:rsid w:val="00B55A40"/>
    <w:rsid w:val="00B55D84"/>
    <w:rsid w:val="00B55FA8"/>
    <w:rsid w:val="00B561E2"/>
    <w:rsid w:val="00B56568"/>
    <w:rsid w:val="00B56859"/>
    <w:rsid w:val="00B56999"/>
    <w:rsid w:val="00B56A1F"/>
    <w:rsid w:val="00B56A77"/>
    <w:rsid w:val="00B56B5A"/>
    <w:rsid w:val="00B56CF4"/>
    <w:rsid w:val="00B56D19"/>
    <w:rsid w:val="00B56DD1"/>
    <w:rsid w:val="00B56DF2"/>
    <w:rsid w:val="00B571CD"/>
    <w:rsid w:val="00B57A07"/>
    <w:rsid w:val="00B57BDC"/>
    <w:rsid w:val="00B57CC1"/>
    <w:rsid w:val="00B60084"/>
    <w:rsid w:val="00B6010A"/>
    <w:rsid w:val="00B6035B"/>
    <w:rsid w:val="00B6079F"/>
    <w:rsid w:val="00B607A2"/>
    <w:rsid w:val="00B60919"/>
    <w:rsid w:val="00B60C86"/>
    <w:rsid w:val="00B60C92"/>
    <w:rsid w:val="00B60D3E"/>
    <w:rsid w:val="00B60FE8"/>
    <w:rsid w:val="00B61198"/>
    <w:rsid w:val="00B614D9"/>
    <w:rsid w:val="00B6150C"/>
    <w:rsid w:val="00B61683"/>
    <w:rsid w:val="00B61846"/>
    <w:rsid w:val="00B61AD1"/>
    <w:rsid w:val="00B62214"/>
    <w:rsid w:val="00B622AA"/>
    <w:rsid w:val="00B6252E"/>
    <w:rsid w:val="00B625F9"/>
    <w:rsid w:val="00B6281F"/>
    <w:rsid w:val="00B62A04"/>
    <w:rsid w:val="00B62A79"/>
    <w:rsid w:val="00B62C56"/>
    <w:rsid w:val="00B632E1"/>
    <w:rsid w:val="00B633FE"/>
    <w:rsid w:val="00B6354B"/>
    <w:rsid w:val="00B63C29"/>
    <w:rsid w:val="00B63CA8"/>
    <w:rsid w:val="00B63F0D"/>
    <w:rsid w:val="00B63F9F"/>
    <w:rsid w:val="00B64061"/>
    <w:rsid w:val="00B640AC"/>
    <w:rsid w:val="00B6432E"/>
    <w:rsid w:val="00B643D9"/>
    <w:rsid w:val="00B64689"/>
    <w:rsid w:val="00B646F8"/>
    <w:rsid w:val="00B647BF"/>
    <w:rsid w:val="00B650A4"/>
    <w:rsid w:val="00B655D7"/>
    <w:rsid w:val="00B658B8"/>
    <w:rsid w:val="00B659C1"/>
    <w:rsid w:val="00B65ADD"/>
    <w:rsid w:val="00B65D9D"/>
    <w:rsid w:val="00B661E9"/>
    <w:rsid w:val="00B6628F"/>
    <w:rsid w:val="00B66BEB"/>
    <w:rsid w:val="00B66E2C"/>
    <w:rsid w:val="00B67247"/>
    <w:rsid w:val="00B6735E"/>
    <w:rsid w:val="00B675D9"/>
    <w:rsid w:val="00B675F4"/>
    <w:rsid w:val="00B67681"/>
    <w:rsid w:val="00B67792"/>
    <w:rsid w:val="00B67A80"/>
    <w:rsid w:val="00B67B3A"/>
    <w:rsid w:val="00B67D00"/>
    <w:rsid w:val="00B67F05"/>
    <w:rsid w:val="00B67F35"/>
    <w:rsid w:val="00B67FA5"/>
    <w:rsid w:val="00B701E7"/>
    <w:rsid w:val="00B702BC"/>
    <w:rsid w:val="00B70496"/>
    <w:rsid w:val="00B7071E"/>
    <w:rsid w:val="00B70917"/>
    <w:rsid w:val="00B7097D"/>
    <w:rsid w:val="00B70B23"/>
    <w:rsid w:val="00B70CCC"/>
    <w:rsid w:val="00B70D67"/>
    <w:rsid w:val="00B70EC0"/>
    <w:rsid w:val="00B71057"/>
    <w:rsid w:val="00B71091"/>
    <w:rsid w:val="00B7132F"/>
    <w:rsid w:val="00B717E9"/>
    <w:rsid w:val="00B71FA6"/>
    <w:rsid w:val="00B7201A"/>
    <w:rsid w:val="00B72198"/>
    <w:rsid w:val="00B722E1"/>
    <w:rsid w:val="00B728EB"/>
    <w:rsid w:val="00B72914"/>
    <w:rsid w:val="00B72C98"/>
    <w:rsid w:val="00B72F27"/>
    <w:rsid w:val="00B730F3"/>
    <w:rsid w:val="00B73300"/>
    <w:rsid w:val="00B733C6"/>
    <w:rsid w:val="00B73593"/>
    <w:rsid w:val="00B73605"/>
    <w:rsid w:val="00B73B7F"/>
    <w:rsid w:val="00B73EAC"/>
    <w:rsid w:val="00B73F2B"/>
    <w:rsid w:val="00B73FA9"/>
    <w:rsid w:val="00B74118"/>
    <w:rsid w:val="00B7415A"/>
    <w:rsid w:val="00B741D2"/>
    <w:rsid w:val="00B74CC7"/>
    <w:rsid w:val="00B74D0A"/>
    <w:rsid w:val="00B7522F"/>
    <w:rsid w:val="00B7535B"/>
    <w:rsid w:val="00B754CB"/>
    <w:rsid w:val="00B75597"/>
    <w:rsid w:val="00B75636"/>
    <w:rsid w:val="00B75714"/>
    <w:rsid w:val="00B75992"/>
    <w:rsid w:val="00B75A3A"/>
    <w:rsid w:val="00B75E7B"/>
    <w:rsid w:val="00B76546"/>
    <w:rsid w:val="00B76715"/>
    <w:rsid w:val="00B7686F"/>
    <w:rsid w:val="00B76D4B"/>
    <w:rsid w:val="00B76F9A"/>
    <w:rsid w:val="00B773BB"/>
    <w:rsid w:val="00B773C3"/>
    <w:rsid w:val="00B776FE"/>
    <w:rsid w:val="00B7771D"/>
    <w:rsid w:val="00B7772C"/>
    <w:rsid w:val="00B777A6"/>
    <w:rsid w:val="00B7781B"/>
    <w:rsid w:val="00B779F3"/>
    <w:rsid w:val="00B77AE2"/>
    <w:rsid w:val="00B77B29"/>
    <w:rsid w:val="00B77BFD"/>
    <w:rsid w:val="00B802E0"/>
    <w:rsid w:val="00B80443"/>
    <w:rsid w:val="00B80741"/>
    <w:rsid w:val="00B80947"/>
    <w:rsid w:val="00B80BAB"/>
    <w:rsid w:val="00B80C3E"/>
    <w:rsid w:val="00B80EF3"/>
    <w:rsid w:val="00B80FDE"/>
    <w:rsid w:val="00B8103D"/>
    <w:rsid w:val="00B8124A"/>
    <w:rsid w:val="00B81436"/>
    <w:rsid w:val="00B814AF"/>
    <w:rsid w:val="00B815B3"/>
    <w:rsid w:val="00B81735"/>
    <w:rsid w:val="00B817AF"/>
    <w:rsid w:val="00B8193E"/>
    <w:rsid w:val="00B81AFD"/>
    <w:rsid w:val="00B81C0D"/>
    <w:rsid w:val="00B821BD"/>
    <w:rsid w:val="00B8222C"/>
    <w:rsid w:val="00B82667"/>
    <w:rsid w:val="00B82965"/>
    <w:rsid w:val="00B82BF9"/>
    <w:rsid w:val="00B82F7E"/>
    <w:rsid w:val="00B83653"/>
    <w:rsid w:val="00B836FF"/>
    <w:rsid w:val="00B83813"/>
    <w:rsid w:val="00B83AFB"/>
    <w:rsid w:val="00B83D0F"/>
    <w:rsid w:val="00B83EDF"/>
    <w:rsid w:val="00B844F1"/>
    <w:rsid w:val="00B8472F"/>
    <w:rsid w:val="00B848F6"/>
    <w:rsid w:val="00B849A2"/>
    <w:rsid w:val="00B84B08"/>
    <w:rsid w:val="00B84BC2"/>
    <w:rsid w:val="00B84C0C"/>
    <w:rsid w:val="00B84E44"/>
    <w:rsid w:val="00B84EE4"/>
    <w:rsid w:val="00B84F41"/>
    <w:rsid w:val="00B85163"/>
    <w:rsid w:val="00B85E08"/>
    <w:rsid w:val="00B86027"/>
    <w:rsid w:val="00B86040"/>
    <w:rsid w:val="00B863CA"/>
    <w:rsid w:val="00B867C7"/>
    <w:rsid w:val="00B86951"/>
    <w:rsid w:val="00B86F90"/>
    <w:rsid w:val="00B8725E"/>
    <w:rsid w:val="00B8728D"/>
    <w:rsid w:val="00B873DC"/>
    <w:rsid w:val="00B8748F"/>
    <w:rsid w:val="00B87719"/>
    <w:rsid w:val="00B877D3"/>
    <w:rsid w:val="00B87C6C"/>
    <w:rsid w:val="00B87D27"/>
    <w:rsid w:val="00B87DC6"/>
    <w:rsid w:val="00B87F37"/>
    <w:rsid w:val="00B901B9"/>
    <w:rsid w:val="00B901D9"/>
    <w:rsid w:val="00B9022B"/>
    <w:rsid w:val="00B90232"/>
    <w:rsid w:val="00B9061C"/>
    <w:rsid w:val="00B90A20"/>
    <w:rsid w:val="00B90BFA"/>
    <w:rsid w:val="00B90D2C"/>
    <w:rsid w:val="00B91265"/>
    <w:rsid w:val="00B91CEC"/>
    <w:rsid w:val="00B91E65"/>
    <w:rsid w:val="00B91FD1"/>
    <w:rsid w:val="00B92108"/>
    <w:rsid w:val="00B9247C"/>
    <w:rsid w:val="00B926BF"/>
    <w:rsid w:val="00B92CBB"/>
    <w:rsid w:val="00B92DE1"/>
    <w:rsid w:val="00B92E09"/>
    <w:rsid w:val="00B92E37"/>
    <w:rsid w:val="00B92ED1"/>
    <w:rsid w:val="00B93796"/>
    <w:rsid w:val="00B93C00"/>
    <w:rsid w:val="00B93DF1"/>
    <w:rsid w:val="00B940A7"/>
    <w:rsid w:val="00B940B6"/>
    <w:rsid w:val="00B94294"/>
    <w:rsid w:val="00B94671"/>
    <w:rsid w:val="00B9498E"/>
    <w:rsid w:val="00B94A93"/>
    <w:rsid w:val="00B94D0F"/>
    <w:rsid w:val="00B951DB"/>
    <w:rsid w:val="00B95232"/>
    <w:rsid w:val="00B9524D"/>
    <w:rsid w:val="00B958D5"/>
    <w:rsid w:val="00B95A1B"/>
    <w:rsid w:val="00B95E9C"/>
    <w:rsid w:val="00B9698B"/>
    <w:rsid w:val="00B97045"/>
    <w:rsid w:val="00B97C0F"/>
    <w:rsid w:val="00BA0115"/>
    <w:rsid w:val="00BA01E6"/>
    <w:rsid w:val="00BA0221"/>
    <w:rsid w:val="00BA0786"/>
    <w:rsid w:val="00BA07CA"/>
    <w:rsid w:val="00BA0A82"/>
    <w:rsid w:val="00BA0AE6"/>
    <w:rsid w:val="00BA0DE2"/>
    <w:rsid w:val="00BA112A"/>
    <w:rsid w:val="00BA119E"/>
    <w:rsid w:val="00BA1241"/>
    <w:rsid w:val="00BA142C"/>
    <w:rsid w:val="00BA15F5"/>
    <w:rsid w:val="00BA1909"/>
    <w:rsid w:val="00BA1A6D"/>
    <w:rsid w:val="00BA1A75"/>
    <w:rsid w:val="00BA1D6C"/>
    <w:rsid w:val="00BA1E41"/>
    <w:rsid w:val="00BA2157"/>
    <w:rsid w:val="00BA23A0"/>
    <w:rsid w:val="00BA2B17"/>
    <w:rsid w:val="00BA2D63"/>
    <w:rsid w:val="00BA2FED"/>
    <w:rsid w:val="00BA3036"/>
    <w:rsid w:val="00BA30BB"/>
    <w:rsid w:val="00BA34B0"/>
    <w:rsid w:val="00BA3561"/>
    <w:rsid w:val="00BA3743"/>
    <w:rsid w:val="00BA3849"/>
    <w:rsid w:val="00BA38D1"/>
    <w:rsid w:val="00BA38F3"/>
    <w:rsid w:val="00BA3F4D"/>
    <w:rsid w:val="00BA3FE7"/>
    <w:rsid w:val="00BA42CB"/>
    <w:rsid w:val="00BA4633"/>
    <w:rsid w:val="00BA47DB"/>
    <w:rsid w:val="00BA48C5"/>
    <w:rsid w:val="00BA48CC"/>
    <w:rsid w:val="00BA4DFF"/>
    <w:rsid w:val="00BA4E92"/>
    <w:rsid w:val="00BA4FF8"/>
    <w:rsid w:val="00BA5025"/>
    <w:rsid w:val="00BA5373"/>
    <w:rsid w:val="00BA5494"/>
    <w:rsid w:val="00BA54A6"/>
    <w:rsid w:val="00BA571D"/>
    <w:rsid w:val="00BA573E"/>
    <w:rsid w:val="00BA5825"/>
    <w:rsid w:val="00BA5A66"/>
    <w:rsid w:val="00BA5B50"/>
    <w:rsid w:val="00BA5DD5"/>
    <w:rsid w:val="00BA5FB1"/>
    <w:rsid w:val="00BA618C"/>
    <w:rsid w:val="00BA6214"/>
    <w:rsid w:val="00BA6242"/>
    <w:rsid w:val="00BA6272"/>
    <w:rsid w:val="00BA62A0"/>
    <w:rsid w:val="00BA6708"/>
    <w:rsid w:val="00BA6AFF"/>
    <w:rsid w:val="00BA6D78"/>
    <w:rsid w:val="00BA6EF5"/>
    <w:rsid w:val="00BA7124"/>
    <w:rsid w:val="00BA7330"/>
    <w:rsid w:val="00BA7381"/>
    <w:rsid w:val="00BA766C"/>
    <w:rsid w:val="00BA76F8"/>
    <w:rsid w:val="00BA781D"/>
    <w:rsid w:val="00BA791E"/>
    <w:rsid w:val="00BA7C1D"/>
    <w:rsid w:val="00BA7E1E"/>
    <w:rsid w:val="00BB000F"/>
    <w:rsid w:val="00BB0302"/>
    <w:rsid w:val="00BB04B7"/>
    <w:rsid w:val="00BB0625"/>
    <w:rsid w:val="00BB0AEC"/>
    <w:rsid w:val="00BB0B4E"/>
    <w:rsid w:val="00BB0DC6"/>
    <w:rsid w:val="00BB106B"/>
    <w:rsid w:val="00BB10AE"/>
    <w:rsid w:val="00BB1100"/>
    <w:rsid w:val="00BB1291"/>
    <w:rsid w:val="00BB15AA"/>
    <w:rsid w:val="00BB15BE"/>
    <w:rsid w:val="00BB15ED"/>
    <w:rsid w:val="00BB1B37"/>
    <w:rsid w:val="00BB1EC5"/>
    <w:rsid w:val="00BB1F2D"/>
    <w:rsid w:val="00BB21B0"/>
    <w:rsid w:val="00BB2242"/>
    <w:rsid w:val="00BB259A"/>
    <w:rsid w:val="00BB27A4"/>
    <w:rsid w:val="00BB2BF5"/>
    <w:rsid w:val="00BB2FDF"/>
    <w:rsid w:val="00BB3271"/>
    <w:rsid w:val="00BB335C"/>
    <w:rsid w:val="00BB33E5"/>
    <w:rsid w:val="00BB37A8"/>
    <w:rsid w:val="00BB3989"/>
    <w:rsid w:val="00BB3C29"/>
    <w:rsid w:val="00BB3D56"/>
    <w:rsid w:val="00BB3E17"/>
    <w:rsid w:val="00BB3F5A"/>
    <w:rsid w:val="00BB408B"/>
    <w:rsid w:val="00BB44D9"/>
    <w:rsid w:val="00BB44F8"/>
    <w:rsid w:val="00BB4B6E"/>
    <w:rsid w:val="00BB4FD6"/>
    <w:rsid w:val="00BB5106"/>
    <w:rsid w:val="00BB51B4"/>
    <w:rsid w:val="00BB558F"/>
    <w:rsid w:val="00BB5783"/>
    <w:rsid w:val="00BB5A63"/>
    <w:rsid w:val="00BB5A6F"/>
    <w:rsid w:val="00BB5B8B"/>
    <w:rsid w:val="00BB655B"/>
    <w:rsid w:val="00BB670D"/>
    <w:rsid w:val="00BB67AF"/>
    <w:rsid w:val="00BB67C5"/>
    <w:rsid w:val="00BB6AF0"/>
    <w:rsid w:val="00BB6D1A"/>
    <w:rsid w:val="00BB6EC0"/>
    <w:rsid w:val="00BB6EFE"/>
    <w:rsid w:val="00BB7222"/>
    <w:rsid w:val="00BB754A"/>
    <w:rsid w:val="00BB764B"/>
    <w:rsid w:val="00BB7A69"/>
    <w:rsid w:val="00BB7ADD"/>
    <w:rsid w:val="00BB7DEB"/>
    <w:rsid w:val="00BB7EC5"/>
    <w:rsid w:val="00BB7EFD"/>
    <w:rsid w:val="00BC026A"/>
    <w:rsid w:val="00BC04A9"/>
    <w:rsid w:val="00BC07AC"/>
    <w:rsid w:val="00BC0BF3"/>
    <w:rsid w:val="00BC0C35"/>
    <w:rsid w:val="00BC0DA2"/>
    <w:rsid w:val="00BC0DD7"/>
    <w:rsid w:val="00BC13ED"/>
    <w:rsid w:val="00BC153F"/>
    <w:rsid w:val="00BC1AF6"/>
    <w:rsid w:val="00BC1C4E"/>
    <w:rsid w:val="00BC1F64"/>
    <w:rsid w:val="00BC216D"/>
    <w:rsid w:val="00BC2465"/>
    <w:rsid w:val="00BC24B7"/>
    <w:rsid w:val="00BC26A7"/>
    <w:rsid w:val="00BC28B4"/>
    <w:rsid w:val="00BC2CC8"/>
    <w:rsid w:val="00BC2E78"/>
    <w:rsid w:val="00BC3102"/>
    <w:rsid w:val="00BC33A2"/>
    <w:rsid w:val="00BC36CD"/>
    <w:rsid w:val="00BC3B7E"/>
    <w:rsid w:val="00BC3BF5"/>
    <w:rsid w:val="00BC3DCA"/>
    <w:rsid w:val="00BC4174"/>
    <w:rsid w:val="00BC4263"/>
    <w:rsid w:val="00BC4598"/>
    <w:rsid w:val="00BC46C0"/>
    <w:rsid w:val="00BC46F2"/>
    <w:rsid w:val="00BC47C0"/>
    <w:rsid w:val="00BC47EA"/>
    <w:rsid w:val="00BC4978"/>
    <w:rsid w:val="00BC4DC2"/>
    <w:rsid w:val="00BC4EFD"/>
    <w:rsid w:val="00BC4F1C"/>
    <w:rsid w:val="00BC5062"/>
    <w:rsid w:val="00BC5CEE"/>
    <w:rsid w:val="00BC617C"/>
    <w:rsid w:val="00BC6409"/>
    <w:rsid w:val="00BC64A0"/>
    <w:rsid w:val="00BC6509"/>
    <w:rsid w:val="00BC658C"/>
    <w:rsid w:val="00BC6B53"/>
    <w:rsid w:val="00BC6BE5"/>
    <w:rsid w:val="00BC6D5A"/>
    <w:rsid w:val="00BC7020"/>
    <w:rsid w:val="00BC744F"/>
    <w:rsid w:val="00BC74D8"/>
    <w:rsid w:val="00BC7548"/>
    <w:rsid w:val="00BC7616"/>
    <w:rsid w:val="00BC789A"/>
    <w:rsid w:val="00BC7DEF"/>
    <w:rsid w:val="00BC7F73"/>
    <w:rsid w:val="00BD0393"/>
    <w:rsid w:val="00BD07C5"/>
    <w:rsid w:val="00BD082E"/>
    <w:rsid w:val="00BD09BF"/>
    <w:rsid w:val="00BD09EE"/>
    <w:rsid w:val="00BD0BD9"/>
    <w:rsid w:val="00BD17AF"/>
    <w:rsid w:val="00BD1990"/>
    <w:rsid w:val="00BD1AAC"/>
    <w:rsid w:val="00BD1C68"/>
    <w:rsid w:val="00BD2157"/>
    <w:rsid w:val="00BD2581"/>
    <w:rsid w:val="00BD276F"/>
    <w:rsid w:val="00BD29F7"/>
    <w:rsid w:val="00BD2F9A"/>
    <w:rsid w:val="00BD3226"/>
    <w:rsid w:val="00BD323D"/>
    <w:rsid w:val="00BD33D0"/>
    <w:rsid w:val="00BD38BB"/>
    <w:rsid w:val="00BD3B4A"/>
    <w:rsid w:val="00BD3CB4"/>
    <w:rsid w:val="00BD3D27"/>
    <w:rsid w:val="00BD3DDD"/>
    <w:rsid w:val="00BD3DEE"/>
    <w:rsid w:val="00BD3F2E"/>
    <w:rsid w:val="00BD4086"/>
    <w:rsid w:val="00BD41E0"/>
    <w:rsid w:val="00BD4327"/>
    <w:rsid w:val="00BD4354"/>
    <w:rsid w:val="00BD439C"/>
    <w:rsid w:val="00BD453E"/>
    <w:rsid w:val="00BD48A3"/>
    <w:rsid w:val="00BD4D17"/>
    <w:rsid w:val="00BD4E45"/>
    <w:rsid w:val="00BD5299"/>
    <w:rsid w:val="00BD54A8"/>
    <w:rsid w:val="00BD5553"/>
    <w:rsid w:val="00BD5572"/>
    <w:rsid w:val="00BD57ED"/>
    <w:rsid w:val="00BD5989"/>
    <w:rsid w:val="00BD5D72"/>
    <w:rsid w:val="00BD5E40"/>
    <w:rsid w:val="00BD6038"/>
    <w:rsid w:val="00BD6312"/>
    <w:rsid w:val="00BD67CF"/>
    <w:rsid w:val="00BD69CD"/>
    <w:rsid w:val="00BD6A29"/>
    <w:rsid w:val="00BD6D8C"/>
    <w:rsid w:val="00BD6F5F"/>
    <w:rsid w:val="00BD6FE9"/>
    <w:rsid w:val="00BD724C"/>
    <w:rsid w:val="00BD74D6"/>
    <w:rsid w:val="00BD77D8"/>
    <w:rsid w:val="00BD79B0"/>
    <w:rsid w:val="00BD7B5B"/>
    <w:rsid w:val="00BE03E3"/>
    <w:rsid w:val="00BE04AE"/>
    <w:rsid w:val="00BE05EF"/>
    <w:rsid w:val="00BE092F"/>
    <w:rsid w:val="00BE0C45"/>
    <w:rsid w:val="00BE0CC9"/>
    <w:rsid w:val="00BE0D47"/>
    <w:rsid w:val="00BE1114"/>
    <w:rsid w:val="00BE13F6"/>
    <w:rsid w:val="00BE1400"/>
    <w:rsid w:val="00BE1519"/>
    <w:rsid w:val="00BE19B1"/>
    <w:rsid w:val="00BE19FC"/>
    <w:rsid w:val="00BE2269"/>
    <w:rsid w:val="00BE2500"/>
    <w:rsid w:val="00BE262F"/>
    <w:rsid w:val="00BE2A63"/>
    <w:rsid w:val="00BE2BB4"/>
    <w:rsid w:val="00BE2E0F"/>
    <w:rsid w:val="00BE2E12"/>
    <w:rsid w:val="00BE3594"/>
    <w:rsid w:val="00BE36D8"/>
    <w:rsid w:val="00BE386C"/>
    <w:rsid w:val="00BE3A76"/>
    <w:rsid w:val="00BE3BD2"/>
    <w:rsid w:val="00BE4029"/>
    <w:rsid w:val="00BE40B4"/>
    <w:rsid w:val="00BE40FA"/>
    <w:rsid w:val="00BE442B"/>
    <w:rsid w:val="00BE455E"/>
    <w:rsid w:val="00BE4615"/>
    <w:rsid w:val="00BE4AE5"/>
    <w:rsid w:val="00BE4BD6"/>
    <w:rsid w:val="00BE50A5"/>
    <w:rsid w:val="00BE5123"/>
    <w:rsid w:val="00BE51E5"/>
    <w:rsid w:val="00BE5437"/>
    <w:rsid w:val="00BE554B"/>
    <w:rsid w:val="00BE58F5"/>
    <w:rsid w:val="00BE5A6F"/>
    <w:rsid w:val="00BE5AD4"/>
    <w:rsid w:val="00BE5D50"/>
    <w:rsid w:val="00BE5E07"/>
    <w:rsid w:val="00BE6096"/>
    <w:rsid w:val="00BE64DE"/>
    <w:rsid w:val="00BE6687"/>
    <w:rsid w:val="00BE6880"/>
    <w:rsid w:val="00BE6CB0"/>
    <w:rsid w:val="00BE713C"/>
    <w:rsid w:val="00BE73E0"/>
    <w:rsid w:val="00BE73FA"/>
    <w:rsid w:val="00BE75E2"/>
    <w:rsid w:val="00BE7647"/>
    <w:rsid w:val="00BE7739"/>
    <w:rsid w:val="00BE78E3"/>
    <w:rsid w:val="00BE7F33"/>
    <w:rsid w:val="00BF02D0"/>
    <w:rsid w:val="00BF0B99"/>
    <w:rsid w:val="00BF0BFC"/>
    <w:rsid w:val="00BF0C3B"/>
    <w:rsid w:val="00BF0CC5"/>
    <w:rsid w:val="00BF121F"/>
    <w:rsid w:val="00BF1476"/>
    <w:rsid w:val="00BF164E"/>
    <w:rsid w:val="00BF1684"/>
    <w:rsid w:val="00BF18C1"/>
    <w:rsid w:val="00BF18DD"/>
    <w:rsid w:val="00BF18E2"/>
    <w:rsid w:val="00BF1917"/>
    <w:rsid w:val="00BF1C60"/>
    <w:rsid w:val="00BF1CE5"/>
    <w:rsid w:val="00BF1E0A"/>
    <w:rsid w:val="00BF205F"/>
    <w:rsid w:val="00BF20C8"/>
    <w:rsid w:val="00BF20CA"/>
    <w:rsid w:val="00BF26C1"/>
    <w:rsid w:val="00BF277E"/>
    <w:rsid w:val="00BF287A"/>
    <w:rsid w:val="00BF2AC8"/>
    <w:rsid w:val="00BF31FB"/>
    <w:rsid w:val="00BF3431"/>
    <w:rsid w:val="00BF34C8"/>
    <w:rsid w:val="00BF34F8"/>
    <w:rsid w:val="00BF3543"/>
    <w:rsid w:val="00BF36E2"/>
    <w:rsid w:val="00BF372F"/>
    <w:rsid w:val="00BF39CD"/>
    <w:rsid w:val="00BF3B71"/>
    <w:rsid w:val="00BF3C76"/>
    <w:rsid w:val="00BF3C98"/>
    <w:rsid w:val="00BF3E6B"/>
    <w:rsid w:val="00BF407A"/>
    <w:rsid w:val="00BF4130"/>
    <w:rsid w:val="00BF4242"/>
    <w:rsid w:val="00BF4579"/>
    <w:rsid w:val="00BF46DB"/>
    <w:rsid w:val="00BF46E7"/>
    <w:rsid w:val="00BF4A7F"/>
    <w:rsid w:val="00BF4B7E"/>
    <w:rsid w:val="00BF4BAD"/>
    <w:rsid w:val="00BF521B"/>
    <w:rsid w:val="00BF541A"/>
    <w:rsid w:val="00BF541D"/>
    <w:rsid w:val="00BF5461"/>
    <w:rsid w:val="00BF55E4"/>
    <w:rsid w:val="00BF55F1"/>
    <w:rsid w:val="00BF57AA"/>
    <w:rsid w:val="00BF57C7"/>
    <w:rsid w:val="00BF5C5A"/>
    <w:rsid w:val="00BF5D22"/>
    <w:rsid w:val="00BF5F11"/>
    <w:rsid w:val="00BF6411"/>
    <w:rsid w:val="00BF644D"/>
    <w:rsid w:val="00BF64DC"/>
    <w:rsid w:val="00BF675D"/>
    <w:rsid w:val="00BF6768"/>
    <w:rsid w:val="00BF67DB"/>
    <w:rsid w:val="00BF69C8"/>
    <w:rsid w:val="00BF6A17"/>
    <w:rsid w:val="00BF6B7D"/>
    <w:rsid w:val="00BF6C9D"/>
    <w:rsid w:val="00BF6D2C"/>
    <w:rsid w:val="00BF6D60"/>
    <w:rsid w:val="00BF6E1D"/>
    <w:rsid w:val="00BF6E3D"/>
    <w:rsid w:val="00BF7053"/>
    <w:rsid w:val="00BF7111"/>
    <w:rsid w:val="00BF7331"/>
    <w:rsid w:val="00BF76CA"/>
    <w:rsid w:val="00BF7746"/>
    <w:rsid w:val="00BF7788"/>
    <w:rsid w:val="00BF78EE"/>
    <w:rsid w:val="00BF7E33"/>
    <w:rsid w:val="00C00741"/>
    <w:rsid w:val="00C0074F"/>
    <w:rsid w:val="00C00892"/>
    <w:rsid w:val="00C00933"/>
    <w:rsid w:val="00C00C66"/>
    <w:rsid w:val="00C00C9F"/>
    <w:rsid w:val="00C00D67"/>
    <w:rsid w:val="00C01020"/>
    <w:rsid w:val="00C0118C"/>
    <w:rsid w:val="00C0176C"/>
    <w:rsid w:val="00C018CF"/>
    <w:rsid w:val="00C01926"/>
    <w:rsid w:val="00C01ADE"/>
    <w:rsid w:val="00C01DD7"/>
    <w:rsid w:val="00C01E96"/>
    <w:rsid w:val="00C01EB5"/>
    <w:rsid w:val="00C01FD1"/>
    <w:rsid w:val="00C025B1"/>
    <w:rsid w:val="00C026A4"/>
    <w:rsid w:val="00C0281B"/>
    <w:rsid w:val="00C02840"/>
    <w:rsid w:val="00C02B2A"/>
    <w:rsid w:val="00C02B8A"/>
    <w:rsid w:val="00C02D1B"/>
    <w:rsid w:val="00C030CC"/>
    <w:rsid w:val="00C031FF"/>
    <w:rsid w:val="00C03246"/>
    <w:rsid w:val="00C036D3"/>
    <w:rsid w:val="00C038EC"/>
    <w:rsid w:val="00C04017"/>
    <w:rsid w:val="00C041DD"/>
    <w:rsid w:val="00C0428D"/>
    <w:rsid w:val="00C0446D"/>
    <w:rsid w:val="00C04490"/>
    <w:rsid w:val="00C04507"/>
    <w:rsid w:val="00C04612"/>
    <w:rsid w:val="00C046DB"/>
    <w:rsid w:val="00C049F2"/>
    <w:rsid w:val="00C04AE1"/>
    <w:rsid w:val="00C04BAA"/>
    <w:rsid w:val="00C04BE8"/>
    <w:rsid w:val="00C051C4"/>
    <w:rsid w:val="00C052C3"/>
    <w:rsid w:val="00C054E4"/>
    <w:rsid w:val="00C059D9"/>
    <w:rsid w:val="00C05BA6"/>
    <w:rsid w:val="00C05C1A"/>
    <w:rsid w:val="00C05CE7"/>
    <w:rsid w:val="00C05DC0"/>
    <w:rsid w:val="00C05F04"/>
    <w:rsid w:val="00C0600C"/>
    <w:rsid w:val="00C06173"/>
    <w:rsid w:val="00C0675A"/>
    <w:rsid w:val="00C06808"/>
    <w:rsid w:val="00C06998"/>
    <w:rsid w:val="00C069D9"/>
    <w:rsid w:val="00C06F11"/>
    <w:rsid w:val="00C06F82"/>
    <w:rsid w:val="00C07253"/>
    <w:rsid w:val="00C07268"/>
    <w:rsid w:val="00C07284"/>
    <w:rsid w:val="00C0765A"/>
    <w:rsid w:val="00C076D3"/>
    <w:rsid w:val="00C07AD2"/>
    <w:rsid w:val="00C07C5B"/>
    <w:rsid w:val="00C100DA"/>
    <w:rsid w:val="00C1021B"/>
    <w:rsid w:val="00C1027C"/>
    <w:rsid w:val="00C10556"/>
    <w:rsid w:val="00C10A23"/>
    <w:rsid w:val="00C10EE6"/>
    <w:rsid w:val="00C1171C"/>
    <w:rsid w:val="00C1171F"/>
    <w:rsid w:val="00C11794"/>
    <w:rsid w:val="00C1193E"/>
    <w:rsid w:val="00C11B5D"/>
    <w:rsid w:val="00C11C23"/>
    <w:rsid w:val="00C11D28"/>
    <w:rsid w:val="00C11D98"/>
    <w:rsid w:val="00C12063"/>
    <w:rsid w:val="00C1259A"/>
    <w:rsid w:val="00C12855"/>
    <w:rsid w:val="00C128F7"/>
    <w:rsid w:val="00C129B7"/>
    <w:rsid w:val="00C12A50"/>
    <w:rsid w:val="00C12B12"/>
    <w:rsid w:val="00C1314C"/>
    <w:rsid w:val="00C13229"/>
    <w:rsid w:val="00C133DA"/>
    <w:rsid w:val="00C135A6"/>
    <w:rsid w:val="00C136E9"/>
    <w:rsid w:val="00C1374E"/>
    <w:rsid w:val="00C138AD"/>
    <w:rsid w:val="00C13BF4"/>
    <w:rsid w:val="00C13D57"/>
    <w:rsid w:val="00C13D93"/>
    <w:rsid w:val="00C13F25"/>
    <w:rsid w:val="00C13FD1"/>
    <w:rsid w:val="00C143E5"/>
    <w:rsid w:val="00C149B1"/>
    <w:rsid w:val="00C14A54"/>
    <w:rsid w:val="00C14B7C"/>
    <w:rsid w:val="00C14C17"/>
    <w:rsid w:val="00C14C26"/>
    <w:rsid w:val="00C153E5"/>
    <w:rsid w:val="00C154EA"/>
    <w:rsid w:val="00C15581"/>
    <w:rsid w:val="00C15740"/>
    <w:rsid w:val="00C15B3E"/>
    <w:rsid w:val="00C15F4C"/>
    <w:rsid w:val="00C1655E"/>
    <w:rsid w:val="00C1682C"/>
    <w:rsid w:val="00C1688B"/>
    <w:rsid w:val="00C168FE"/>
    <w:rsid w:val="00C16908"/>
    <w:rsid w:val="00C16E49"/>
    <w:rsid w:val="00C16F41"/>
    <w:rsid w:val="00C1734E"/>
    <w:rsid w:val="00C1781D"/>
    <w:rsid w:val="00C179CB"/>
    <w:rsid w:val="00C17AB7"/>
    <w:rsid w:val="00C17CA8"/>
    <w:rsid w:val="00C2032B"/>
    <w:rsid w:val="00C203CA"/>
    <w:rsid w:val="00C2058B"/>
    <w:rsid w:val="00C20BBF"/>
    <w:rsid w:val="00C20E8E"/>
    <w:rsid w:val="00C211D0"/>
    <w:rsid w:val="00C215D7"/>
    <w:rsid w:val="00C21B4C"/>
    <w:rsid w:val="00C21C63"/>
    <w:rsid w:val="00C21D10"/>
    <w:rsid w:val="00C21E84"/>
    <w:rsid w:val="00C21E85"/>
    <w:rsid w:val="00C226C4"/>
    <w:rsid w:val="00C22706"/>
    <w:rsid w:val="00C22AD9"/>
    <w:rsid w:val="00C22B28"/>
    <w:rsid w:val="00C22B90"/>
    <w:rsid w:val="00C22D4E"/>
    <w:rsid w:val="00C22EF5"/>
    <w:rsid w:val="00C22F9D"/>
    <w:rsid w:val="00C2300A"/>
    <w:rsid w:val="00C23075"/>
    <w:rsid w:val="00C230CC"/>
    <w:rsid w:val="00C23166"/>
    <w:rsid w:val="00C23366"/>
    <w:rsid w:val="00C23687"/>
    <w:rsid w:val="00C2382B"/>
    <w:rsid w:val="00C238CC"/>
    <w:rsid w:val="00C23E4C"/>
    <w:rsid w:val="00C243F5"/>
    <w:rsid w:val="00C2440A"/>
    <w:rsid w:val="00C244BA"/>
    <w:rsid w:val="00C24542"/>
    <w:rsid w:val="00C247C0"/>
    <w:rsid w:val="00C24910"/>
    <w:rsid w:val="00C24A36"/>
    <w:rsid w:val="00C24BC2"/>
    <w:rsid w:val="00C25296"/>
    <w:rsid w:val="00C253D1"/>
    <w:rsid w:val="00C25436"/>
    <w:rsid w:val="00C257C2"/>
    <w:rsid w:val="00C25C16"/>
    <w:rsid w:val="00C25C1F"/>
    <w:rsid w:val="00C25D45"/>
    <w:rsid w:val="00C26472"/>
    <w:rsid w:val="00C267C8"/>
    <w:rsid w:val="00C26AA3"/>
    <w:rsid w:val="00C26BB1"/>
    <w:rsid w:val="00C26C41"/>
    <w:rsid w:val="00C26E9F"/>
    <w:rsid w:val="00C27230"/>
    <w:rsid w:val="00C2744C"/>
    <w:rsid w:val="00C274BD"/>
    <w:rsid w:val="00C27510"/>
    <w:rsid w:val="00C27669"/>
    <w:rsid w:val="00C27D59"/>
    <w:rsid w:val="00C27F20"/>
    <w:rsid w:val="00C30281"/>
    <w:rsid w:val="00C30398"/>
    <w:rsid w:val="00C30714"/>
    <w:rsid w:val="00C30D2C"/>
    <w:rsid w:val="00C30E0B"/>
    <w:rsid w:val="00C30F70"/>
    <w:rsid w:val="00C31049"/>
    <w:rsid w:val="00C31646"/>
    <w:rsid w:val="00C3166F"/>
    <w:rsid w:val="00C31695"/>
    <w:rsid w:val="00C317BE"/>
    <w:rsid w:val="00C317F3"/>
    <w:rsid w:val="00C318EA"/>
    <w:rsid w:val="00C31CCE"/>
    <w:rsid w:val="00C32070"/>
    <w:rsid w:val="00C32198"/>
    <w:rsid w:val="00C32448"/>
    <w:rsid w:val="00C32671"/>
    <w:rsid w:val="00C3267F"/>
    <w:rsid w:val="00C32A37"/>
    <w:rsid w:val="00C32F61"/>
    <w:rsid w:val="00C32FCB"/>
    <w:rsid w:val="00C3309E"/>
    <w:rsid w:val="00C33239"/>
    <w:rsid w:val="00C33350"/>
    <w:rsid w:val="00C333CB"/>
    <w:rsid w:val="00C3342D"/>
    <w:rsid w:val="00C33672"/>
    <w:rsid w:val="00C336DD"/>
    <w:rsid w:val="00C338C9"/>
    <w:rsid w:val="00C33AEE"/>
    <w:rsid w:val="00C33AF6"/>
    <w:rsid w:val="00C33C73"/>
    <w:rsid w:val="00C33D1F"/>
    <w:rsid w:val="00C34132"/>
    <w:rsid w:val="00C341FB"/>
    <w:rsid w:val="00C3433E"/>
    <w:rsid w:val="00C3438C"/>
    <w:rsid w:val="00C3494E"/>
    <w:rsid w:val="00C34B88"/>
    <w:rsid w:val="00C34E1D"/>
    <w:rsid w:val="00C35167"/>
    <w:rsid w:val="00C351C7"/>
    <w:rsid w:val="00C3534A"/>
    <w:rsid w:val="00C353C7"/>
    <w:rsid w:val="00C35475"/>
    <w:rsid w:val="00C354CB"/>
    <w:rsid w:val="00C3561F"/>
    <w:rsid w:val="00C356B0"/>
    <w:rsid w:val="00C35D78"/>
    <w:rsid w:val="00C35F5C"/>
    <w:rsid w:val="00C361FA"/>
    <w:rsid w:val="00C362ED"/>
    <w:rsid w:val="00C36319"/>
    <w:rsid w:val="00C367FB"/>
    <w:rsid w:val="00C36B1E"/>
    <w:rsid w:val="00C36CEE"/>
    <w:rsid w:val="00C36CFB"/>
    <w:rsid w:val="00C37089"/>
    <w:rsid w:val="00C3708B"/>
    <w:rsid w:val="00C371F3"/>
    <w:rsid w:val="00C372C2"/>
    <w:rsid w:val="00C37665"/>
    <w:rsid w:val="00C3782B"/>
    <w:rsid w:val="00C40203"/>
    <w:rsid w:val="00C402CD"/>
    <w:rsid w:val="00C40351"/>
    <w:rsid w:val="00C40354"/>
    <w:rsid w:val="00C4052D"/>
    <w:rsid w:val="00C40AF7"/>
    <w:rsid w:val="00C40C04"/>
    <w:rsid w:val="00C40DC0"/>
    <w:rsid w:val="00C40F91"/>
    <w:rsid w:val="00C40FBF"/>
    <w:rsid w:val="00C41048"/>
    <w:rsid w:val="00C4120A"/>
    <w:rsid w:val="00C412EA"/>
    <w:rsid w:val="00C414C8"/>
    <w:rsid w:val="00C414ED"/>
    <w:rsid w:val="00C41CF1"/>
    <w:rsid w:val="00C41F88"/>
    <w:rsid w:val="00C42231"/>
    <w:rsid w:val="00C4229B"/>
    <w:rsid w:val="00C42655"/>
    <w:rsid w:val="00C42AAE"/>
    <w:rsid w:val="00C42DCC"/>
    <w:rsid w:val="00C43201"/>
    <w:rsid w:val="00C43588"/>
    <w:rsid w:val="00C4371E"/>
    <w:rsid w:val="00C43880"/>
    <w:rsid w:val="00C43BB8"/>
    <w:rsid w:val="00C44072"/>
    <w:rsid w:val="00C44231"/>
    <w:rsid w:val="00C4498F"/>
    <w:rsid w:val="00C44E12"/>
    <w:rsid w:val="00C44F31"/>
    <w:rsid w:val="00C451C6"/>
    <w:rsid w:val="00C451EA"/>
    <w:rsid w:val="00C45B71"/>
    <w:rsid w:val="00C46183"/>
    <w:rsid w:val="00C462C9"/>
    <w:rsid w:val="00C4644E"/>
    <w:rsid w:val="00C4660D"/>
    <w:rsid w:val="00C46D21"/>
    <w:rsid w:val="00C4703F"/>
    <w:rsid w:val="00C4730E"/>
    <w:rsid w:val="00C4748E"/>
    <w:rsid w:val="00C474FB"/>
    <w:rsid w:val="00C476D5"/>
    <w:rsid w:val="00C477A3"/>
    <w:rsid w:val="00C47A51"/>
    <w:rsid w:val="00C50524"/>
    <w:rsid w:val="00C50525"/>
    <w:rsid w:val="00C5083D"/>
    <w:rsid w:val="00C5097E"/>
    <w:rsid w:val="00C50F2F"/>
    <w:rsid w:val="00C51339"/>
    <w:rsid w:val="00C51444"/>
    <w:rsid w:val="00C51744"/>
    <w:rsid w:val="00C51B12"/>
    <w:rsid w:val="00C51B90"/>
    <w:rsid w:val="00C5213B"/>
    <w:rsid w:val="00C52848"/>
    <w:rsid w:val="00C5289C"/>
    <w:rsid w:val="00C5297D"/>
    <w:rsid w:val="00C52A5C"/>
    <w:rsid w:val="00C52C79"/>
    <w:rsid w:val="00C52F74"/>
    <w:rsid w:val="00C53172"/>
    <w:rsid w:val="00C53EB9"/>
    <w:rsid w:val="00C5403E"/>
    <w:rsid w:val="00C54580"/>
    <w:rsid w:val="00C54885"/>
    <w:rsid w:val="00C549EB"/>
    <w:rsid w:val="00C55274"/>
    <w:rsid w:val="00C552F2"/>
    <w:rsid w:val="00C556A4"/>
    <w:rsid w:val="00C5573F"/>
    <w:rsid w:val="00C55898"/>
    <w:rsid w:val="00C5590B"/>
    <w:rsid w:val="00C55A8F"/>
    <w:rsid w:val="00C560D9"/>
    <w:rsid w:val="00C56322"/>
    <w:rsid w:val="00C5638C"/>
    <w:rsid w:val="00C564D9"/>
    <w:rsid w:val="00C5674F"/>
    <w:rsid w:val="00C56860"/>
    <w:rsid w:val="00C568D4"/>
    <w:rsid w:val="00C56AAF"/>
    <w:rsid w:val="00C56CD7"/>
    <w:rsid w:val="00C56DAC"/>
    <w:rsid w:val="00C56DAD"/>
    <w:rsid w:val="00C5758C"/>
    <w:rsid w:val="00C575A7"/>
    <w:rsid w:val="00C57705"/>
    <w:rsid w:val="00C579AB"/>
    <w:rsid w:val="00C57A57"/>
    <w:rsid w:val="00C57B3A"/>
    <w:rsid w:val="00C57DA9"/>
    <w:rsid w:val="00C57DF9"/>
    <w:rsid w:val="00C57EC6"/>
    <w:rsid w:val="00C57EF7"/>
    <w:rsid w:val="00C57FEC"/>
    <w:rsid w:val="00C602AC"/>
    <w:rsid w:val="00C6047E"/>
    <w:rsid w:val="00C60AF4"/>
    <w:rsid w:val="00C60CC3"/>
    <w:rsid w:val="00C61011"/>
    <w:rsid w:val="00C610DE"/>
    <w:rsid w:val="00C616DB"/>
    <w:rsid w:val="00C61989"/>
    <w:rsid w:val="00C61DCC"/>
    <w:rsid w:val="00C61DDD"/>
    <w:rsid w:val="00C620EF"/>
    <w:rsid w:val="00C62221"/>
    <w:rsid w:val="00C622CC"/>
    <w:rsid w:val="00C6260B"/>
    <w:rsid w:val="00C6260C"/>
    <w:rsid w:val="00C6269B"/>
    <w:rsid w:val="00C62831"/>
    <w:rsid w:val="00C628B8"/>
    <w:rsid w:val="00C62B9C"/>
    <w:rsid w:val="00C63128"/>
    <w:rsid w:val="00C63321"/>
    <w:rsid w:val="00C6366C"/>
    <w:rsid w:val="00C63716"/>
    <w:rsid w:val="00C63962"/>
    <w:rsid w:val="00C63CA7"/>
    <w:rsid w:val="00C63CE1"/>
    <w:rsid w:val="00C63E26"/>
    <w:rsid w:val="00C63ECC"/>
    <w:rsid w:val="00C644E6"/>
    <w:rsid w:val="00C6477A"/>
    <w:rsid w:val="00C649B0"/>
    <w:rsid w:val="00C64ACF"/>
    <w:rsid w:val="00C64BAC"/>
    <w:rsid w:val="00C6542E"/>
    <w:rsid w:val="00C6564A"/>
    <w:rsid w:val="00C6618F"/>
    <w:rsid w:val="00C664CC"/>
    <w:rsid w:val="00C6655F"/>
    <w:rsid w:val="00C66612"/>
    <w:rsid w:val="00C66A7B"/>
    <w:rsid w:val="00C66BF3"/>
    <w:rsid w:val="00C66DFE"/>
    <w:rsid w:val="00C66E84"/>
    <w:rsid w:val="00C66EC2"/>
    <w:rsid w:val="00C66EE5"/>
    <w:rsid w:val="00C66FA0"/>
    <w:rsid w:val="00C6724B"/>
    <w:rsid w:val="00C6735B"/>
    <w:rsid w:val="00C673D7"/>
    <w:rsid w:val="00C675F1"/>
    <w:rsid w:val="00C67683"/>
    <w:rsid w:val="00C67836"/>
    <w:rsid w:val="00C67A7C"/>
    <w:rsid w:val="00C67AE3"/>
    <w:rsid w:val="00C67BA2"/>
    <w:rsid w:val="00C67BB2"/>
    <w:rsid w:val="00C67D6F"/>
    <w:rsid w:val="00C67F49"/>
    <w:rsid w:val="00C67F4C"/>
    <w:rsid w:val="00C70382"/>
    <w:rsid w:val="00C70408"/>
    <w:rsid w:val="00C705BC"/>
    <w:rsid w:val="00C706A7"/>
    <w:rsid w:val="00C706C9"/>
    <w:rsid w:val="00C70807"/>
    <w:rsid w:val="00C70843"/>
    <w:rsid w:val="00C70964"/>
    <w:rsid w:val="00C70ACD"/>
    <w:rsid w:val="00C70EC4"/>
    <w:rsid w:val="00C710F7"/>
    <w:rsid w:val="00C717A6"/>
    <w:rsid w:val="00C71855"/>
    <w:rsid w:val="00C718F7"/>
    <w:rsid w:val="00C719EC"/>
    <w:rsid w:val="00C71AD9"/>
    <w:rsid w:val="00C71B72"/>
    <w:rsid w:val="00C72055"/>
    <w:rsid w:val="00C721B6"/>
    <w:rsid w:val="00C72B1E"/>
    <w:rsid w:val="00C72F9F"/>
    <w:rsid w:val="00C730DA"/>
    <w:rsid w:val="00C732AE"/>
    <w:rsid w:val="00C73680"/>
    <w:rsid w:val="00C739D4"/>
    <w:rsid w:val="00C73B5E"/>
    <w:rsid w:val="00C73B65"/>
    <w:rsid w:val="00C74117"/>
    <w:rsid w:val="00C743AF"/>
    <w:rsid w:val="00C743CA"/>
    <w:rsid w:val="00C74726"/>
    <w:rsid w:val="00C747B7"/>
    <w:rsid w:val="00C748BB"/>
    <w:rsid w:val="00C74D95"/>
    <w:rsid w:val="00C7500D"/>
    <w:rsid w:val="00C7535E"/>
    <w:rsid w:val="00C756E1"/>
    <w:rsid w:val="00C758B6"/>
    <w:rsid w:val="00C75B14"/>
    <w:rsid w:val="00C75F7B"/>
    <w:rsid w:val="00C764E4"/>
    <w:rsid w:val="00C765AB"/>
    <w:rsid w:val="00C7661F"/>
    <w:rsid w:val="00C76803"/>
    <w:rsid w:val="00C7691D"/>
    <w:rsid w:val="00C7693C"/>
    <w:rsid w:val="00C76986"/>
    <w:rsid w:val="00C769EC"/>
    <w:rsid w:val="00C770D0"/>
    <w:rsid w:val="00C77684"/>
    <w:rsid w:val="00C7787D"/>
    <w:rsid w:val="00C77A96"/>
    <w:rsid w:val="00C80127"/>
    <w:rsid w:val="00C802C7"/>
    <w:rsid w:val="00C8035C"/>
    <w:rsid w:val="00C803F0"/>
    <w:rsid w:val="00C803FE"/>
    <w:rsid w:val="00C8061B"/>
    <w:rsid w:val="00C8063B"/>
    <w:rsid w:val="00C80C30"/>
    <w:rsid w:val="00C80CA2"/>
    <w:rsid w:val="00C8108B"/>
    <w:rsid w:val="00C81221"/>
    <w:rsid w:val="00C8180E"/>
    <w:rsid w:val="00C8187F"/>
    <w:rsid w:val="00C81AAB"/>
    <w:rsid w:val="00C81B6D"/>
    <w:rsid w:val="00C82190"/>
    <w:rsid w:val="00C825F7"/>
    <w:rsid w:val="00C8260F"/>
    <w:rsid w:val="00C82946"/>
    <w:rsid w:val="00C829A1"/>
    <w:rsid w:val="00C82BB5"/>
    <w:rsid w:val="00C82F39"/>
    <w:rsid w:val="00C83158"/>
    <w:rsid w:val="00C83503"/>
    <w:rsid w:val="00C8354E"/>
    <w:rsid w:val="00C8372E"/>
    <w:rsid w:val="00C838C5"/>
    <w:rsid w:val="00C83C76"/>
    <w:rsid w:val="00C83CFB"/>
    <w:rsid w:val="00C83E2C"/>
    <w:rsid w:val="00C83ED9"/>
    <w:rsid w:val="00C842CF"/>
    <w:rsid w:val="00C8437B"/>
    <w:rsid w:val="00C8456D"/>
    <w:rsid w:val="00C84D24"/>
    <w:rsid w:val="00C84EA2"/>
    <w:rsid w:val="00C8532A"/>
    <w:rsid w:val="00C853D2"/>
    <w:rsid w:val="00C855C7"/>
    <w:rsid w:val="00C8564A"/>
    <w:rsid w:val="00C856B1"/>
    <w:rsid w:val="00C859D5"/>
    <w:rsid w:val="00C85C62"/>
    <w:rsid w:val="00C86094"/>
    <w:rsid w:val="00C860E7"/>
    <w:rsid w:val="00C86104"/>
    <w:rsid w:val="00C8647E"/>
    <w:rsid w:val="00C864B5"/>
    <w:rsid w:val="00C86518"/>
    <w:rsid w:val="00C86576"/>
    <w:rsid w:val="00C86C02"/>
    <w:rsid w:val="00C87418"/>
    <w:rsid w:val="00C87584"/>
    <w:rsid w:val="00C87768"/>
    <w:rsid w:val="00C87F55"/>
    <w:rsid w:val="00C900E9"/>
    <w:rsid w:val="00C905CC"/>
    <w:rsid w:val="00C9064D"/>
    <w:rsid w:val="00C90BE0"/>
    <w:rsid w:val="00C91117"/>
    <w:rsid w:val="00C91363"/>
    <w:rsid w:val="00C91382"/>
    <w:rsid w:val="00C9162E"/>
    <w:rsid w:val="00C91F06"/>
    <w:rsid w:val="00C9244D"/>
    <w:rsid w:val="00C9255B"/>
    <w:rsid w:val="00C928DE"/>
    <w:rsid w:val="00C92BA0"/>
    <w:rsid w:val="00C92E20"/>
    <w:rsid w:val="00C93459"/>
    <w:rsid w:val="00C934D4"/>
    <w:rsid w:val="00C93539"/>
    <w:rsid w:val="00C9354E"/>
    <w:rsid w:val="00C9370D"/>
    <w:rsid w:val="00C93904"/>
    <w:rsid w:val="00C93AC3"/>
    <w:rsid w:val="00C93C19"/>
    <w:rsid w:val="00C93DFF"/>
    <w:rsid w:val="00C93F0A"/>
    <w:rsid w:val="00C93FEB"/>
    <w:rsid w:val="00C93FEF"/>
    <w:rsid w:val="00C94210"/>
    <w:rsid w:val="00C94444"/>
    <w:rsid w:val="00C94681"/>
    <w:rsid w:val="00C94941"/>
    <w:rsid w:val="00C94956"/>
    <w:rsid w:val="00C949A3"/>
    <w:rsid w:val="00C949F9"/>
    <w:rsid w:val="00C94CB2"/>
    <w:rsid w:val="00C9506F"/>
    <w:rsid w:val="00C950E4"/>
    <w:rsid w:val="00C952AE"/>
    <w:rsid w:val="00C95859"/>
    <w:rsid w:val="00C95926"/>
    <w:rsid w:val="00C95AEA"/>
    <w:rsid w:val="00C95D32"/>
    <w:rsid w:val="00C95FC5"/>
    <w:rsid w:val="00C9611E"/>
    <w:rsid w:val="00C969E4"/>
    <w:rsid w:val="00C96C3F"/>
    <w:rsid w:val="00C97302"/>
    <w:rsid w:val="00C9737F"/>
    <w:rsid w:val="00C97D21"/>
    <w:rsid w:val="00C97FAF"/>
    <w:rsid w:val="00CA0848"/>
    <w:rsid w:val="00CA1087"/>
    <w:rsid w:val="00CA10E9"/>
    <w:rsid w:val="00CA114E"/>
    <w:rsid w:val="00CA1512"/>
    <w:rsid w:val="00CA1521"/>
    <w:rsid w:val="00CA15C2"/>
    <w:rsid w:val="00CA1D40"/>
    <w:rsid w:val="00CA22F0"/>
    <w:rsid w:val="00CA2333"/>
    <w:rsid w:val="00CA30AC"/>
    <w:rsid w:val="00CA31AC"/>
    <w:rsid w:val="00CA335E"/>
    <w:rsid w:val="00CA345F"/>
    <w:rsid w:val="00CA347F"/>
    <w:rsid w:val="00CA3772"/>
    <w:rsid w:val="00CA3E1C"/>
    <w:rsid w:val="00CA3EC9"/>
    <w:rsid w:val="00CA3F24"/>
    <w:rsid w:val="00CA43E3"/>
    <w:rsid w:val="00CA4404"/>
    <w:rsid w:val="00CA4568"/>
    <w:rsid w:val="00CA45FB"/>
    <w:rsid w:val="00CA4615"/>
    <w:rsid w:val="00CA47A5"/>
    <w:rsid w:val="00CA49CB"/>
    <w:rsid w:val="00CA49CC"/>
    <w:rsid w:val="00CA4E71"/>
    <w:rsid w:val="00CA5077"/>
    <w:rsid w:val="00CA5242"/>
    <w:rsid w:val="00CA53BF"/>
    <w:rsid w:val="00CA56E5"/>
    <w:rsid w:val="00CA58CA"/>
    <w:rsid w:val="00CA5D0B"/>
    <w:rsid w:val="00CA5D49"/>
    <w:rsid w:val="00CA5F89"/>
    <w:rsid w:val="00CA6057"/>
    <w:rsid w:val="00CA6120"/>
    <w:rsid w:val="00CA63E2"/>
    <w:rsid w:val="00CA6AE9"/>
    <w:rsid w:val="00CA6B5F"/>
    <w:rsid w:val="00CA6DDE"/>
    <w:rsid w:val="00CA7095"/>
    <w:rsid w:val="00CA7356"/>
    <w:rsid w:val="00CA753B"/>
    <w:rsid w:val="00CA785F"/>
    <w:rsid w:val="00CA7A68"/>
    <w:rsid w:val="00CA7C19"/>
    <w:rsid w:val="00CA7D1E"/>
    <w:rsid w:val="00CA7F2A"/>
    <w:rsid w:val="00CB012B"/>
    <w:rsid w:val="00CB0304"/>
    <w:rsid w:val="00CB0310"/>
    <w:rsid w:val="00CB03A0"/>
    <w:rsid w:val="00CB050E"/>
    <w:rsid w:val="00CB065C"/>
    <w:rsid w:val="00CB067C"/>
    <w:rsid w:val="00CB085D"/>
    <w:rsid w:val="00CB08A3"/>
    <w:rsid w:val="00CB098B"/>
    <w:rsid w:val="00CB0CA8"/>
    <w:rsid w:val="00CB0F84"/>
    <w:rsid w:val="00CB19AD"/>
    <w:rsid w:val="00CB1C84"/>
    <w:rsid w:val="00CB1D8D"/>
    <w:rsid w:val="00CB2A8B"/>
    <w:rsid w:val="00CB2B54"/>
    <w:rsid w:val="00CB2D03"/>
    <w:rsid w:val="00CB324A"/>
    <w:rsid w:val="00CB325E"/>
    <w:rsid w:val="00CB33F7"/>
    <w:rsid w:val="00CB36DB"/>
    <w:rsid w:val="00CB3769"/>
    <w:rsid w:val="00CB37C9"/>
    <w:rsid w:val="00CB381F"/>
    <w:rsid w:val="00CB382B"/>
    <w:rsid w:val="00CB3BA5"/>
    <w:rsid w:val="00CB3C11"/>
    <w:rsid w:val="00CB415C"/>
    <w:rsid w:val="00CB43E3"/>
    <w:rsid w:val="00CB4537"/>
    <w:rsid w:val="00CB4952"/>
    <w:rsid w:val="00CB4A50"/>
    <w:rsid w:val="00CB4BB0"/>
    <w:rsid w:val="00CB4E20"/>
    <w:rsid w:val="00CB523F"/>
    <w:rsid w:val="00CB5269"/>
    <w:rsid w:val="00CB53A2"/>
    <w:rsid w:val="00CB53A3"/>
    <w:rsid w:val="00CB56A3"/>
    <w:rsid w:val="00CB6987"/>
    <w:rsid w:val="00CB6B1E"/>
    <w:rsid w:val="00CB6C60"/>
    <w:rsid w:val="00CB6EC2"/>
    <w:rsid w:val="00CB6FA4"/>
    <w:rsid w:val="00CB711C"/>
    <w:rsid w:val="00CB73DB"/>
    <w:rsid w:val="00CB743B"/>
    <w:rsid w:val="00CB7B91"/>
    <w:rsid w:val="00CB7C39"/>
    <w:rsid w:val="00CC01A4"/>
    <w:rsid w:val="00CC032B"/>
    <w:rsid w:val="00CC03B1"/>
    <w:rsid w:val="00CC0439"/>
    <w:rsid w:val="00CC0647"/>
    <w:rsid w:val="00CC0934"/>
    <w:rsid w:val="00CC0EA5"/>
    <w:rsid w:val="00CC0EC7"/>
    <w:rsid w:val="00CC0FF6"/>
    <w:rsid w:val="00CC104F"/>
    <w:rsid w:val="00CC106F"/>
    <w:rsid w:val="00CC1200"/>
    <w:rsid w:val="00CC1388"/>
    <w:rsid w:val="00CC1A54"/>
    <w:rsid w:val="00CC1CE9"/>
    <w:rsid w:val="00CC1D71"/>
    <w:rsid w:val="00CC2165"/>
    <w:rsid w:val="00CC2291"/>
    <w:rsid w:val="00CC22CE"/>
    <w:rsid w:val="00CC287A"/>
    <w:rsid w:val="00CC2981"/>
    <w:rsid w:val="00CC2B09"/>
    <w:rsid w:val="00CC3075"/>
    <w:rsid w:val="00CC309C"/>
    <w:rsid w:val="00CC322F"/>
    <w:rsid w:val="00CC3288"/>
    <w:rsid w:val="00CC34C0"/>
    <w:rsid w:val="00CC3856"/>
    <w:rsid w:val="00CC39FD"/>
    <w:rsid w:val="00CC3AA5"/>
    <w:rsid w:val="00CC418D"/>
    <w:rsid w:val="00CC42FF"/>
    <w:rsid w:val="00CC44C8"/>
    <w:rsid w:val="00CC4718"/>
    <w:rsid w:val="00CC4994"/>
    <w:rsid w:val="00CC4ADB"/>
    <w:rsid w:val="00CC4C2F"/>
    <w:rsid w:val="00CC4CF3"/>
    <w:rsid w:val="00CC4E8F"/>
    <w:rsid w:val="00CC5287"/>
    <w:rsid w:val="00CC5529"/>
    <w:rsid w:val="00CC5BD2"/>
    <w:rsid w:val="00CC5C51"/>
    <w:rsid w:val="00CC5DEF"/>
    <w:rsid w:val="00CC5F7B"/>
    <w:rsid w:val="00CC60CF"/>
    <w:rsid w:val="00CC622D"/>
    <w:rsid w:val="00CC650D"/>
    <w:rsid w:val="00CC667B"/>
    <w:rsid w:val="00CC673D"/>
    <w:rsid w:val="00CC7805"/>
    <w:rsid w:val="00CC78AB"/>
    <w:rsid w:val="00CC790E"/>
    <w:rsid w:val="00CC791E"/>
    <w:rsid w:val="00CC7CFE"/>
    <w:rsid w:val="00CC7D36"/>
    <w:rsid w:val="00CC7DF0"/>
    <w:rsid w:val="00CD025F"/>
    <w:rsid w:val="00CD0706"/>
    <w:rsid w:val="00CD07AB"/>
    <w:rsid w:val="00CD07FE"/>
    <w:rsid w:val="00CD0C51"/>
    <w:rsid w:val="00CD0C96"/>
    <w:rsid w:val="00CD0CF5"/>
    <w:rsid w:val="00CD0D91"/>
    <w:rsid w:val="00CD1121"/>
    <w:rsid w:val="00CD140A"/>
    <w:rsid w:val="00CD154E"/>
    <w:rsid w:val="00CD1590"/>
    <w:rsid w:val="00CD184E"/>
    <w:rsid w:val="00CD1A91"/>
    <w:rsid w:val="00CD1CB3"/>
    <w:rsid w:val="00CD1E8F"/>
    <w:rsid w:val="00CD20F7"/>
    <w:rsid w:val="00CD22A9"/>
    <w:rsid w:val="00CD238C"/>
    <w:rsid w:val="00CD254C"/>
    <w:rsid w:val="00CD25E0"/>
    <w:rsid w:val="00CD2808"/>
    <w:rsid w:val="00CD2900"/>
    <w:rsid w:val="00CD29C8"/>
    <w:rsid w:val="00CD2ACF"/>
    <w:rsid w:val="00CD2C04"/>
    <w:rsid w:val="00CD2C3B"/>
    <w:rsid w:val="00CD2F63"/>
    <w:rsid w:val="00CD31A6"/>
    <w:rsid w:val="00CD355D"/>
    <w:rsid w:val="00CD380C"/>
    <w:rsid w:val="00CD3840"/>
    <w:rsid w:val="00CD38E8"/>
    <w:rsid w:val="00CD3A39"/>
    <w:rsid w:val="00CD3A54"/>
    <w:rsid w:val="00CD3B26"/>
    <w:rsid w:val="00CD3FEC"/>
    <w:rsid w:val="00CD4182"/>
    <w:rsid w:val="00CD41BD"/>
    <w:rsid w:val="00CD41E6"/>
    <w:rsid w:val="00CD4365"/>
    <w:rsid w:val="00CD43BB"/>
    <w:rsid w:val="00CD488C"/>
    <w:rsid w:val="00CD4B65"/>
    <w:rsid w:val="00CD4BDA"/>
    <w:rsid w:val="00CD4C7D"/>
    <w:rsid w:val="00CD515A"/>
    <w:rsid w:val="00CD523D"/>
    <w:rsid w:val="00CD52CF"/>
    <w:rsid w:val="00CD52F1"/>
    <w:rsid w:val="00CD539F"/>
    <w:rsid w:val="00CD53BA"/>
    <w:rsid w:val="00CD540D"/>
    <w:rsid w:val="00CD54B2"/>
    <w:rsid w:val="00CD58CE"/>
    <w:rsid w:val="00CD5A33"/>
    <w:rsid w:val="00CD5BD3"/>
    <w:rsid w:val="00CD617A"/>
    <w:rsid w:val="00CD62DA"/>
    <w:rsid w:val="00CD6CFD"/>
    <w:rsid w:val="00CD709C"/>
    <w:rsid w:val="00CD7256"/>
    <w:rsid w:val="00CD75F6"/>
    <w:rsid w:val="00CD773E"/>
    <w:rsid w:val="00CD78E0"/>
    <w:rsid w:val="00CD7C34"/>
    <w:rsid w:val="00CD7F63"/>
    <w:rsid w:val="00CE0027"/>
    <w:rsid w:val="00CE01C3"/>
    <w:rsid w:val="00CE01E8"/>
    <w:rsid w:val="00CE0289"/>
    <w:rsid w:val="00CE034E"/>
    <w:rsid w:val="00CE0357"/>
    <w:rsid w:val="00CE05C7"/>
    <w:rsid w:val="00CE070B"/>
    <w:rsid w:val="00CE0898"/>
    <w:rsid w:val="00CE0DAB"/>
    <w:rsid w:val="00CE0F40"/>
    <w:rsid w:val="00CE11B7"/>
    <w:rsid w:val="00CE14E7"/>
    <w:rsid w:val="00CE14F0"/>
    <w:rsid w:val="00CE177E"/>
    <w:rsid w:val="00CE1795"/>
    <w:rsid w:val="00CE199E"/>
    <w:rsid w:val="00CE19AB"/>
    <w:rsid w:val="00CE1BF2"/>
    <w:rsid w:val="00CE1EF5"/>
    <w:rsid w:val="00CE1F61"/>
    <w:rsid w:val="00CE1FA8"/>
    <w:rsid w:val="00CE2360"/>
    <w:rsid w:val="00CE25D9"/>
    <w:rsid w:val="00CE288D"/>
    <w:rsid w:val="00CE29AC"/>
    <w:rsid w:val="00CE2AA3"/>
    <w:rsid w:val="00CE3643"/>
    <w:rsid w:val="00CE3728"/>
    <w:rsid w:val="00CE37D5"/>
    <w:rsid w:val="00CE3D57"/>
    <w:rsid w:val="00CE3D96"/>
    <w:rsid w:val="00CE3E04"/>
    <w:rsid w:val="00CE3E5E"/>
    <w:rsid w:val="00CE4191"/>
    <w:rsid w:val="00CE42CB"/>
    <w:rsid w:val="00CE4418"/>
    <w:rsid w:val="00CE4615"/>
    <w:rsid w:val="00CE46A7"/>
    <w:rsid w:val="00CE46AC"/>
    <w:rsid w:val="00CE4996"/>
    <w:rsid w:val="00CE4C73"/>
    <w:rsid w:val="00CE4F52"/>
    <w:rsid w:val="00CE5121"/>
    <w:rsid w:val="00CE5250"/>
    <w:rsid w:val="00CE548D"/>
    <w:rsid w:val="00CE5720"/>
    <w:rsid w:val="00CE57E3"/>
    <w:rsid w:val="00CE5DD1"/>
    <w:rsid w:val="00CE603A"/>
    <w:rsid w:val="00CE6095"/>
    <w:rsid w:val="00CE6257"/>
    <w:rsid w:val="00CE65AA"/>
    <w:rsid w:val="00CE67CD"/>
    <w:rsid w:val="00CE6908"/>
    <w:rsid w:val="00CE6955"/>
    <w:rsid w:val="00CE69F4"/>
    <w:rsid w:val="00CE69FA"/>
    <w:rsid w:val="00CE6C07"/>
    <w:rsid w:val="00CE6C83"/>
    <w:rsid w:val="00CE7042"/>
    <w:rsid w:val="00CE7079"/>
    <w:rsid w:val="00CE70F9"/>
    <w:rsid w:val="00CE73B3"/>
    <w:rsid w:val="00CE73E7"/>
    <w:rsid w:val="00CE7594"/>
    <w:rsid w:val="00CE7704"/>
    <w:rsid w:val="00CE771C"/>
    <w:rsid w:val="00CE772E"/>
    <w:rsid w:val="00CE7963"/>
    <w:rsid w:val="00CE7991"/>
    <w:rsid w:val="00CE7D96"/>
    <w:rsid w:val="00CE7EFB"/>
    <w:rsid w:val="00CE7FB4"/>
    <w:rsid w:val="00CF0635"/>
    <w:rsid w:val="00CF0974"/>
    <w:rsid w:val="00CF0A82"/>
    <w:rsid w:val="00CF0C83"/>
    <w:rsid w:val="00CF0DE9"/>
    <w:rsid w:val="00CF0F54"/>
    <w:rsid w:val="00CF0F57"/>
    <w:rsid w:val="00CF1155"/>
    <w:rsid w:val="00CF119C"/>
    <w:rsid w:val="00CF1272"/>
    <w:rsid w:val="00CF1373"/>
    <w:rsid w:val="00CF13B0"/>
    <w:rsid w:val="00CF16D9"/>
    <w:rsid w:val="00CF16E3"/>
    <w:rsid w:val="00CF170B"/>
    <w:rsid w:val="00CF18BF"/>
    <w:rsid w:val="00CF1981"/>
    <w:rsid w:val="00CF19EA"/>
    <w:rsid w:val="00CF1E5C"/>
    <w:rsid w:val="00CF1EE8"/>
    <w:rsid w:val="00CF254C"/>
    <w:rsid w:val="00CF2611"/>
    <w:rsid w:val="00CF27B5"/>
    <w:rsid w:val="00CF27D4"/>
    <w:rsid w:val="00CF2F2E"/>
    <w:rsid w:val="00CF3037"/>
    <w:rsid w:val="00CF3061"/>
    <w:rsid w:val="00CF30A2"/>
    <w:rsid w:val="00CF3361"/>
    <w:rsid w:val="00CF3433"/>
    <w:rsid w:val="00CF3581"/>
    <w:rsid w:val="00CF3699"/>
    <w:rsid w:val="00CF3CCE"/>
    <w:rsid w:val="00CF3F40"/>
    <w:rsid w:val="00CF3F9B"/>
    <w:rsid w:val="00CF4031"/>
    <w:rsid w:val="00CF438B"/>
    <w:rsid w:val="00CF44DE"/>
    <w:rsid w:val="00CF4524"/>
    <w:rsid w:val="00CF455C"/>
    <w:rsid w:val="00CF45B3"/>
    <w:rsid w:val="00CF45CE"/>
    <w:rsid w:val="00CF4835"/>
    <w:rsid w:val="00CF4895"/>
    <w:rsid w:val="00CF49F3"/>
    <w:rsid w:val="00CF4AA1"/>
    <w:rsid w:val="00CF4D57"/>
    <w:rsid w:val="00CF504A"/>
    <w:rsid w:val="00CF51CB"/>
    <w:rsid w:val="00CF53D5"/>
    <w:rsid w:val="00CF5759"/>
    <w:rsid w:val="00CF577E"/>
    <w:rsid w:val="00CF5A0C"/>
    <w:rsid w:val="00CF5A8A"/>
    <w:rsid w:val="00CF5D37"/>
    <w:rsid w:val="00CF62A5"/>
    <w:rsid w:val="00CF652B"/>
    <w:rsid w:val="00CF65ED"/>
    <w:rsid w:val="00CF686D"/>
    <w:rsid w:val="00CF69CC"/>
    <w:rsid w:val="00CF6C96"/>
    <w:rsid w:val="00CF6D8C"/>
    <w:rsid w:val="00CF6F60"/>
    <w:rsid w:val="00CF723F"/>
    <w:rsid w:val="00CF72A9"/>
    <w:rsid w:val="00CF7336"/>
    <w:rsid w:val="00CF77A2"/>
    <w:rsid w:val="00CF7B79"/>
    <w:rsid w:val="00CF7BF7"/>
    <w:rsid w:val="00CF7C37"/>
    <w:rsid w:val="00D005FE"/>
    <w:rsid w:val="00D00745"/>
    <w:rsid w:val="00D00B2E"/>
    <w:rsid w:val="00D0117B"/>
    <w:rsid w:val="00D01294"/>
    <w:rsid w:val="00D012B7"/>
    <w:rsid w:val="00D012D4"/>
    <w:rsid w:val="00D01527"/>
    <w:rsid w:val="00D017E3"/>
    <w:rsid w:val="00D01E2A"/>
    <w:rsid w:val="00D01FB7"/>
    <w:rsid w:val="00D029EA"/>
    <w:rsid w:val="00D02A7A"/>
    <w:rsid w:val="00D02C9F"/>
    <w:rsid w:val="00D02DD5"/>
    <w:rsid w:val="00D02FCB"/>
    <w:rsid w:val="00D0312E"/>
    <w:rsid w:val="00D031DC"/>
    <w:rsid w:val="00D032C1"/>
    <w:rsid w:val="00D03391"/>
    <w:rsid w:val="00D039D8"/>
    <w:rsid w:val="00D0402C"/>
    <w:rsid w:val="00D0413E"/>
    <w:rsid w:val="00D04243"/>
    <w:rsid w:val="00D043AD"/>
    <w:rsid w:val="00D04466"/>
    <w:rsid w:val="00D04617"/>
    <w:rsid w:val="00D0474C"/>
    <w:rsid w:val="00D04E19"/>
    <w:rsid w:val="00D05217"/>
    <w:rsid w:val="00D0560F"/>
    <w:rsid w:val="00D05788"/>
    <w:rsid w:val="00D0581B"/>
    <w:rsid w:val="00D05A86"/>
    <w:rsid w:val="00D05AE6"/>
    <w:rsid w:val="00D05DA1"/>
    <w:rsid w:val="00D05ED2"/>
    <w:rsid w:val="00D06157"/>
    <w:rsid w:val="00D061C9"/>
    <w:rsid w:val="00D064EB"/>
    <w:rsid w:val="00D06503"/>
    <w:rsid w:val="00D066FC"/>
    <w:rsid w:val="00D06B4E"/>
    <w:rsid w:val="00D06B9A"/>
    <w:rsid w:val="00D06D77"/>
    <w:rsid w:val="00D06E69"/>
    <w:rsid w:val="00D06EBB"/>
    <w:rsid w:val="00D07013"/>
    <w:rsid w:val="00D070FE"/>
    <w:rsid w:val="00D071C7"/>
    <w:rsid w:val="00D07458"/>
    <w:rsid w:val="00D074AB"/>
    <w:rsid w:val="00D07728"/>
    <w:rsid w:val="00D0778B"/>
    <w:rsid w:val="00D07949"/>
    <w:rsid w:val="00D07E0C"/>
    <w:rsid w:val="00D07EEB"/>
    <w:rsid w:val="00D102BD"/>
    <w:rsid w:val="00D10642"/>
    <w:rsid w:val="00D10679"/>
    <w:rsid w:val="00D106A6"/>
    <w:rsid w:val="00D109AA"/>
    <w:rsid w:val="00D10B0C"/>
    <w:rsid w:val="00D10B11"/>
    <w:rsid w:val="00D10B74"/>
    <w:rsid w:val="00D10CD6"/>
    <w:rsid w:val="00D115FA"/>
    <w:rsid w:val="00D116B2"/>
    <w:rsid w:val="00D11DAB"/>
    <w:rsid w:val="00D12016"/>
    <w:rsid w:val="00D12B84"/>
    <w:rsid w:val="00D12BBE"/>
    <w:rsid w:val="00D12EB3"/>
    <w:rsid w:val="00D12EB5"/>
    <w:rsid w:val="00D13162"/>
    <w:rsid w:val="00D134A2"/>
    <w:rsid w:val="00D136A8"/>
    <w:rsid w:val="00D13762"/>
    <w:rsid w:val="00D1377A"/>
    <w:rsid w:val="00D13B7F"/>
    <w:rsid w:val="00D13DE5"/>
    <w:rsid w:val="00D140A0"/>
    <w:rsid w:val="00D1435E"/>
    <w:rsid w:val="00D145FF"/>
    <w:rsid w:val="00D14688"/>
    <w:rsid w:val="00D14916"/>
    <w:rsid w:val="00D149C0"/>
    <w:rsid w:val="00D14ACE"/>
    <w:rsid w:val="00D14B37"/>
    <w:rsid w:val="00D14B5A"/>
    <w:rsid w:val="00D14DCD"/>
    <w:rsid w:val="00D154B5"/>
    <w:rsid w:val="00D157A7"/>
    <w:rsid w:val="00D158B4"/>
    <w:rsid w:val="00D15A0F"/>
    <w:rsid w:val="00D15A6D"/>
    <w:rsid w:val="00D15B84"/>
    <w:rsid w:val="00D15F9C"/>
    <w:rsid w:val="00D1647C"/>
    <w:rsid w:val="00D166D7"/>
    <w:rsid w:val="00D16A6A"/>
    <w:rsid w:val="00D16AC5"/>
    <w:rsid w:val="00D16BAC"/>
    <w:rsid w:val="00D16C67"/>
    <w:rsid w:val="00D172AD"/>
    <w:rsid w:val="00D1730C"/>
    <w:rsid w:val="00D17679"/>
    <w:rsid w:val="00D17DA6"/>
    <w:rsid w:val="00D17F34"/>
    <w:rsid w:val="00D20312"/>
    <w:rsid w:val="00D20358"/>
    <w:rsid w:val="00D206AD"/>
    <w:rsid w:val="00D20724"/>
    <w:rsid w:val="00D212C9"/>
    <w:rsid w:val="00D2173E"/>
    <w:rsid w:val="00D21B68"/>
    <w:rsid w:val="00D21C45"/>
    <w:rsid w:val="00D221B3"/>
    <w:rsid w:val="00D2268E"/>
    <w:rsid w:val="00D229F6"/>
    <w:rsid w:val="00D22BB0"/>
    <w:rsid w:val="00D233BB"/>
    <w:rsid w:val="00D23423"/>
    <w:rsid w:val="00D2349F"/>
    <w:rsid w:val="00D23610"/>
    <w:rsid w:val="00D23A1C"/>
    <w:rsid w:val="00D24062"/>
    <w:rsid w:val="00D24089"/>
    <w:rsid w:val="00D24104"/>
    <w:rsid w:val="00D243B6"/>
    <w:rsid w:val="00D245C1"/>
    <w:rsid w:val="00D2472C"/>
    <w:rsid w:val="00D24800"/>
    <w:rsid w:val="00D24985"/>
    <w:rsid w:val="00D24B6B"/>
    <w:rsid w:val="00D25491"/>
    <w:rsid w:val="00D254E6"/>
    <w:rsid w:val="00D2554B"/>
    <w:rsid w:val="00D259BB"/>
    <w:rsid w:val="00D25B9B"/>
    <w:rsid w:val="00D25C9C"/>
    <w:rsid w:val="00D25D05"/>
    <w:rsid w:val="00D25D1B"/>
    <w:rsid w:val="00D263EC"/>
    <w:rsid w:val="00D264C9"/>
    <w:rsid w:val="00D26587"/>
    <w:rsid w:val="00D2672D"/>
    <w:rsid w:val="00D2673C"/>
    <w:rsid w:val="00D26A1F"/>
    <w:rsid w:val="00D26BD0"/>
    <w:rsid w:val="00D26ECC"/>
    <w:rsid w:val="00D2708B"/>
    <w:rsid w:val="00D27239"/>
    <w:rsid w:val="00D27313"/>
    <w:rsid w:val="00D275E9"/>
    <w:rsid w:val="00D2769D"/>
    <w:rsid w:val="00D27BDF"/>
    <w:rsid w:val="00D27CEE"/>
    <w:rsid w:val="00D27CFC"/>
    <w:rsid w:val="00D27D8B"/>
    <w:rsid w:val="00D30637"/>
    <w:rsid w:val="00D30768"/>
    <w:rsid w:val="00D309A0"/>
    <w:rsid w:val="00D30AB7"/>
    <w:rsid w:val="00D30C19"/>
    <w:rsid w:val="00D30F41"/>
    <w:rsid w:val="00D31304"/>
    <w:rsid w:val="00D3145C"/>
    <w:rsid w:val="00D31663"/>
    <w:rsid w:val="00D31944"/>
    <w:rsid w:val="00D31C3C"/>
    <w:rsid w:val="00D31C61"/>
    <w:rsid w:val="00D31F29"/>
    <w:rsid w:val="00D31FC8"/>
    <w:rsid w:val="00D32289"/>
    <w:rsid w:val="00D32371"/>
    <w:rsid w:val="00D3272F"/>
    <w:rsid w:val="00D32DD5"/>
    <w:rsid w:val="00D3305A"/>
    <w:rsid w:val="00D3309F"/>
    <w:rsid w:val="00D330B4"/>
    <w:rsid w:val="00D33190"/>
    <w:rsid w:val="00D3347B"/>
    <w:rsid w:val="00D33518"/>
    <w:rsid w:val="00D336CC"/>
    <w:rsid w:val="00D33FF7"/>
    <w:rsid w:val="00D3426A"/>
    <w:rsid w:val="00D344CA"/>
    <w:rsid w:val="00D3473A"/>
    <w:rsid w:val="00D3479C"/>
    <w:rsid w:val="00D349AA"/>
    <w:rsid w:val="00D34B36"/>
    <w:rsid w:val="00D354D8"/>
    <w:rsid w:val="00D35524"/>
    <w:rsid w:val="00D3558A"/>
    <w:rsid w:val="00D358F7"/>
    <w:rsid w:val="00D35C31"/>
    <w:rsid w:val="00D35CA2"/>
    <w:rsid w:val="00D36197"/>
    <w:rsid w:val="00D363E4"/>
    <w:rsid w:val="00D363FC"/>
    <w:rsid w:val="00D364C3"/>
    <w:rsid w:val="00D36520"/>
    <w:rsid w:val="00D365B7"/>
    <w:rsid w:val="00D36789"/>
    <w:rsid w:val="00D3679A"/>
    <w:rsid w:val="00D36A1C"/>
    <w:rsid w:val="00D36C80"/>
    <w:rsid w:val="00D370B3"/>
    <w:rsid w:val="00D37329"/>
    <w:rsid w:val="00D37702"/>
    <w:rsid w:val="00D37718"/>
    <w:rsid w:val="00D378C3"/>
    <w:rsid w:val="00D37B8F"/>
    <w:rsid w:val="00D37CE4"/>
    <w:rsid w:val="00D37D6E"/>
    <w:rsid w:val="00D37E7F"/>
    <w:rsid w:val="00D40353"/>
    <w:rsid w:val="00D405E4"/>
    <w:rsid w:val="00D4065A"/>
    <w:rsid w:val="00D407B6"/>
    <w:rsid w:val="00D40992"/>
    <w:rsid w:val="00D409E3"/>
    <w:rsid w:val="00D40D03"/>
    <w:rsid w:val="00D40E81"/>
    <w:rsid w:val="00D412AD"/>
    <w:rsid w:val="00D415BD"/>
    <w:rsid w:val="00D41A87"/>
    <w:rsid w:val="00D41E3C"/>
    <w:rsid w:val="00D42545"/>
    <w:rsid w:val="00D425F8"/>
    <w:rsid w:val="00D4267E"/>
    <w:rsid w:val="00D426BD"/>
    <w:rsid w:val="00D42C37"/>
    <w:rsid w:val="00D42CE7"/>
    <w:rsid w:val="00D42DB9"/>
    <w:rsid w:val="00D42FA2"/>
    <w:rsid w:val="00D43047"/>
    <w:rsid w:val="00D431F9"/>
    <w:rsid w:val="00D432CD"/>
    <w:rsid w:val="00D43406"/>
    <w:rsid w:val="00D4348D"/>
    <w:rsid w:val="00D434D6"/>
    <w:rsid w:val="00D437DD"/>
    <w:rsid w:val="00D43815"/>
    <w:rsid w:val="00D43876"/>
    <w:rsid w:val="00D43C7C"/>
    <w:rsid w:val="00D43D67"/>
    <w:rsid w:val="00D43D94"/>
    <w:rsid w:val="00D440D9"/>
    <w:rsid w:val="00D44339"/>
    <w:rsid w:val="00D443A9"/>
    <w:rsid w:val="00D443E6"/>
    <w:rsid w:val="00D445CE"/>
    <w:rsid w:val="00D44881"/>
    <w:rsid w:val="00D44A20"/>
    <w:rsid w:val="00D44ACD"/>
    <w:rsid w:val="00D44D90"/>
    <w:rsid w:val="00D44EFF"/>
    <w:rsid w:val="00D45152"/>
    <w:rsid w:val="00D4517C"/>
    <w:rsid w:val="00D4527E"/>
    <w:rsid w:val="00D45347"/>
    <w:rsid w:val="00D45647"/>
    <w:rsid w:val="00D459C2"/>
    <w:rsid w:val="00D45BDD"/>
    <w:rsid w:val="00D45C76"/>
    <w:rsid w:val="00D45DC6"/>
    <w:rsid w:val="00D46266"/>
    <w:rsid w:val="00D4631D"/>
    <w:rsid w:val="00D464F4"/>
    <w:rsid w:val="00D46CC4"/>
    <w:rsid w:val="00D46F2F"/>
    <w:rsid w:val="00D470EE"/>
    <w:rsid w:val="00D47226"/>
    <w:rsid w:val="00D47472"/>
    <w:rsid w:val="00D474D7"/>
    <w:rsid w:val="00D478C4"/>
    <w:rsid w:val="00D47B10"/>
    <w:rsid w:val="00D50756"/>
    <w:rsid w:val="00D50A9B"/>
    <w:rsid w:val="00D50DA1"/>
    <w:rsid w:val="00D51423"/>
    <w:rsid w:val="00D51599"/>
    <w:rsid w:val="00D5186B"/>
    <w:rsid w:val="00D51E86"/>
    <w:rsid w:val="00D51F93"/>
    <w:rsid w:val="00D52036"/>
    <w:rsid w:val="00D52283"/>
    <w:rsid w:val="00D5237F"/>
    <w:rsid w:val="00D5255B"/>
    <w:rsid w:val="00D525A5"/>
    <w:rsid w:val="00D525E8"/>
    <w:rsid w:val="00D52649"/>
    <w:rsid w:val="00D52775"/>
    <w:rsid w:val="00D529E3"/>
    <w:rsid w:val="00D52AD9"/>
    <w:rsid w:val="00D52CFC"/>
    <w:rsid w:val="00D52D9B"/>
    <w:rsid w:val="00D52E81"/>
    <w:rsid w:val="00D52F66"/>
    <w:rsid w:val="00D52F83"/>
    <w:rsid w:val="00D531D4"/>
    <w:rsid w:val="00D5333D"/>
    <w:rsid w:val="00D534F0"/>
    <w:rsid w:val="00D534FE"/>
    <w:rsid w:val="00D53567"/>
    <w:rsid w:val="00D537DF"/>
    <w:rsid w:val="00D53898"/>
    <w:rsid w:val="00D538EC"/>
    <w:rsid w:val="00D53926"/>
    <w:rsid w:val="00D53991"/>
    <w:rsid w:val="00D53CCF"/>
    <w:rsid w:val="00D53D1B"/>
    <w:rsid w:val="00D53E56"/>
    <w:rsid w:val="00D53F0A"/>
    <w:rsid w:val="00D53FE2"/>
    <w:rsid w:val="00D5435A"/>
    <w:rsid w:val="00D54363"/>
    <w:rsid w:val="00D54443"/>
    <w:rsid w:val="00D54519"/>
    <w:rsid w:val="00D5451B"/>
    <w:rsid w:val="00D546D2"/>
    <w:rsid w:val="00D54E76"/>
    <w:rsid w:val="00D5507C"/>
    <w:rsid w:val="00D550D7"/>
    <w:rsid w:val="00D5521A"/>
    <w:rsid w:val="00D555A3"/>
    <w:rsid w:val="00D5584E"/>
    <w:rsid w:val="00D5587B"/>
    <w:rsid w:val="00D55AFB"/>
    <w:rsid w:val="00D55B72"/>
    <w:rsid w:val="00D55DD2"/>
    <w:rsid w:val="00D55E44"/>
    <w:rsid w:val="00D55EB4"/>
    <w:rsid w:val="00D55F21"/>
    <w:rsid w:val="00D560AD"/>
    <w:rsid w:val="00D5610B"/>
    <w:rsid w:val="00D561C0"/>
    <w:rsid w:val="00D56431"/>
    <w:rsid w:val="00D564C3"/>
    <w:rsid w:val="00D56C8D"/>
    <w:rsid w:val="00D5716E"/>
    <w:rsid w:val="00D574B5"/>
    <w:rsid w:val="00D576C5"/>
    <w:rsid w:val="00D57765"/>
    <w:rsid w:val="00D57900"/>
    <w:rsid w:val="00D57C17"/>
    <w:rsid w:val="00D57DFB"/>
    <w:rsid w:val="00D57F58"/>
    <w:rsid w:val="00D602BD"/>
    <w:rsid w:val="00D603E7"/>
    <w:rsid w:val="00D609DD"/>
    <w:rsid w:val="00D60F7E"/>
    <w:rsid w:val="00D6116E"/>
    <w:rsid w:val="00D615FC"/>
    <w:rsid w:val="00D6167F"/>
    <w:rsid w:val="00D6193D"/>
    <w:rsid w:val="00D61EC5"/>
    <w:rsid w:val="00D62623"/>
    <w:rsid w:val="00D627CC"/>
    <w:rsid w:val="00D62AB9"/>
    <w:rsid w:val="00D62ACD"/>
    <w:rsid w:val="00D62CE0"/>
    <w:rsid w:val="00D62E28"/>
    <w:rsid w:val="00D63179"/>
    <w:rsid w:val="00D63295"/>
    <w:rsid w:val="00D632CC"/>
    <w:rsid w:val="00D63811"/>
    <w:rsid w:val="00D6395A"/>
    <w:rsid w:val="00D63A81"/>
    <w:rsid w:val="00D641E8"/>
    <w:rsid w:val="00D642E0"/>
    <w:rsid w:val="00D645BD"/>
    <w:rsid w:val="00D64676"/>
    <w:rsid w:val="00D646DB"/>
    <w:rsid w:val="00D64B27"/>
    <w:rsid w:val="00D64B79"/>
    <w:rsid w:val="00D64EE7"/>
    <w:rsid w:val="00D65320"/>
    <w:rsid w:val="00D65464"/>
    <w:rsid w:val="00D655A5"/>
    <w:rsid w:val="00D65CC5"/>
    <w:rsid w:val="00D65D76"/>
    <w:rsid w:val="00D66339"/>
    <w:rsid w:val="00D669CD"/>
    <w:rsid w:val="00D66BCF"/>
    <w:rsid w:val="00D675D6"/>
    <w:rsid w:val="00D676F6"/>
    <w:rsid w:val="00D677EB"/>
    <w:rsid w:val="00D67859"/>
    <w:rsid w:val="00D679CA"/>
    <w:rsid w:val="00D67EDD"/>
    <w:rsid w:val="00D67F7B"/>
    <w:rsid w:val="00D701C4"/>
    <w:rsid w:val="00D702A1"/>
    <w:rsid w:val="00D702CD"/>
    <w:rsid w:val="00D7067E"/>
    <w:rsid w:val="00D7087D"/>
    <w:rsid w:val="00D7096C"/>
    <w:rsid w:val="00D7096F"/>
    <w:rsid w:val="00D70B63"/>
    <w:rsid w:val="00D70D57"/>
    <w:rsid w:val="00D70ED6"/>
    <w:rsid w:val="00D71213"/>
    <w:rsid w:val="00D71295"/>
    <w:rsid w:val="00D71452"/>
    <w:rsid w:val="00D71766"/>
    <w:rsid w:val="00D71A0F"/>
    <w:rsid w:val="00D71A23"/>
    <w:rsid w:val="00D71AD3"/>
    <w:rsid w:val="00D71C62"/>
    <w:rsid w:val="00D71CC0"/>
    <w:rsid w:val="00D71CE1"/>
    <w:rsid w:val="00D72049"/>
    <w:rsid w:val="00D721C5"/>
    <w:rsid w:val="00D72DE0"/>
    <w:rsid w:val="00D72E08"/>
    <w:rsid w:val="00D72FEA"/>
    <w:rsid w:val="00D72FF1"/>
    <w:rsid w:val="00D7323A"/>
    <w:rsid w:val="00D7354F"/>
    <w:rsid w:val="00D735E0"/>
    <w:rsid w:val="00D73F5E"/>
    <w:rsid w:val="00D7402C"/>
    <w:rsid w:val="00D74077"/>
    <w:rsid w:val="00D74332"/>
    <w:rsid w:val="00D743AA"/>
    <w:rsid w:val="00D7440B"/>
    <w:rsid w:val="00D745BC"/>
    <w:rsid w:val="00D74881"/>
    <w:rsid w:val="00D74943"/>
    <w:rsid w:val="00D7510C"/>
    <w:rsid w:val="00D751A9"/>
    <w:rsid w:val="00D7528E"/>
    <w:rsid w:val="00D752A2"/>
    <w:rsid w:val="00D753D9"/>
    <w:rsid w:val="00D756C8"/>
    <w:rsid w:val="00D75C1A"/>
    <w:rsid w:val="00D76178"/>
    <w:rsid w:val="00D76208"/>
    <w:rsid w:val="00D76302"/>
    <w:rsid w:val="00D76520"/>
    <w:rsid w:val="00D765D7"/>
    <w:rsid w:val="00D766D1"/>
    <w:rsid w:val="00D767B8"/>
    <w:rsid w:val="00D76A54"/>
    <w:rsid w:val="00D76D00"/>
    <w:rsid w:val="00D76D61"/>
    <w:rsid w:val="00D77994"/>
    <w:rsid w:val="00D779F3"/>
    <w:rsid w:val="00D77C78"/>
    <w:rsid w:val="00D77D0D"/>
    <w:rsid w:val="00D80286"/>
    <w:rsid w:val="00D80750"/>
    <w:rsid w:val="00D808B7"/>
    <w:rsid w:val="00D8133F"/>
    <w:rsid w:val="00D8152F"/>
    <w:rsid w:val="00D81793"/>
    <w:rsid w:val="00D81801"/>
    <w:rsid w:val="00D821AC"/>
    <w:rsid w:val="00D82211"/>
    <w:rsid w:val="00D822F8"/>
    <w:rsid w:val="00D8284A"/>
    <w:rsid w:val="00D82881"/>
    <w:rsid w:val="00D82A2A"/>
    <w:rsid w:val="00D82BA1"/>
    <w:rsid w:val="00D82BA8"/>
    <w:rsid w:val="00D82E06"/>
    <w:rsid w:val="00D8312D"/>
    <w:rsid w:val="00D83616"/>
    <w:rsid w:val="00D836D8"/>
    <w:rsid w:val="00D83BC4"/>
    <w:rsid w:val="00D83DC6"/>
    <w:rsid w:val="00D844D6"/>
    <w:rsid w:val="00D8487D"/>
    <w:rsid w:val="00D84A52"/>
    <w:rsid w:val="00D84CD6"/>
    <w:rsid w:val="00D84FA5"/>
    <w:rsid w:val="00D85087"/>
    <w:rsid w:val="00D85326"/>
    <w:rsid w:val="00D85589"/>
    <w:rsid w:val="00D85610"/>
    <w:rsid w:val="00D858E3"/>
    <w:rsid w:val="00D85A15"/>
    <w:rsid w:val="00D85A90"/>
    <w:rsid w:val="00D85C68"/>
    <w:rsid w:val="00D85CC8"/>
    <w:rsid w:val="00D85F08"/>
    <w:rsid w:val="00D86008"/>
    <w:rsid w:val="00D860FB"/>
    <w:rsid w:val="00D86179"/>
    <w:rsid w:val="00D8654C"/>
    <w:rsid w:val="00D867C8"/>
    <w:rsid w:val="00D86ED6"/>
    <w:rsid w:val="00D86F66"/>
    <w:rsid w:val="00D8701D"/>
    <w:rsid w:val="00D870C7"/>
    <w:rsid w:val="00D876B0"/>
    <w:rsid w:val="00D87A7F"/>
    <w:rsid w:val="00D87CAA"/>
    <w:rsid w:val="00D87F8F"/>
    <w:rsid w:val="00D9038B"/>
    <w:rsid w:val="00D90392"/>
    <w:rsid w:val="00D90487"/>
    <w:rsid w:val="00D904C3"/>
    <w:rsid w:val="00D904F6"/>
    <w:rsid w:val="00D90724"/>
    <w:rsid w:val="00D90889"/>
    <w:rsid w:val="00D90938"/>
    <w:rsid w:val="00D90A75"/>
    <w:rsid w:val="00D90B84"/>
    <w:rsid w:val="00D90C7D"/>
    <w:rsid w:val="00D910AD"/>
    <w:rsid w:val="00D91112"/>
    <w:rsid w:val="00D91125"/>
    <w:rsid w:val="00D91287"/>
    <w:rsid w:val="00D91459"/>
    <w:rsid w:val="00D91564"/>
    <w:rsid w:val="00D916A8"/>
    <w:rsid w:val="00D916D5"/>
    <w:rsid w:val="00D9183E"/>
    <w:rsid w:val="00D918C9"/>
    <w:rsid w:val="00D918DC"/>
    <w:rsid w:val="00D91D77"/>
    <w:rsid w:val="00D91E91"/>
    <w:rsid w:val="00D92135"/>
    <w:rsid w:val="00D922B8"/>
    <w:rsid w:val="00D9262F"/>
    <w:rsid w:val="00D926AC"/>
    <w:rsid w:val="00D9285C"/>
    <w:rsid w:val="00D92866"/>
    <w:rsid w:val="00D92B0F"/>
    <w:rsid w:val="00D92B54"/>
    <w:rsid w:val="00D92C81"/>
    <w:rsid w:val="00D92CFC"/>
    <w:rsid w:val="00D92D33"/>
    <w:rsid w:val="00D92D53"/>
    <w:rsid w:val="00D92DCE"/>
    <w:rsid w:val="00D92E78"/>
    <w:rsid w:val="00D93218"/>
    <w:rsid w:val="00D932AA"/>
    <w:rsid w:val="00D93317"/>
    <w:rsid w:val="00D93620"/>
    <w:rsid w:val="00D93954"/>
    <w:rsid w:val="00D93983"/>
    <w:rsid w:val="00D93A2E"/>
    <w:rsid w:val="00D94749"/>
    <w:rsid w:val="00D94AD2"/>
    <w:rsid w:val="00D94FFD"/>
    <w:rsid w:val="00D951E5"/>
    <w:rsid w:val="00D951F6"/>
    <w:rsid w:val="00D9527C"/>
    <w:rsid w:val="00D953A1"/>
    <w:rsid w:val="00D953F6"/>
    <w:rsid w:val="00D9562A"/>
    <w:rsid w:val="00D956EA"/>
    <w:rsid w:val="00D95B81"/>
    <w:rsid w:val="00D95D5E"/>
    <w:rsid w:val="00D95DAB"/>
    <w:rsid w:val="00D9612F"/>
    <w:rsid w:val="00D961AC"/>
    <w:rsid w:val="00D96259"/>
    <w:rsid w:val="00D96283"/>
    <w:rsid w:val="00D9656E"/>
    <w:rsid w:val="00D965E4"/>
    <w:rsid w:val="00D96641"/>
    <w:rsid w:val="00D968D6"/>
    <w:rsid w:val="00D96A8D"/>
    <w:rsid w:val="00D96B5D"/>
    <w:rsid w:val="00D96BC8"/>
    <w:rsid w:val="00D96E12"/>
    <w:rsid w:val="00D96E59"/>
    <w:rsid w:val="00D97061"/>
    <w:rsid w:val="00D97125"/>
    <w:rsid w:val="00D9724D"/>
    <w:rsid w:val="00D97AAF"/>
    <w:rsid w:val="00D97C2D"/>
    <w:rsid w:val="00D97DB5"/>
    <w:rsid w:val="00DA015B"/>
    <w:rsid w:val="00DA03AD"/>
    <w:rsid w:val="00DA085D"/>
    <w:rsid w:val="00DA0876"/>
    <w:rsid w:val="00DA09D8"/>
    <w:rsid w:val="00DA0BED"/>
    <w:rsid w:val="00DA0C6C"/>
    <w:rsid w:val="00DA10F1"/>
    <w:rsid w:val="00DA12CA"/>
    <w:rsid w:val="00DA13AA"/>
    <w:rsid w:val="00DA13C4"/>
    <w:rsid w:val="00DA1660"/>
    <w:rsid w:val="00DA1ACA"/>
    <w:rsid w:val="00DA218D"/>
    <w:rsid w:val="00DA219A"/>
    <w:rsid w:val="00DA2B5E"/>
    <w:rsid w:val="00DA2B91"/>
    <w:rsid w:val="00DA2C63"/>
    <w:rsid w:val="00DA333F"/>
    <w:rsid w:val="00DA3515"/>
    <w:rsid w:val="00DA35D2"/>
    <w:rsid w:val="00DA3DBC"/>
    <w:rsid w:val="00DA3EBE"/>
    <w:rsid w:val="00DA3ED3"/>
    <w:rsid w:val="00DA41EA"/>
    <w:rsid w:val="00DA41F0"/>
    <w:rsid w:val="00DA4282"/>
    <w:rsid w:val="00DA479E"/>
    <w:rsid w:val="00DA483C"/>
    <w:rsid w:val="00DA4C9C"/>
    <w:rsid w:val="00DA50BB"/>
    <w:rsid w:val="00DA536C"/>
    <w:rsid w:val="00DA54FC"/>
    <w:rsid w:val="00DA55F4"/>
    <w:rsid w:val="00DA574D"/>
    <w:rsid w:val="00DA5862"/>
    <w:rsid w:val="00DA5922"/>
    <w:rsid w:val="00DA59D3"/>
    <w:rsid w:val="00DA5A43"/>
    <w:rsid w:val="00DA5FFA"/>
    <w:rsid w:val="00DA6219"/>
    <w:rsid w:val="00DA6315"/>
    <w:rsid w:val="00DA666F"/>
    <w:rsid w:val="00DA66D4"/>
    <w:rsid w:val="00DA6D4C"/>
    <w:rsid w:val="00DA6ED1"/>
    <w:rsid w:val="00DA6ED2"/>
    <w:rsid w:val="00DA7373"/>
    <w:rsid w:val="00DA7718"/>
    <w:rsid w:val="00DA79CF"/>
    <w:rsid w:val="00DA7B11"/>
    <w:rsid w:val="00DA7B29"/>
    <w:rsid w:val="00DA7CAA"/>
    <w:rsid w:val="00DA7E5B"/>
    <w:rsid w:val="00DA7FFA"/>
    <w:rsid w:val="00DB00AF"/>
    <w:rsid w:val="00DB041B"/>
    <w:rsid w:val="00DB0456"/>
    <w:rsid w:val="00DB059F"/>
    <w:rsid w:val="00DB083A"/>
    <w:rsid w:val="00DB0A7D"/>
    <w:rsid w:val="00DB0AEC"/>
    <w:rsid w:val="00DB103D"/>
    <w:rsid w:val="00DB10A9"/>
    <w:rsid w:val="00DB125D"/>
    <w:rsid w:val="00DB12F1"/>
    <w:rsid w:val="00DB1628"/>
    <w:rsid w:val="00DB17EA"/>
    <w:rsid w:val="00DB1B84"/>
    <w:rsid w:val="00DB1FCF"/>
    <w:rsid w:val="00DB20EE"/>
    <w:rsid w:val="00DB21B4"/>
    <w:rsid w:val="00DB2352"/>
    <w:rsid w:val="00DB2598"/>
    <w:rsid w:val="00DB2713"/>
    <w:rsid w:val="00DB2BDE"/>
    <w:rsid w:val="00DB2DCE"/>
    <w:rsid w:val="00DB3192"/>
    <w:rsid w:val="00DB3259"/>
    <w:rsid w:val="00DB32D1"/>
    <w:rsid w:val="00DB3B9E"/>
    <w:rsid w:val="00DB3E09"/>
    <w:rsid w:val="00DB3E3C"/>
    <w:rsid w:val="00DB3FFF"/>
    <w:rsid w:val="00DB406D"/>
    <w:rsid w:val="00DB4102"/>
    <w:rsid w:val="00DB428A"/>
    <w:rsid w:val="00DB436C"/>
    <w:rsid w:val="00DB4416"/>
    <w:rsid w:val="00DB467E"/>
    <w:rsid w:val="00DB4BC4"/>
    <w:rsid w:val="00DB4D3C"/>
    <w:rsid w:val="00DB52B7"/>
    <w:rsid w:val="00DB53A1"/>
    <w:rsid w:val="00DB543C"/>
    <w:rsid w:val="00DB5590"/>
    <w:rsid w:val="00DB5BED"/>
    <w:rsid w:val="00DB5F7E"/>
    <w:rsid w:val="00DB65E2"/>
    <w:rsid w:val="00DB6721"/>
    <w:rsid w:val="00DB67E5"/>
    <w:rsid w:val="00DB6834"/>
    <w:rsid w:val="00DB6A91"/>
    <w:rsid w:val="00DB6B6C"/>
    <w:rsid w:val="00DB6DB4"/>
    <w:rsid w:val="00DB6E44"/>
    <w:rsid w:val="00DB7242"/>
    <w:rsid w:val="00DB77AD"/>
    <w:rsid w:val="00DB77B4"/>
    <w:rsid w:val="00DB7804"/>
    <w:rsid w:val="00DB7B25"/>
    <w:rsid w:val="00DB7CBF"/>
    <w:rsid w:val="00DB7D22"/>
    <w:rsid w:val="00DB7DBF"/>
    <w:rsid w:val="00DB7F39"/>
    <w:rsid w:val="00DB7FDB"/>
    <w:rsid w:val="00DC0301"/>
    <w:rsid w:val="00DC0446"/>
    <w:rsid w:val="00DC0773"/>
    <w:rsid w:val="00DC08A0"/>
    <w:rsid w:val="00DC09A4"/>
    <w:rsid w:val="00DC09B1"/>
    <w:rsid w:val="00DC09C0"/>
    <w:rsid w:val="00DC0AE2"/>
    <w:rsid w:val="00DC111F"/>
    <w:rsid w:val="00DC13D4"/>
    <w:rsid w:val="00DC1BF0"/>
    <w:rsid w:val="00DC1E6C"/>
    <w:rsid w:val="00DC20E5"/>
    <w:rsid w:val="00DC215F"/>
    <w:rsid w:val="00DC2330"/>
    <w:rsid w:val="00DC25A4"/>
    <w:rsid w:val="00DC274E"/>
    <w:rsid w:val="00DC2992"/>
    <w:rsid w:val="00DC2E21"/>
    <w:rsid w:val="00DC2F9A"/>
    <w:rsid w:val="00DC342D"/>
    <w:rsid w:val="00DC41F1"/>
    <w:rsid w:val="00DC42D2"/>
    <w:rsid w:val="00DC43AC"/>
    <w:rsid w:val="00DC4812"/>
    <w:rsid w:val="00DC4AB6"/>
    <w:rsid w:val="00DC4CF9"/>
    <w:rsid w:val="00DC51C1"/>
    <w:rsid w:val="00DC52B8"/>
    <w:rsid w:val="00DC52EC"/>
    <w:rsid w:val="00DC5421"/>
    <w:rsid w:val="00DC589D"/>
    <w:rsid w:val="00DC59B3"/>
    <w:rsid w:val="00DC5A54"/>
    <w:rsid w:val="00DC5A9A"/>
    <w:rsid w:val="00DC5C38"/>
    <w:rsid w:val="00DC63BC"/>
    <w:rsid w:val="00DC65CF"/>
    <w:rsid w:val="00DC65FB"/>
    <w:rsid w:val="00DC6657"/>
    <w:rsid w:val="00DC683D"/>
    <w:rsid w:val="00DC6B61"/>
    <w:rsid w:val="00DC6D00"/>
    <w:rsid w:val="00DC6DE4"/>
    <w:rsid w:val="00DC6F01"/>
    <w:rsid w:val="00DC6F31"/>
    <w:rsid w:val="00DC6FB3"/>
    <w:rsid w:val="00DC6FF1"/>
    <w:rsid w:val="00DC7013"/>
    <w:rsid w:val="00DC72EB"/>
    <w:rsid w:val="00DC7331"/>
    <w:rsid w:val="00DC7544"/>
    <w:rsid w:val="00DC7912"/>
    <w:rsid w:val="00DC7CAB"/>
    <w:rsid w:val="00DD012E"/>
    <w:rsid w:val="00DD064F"/>
    <w:rsid w:val="00DD0F0F"/>
    <w:rsid w:val="00DD1067"/>
    <w:rsid w:val="00DD16E9"/>
    <w:rsid w:val="00DD1817"/>
    <w:rsid w:val="00DD197A"/>
    <w:rsid w:val="00DD1B0B"/>
    <w:rsid w:val="00DD1E56"/>
    <w:rsid w:val="00DD1F49"/>
    <w:rsid w:val="00DD21C5"/>
    <w:rsid w:val="00DD2308"/>
    <w:rsid w:val="00DD23E1"/>
    <w:rsid w:val="00DD26F9"/>
    <w:rsid w:val="00DD2829"/>
    <w:rsid w:val="00DD2896"/>
    <w:rsid w:val="00DD2B60"/>
    <w:rsid w:val="00DD2D36"/>
    <w:rsid w:val="00DD304B"/>
    <w:rsid w:val="00DD33A3"/>
    <w:rsid w:val="00DD37F0"/>
    <w:rsid w:val="00DD39BA"/>
    <w:rsid w:val="00DD3A5B"/>
    <w:rsid w:val="00DD40A5"/>
    <w:rsid w:val="00DD4174"/>
    <w:rsid w:val="00DD43A7"/>
    <w:rsid w:val="00DD44A0"/>
    <w:rsid w:val="00DD4614"/>
    <w:rsid w:val="00DD4664"/>
    <w:rsid w:val="00DD4967"/>
    <w:rsid w:val="00DD4DCF"/>
    <w:rsid w:val="00DD5798"/>
    <w:rsid w:val="00DD57C2"/>
    <w:rsid w:val="00DD5F43"/>
    <w:rsid w:val="00DD66CB"/>
    <w:rsid w:val="00DD68A3"/>
    <w:rsid w:val="00DD6BCE"/>
    <w:rsid w:val="00DD6CCD"/>
    <w:rsid w:val="00DD6DD8"/>
    <w:rsid w:val="00DD6F8F"/>
    <w:rsid w:val="00DD70C1"/>
    <w:rsid w:val="00DD7840"/>
    <w:rsid w:val="00DD7C86"/>
    <w:rsid w:val="00DD7D2F"/>
    <w:rsid w:val="00DE000E"/>
    <w:rsid w:val="00DE0105"/>
    <w:rsid w:val="00DE06A3"/>
    <w:rsid w:val="00DE06D5"/>
    <w:rsid w:val="00DE089B"/>
    <w:rsid w:val="00DE091A"/>
    <w:rsid w:val="00DE0A45"/>
    <w:rsid w:val="00DE0B38"/>
    <w:rsid w:val="00DE0CE5"/>
    <w:rsid w:val="00DE0CED"/>
    <w:rsid w:val="00DE0D74"/>
    <w:rsid w:val="00DE0DB9"/>
    <w:rsid w:val="00DE0E00"/>
    <w:rsid w:val="00DE0E6C"/>
    <w:rsid w:val="00DE0F7F"/>
    <w:rsid w:val="00DE1020"/>
    <w:rsid w:val="00DE11C5"/>
    <w:rsid w:val="00DE149B"/>
    <w:rsid w:val="00DE170E"/>
    <w:rsid w:val="00DE1AAA"/>
    <w:rsid w:val="00DE1C06"/>
    <w:rsid w:val="00DE1C28"/>
    <w:rsid w:val="00DE1E05"/>
    <w:rsid w:val="00DE1FCA"/>
    <w:rsid w:val="00DE211A"/>
    <w:rsid w:val="00DE2320"/>
    <w:rsid w:val="00DE285E"/>
    <w:rsid w:val="00DE2C26"/>
    <w:rsid w:val="00DE2D92"/>
    <w:rsid w:val="00DE2E23"/>
    <w:rsid w:val="00DE2EDE"/>
    <w:rsid w:val="00DE306F"/>
    <w:rsid w:val="00DE322C"/>
    <w:rsid w:val="00DE3300"/>
    <w:rsid w:val="00DE33CB"/>
    <w:rsid w:val="00DE3513"/>
    <w:rsid w:val="00DE35D2"/>
    <w:rsid w:val="00DE39F7"/>
    <w:rsid w:val="00DE3AD2"/>
    <w:rsid w:val="00DE3DF9"/>
    <w:rsid w:val="00DE4509"/>
    <w:rsid w:val="00DE4DE3"/>
    <w:rsid w:val="00DE4E0A"/>
    <w:rsid w:val="00DE4F47"/>
    <w:rsid w:val="00DE5351"/>
    <w:rsid w:val="00DE5700"/>
    <w:rsid w:val="00DE5855"/>
    <w:rsid w:val="00DE5D88"/>
    <w:rsid w:val="00DE5F03"/>
    <w:rsid w:val="00DE605A"/>
    <w:rsid w:val="00DE64E6"/>
    <w:rsid w:val="00DE6584"/>
    <w:rsid w:val="00DE65D9"/>
    <w:rsid w:val="00DE669D"/>
    <w:rsid w:val="00DE672F"/>
    <w:rsid w:val="00DE67EE"/>
    <w:rsid w:val="00DE6852"/>
    <w:rsid w:val="00DE6968"/>
    <w:rsid w:val="00DE6A2B"/>
    <w:rsid w:val="00DE6B41"/>
    <w:rsid w:val="00DE719F"/>
    <w:rsid w:val="00DE72AF"/>
    <w:rsid w:val="00DE74B8"/>
    <w:rsid w:val="00DE76F4"/>
    <w:rsid w:val="00DE7B93"/>
    <w:rsid w:val="00DE7F13"/>
    <w:rsid w:val="00DE7F30"/>
    <w:rsid w:val="00DF0247"/>
    <w:rsid w:val="00DF036C"/>
    <w:rsid w:val="00DF07B0"/>
    <w:rsid w:val="00DF0864"/>
    <w:rsid w:val="00DF0AA1"/>
    <w:rsid w:val="00DF0BAD"/>
    <w:rsid w:val="00DF0EBC"/>
    <w:rsid w:val="00DF1647"/>
    <w:rsid w:val="00DF16A6"/>
    <w:rsid w:val="00DF1716"/>
    <w:rsid w:val="00DF1804"/>
    <w:rsid w:val="00DF1C6C"/>
    <w:rsid w:val="00DF1CD9"/>
    <w:rsid w:val="00DF1CE9"/>
    <w:rsid w:val="00DF1D00"/>
    <w:rsid w:val="00DF1DB6"/>
    <w:rsid w:val="00DF20A2"/>
    <w:rsid w:val="00DF211D"/>
    <w:rsid w:val="00DF255A"/>
    <w:rsid w:val="00DF2706"/>
    <w:rsid w:val="00DF271B"/>
    <w:rsid w:val="00DF27D4"/>
    <w:rsid w:val="00DF2954"/>
    <w:rsid w:val="00DF2A5A"/>
    <w:rsid w:val="00DF2B35"/>
    <w:rsid w:val="00DF2CC4"/>
    <w:rsid w:val="00DF2D84"/>
    <w:rsid w:val="00DF2E8D"/>
    <w:rsid w:val="00DF377A"/>
    <w:rsid w:val="00DF398C"/>
    <w:rsid w:val="00DF3B86"/>
    <w:rsid w:val="00DF3BFA"/>
    <w:rsid w:val="00DF3C38"/>
    <w:rsid w:val="00DF3E0F"/>
    <w:rsid w:val="00DF41AE"/>
    <w:rsid w:val="00DF41DD"/>
    <w:rsid w:val="00DF4238"/>
    <w:rsid w:val="00DF426F"/>
    <w:rsid w:val="00DF448E"/>
    <w:rsid w:val="00DF4599"/>
    <w:rsid w:val="00DF461C"/>
    <w:rsid w:val="00DF4A29"/>
    <w:rsid w:val="00DF4A4D"/>
    <w:rsid w:val="00DF4AAC"/>
    <w:rsid w:val="00DF4DD6"/>
    <w:rsid w:val="00DF5857"/>
    <w:rsid w:val="00DF5900"/>
    <w:rsid w:val="00DF59B8"/>
    <w:rsid w:val="00DF5A45"/>
    <w:rsid w:val="00DF5BE4"/>
    <w:rsid w:val="00DF5BFB"/>
    <w:rsid w:val="00DF5D6B"/>
    <w:rsid w:val="00DF5E54"/>
    <w:rsid w:val="00DF6295"/>
    <w:rsid w:val="00DF651D"/>
    <w:rsid w:val="00DF6668"/>
    <w:rsid w:val="00DF66EE"/>
    <w:rsid w:val="00DF6AE1"/>
    <w:rsid w:val="00DF6AF8"/>
    <w:rsid w:val="00DF7137"/>
    <w:rsid w:val="00DF7381"/>
    <w:rsid w:val="00DF74C3"/>
    <w:rsid w:val="00DF7AB1"/>
    <w:rsid w:val="00DF7AD2"/>
    <w:rsid w:val="00DF7C6C"/>
    <w:rsid w:val="00DF7C8A"/>
    <w:rsid w:val="00DF7D66"/>
    <w:rsid w:val="00DF7E62"/>
    <w:rsid w:val="00DF7EED"/>
    <w:rsid w:val="00E001F5"/>
    <w:rsid w:val="00E004B5"/>
    <w:rsid w:val="00E0076F"/>
    <w:rsid w:val="00E008FD"/>
    <w:rsid w:val="00E00E51"/>
    <w:rsid w:val="00E0125C"/>
    <w:rsid w:val="00E012EC"/>
    <w:rsid w:val="00E01534"/>
    <w:rsid w:val="00E0165C"/>
    <w:rsid w:val="00E01757"/>
    <w:rsid w:val="00E017BC"/>
    <w:rsid w:val="00E01DA2"/>
    <w:rsid w:val="00E01FD0"/>
    <w:rsid w:val="00E021DF"/>
    <w:rsid w:val="00E026F0"/>
    <w:rsid w:val="00E02709"/>
    <w:rsid w:val="00E02783"/>
    <w:rsid w:val="00E02CD4"/>
    <w:rsid w:val="00E02CED"/>
    <w:rsid w:val="00E02DC1"/>
    <w:rsid w:val="00E02F7C"/>
    <w:rsid w:val="00E03559"/>
    <w:rsid w:val="00E03774"/>
    <w:rsid w:val="00E03879"/>
    <w:rsid w:val="00E03925"/>
    <w:rsid w:val="00E039DA"/>
    <w:rsid w:val="00E03BF4"/>
    <w:rsid w:val="00E03C9F"/>
    <w:rsid w:val="00E03CBB"/>
    <w:rsid w:val="00E03E38"/>
    <w:rsid w:val="00E0457D"/>
    <w:rsid w:val="00E046A4"/>
    <w:rsid w:val="00E0493E"/>
    <w:rsid w:val="00E04AC7"/>
    <w:rsid w:val="00E04D15"/>
    <w:rsid w:val="00E04D17"/>
    <w:rsid w:val="00E04DBD"/>
    <w:rsid w:val="00E0513B"/>
    <w:rsid w:val="00E05585"/>
    <w:rsid w:val="00E059D1"/>
    <w:rsid w:val="00E05CF2"/>
    <w:rsid w:val="00E05DD6"/>
    <w:rsid w:val="00E05FE5"/>
    <w:rsid w:val="00E0603B"/>
    <w:rsid w:val="00E064EA"/>
    <w:rsid w:val="00E06566"/>
    <w:rsid w:val="00E065A2"/>
    <w:rsid w:val="00E06674"/>
    <w:rsid w:val="00E06695"/>
    <w:rsid w:val="00E06760"/>
    <w:rsid w:val="00E06C01"/>
    <w:rsid w:val="00E06CCB"/>
    <w:rsid w:val="00E06CCE"/>
    <w:rsid w:val="00E06D58"/>
    <w:rsid w:val="00E06E95"/>
    <w:rsid w:val="00E06F01"/>
    <w:rsid w:val="00E06F3B"/>
    <w:rsid w:val="00E070EC"/>
    <w:rsid w:val="00E073E6"/>
    <w:rsid w:val="00E077B5"/>
    <w:rsid w:val="00E07C36"/>
    <w:rsid w:val="00E100FE"/>
    <w:rsid w:val="00E10609"/>
    <w:rsid w:val="00E10674"/>
    <w:rsid w:val="00E1072A"/>
    <w:rsid w:val="00E10A5E"/>
    <w:rsid w:val="00E11091"/>
    <w:rsid w:val="00E110A5"/>
    <w:rsid w:val="00E1136B"/>
    <w:rsid w:val="00E1157E"/>
    <w:rsid w:val="00E1163A"/>
    <w:rsid w:val="00E1207A"/>
    <w:rsid w:val="00E12477"/>
    <w:rsid w:val="00E12511"/>
    <w:rsid w:val="00E1278F"/>
    <w:rsid w:val="00E129D4"/>
    <w:rsid w:val="00E12CB4"/>
    <w:rsid w:val="00E13292"/>
    <w:rsid w:val="00E1337A"/>
    <w:rsid w:val="00E13540"/>
    <w:rsid w:val="00E135F1"/>
    <w:rsid w:val="00E138D5"/>
    <w:rsid w:val="00E13AB1"/>
    <w:rsid w:val="00E13D69"/>
    <w:rsid w:val="00E13E29"/>
    <w:rsid w:val="00E13FB5"/>
    <w:rsid w:val="00E1402A"/>
    <w:rsid w:val="00E1425B"/>
    <w:rsid w:val="00E14363"/>
    <w:rsid w:val="00E14B29"/>
    <w:rsid w:val="00E14E4A"/>
    <w:rsid w:val="00E1501A"/>
    <w:rsid w:val="00E15061"/>
    <w:rsid w:val="00E15411"/>
    <w:rsid w:val="00E1545F"/>
    <w:rsid w:val="00E158CA"/>
    <w:rsid w:val="00E15B65"/>
    <w:rsid w:val="00E1613A"/>
    <w:rsid w:val="00E163EE"/>
    <w:rsid w:val="00E16556"/>
    <w:rsid w:val="00E16A74"/>
    <w:rsid w:val="00E16B5C"/>
    <w:rsid w:val="00E16BCA"/>
    <w:rsid w:val="00E16C5A"/>
    <w:rsid w:val="00E1736F"/>
    <w:rsid w:val="00E1777C"/>
    <w:rsid w:val="00E17E01"/>
    <w:rsid w:val="00E200A5"/>
    <w:rsid w:val="00E200E2"/>
    <w:rsid w:val="00E205B9"/>
    <w:rsid w:val="00E2080E"/>
    <w:rsid w:val="00E208E6"/>
    <w:rsid w:val="00E209F6"/>
    <w:rsid w:val="00E20A48"/>
    <w:rsid w:val="00E21033"/>
    <w:rsid w:val="00E21320"/>
    <w:rsid w:val="00E21449"/>
    <w:rsid w:val="00E21B4D"/>
    <w:rsid w:val="00E22178"/>
    <w:rsid w:val="00E2273B"/>
    <w:rsid w:val="00E22750"/>
    <w:rsid w:val="00E22B48"/>
    <w:rsid w:val="00E22B62"/>
    <w:rsid w:val="00E22B7F"/>
    <w:rsid w:val="00E22CFA"/>
    <w:rsid w:val="00E22DD0"/>
    <w:rsid w:val="00E2316B"/>
    <w:rsid w:val="00E2317C"/>
    <w:rsid w:val="00E2345E"/>
    <w:rsid w:val="00E2353D"/>
    <w:rsid w:val="00E238FB"/>
    <w:rsid w:val="00E23A35"/>
    <w:rsid w:val="00E23E7D"/>
    <w:rsid w:val="00E2413C"/>
    <w:rsid w:val="00E24240"/>
    <w:rsid w:val="00E244EA"/>
    <w:rsid w:val="00E24507"/>
    <w:rsid w:val="00E2465D"/>
    <w:rsid w:val="00E246E4"/>
    <w:rsid w:val="00E24B97"/>
    <w:rsid w:val="00E24BF6"/>
    <w:rsid w:val="00E24D38"/>
    <w:rsid w:val="00E24EFC"/>
    <w:rsid w:val="00E24F52"/>
    <w:rsid w:val="00E25416"/>
    <w:rsid w:val="00E25450"/>
    <w:rsid w:val="00E254EF"/>
    <w:rsid w:val="00E25714"/>
    <w:rsid w:val="00E257E4"/>
    <w:rsid w:val="00E25977"/>
    <w:rsid w:val="00E26485"/>
    <w:rsid w:val="00E266AB"/>
    <w:rsid w:val="00E26D28"/>
    <w:rsid w:val="00E26D8E"/>
    <w:rsid w:val="00E26DC9"/>
    <w:rsid w:val="00E26E42"/>
    <w:rsid w:val="00E26FA9"/>
    <w:rsid w:val="00E27058"/>
    <w:rsid w:val="00E2734A"/>
    <w:rsid w:val="00E274AB"/>
    <w:rsid w:val="00E2756B"/>
    <w:rsid w:val="00E276F5"/>
    <w:rsid w:val="00E2774D"/>
    <w:rsid w:val="00E277E4"/>
    <w:rsid w:val="00E27DBD"/>
    <w:rsid w:val="00E3023C"/>
    <w:rsid w:val="00E303EF"/>
    <w:rsid w:val="00E304E7"/>
    <w:rsid w:val="00E3050D"/>
    <w:rsid w:val="00E30617"/>
    <w:rsid w:val="00E30687"/>
    <w:rsid w:val="00E3072B"/>
    <w:rsid w:val="00E30979"/>
    <w:rsid w:val="00E30B9A"/>
    <w:rsid w:val="00E30D61"/>
    <w:rsid w:val="00E30E6F"/>
    <w:rsid w:val="00E31011"/>
    <w:rsid w:val="00E3119D"/>
    <w:rsid w:val="00E314DE"/>
    <w:rsid w:val="00E31675"/>
    <w:rsid w:val="00E3185B"/>
    <w:rsid w:val="00E31B41"/>
    <w:rsid w:val="00E31DDC"/>
    <w:rsid w:val="00E321C2"/>
    <w:rsid w:val="00E32317"/>
    <w:rsid w:val="00E32369"/>
    <w:rsid w:val="00E32484"/>
    <w:rsid w:val="00E32788"/>
    <w:rsid w:val="00E32C04"/>
    <w:rsid w:val="00E32C69"/>
    <w:rsid w:val="00E32D29"/>
    <w:rsid w:val="00E32F29"/>
    <w:rsid w:val="00E33214"/>
    <w:rsid w:val="00E3339D"/>
    <w:rsid w:val="00E337B3"/>
    <w:rsid w:val="00E33802"/>
    <w:rsid w:val="00E3395E"/>
    <w:rsid w:val="00E3397C"/>
    <w:rsid w:val="00E33B98"/>
    <w:rsid w:val="00E33CA4"/>
    <w:rsid w:val="00E34556"/>
    <w:rsid w:val="00E346A1"/>
    <w:rsid w:val="00E34B31"/>
    <w:rsid w:val="00E34BD7"/>
    <w:rsid w:val="00E34C11"/>
    <w:rsid w:val="00E34C1F"/>
    <w:rsid w:val="00E34E2F"/>
    <w:rsid w:val="00E354B8"/>
    <w:rsid w:val="00E354DA"/>
    <w:rsid w:val="00E35728"/>
    <w:rsid w:val="00E357D9"/>
    <w:rsid w:val="00E357EB"/>
    <w:rsid w:val="00E359D4"/>
    <w:rsid w:val="00E35CFC"/>
    <w:rsid w:val="00E35E22"/>
    <w:rsid w:val="00E35E9E"/>
    <w:rsid w:val="00E36070"/>
    <w:rsid w:val="00E36096"/>
    <w:rsid w:val="00E3610D"/>
    <w:rsid w:val="00E363BB"/>
    <w:rsid w:val="00E3659A"/>
    <w:rsid w:val="00E36759"/>
    <w:rsid w:val="00E36A05"/>
    <w:rsid w:val="00E36BDF"/>
    <w:rsid w:val="00E36CD6"/>
    <w:rsid w:val="00E36E7E"/>
    <w:rsid w:val="00E370D2"/>
    <w:rsid w:val="00E37271"/>
    <w:rsid w:val="00E37344"/>
    <w:rsid w:val="00E3735F"/>
    <w:rsid w:val="00E37823"/>
    <w:rsid w:val="00E378E0"/>
    <w:rsid w:val="00E37FE1"/>
    <w:rsid w:val="00E40123"/>
    <w:rsid w:val="00E401A7"/>
    <w:rsid w:val="00E40637"/>
    <w:rsid w:val="00E40858"/>
    <w:rsid w:val="00E408DF"/>
    <w:rsid w:val="00E40A3B"/>
    <w:rsid w:val="00E40B18"/>
    <w:rsid w:val="00E40B6F"/>
    <w:rsid w:val="00E4117B"/>
    <w:rsid w:val="00E41A01"/>
    <w:rsid w:val="00E41CEE"/>
    <w:rsid w:val="00E42250"/>
    <w:rsid w:val="00E425D2"/>
    <w:rsid w:val="00E42927"/>
    <w:rsid w:val="00E42960"/>
    <w:rsid w:val="00E429A8"/>
    <w:rsid w:val="00E42B3E"/>
    <w:rsid w:val="00E42D8B"/>
    <w:rsid w:val="00E4315F"/>
    <w:rsid w:val="00E4320F"/>
    <w:rsid w:val="00E43604"/>
    <w:rsid w:val="00E437A3"/>
    <w:rsid w:val="00E43B7F"/>
    <w:rsid w:val="00E43C90"/>
    <w:rsid w:val="00E43D2C"/>
    <w:rsid w:val="00E44382"/>
    <w:rsid w:val="00E445A8"/>
    <w:rsid w:val="00E447D9"/>
    <w:rsid w:val="00E44A92"/>
    <w:rsid w:val="00E44EF4"/>
    <w:rsid w:val="00E45005"/>
    <w:rsid w:val="00E45360"/>
    <w:rsid w:val="00E453BB"/>
    <w:rsid w:val="00E45A50"/>
    <w:rsid w:val="00E45C58"/>
    <w:rsid w:val="00E45CC6"/>
    <w:rsid w:val="00E464CD"/>
    <w:rsid w:val="00E46969"/>
    <w:rsid w:val="00E46BE5"/>
    <w:rsid w:val="00E46C7F"/>
    <w:rsid w:val="00E46FA1"/>
    <w:rsid w:val="00E470E7"/>
    <w:rsid w:val="00E4770F"/>
    <w:rsid w:val="00E477EB"/>
    <w:rsid w:val="00E4782C"/>
    <w:rsid w:val="00E47AF1"/>
    <w:rsid w:val="00E47B15"/>
    <w:rsid w:val="00E47B3E"/>
    <w:rsid w:val="00E47C77"/>
    <w:rsid w:val="00E500C9"/>
    <w:rsid w:val="00E50149"/>
    <w:rsid w:val="00E50199"/>
    <w:rsid w:val="00E50234"/>
    <w:rsid w:val="00E503B3"/>
    <w:rsid w:val="00E503EB"/>
    <w:rsid w:val="00E5069C"/>
    <w:rsid w:val="00E50775"/>
    <w:rsid w:val="00E508F6"/>
    <w:rsid w:val="00E50ED3"/>
    <w:rsid w:val="00E5123F"/>
    <w:rsid w:val="00E51433"/>
    <w:rsid w:val="00E514C6"/>
    <w:rsid w:val="00E515A8"/>
    <w:rsid w:val="00E515F7"/>
    <w:rsid w:val="00E51745"/>
    <w:rsid w:val="00E5186C"/>
    <w:rsid w:val="00E51D0C"/>
    <w:rsid w:val="00E51F2B"/>
    <w:rsid w:val="00E51F4C"/>
    <w:rsid w:val="00E522C3"/>
    <w:rsid w:val="00E52400"/>
    <w:rsid w:val="00E5249D"/>
    <w:rsid w:val="00E52938"/>
    <w:rsid w:val="00E52AFE"/>
    <w:rsid w:val="00E52C58"/>
    <w:rsid w:val="00E52C85"/>
    <w:rsid w:val="00E52F36"/>
    <w:rsid w:val="00E52F8B"/>
    <w:rsid w:val="00E5312D"/>
    <w:rsid w:val="00E5325B"/>
    <w:rsid w:val="00E5327F"/>
    <w:rsid w:val="00E53488"/>
    <w:rsid w:val="00E53621"/>
    <w:rsid w:val="00E538C5"/>
    <w:rsid w:val="00E54321"/>
    <w:rsid w:val="00E54479"/>
    <w:rsid w:val="00E54490"/>
    <w:rsid w:val="00E5498D"/>
    <w:rsid w:val="00E55069"/>
    <w:rsid w:val="00E550E8"/>
    <w:rsid w:val="00E55321"/>
    <w:rsid w:val="00E55463"/>
    <w:rsid w:val="00E5553B"/>
    <w:rsid w:val="00E5588E"/>
    <w:rsid w:val="00E55A52"/>
    <w:rsid w:val="00E55D3E"/>
    <w:rsid w:val="00E55EF7"/>
    <w:rsid w:val="00E55FC7"/>
    <w:rsid w:val="00E561B7"/>
    <w:rsid w:val="00E5622B"/>
    <w:rsid w:val="00E56B7C"/>
    <w:rsid w:val="00E56C2E"/>
    <w:rsid w:val="00E56CEB"/>
    <w:rsid w:val="00E56D36"/>
    <w:rsid w:val="00E56F95"/>
    <w:rsid w:val="00E571A2"/>
    <w:rsid w:val="00E572BF"/>
    <w:rsid w:val="00E5736B"/>
    <w:rsid w:val="00E574EF"/>
    <w:rsid w:val="00E57573"/>
    <w:rsid w:val="00E57615"/>
    <w:rsid w:val="00E5766B"/>
    <w:rsid w:val="00E57B82"/>
    <w:rsid w:val="00E57DE0"/>
    <w:rsid w:val="00E60072"/>
    <w:rsid w:val="00E60157"/>
    <w:rsid w:val="00E60415"/>
    <w:rsid w:val="00E60493"/>
    <w:rsid w:val="00E60916"/>
    <w:rsid w:val="00E60AEC"/>
    <w:rsid w:val="00E60B21"/>
    <w:rsid w:val="00E60BD5"/>
    <w:rsid w:val="00E60C5B"/>
    <w:rsid w:val="00E6104D"/>
    <w:rsid w:val="00E610B2"/>
    <w:rsid w:val="00E610C9"/>
    <w:rsid w:val="00E610F0"/>
    <w:rsid w:val="00E61151"/>
    <w:rsid w:val="00E61234"/>
    <w:rsid w:val="00E6141C"/>
    <w:rsid w:val="00E6144D"/>
    <w:rsid w:val="00E61555"/>
    <w:rsid w:val="00E6157E"/>
    <w:rsid w:val="00E61B5E"/>
    <w:rsid w:val="00E61C48"/>
    <w:rsid w:val="00E61DA9"/>
    <w:rsid w:val="00E61F7C"/>
    <w:rsid w:val="00E62114"/>
    <w:rsid w:val="00E62134"/>
    <w:rsid w:val="00E62273"/>
    <w:rsid w:val="00E62816"/>
    <w:rsid w:val="00E62F64"/>
    <w:rsid w:val="00E630AF"/>
    <w:rsid w:val="00E6318B"/>
    <w:rsid w:val="00E632EF"/>
    <w:rsid w:val="00E635C7"/>
    <w:rsid w:val="00E639EA"/>
    <w:rsid w:val="00E63B1D"/>
    <w:rsid w:val="00E63DF2"/>
    <w:rsid w:val="00E63E23"/>
    <w:rsid w:val="00E63F7C"/>
    <w:rsid w:val="00E64195"/>
    <w:rsid w:val="00E64272"/>
    <w:rsid w:val="00E6429B"/>
    <w:rsid w:val="00E642A4"/>
    <w:rsid w:val="00E64749"/>
    <w:rsid w:val="00E647EA"/>
    <w:rsid w:val="00E64A2C"/>
    <w:rsid w:val="00E650B0"/>
    <w:rsid w:val="00E658B7"/>
    <w:rsid w:val="00E658FF"/>
    <w:rsid w:val="00E65ABD"/>
    <w:rsid w:val="00E65AD8"/>
    <w:rsid w:val="00E65CDD"/>
    <w:rsid w:val="00E66147"/>
    <w:rsid w:val="00E66193"/>
    <w:rsid w:val="00E66270"/>
    <w:rsid w:val="00E662DF"/>
    <w:rsid w:val="00E6633D"/>
    <w:rsid w:val="00E663AE"/>
    <w:rsid w:val="00E66553"/>
    <w:rsid w:val="00E66BB7"/>
    <w:rsid w:val="00E67569"/>
    <w:rsid w:val="00E67B7A"/>
    <w:rsid w:val="00E67D4B"/>
    <w:rsid w:val="00E67D8D"/>
    <w:rsid w:val="00E67EBC"/>
    <w:rsid w:val="00E7003B"/>
    <w:rsid w:val="00E70162"/>
    <w:rsid w:val="00E7042E"/>
    <w:rsid w:val="00E7044C"/>
    <w:rsid w:val="00E704DD"/>
    <w:rsid w:val="00E7058F"/>
    <w:rsid w:val="00E705D4"/>
    <w:rsid w:val="00E70605"/>
    <w:rsid w:val="00E70D05"/>
    <w:rsid w:val="00E7113A"/>
    <w:rsid w:val="00E713A0"/>
    <w:rsid w:val="00E71CB9"/>
    <w:rsid w:val="00E71CD7"/>
    <w:rsid w:val="00E71FE1"/>
    <w:rsid w:val="00E725C7"/>
    <w:rsid w:val="00E7288D"/>
    <w:rsid w:val="00E72B9E"/>
    <w:rsid w:val="00E7339B"/>
    <w:rsid w:val="00E735F1"/>
    <w:rsid w:val="00E736B0"/>
    <w:rsid w:val="00E73877"/>
    <w:rsid w:val="00E73FC2"/>
    <w:rsid w:val="00E7413E"/>
    <w:rsid w:val="00E74379"/>
    <w:rsid w:val="00E74504"/>
    <w:rsid w:val="00E74627"/>
    <w:rsid w:val="00E74806"/>
    <w:rsid w:val="00E748A9"/>
    <w:rsid w:val="00E74A33"/>
    <w:rsid w:val="00E74AB4"/>
    <w:rsid w:val="00E74B8E"/>
    <w:rsid w:val="00E74D20"/>
    <w:rsid w:val="00E74DE0"/>
    <w:rsid w:val="00E74E42"/>
    <w:rsid w:val="00E7539C"/>
    <w:rsid w:val="00E7551A"/>
    <w:rsid w:val="00E755D9"/>
    <w:rsid w:val="00E7587C"/>
    <w:rsid w:val="00E759AB"/>
    <w:rsid w:val="00E75B9C"/>
    <w:rsid w:val="00E75C2A"/>
    <w:rsid w:val="00E75D74"/>
    <w:rsid w:val="00E75DC7"/>
    <w:rsid w:val="00E761F1"/>
    <w:rsid w:val="00E76402"/>
    <w:rsid w:val="00E766F7"/>
    <w:rsid w:val="00E768D5"/>
    <w:rsid w:val="00E76B28"/>
    <w:rsid w:val="00E76C2D"/>
    <w:rsid w:val="00E772A4"/>
    <w:rsid w:val="00E7733C"/>
    <w:rsid w:val="00E77761"/>
    <w:rsid w:val="00E779EF"/>
    <w:rsid w:val="00E77DDB"/>
    <w:rsid w:val="00E806B3"/>
    <w:rsid w:val="00E808CD"/>
    <w:rsid w:val="00E80914"/>
    <w:rsid w:val="00E80942"/>
    <w:rsid w:val="00E80B8C"/>
    <w:rsid w:val="00E80E26"/>
    <w:rsid w:val="00E810C3"/>
    <w:rsid w:val="00E81593"/>
    <w:rsid w:val="00E81727"/>
    <w:rsid w:val="00E819F3"/>
    <w:rsid w:val="00E81A1B"/>
    <w:rsid w:val="00E81A42"/>
    <w:rsid w:val="00E81B1C"/>
    <w:rsid w:val="00E81BF4"/>
    <w:rsid w:val="00E81C3F"/>
    <w:rsid w:val="00E81C77"/>
    <w:rsid w:val="00E81E36"/>
    <w:rsid w:val="00E81E7F"/>
    <w:rsid w:val="00E81F5A"/>
    <w:rsid w:val="00E827A5"/>
    <w:rsid w:val="00E82B7E"/>
    <w:rsid w:val="00E82BB4"/>
    <w:rsid w:val="00E82C0B"/>
    <w:rsid w:val="00E83088"/>
    <w:rsid w:val="00E831AD"/>
    <w:rsid w:val="00E833A4"/>
    <w:rsid w:val="00E83484"/>
    <w:rsid w:val="00E83904"/>
    <w:rsid w:val="00E83AC9"/>
    <w:rsid w:val="00E83B07"/>
    <w:rsid w:val="00E84253"/>
    <w:rsid w:val="00E847C8"/>
    <w:rsid w:val="00E84816"/>
    <w:rsid w:val="00E849BC"/>
    <w:rsid w:val="00E84CAE"/>
    <w:rsid w:val="00E84DE1"/>
    <w:rsid w:val="00E8511A"/>
    <w:rsid w:val="00E851AB"/>
    <w:rsid w:val="00E855E8"/>
    <w:rsid w:val="00E8572E"/>
    <w:rsid w:val="00E85B89"/>
    <w:rsid w:val="00E85F60"/>
    <w:rsid w:val="00E86481"/>
    <w:rsid w:val="00E86D6A"/>
    <w:rsid w:val="00E86ECA"/>
    <w:rsid w:val="00E87128"/>
    <w:rsid w:val="00E8733D"/>
    <w:rsid w:val="00E8735D"/>
    <w:rsid w:val="00E87B40"/>
    <w:rsid w:val="00E87B9E"/>
    <w:rsid w:val="00E87C53"/>
    <w:rsid w:val="00E87CAD"/>
    <w:rsid w:val="00E87E6A"/>
    <w:rsid w:val="00E87FBE"/>
    <w:rsid w:val="00E90191"/>
    <w:rsid w:val="00E90609"/>
    <w:rsid w:val="00E9091B"/>
    <w:rsid w:val="00E90AE0"/>
    <w:rsid w:val="00E90B25"/>
    <w:rsid w:val="00E912DF"/>
    <w:rsid w:val="00E9136C"/>
    <w:rsid w:val="00E914A6"/>
    <w:rsid w:val="00E91559"/>
    <w:rsid w:val="00E916AB"/>
    <w:rsid w:val="00E916B1"/>
    <w:rsid w:val="00E920D0"/>
    <w:rsid w:val="00E922E6"/>
    <w:rsid w:val="00E92477"/>
    <w:rsid w:val="00E92CA6"/>
    <w:rsid w:val="00E92CFF"/>
    <w:rsid w:val="00E932BF"/>
    <w:rsid w:val="00E933CC"/>
    <w:rsid w:val="00E935D4"/>
    <w:rsid w:val="00E936E0"/>
    <w:rsid w:val="00E94076"/>
    <w:rsid w:val="00E9422A"/>
    <w:rsid w:val="00E9434D"/>
    <w:rsid w:val="00E94752"/>
    <w:rsid w:val="00E9488F"/>
    <w:rsid w:val="00E94936"/>
    <w:rsid w:val="00E94B33"/>
    <w:rsid w:val="00E94E87"/>
    <w:rsid w:val="00E94F81"/>
    <w:rsid w:val="00E950FD"/>
    <w:rsid w:val="00E951AB"/>
    <w:rsid w:val="00E951EF"/>
    <w:rsid w:val="00E951FA"/>
    <w:rsid w:val="00E95611"/>
    <w:rsid w:val="00E957F0"/>
    <w:rsid w:val="00E95809"/>
    <w:rsid w:val="00E95817"/>
    <w:rsid w:val="00E95B79"/>
    <w:rsid w:val="00E95B96"/>
    <w:rsid w:val="00E95C23"/>
    <w:rsid w:val="00E95C30"/>
    <w:rsid w:val="00E961BC"/>
    <w:rsid w:val="00E9666D"/>
    <w:rsid w:val="00E9667E"/>
    <w:rsid w:val="00E966BA"/>
    <w:rsid w:val="00E969DC"/>
    <w:rsid w:val="00E96A2A"/>
    <w:rsid w:val="00E96D59"/>
    <w:rsid w:val="00E96D89"/>
    <w:rsid w:val="00E96F19"/>
    <w:rsid w:val="00E9703A"/>
    <w:rsid w:val="00E97292"/>
    <w:rsid w:val="00E97326"/>
    <w:rsid w:val="00E974F0"/>
    <w:rsid w:val="00E975A5"/>
    <w:rsid w:val="00E97785"/>
    <w:rsid w:val="00E977DB"/>
    <w:rsid w:val="00E97822"/>
    <w:rsid w:val="00E97A92"/>
    <w:rsid w:val="00EA042F"/>
    <w:rsid w:val="00EA0635"/>
    <w:rsid w:val="00EA0688"/>
    <w:rsid w:val="00EA069A"/>
    <w:rsid w:val="00EA08C5"/>
    <w:rsid w:val="00EA09F4"/>
    <w:rsid w:val="00EA0BAE"/>
    <w:rsid w:val="00EA0BD6"/>
    <w:rsid w:val="00EA0C05"/>
    <w:rsid w:val="00EA0E55"/>
    <w:rsid w:val="00EA0F23"/>
    <w:rsid w:val="00EA1731"/>
    <w:rsid w:val="00EA1979"/>
    <w:rsid w:val="00EA1AF1"/>
    <w:rsid w:val="00EA1E69"/>
    <w:rsid w:val="00EA1EF4"/>
    <w:rsid w:val="00EA1F91"/>
    <w:rsid w:val="00EA2066"/>
    <w:rsid w:val="00EA2210"/>
    <w:rsid w:val="00EA23A8"/>
    <w:rsid w:val="00EA2491"/>
    <w:rsid w:val="00EA29BE"/>
    <w:rsid w:val="00EA29EA"/>
    <w:rsid w:val="00EA2A76"/>
    <w:rsid w:val="00EA2B2E"/>
    <w:rsid w:val="00EA2CCE"/>
    <w:rsid w:val="00EA2FF4"/>
    <w:rsid w:val="00EA3036"/>
    <w:rsid w:val="00EA3597"/>
    <w:rsid w:val="00EA3B5B"/>
    <w:rsid w:val="00EA3CF1"/>
    <w:rsid w:val="00EA3E15"/>
    <w:rsid w:val="00EA3E58"/>
    <w:rsid w:val="00EA405B"/>
    <w:rsid w:val="00EA41B8"/>
    <w:rsid w:val="00EA43AE"/>
    <w:rsid w:val="00EA4732"/>
    <w:rsid w:val="00EA48D6"/>
    <w:rsid w:val="00EA48F9"/>
    <w:rsid w:val="00EA4AB2"/>
    <w:rsid w:val="00EA4B9A"/>
    <w:rsid w:val="00EA502A"/>
    <w:rsid w:val="00EA5269"/>
    <w:rsid w:val="00EA5828"/>
    <w:rsid w:val="00EA5B4B"/>
    <w:rsid w:val="00EA5DA3"/>
    <w:rsid w:val="00EA5F76"/>
    <w:rsid w:val="00EA602E"/>
    <w:rsid w:val="00EA6073"/>
    <w:rsid w:val="00EA62EF"/>
    <w:rsid w:val="00EA6836"/>
    <w:rsid w:val="00EA6892"/>
    <w:rsid w:val="00EA6894"/>
    <w:rsid w:val="00EA6DF0"/>
    <w:rsid w:val="00EA6DFA"/>
    <w:rsid w:val="00EA6F0B"/>
    <w:rsid w:val="00EA6FF6"/>
    <w:rsid w:val="00EA6FF7"/>
    <w:rsid w:val="00EA7925"/>
    <w:rsid w:val="00EA7A52"/>
    <w:rsid w:val="00EB0039"/>
    <w:rsid w:val="00EB0220"/>
    <w:rsid w:val="00EB03C4"/>
    <w:rsid w:val="00EB0605"/>
    <w:rsid w:val="00EB06C9"/>
    <w:rsid w:val="00EB09CD"/>
    <w:rsid w:val="00EB0AF3"/>
    <w:rsid w:val="00EB0C09"/>
    <w:rsid w:val="00EB0C77"/>
    <w:rsid w:val="00EB0C84"/>
    <w:rsid w:val="00EB0DD5"/>
    <w:rsid w:val="00EB0DFB"/>
    <w:rsid w:val="00EB1121"/>
    <w:rsid w:val="00EB1201"/>
    <w:rsid w:val="00EB194D"/>
    <w:rsid w:val="00EB1A46"/>
    <w:rsid w:val="00EB1BC4"/>
    <w:rsid w:val="00EB1C81"/>
    <w:rsid w:val="00EB1D53"/>
    <w:rsid w:val="00EB1DB3"/>
    <w:rsid w:val="00EB2B9B"/>
    <w:rsid w:val="00EB2C2F"/>
    <w:rsid w:val="00EB2CD1"/>
    <w:rsid w:val="00EB3021"/>
    <w:rsid w:val="00EB331D"/>
    <w:rsid w:val="00EB33DA"/>
    <w:rsid w:val="00EB34E1"/>
    <w:rsid w:val="00EB380E"/>
    <w:rsid w:val="00EB3914"/>
    <w:rsid w:val="00EB3A4C"/>
    <w:rsid w:val="00EB3F65"/>
    <w:rsid w:val="00EB425A"/>
    <w:rsid w:val="00EB479B"/>
    <w:rsid w:val="00EB4944"/>
    <w:rsid w:val="00EB4B27"/>
    <w:rsid w:val="00EB5050"/>
    <w:rsid w:val="00EB61B1"/>
    <w:rsid w:val="00EB6407"/>
    <w:rsid w:val="00EB6988"/>
    <w:rsid w:val="00EB69F3"/>
    <w:rsid w:val="00EB6A41"/>
    <w:rsid w:val="00EB6A6E"/>
    <w:rsid w:val="00EB6BD6"/>
    <w:rsid w:val="00EB6D9D"/>
    <w:rsid w:val="00EB6F43"/>
    <w:rsid w:val="00EB6F76"/>
    <w:rsid w:val="00EB707B"/>
    <w:rsid w:val="00EB708F"/>
    <w:rsid w:val="00EB725D"/>
    <w:rsid w:val="00EB7575"/>
    <w:rsid w:val="00EB782D"/>
    <w:rsid w:val="00EB7A06"/>
    <w:rsid w:val="00EB7BE6"/>
    <w:rsid w:val="00EB7CB4"/>
    <w:rsid w:val="00EB7CBE"/>
    <w:rsid w:val="00EB7E6A"/>
    <w:rsid w:val="00EC03E2"/>
    <w:rsid w:val="00EC0423"/>
    <w:rsid w:val="00EC04B3"/>
    <w:rsid w:val="00EC052E"/>
    <w:rsid w:val="00EC0593"/>
    <w:rsid w:val="00EC0849"/>
    <w:rsid w:val="00EC090B"/>
    <w:rsid w:val="00EC0BE2"/>
    <w:rsid w:val="00EC102F"/>
    <w:rsid w:val="00EC114A"/>
    <w:rsid w:val="00EC14A9"/>
    <w:rsid w:val="00EC237B"/>
    <w:rsid w:val="00EC254D"/>
    <w:rsid w:val="00EC2FC0"/>
    <w:rsid w:val="00EC3206"/>
    <w:rsid w:val="00EC3354"/>
    <w:rsid w:val="00EC36B2"/>
    <w:rsid w:val="00EC3A03"/>
    <w:rsid w:val="00EC3D49"/>
    <w:rsid w:val="00EC3DB9"/>
    <w:rsid w:val="00EC453C"/>
    <w:rsid w:val="00EC46AF"/>
    <w:rsid w:val="00EC48FB"/>
    <w:rsid w:val="00EC4A37"/>
    <w:rsid w:val="00EC4B0E"/>
    <w:rsid w:val="00EC4DA2"/>
    <w:rsid w:val="00EC5A88"/>
    <w:rsid w:val="00EC5AB4"/>
    <w:rsid w:val="00EC5CDE"/>
    <w:rsid w:val="00EC5D49"/>
    <w:rsid w:val="00EC5E52"/>
    <w:rsid w:val="00EC62A4"/>
    <w:rsid w:val="00EC63EA"/>
    <w:rsid w:val="00EC655F"/>
    <w:rsid w:val="00EC6A86"/>
    <w:rsid w:val="00EC6AB1"/>
    <w:rsid w:val="00EC6CCD"/>
    <w:rsid w:val="00EC6D02"/>
    <w:rsid w:val="00EC6E2F"/>
    <w:rsid w:val="00EC6E4F"/>
    <w:rsid w:val="00EC701E"/>
    <w:rsid w:val="00EC70B6"/>
    <w:rsid w:val="00EC759D"/>
    <w:rsid w:val="00EC76EB"/>
    <w:rsid w:val="00EC781C"/>
    <w:rsid w:val="00EC7B2B"/>
    <w:rsid w:val="00EC7B3F"/>
    <w:rsid w:val="00EC7B8F"/>
    <w:rsid w:val="00EC7E09"/>
    <w:rsid w:val="00EC7E68"/>
    <w:rsid w:val="00ED0511"/>
    <w:rsid w:val="00ED05FB"/>
    <w:rsid w:val="00ED07B4"/>
    <w:rsid w:val="00ED07DC"/>
    <w:rsid w:val="00ED0D03"/>
    <w:rsid w:val="00ED12BF"/>
    <w:rsid w:val="00ED1399"/>
    <w:rsid w:val="00ED13F0"/>
    <w:rsid w:val="00ED1622"/>
    <w:rsid w:val="00ED171F"/>
    <w:rsid w:val="00ED192A"/>
    <w:rsid w:val="00ED1D78"/>
    <w:rsid w:val="00ED22D0"/>
    <w:rsid w:val="00ED251E"/>
    <w:rsid w:val="00ED25A1"/>
    <w:rsid w:val="00ED26B9"/>
    <w:rsid w:val="00ED27B6"/>
    <w:rsid w:val="00ED280F"/>
    <w:rsid w:val="00ED2845"/>
    <w:rsid w:val="00ED2DD2"/>
    <w:rsid w:val="00ED2E8D"/>
    <w:rsid w:val="00ED2F15"/>
    <w:rsid w:val="00ED2FE4"/>
    <w:rsid w:val="00ED3370"/>
    <w:rsid w:val="00ED33A6"/>
    <w:rsid w:val="00ED378F"/>
    <w:rsid w:val="00ED3C95"/>
    <w:rsid w:val="00ED3D17"/>
    <w:rsid w:val="00ED3D45"/>
    <w:rsid w:val="00ED3D76"/>
    <w:rsid w:val="00ED4222"/>
    <w:rsid w:val="00ED42A6"/>
    <w:rsid w:val="00ED43D3"/>
    <w:rsid w:val="00ED4429"/>
    <w:rsid w:val="00ED4523"/>
    <w:rsid w:val="00ED48B0"/>
    <w:rsid w:val="00ED48DC"/>
    <w:rsid w:val="00ED4C5E"/>
    <w:rsid w:val="00ED4C84"/>
    <w:rsid w:val="00ED4DDC"/>
    <w:rsid w:val="00ED4EA8"/>
    <w:rsid w:val="00ED4EF2"/>
    <w:rsid w:val="00ED50D4"/>
    <w:rsid w:val="00ED5571"/>
    <w:rsid w:val="00ED5586"/>
    <w:rsid w:val="00ED55D4"/>
    <w:rsid w:val="00ED591C"/>
    <w:rsid w:val="00ED5A57"/>
    <w:rsid w:val="00ED5C85"/>
    <w:rsid w:val="00ED5F6A"/>
    <w:rsid w:val="00ED6111"/>
    <w:rsid w:val="00ED6398"/>
    <w:rsid w:val="00ED65B0"/>
    <w:rsid w:val="00ED66BA"/>
    <w:rsid w:val="00ED68CC"/>
    <w:rsid w:val="00ED70D0"/>
    <w:rsid w:val="00ED7230"/>
    <w:rsid w:val="00ED73A9"/>
    <w:rsid w:val="00ED76F6"/>
    <w:rsid w:val="00ED78BF"/>
    <w:rsid w:val="00ED7D2D"/>
    <w:rsid w:val="00EE0309"/>
    <w:rsid w:val="00EE05FF"/>
    <w:rsid w:val="00EE08E2"/>
    <w:rsid w:val="00EE09AA"/>
    <w:rsid w:val="00EE0E32"/>
    <w:rsid w:val="00EE1245"/>
    <w:rsid w:val="00EE1AF2"/>
    <w:rsid w:val="00EE1C71"/>
    <w:rsid w:val="00EE20D7"/>
    <w:rsid w:val="00EE231E"/>
    <w:rsid w:val="00EE28CA"/>
    <w:rsid w:val="00EE28ED"/>
    <w:rsid w:val="00EE2922"/>
    <w:rsid w:val="00EE29E3"/>
    <w:rsid w:val="00EE2D64"/>
    <w:rsid w:val="00EE34CD"/>
    <w:rsid w:val="00EE35CF"/>
    <w:rsid w:val="00EE35D1"/>
    <w:rsid w:val="00EE37ED"/>
    <w:rsid w:val="00EE3942"/>
    <w:rsid w:val="00EE3A16"/>
    <w:rsid w:val="00EE3A40"/>
    <w:rsid w:val="00EE3CDE"/>
    <w:rsid w:val="00EE3D80"/>
    <w:rsid w:val="00EE3ED7"/>
    <w:rsid w:val="00EE3FF9"/>
    <w:rsid w:val="00EE41EB"/>
    <w:rsid w:val="00EE4200"/>
    <w:rsid w:val="00EE44F8"/>
    <w:rsid w:val="00EE4689"/>
    <w:rsid w:val="00EE4B76"/>
    <w:rsid w:val="00EE4EA0"/>
    <w:rsid w:val="00EE5720"/>
    <w:rsid w:val="00EE589B"/>
    <w:rsid w:val="00EE5B67"/>
    <w:rsid w:val="00EE5BBB"/>
    <w:rsid w:val="00EE5CB3"/>
    <w:rsid w:val="00EE5F4A"/>
    <w:rsid w:val="00EE610D"/>
    <w:rsid w:val="00EE6126"/>
    <w:rsid w:val="00EE6420"/>
    <w:rsid w:val="00EE64AE"/>
    <w:rsid w:val="00EE6560"/>
    <w:rsid w:val="00EE65C7"/>
    <w:rsid w:val="00EE6730"/>
    <w:rsid w:val="00EE679F"/>
    <w:rsid w:val="00EE6949"/>
    <w:rsid w:val="00EE6C23"/>
    <w:rsid w:val="00EE6CF6"/>
    <w:rsid w:val="00EE6D99"/>
    <w:rsid w:val="00EE6E0F"/>
    <w:rsid w:val="00EE71BB"/>
    <w:rsid w:val="00EE7240"/>
    <w:rsid w:val="00EE72AB"/>
    <w:rsid w:val="00EE72E7"/>
    <w:rsid w:val="00EE7308"/>
    <w:rsid w:val="00EE74CD"/>
    <w:rsid w:val="00EE7519"/>
    <w:rsid w:val="00EE791A"/>
    <w:rsid w:val="00EE7957"/>
    <w:rsid w:val="00EE7983"/>
    <w:rsid w:val="00EE7AC6"/>
    <w:rsid w:val="00EE7E53"/>
    <w:rsid w:val="00EE7F06"/>
    <w:rsid w:val="00EF0360"/>
    <w:rsid w:val="00EF0416"/>
    <w:rsid w:val="00EF0427"/>
    <w:rsid w:val="00EF076D"/>
    <w:rsid w:val="00EF0930"/>
    <w:rsid w:val="00EF0BB3"/>
    <w:rsid w:val="00EF0E0D"/>
    <w:rsid w:val="00EF101D"/>
    <w:rsid w:val="00EF1259"/>
    <w:rsid w:val="00EF138E"/>
    <w:rsid w:val="00EF16CC"/>
    <w:rsid w:val="00EF1898"/>
    <w:rsid w:val="00EF18AB"/>
    <w:rsid w:val="00EF194A"/>
    <w:rsid w:val="00EF19D0"/>
    <w:rsid w:val="00EF1A28"/>
    <w:rsid w:val="00EF1D66"/>
    <w:rsid w:val="00EF1EC6"/>
    <w:rsid w:val="00EF1FB5"/>
    <w:rsid w:val="00EF2588"/>
    <w:rsid w:val="00EF2A9D"/>
    <w:rsid w:val="00EF2C4B"/>
    <w:rsid w:val="00EF2CC8"/>
    <w:rsid w:val="00EF2DB1"/>
    <w:rsid w:val="00EF2EA5"/>
    <w:rsid w:val="00EF30B3"/>
    <w:rsid w:val="00EF31E3"/>
    <w:rsid w:val="00EF323A"/>
    <w:rsid w:val="00EF3403"/>
    <w:rsid w:val="00EF3685"/>
    <w:rsid w:val="00EF3845"/>
    <w:rsid w:val="00EF3849"/>
    <w:rsid w:val="00EF3875"/>
    <w:rsid w:val="00EF3AE8"/>
    <w:rsid w:val="00EF3BD5"/>
    <w:rsid w:val="00EF3E6F"/>
    <w:rsid w:val="00EF42BA"/>
    <w:rsid w:val="00EF42C2"/>
    <w:rsid w:val="00EF4318"/>
    <w:rsid w:val="00EF432E"/>
    <w:rsid w:val="00EF4495"/>
    <w:rsid w:val="00EF46D2"/>
    <w:rsid w:val="00EF497B"/>
    <w:rsid w:val="00EF49F1"/>
    <w:rsid w:val="00EF4CB6"/>
    <w:rsid w:val="00EF4D2D"/>
    <w:rsid w:val="00EF4DEE"/>
    <w:rsid w:val="00EF4E09"/>
    <w:rsid w:val="00EF4E41"/>
    <w:rsid w:val="00EF542C"/>
    <w:rsid w:val="00EF5731"/>
    <w:rsid w:val="00EF5A77"/>
    <w:rsid w:val="00EF5AF4"/>
    <w:rsid w:val="00EF5E13"/>
    <w:rsid w:val="00EF5E41"/>
    <w:rsid w:val="00EF5EA5"/>
    <w:rsid w:val="00EF5F00"/>
    <w:rsid w:val="00EF68FD"/>
    <w:rsid w:val="00EF6BF3"/>
    <w:rsid w:val="00EF6CBF"/>
    <w:rsid w:val="00EF6F51"/>
    <w:rsid w:val="00EF7272"/>
    <w:rsid w:val="00EF7406"/>
    <w:rsid w:val="00EF7597"/>
    <w:rsid w:val="00EF75B4"/>
    <w:rsid w:val="00EF787D"/>
    <w:rsid w:val="00EF7973"/>
    <w:rsid w:val="00EF7B95"/>
    <w:rsid w:val="00EF7B9B"/>
    <w:rsid w:val="00EF7C10"/>
    <w:rsid w:val="00EF7CE3"/>
    <w:rsid w:val="00EF7E4C"/>
    <w:rsid w:val="00EF7ED1"/>
    <w:rsid w:val="00F00116"/>
    <w:rsid w:val="00F001A3"/>
    <w:rsid w:val="00F001D7"/>
    <w:rsid w:val="00F00A81"/>
    <w:rsid w:val="00F01182"/>
    <w:rsid w:val="00F01C3F"/>
    <w:rsid w:val="00F02254"/>
    <w:rsid w:val="00F02324"/>
    <w:rsid w:val="00F027DD"/>
    <w:rsid w:val="00F02B86"/>
    <w:rsid w:val="00F02BD7"/>
    <w:rsid w:val="00F03133"/>
    <w:rsid w:val="00F03D73"/>
    <w:rsid w:val="00F03E5B"/>
    <w:rsid w:val="00F03F72"/>
    <w:rsid w:val="00F0415E"/>
    <w:rsid w:val="00F041FC"/>
    <w:rsid w:val="00F04648"/>
    <w:rsid w:val="00F048AB"/>
    <w:rsid w:val="00F04BAA"/>
    <w:rsid w:val="00F04E41"/>
    <w:rsid w:val="00F04F62"/>
    <w:rsid w:val="00F04FA6"/>
    <w:rsid w:val="00F0505A"/>
    <w:rsid w:val="00F05148"/>
    <w:rsid w:val="00F05218"/>
    <w:rsid w:val="00F053F8"/>
    <w:rsid w:val="00F0558C"/>
    <w:rsid w:val="00F057E5"/>
    <w:rsid w:val="00F058B7"/>
    <w:rsid w:val="00F05E14"/>
    <w:rsid w:val="00F05EDF"/>
    <w:rsid w:val="00F062E6"/>
    <w:rsid w:val="00F066E2"/>
    <w:rsid w:val="00F06B39"/>
    <w:rsid w:val="00F06DCF"/>
    <w:rsid w:val="00F07206"/>
    <w:rsid w:val="00F07276"/>
    <w:rsid w:val="00F072A6"/>
    <w:rsid w:val="00F072E8"/>
    <w:rsid w:val="00F073BB"/>
    <w:rsid w:val="00F073F4"/>
    <w:rsid w:val="00F0763F"/>
    <w:rsid w:val="00F077E0"/>
    <w:rsid w:val="00F078EF"/>
    <w:rsid w:val="00F0799D"/>
    <w:rsid w:val="00F07AAE"/>
    <w:rsid w:val="00F07BB7"/>
    <w:rsid w:val="00F07E3A"/>
    <w:rsid w:val="00F10186"/>
    <w:rsid w:val="00F1021F"/>
    <w:rsid w:val="00F10340"/>
    <w:rsid w:val="00F103FA"/>
    <w:rsid w:val="00F10740"/>
    <w:rsid w:val="00F10796"/>
    <w:rsid w:val="00F10C40"/>
    <w:rsid w:val="00F10EAE"/>
    <w:rsid w:val="00F10EE0"/>
    <w:rsid w:val="00F10FA7"/>
    <w:rsid w:val="00F11454"/>
    <w:rsid w:val="00F1146D"/>
    <w:rsid w:val="00F1150C"/>
    <w:rsid w:val="00F1182F"/>
    <w:rsid w:val="00F11C70"/>
    <w:rsid w:val="00F11F76"/>
    <w:rsid w:val="00F1206D"/>
    <w:rsid w:val="00F122A9"/>
    <w:rsid w:val="00F122B6"/>
    <w:rsid w:val="00F1249A"/>
    <w:rsid w:val="00F12BA2"/>
    <w:rsid w:val="00F12D0B"/>
    <w:rsid w:val="00F12D1F"/>
    <w:rsid w:val="00F12DCA"/>
    <w:rsid w:val="00F12EB9"/>
    <w:rsid w:val="00F12F77"/>
    <w:rsid w:val="00F13072"/>
    <w:rsid w:val="00F13599"/>
    <w:rsid w:val="00F1360C"/>
    <w:rsid w:val="00F13BF3"/>
    <w:rsid w:val="00F13C77"/>
    <w:rsid w:val="00F13C8E"/>
    <w:rsid w:val="00F13CC9"/>
    <w:rsid w:val="00F14389"/>
    <w:rsid w:val="00F149BF"/>
    <w:rsid w:val="00F14B0D"/>
    <w:rsid w:val="00F14FC2"/>
    <w:rsid w:val="00F15585"/>
    <w:rsid w:val="00F15CCF"/>
    <w:rsid w:val="00F1605F"/>
    <w:rsid w:val="00F161E3"/>
    <w:rsid w:val="00F166C9"/>
    <w:rsid w:val="00F1673E"/>
    <w:rsid w:val="00F16A9B"/>
    <w:rsid w:val="00F16C28"/>
    <w:rsid w:val="00F1704B"/>
    <w:rsid w:val="00F17280"/>
    <w:rsid w:val="00F175CA"/>
    <w:rsid w:val="00F1768A"/>
    <w:rsid w:val="00F17D39"/>
    <w:rsid w:val="00F17D86"/>
    <w:rsid w:val="00F17F26"/>
    <w:rsid w:val="00F17F55"/>
    <w:rsid w:val="00F20301"/>
    <w:rsid w:val="00F2087E"/>
    <w:rsid w:val="00F20A17"/>
    <w:rsid w:val="00F21139"/>
    <w:rsid w:val="00F21285"/>
    <w:rsid w:val="00F21419"/>
    <w:rsid w:val="00F216E7"/>
    <w:rsid w:val="00F21ACF"/>
    <w:rsid w:val="00F21E49"/>
    <w:rsid w:val="00F220D5"/>
    <w:rsid w:val="00F22365"/>
    <w:rsid w:val="00F224A8"/>
    <w:rsid w:val="00F224FB"/>
    <w:rsid w:val="00F22839"/>
    <w:rsid w:val="00F22A41"/>
    <w:rsid w:val="00F23431"/>
    <w:rsid w:val="00F2345A"/>
    <w:rsid w:val="00F23863"/>
    <w:rsid w:val="00F23DD5"/>
    <w:rsid w:val="00F23EF7"/>
    <w:rsid w:val="00F2401B"/>
    <w:rsid w:val="00F24074"/>
    <w:rsid w:val="00F245F5"/>
    <w:rsid w:val="00F24760"/>
    <w:rsid w:val="00F24A20"/>
    <w:rsid w:val="00F24A2D"/>
    <w:rsid w:val="00F24B40"/>
    <w:rsid w:val="00F24C6E"/>
    <w:rsid w:val="00F2503F"/>
    <w:rsid w:val="00F25395"/>
    <w:rsid w:val="00F25455"/>
    <w:rsid w:val="00F254B7"/>
    <w:rsid w:val="00F259A9"/>
    <w:rsid w:val="00F25A2A"/>
    <w:rsid w:val="00F25A99"/>
    <w:rsid w:val="00F25DDA"/>
    <w:rsid w:val="00F26127"/>
    <w:rsid w:val="00F2633E"/>
    <w:rsid w:val="00F269F3"/>
    <w:rsid w:val="00F26AD9"/>
    <w:rsid w:val="00F26B27"/>
    <w:rsid w:val="00F26D19"/>
    <w:rsid w:val="00F27044"/>
    <w:rsid w:val="00F27401"/>
    <w:rsid w:val="00F2742A"/>
    <w:rsid w:val="00F279B2"/>
    <w:rsid w:val="00F27BFB"/>
    <w:rsid w:val="00F300F4"/>
    <w:rsid w:val="00F303A6"/>
    <w:rsid w:val="00F30804"/>
    <w:rsid w:val="00F309CF"/>
    <w:rsid w:val="00F30BDC"/>
    <w:rsid w:val="00F30E5E"/>
    <w:rsid w:val="00F30F2D"/>
    <w:rsid w:val="00F3109D"/>
    <w:rsid w:val="00F314F5"/>
    <w:rsid w:val="00F316B4"/>
    <w:rsid w:val="00F31822"/>
    <w:rsid w:val="00F31A04"/>
    <w:rsid w:val="00F31A27"/>
    <w:rsid w:val="00F31ADF"/>
    <w:rsid w:val="00F32338"/>
    <w:rsid w:val="00F326C9"/>
    <w:rsid w:val="00F327F4"/>
    <w:rsid w:val="00F329F2"/>
    <w:rsid w:val="00F32E21"/>
    <w:rsid w:val="00F32EA6"/>
    <w:rsid w:val="00F330FC"/>
    <w:rsid w:val="00F33463"/>
    <w:rsid w:val="00F3356B"/>
    <w:rsid w:val="00F3381C"/>
    <w:rsid w:val="00F33A9B"/>
    <w:rsid w:val="00F33FE6"/>
    <w:rsid w:val="00F340E6"/>
    <w:rsid w:val="00F34301"/>
    <w:rsid w:val="00F3436D"/>
    <w:rsid w:val="00F34429"/>
    <w:rsid w:val="00F344AA"/>
    <w:rsid w:val="00F348C1"/>
    <w:rsid w:val="00F348DF"/>
    <w:rsid w:val="00F34AFF"/>
    <w:rsid w:val="00F34ED6"/>
    <w:rsid w:val="00F34F8F"/>
    <w:rsid w:val="00F34FAF"/>
    <w:rsid w:val="00F34FF7"/>
    <w:rsid w:val="00F350CA"/>
    <w:rsid w:val="00F354AC"/>
    <w:rsid w:val="00F354CD"/>
    <w:rsid w:val="00F35630"/>
    <w:rsid w:val="00F356F6"/>
    <w:rsid w:val="00F35C3F"/>
    <w:rsid w:val="00F35ED5"/>
    <w:rsid w:val="00F3603E"/>
    <w:rsid w:val="00F36048"/>
    <w:rsid w:val="00F3611F"/>
    <w:rsid w:val="00F36169"/>
    <w:rsid w:val="00F36671"/>
    <w:rsid w:val="00F36970"/>
    <w:rsid w:val="00F369A1"/>
    <w:rsid w:val="00F36C87"/>
    <w:rsid w:val="00F36DE5"/>
    <w:rsid w:val="00F371EE"/>
    <w:rsid w:val="00F37294"/>
    <w:rsid w:val="00F3740E"/>
    <w:rsid w:val="00F37563"/>
    <w:rsid w:val="00F378A4"/>
    <w:rsid w:val="00F378BA"/>
    <w:rsid w:val="00F3799D"/>
    <w:rsid w:val="00F37A7C"/>
    <w:rsid w:val="00F37D1A"/>
    <w:rsid w:val="00F400EC"/>
    <w:rsid w:val="00F407BA"/>
    <w:rsid w:val="00F40B0C"/>
    <w:rsid w:val="00F40C22"/>
    <w:rsid w:val="00F41278"/>
    <w:rsid w:val="00F4152E"/>
    <w:rsid w:val="00F415EE"/>
    <w:rsid w:val="00F41635"/>
    <w:rsid w:val="00F4188D"/>
    <w:rsid w:val="00F41928"/>
    <w:rsid w:val="00F41A3F"/>
    <w:rsid w:val="00F41ACA"/>
    <w:rsid w:val="00F41AD9"/>
    <w:rsid w:val="00F41BBF"/>
    <w:rsid w:val="00F4203A"/>
    <w:rsid w:val="00F42087"/>
    <w:rsid w:val="00F4225C"/>
    <w:rsid w:val="00F423B7"/>
    <w:rsid w:val="00F42732"/>
    <w:rsid w:val="00F42B83"/>
    <w:rsid w:val="00F42DEE"/>
    <w:rsid w:val="00F42FCB"/>
    <w:rsid w:val="00F434B7"/>
    <w:rsid w:val="00F439A8"/>
    <w:rsid w:val="00F439A9"/>
    <w:rsid w:val="00F43A79"/>
    <w:rsid w:val="00F43CA4"/>
    <w:rsid w:val="00F43D09"/>
    <w:rsid w:val="00F44151"/>
    <w:rsid w:val="00F441BE"/>
    <w:rsid w:val="00F442B1"/>
    <w:rsid w:val="00F44377"/>
    <w:rsid w:val="00F44723"/>
    <w:rsid w:val="00F44862"/>
    <w:rsid w:val="00F44FD0"/>
    <w:rsid w:val="00F45144"/>
    <w:rsid w:val="00F45198"/>
    <w:rsid w:val="00F455A8"/>
    <w:rsid w:val="00F456C1"/>
    <w:rsid w:val="00F45756"/>
    <w:rsid w:val="00F45917"/>
    <w:rsid w:val="00F4596A"/>
    <w:rsid w:val="00F45B17"/>
    <w:rsid w:val="00F46123"/>
    <w:rsid w:val="00F468DA"/>
    <w:rsid w:val="00F46B06"/>
    <w:rsid w:val="00F46E3F"/>
    <w:rsid w:val="00F4706B"/>
    <w:rsid w:val="00F470C4"/>
    <w:rsid w:val="00F47570"/>
    <w:rsid w:val="00F475F4"/>
    <w:rsid w:val="00F47653"/>
    <w:rsid w:val="00F4765D"/>
    <w:rsid w:val="00F47841"/>
    <w:rsid w:val="00F47AC5"/>
    <w:rsid w:val="00F47D4A"/>
    <w:rsid w:val="00F47D57"/>
    <w:rsid w:val="00F47EB2"/>
    <w:rsid w:val="00F501ED"/>
    <w:rsid w:val="00F503E0"/>
    <w:rsid w:val="00F5070D"/>
    <w:rsid w:val="00F5082A"/>
    <w:rsid w:val="00F50CCF"/>
    <w:rsid w:val="00F50EA9"/>
    <w:rsid w:val="00F51B2A"/>
    <w:rsid w:val="00F51BFD"/>
    <w:rsid w:val="00F51CD2"/>
    <w:rsid w:val="00F51D2F"/>
    <w:rsid w:val="00F51D51"/>
    <w:rsid w:val="00F521D1"/>
    <w:rsid w:val="00F522E1"/>
    <w:rsid w:val="00F523B8"/>
    <w:rsid w:val="00F5244F"/>
    <w:rsid w:val="00F527CC"/>
    <w:rsid w:val="00F52A10"/>
    <w:rsid w:val="00F52A93"/>
    <w:rsid w:val="00F52CB3"/>
    <w:rsid w:val="00F531CA"/>
    <w:rsid w:val="00F53222"/>
    <w:rsid w:val="00F535A3"/>
    <w:rsid w:val="00F536AF"/>
    <w:rsid w:val="00F5372F"/>
    <w:rsid w:val="00F53B6B"/>
    <w:rsid w:val="00F53E44"/>
    <w:rsid w:val="00F54236"/>
    <w:rsid w:val="00F54666"/>
    <w:rsid w:val="00F54AFD"/>
    <w:rsid w:val="00F54D2D"/>
    <w:rsid w:val="00F54FEA"/>
    <w:rsid w:val="00F555FC"/>
    <w:rsid w:val="00F55696"/>
    <w:rsid w:val="00F556DB"/>
    <w:rsid w:val="00F5584D"/>
    <w:rsid w:val="00F55A3E"/>
    <w:rsid w:val="00F5651C"/>
    <w:rsid w:val="00F56543"/>
    <w:rsid w:val="00F565B6"/>
    <w:rsid w:val="00F56606"/>
    <w:rsid w:val="00F566D4"/>
    <w:rsid w:val="00F56920"/>
    <w:rsid w:val="00F56BDE"/>
    <w:rsid w:val="00F56D89"/>
    <w:rsid w:val="00F56DA0"/>
    <w:rsid w:val="00F56F63"/>
    <w:rsid w:val="00F57581"/>
    <w:rsid w:val="00F57765"/>
    <w:rsid w:val="00F57E68"/>
    <w:rsid w:val="00F57F91"/>
    <w:rsid w:val="00F57FDA"/>
    <w:rsid w:val="00F60598"/>
    <w:rsid w:val="00F605B7"/>
    <w:rsid w:val="00F60955"/>
    <w:rsid w:val="00F60B39"/>
    <w:rsid w:val="00F60B62"/>
    <w:rsid w:val="00F60C2F"/>
    <w:rsid w:val="00F60C7D"/>
    <w:rsid w:val="00F60DA2"/>
    <w:rsid w:val="00F60DAB"/>
    <w:rsid w:val="00F6139C"/>
    <w:rsid w:val="00F61473"/>
    <w:rsid w:val="00F615EF"/>
    <w:rsid w:val="00F616FB"/>
    <w:rsid w:val="00F617A8"/>
    <w:rsid w:val="00F61822"/>
    <w:rsid w:val="00F61B78"/>
    <w:rsid w:val="00F620AD"/>
    <w:rsid w:val="00F62ABF"/>
    <w:rsid w:val="00F62E01"/>
    <w:rsid w:val="00F631BE"/>
    <w:rsid w:val="00F6327C"/>
    <w:rsid w:val="00F637C6"/>
    <w:rsid w:val="00F63802"/>
    <w:rsid w:val="00F639C7"/>
    <w:rsid w:val="00F640E1"/>
    <w:rsid w:val="00F6424A"/>
    <w:rsid w:val="00F64CA4"/>
    <w:rsid w:val="00F64F2E"/>
    <w:rsid w:val="00F650AB"/>
    <w:rsid w:val="00F650C3"/>
    <w:rsid w:val="00F653A3"/>
    <w:rsid w:val="00F65579"/>
    <w:rsid w:val="00F65836"/>
    <w:rsid w:val="00F658BE"/>
    <w:rsid w:val="00F65A33"/>
    <w:rsid w:val="00F65A5D"/>
    <w:rsid w:val="00F65A89"/>
    <w:rsid w:val="00F65C16"/>
    <w:rsid w:val="00F65ED0"/>
    <w:rsid w:val="00F6601A"/>
    <w:rsid w:val="00F66050"/>
    <w:rsid w:val="00F660E4"/>
    <w:rsid w:val="00F6629A"/>
    <w:rsid w:val="00F662AD"/>
    <w:rsid w:val="00F66327"/>
    <w:rsid w:val="00F66512"/>
    <w:rsid w:val="00F666B3"/>
    <w:rsid w:val="00F66B63"/>
    <w:rsid w:val="00F66CE9"/>
    <w:rsid w:val="00F66D4A"/>
    <w:rsid w:val="00F66DEB"/>
    <w:rsid w:val="00F66DF0"/>
    <w:rsid w:val="00F66F6D"/>
    <w:rsid w:val="00F67362"/>
    <w:rsid w:val="00F67491"/>
    <w:rsid w:val="00F674F8"/>
    <w:rsid w:val="00F676B1"/>
    <w:rsid w:val="00F6793A"/>
    <w:rsid w:val="00F67B39"/>
    <w:rsid w:val="00F67E55"/>
    <w:rsid w:val="00F700B9"/>
    <w:rsid w:val="00F7014B"/>
    <w:rsid w:val="00F70413"/>
    <w:rsid w:val="00F70B91"/>
    <w:rsid w:val="00F70BA1"/>
    <w:rsid w:val="00F70C8B"/>
    <w:rsid w:val="00F70CE4"/>
    <w:rsid w:val="00F70DF0"/>
    <w:rsid w:val="00F70F67"/>
    <w:rsid w:val="00F715CB"/>
    <w:rsid w:val="00F716CD"/>
    <w:rsid w:val="00F7171F"/>
    <w:rsid w:val="00F71767"/>
    <w:rsid w:val="00F719EA"/>
    <w:rsid w:val="00F71A5E"/>
    <w:rsid w:val="00F71C98"/>
    <w:rsid w:val="00F71DC2"/>
    <w:rsid w:val="00F72041"/>
    <w:rsid w:val="00F7228E"/>
    <w:rsid w:val="00F725BD"/>
    <w:rsid w:val="00F72909"/>
    <w:rsid w:val="00F729DF"/>
    <w:rsid w:val="00F72A9E"/>
    <w:rsid w:val="00F72B43"/>
    <w:rsid w:val="00F72FBD"/>
    <w:rsid w:val="00F7301E"/>
    <w:rsid w:val="00F7336F"/>
    <w:rsid w:val="00F73903"/>
    <w:rsid w:val="00F73B07"/>
    <w:rsid w:val="00F73B7D"/>
    <w:rsid w:val="00F73BA9"/>
    <w:rsid w:val="00F73C2F"/>
    <w:rsid w:val="00F7438D"/>
    <w:rsid w:val="00F74433"/>
    <w:rsid w:val="00F745D6"/>
    <w:rsid w:val="00F74789"/>
    <w:rsid w:val="00F74C71"/>
    <w:rsid w:val="00F74DC9"/>
    <w:rsid w:val="00F74E31"/>
    <w:rsid w:val="00F7507B"/>
    <w:rsid w:val="00F75124"/>
    <w:rsid w:val="00F7560C"/>
    <w:rsid w:val="00F7614F"/>
    <w:rsid w:val="00F76747"/>
    <w:rsid w:val="00F76B66"/>
    <w:rsid w:val="00F76C12"/>
    <w:rsid w:val="00F77008"/>
    <w:rsid w:val="00F77173"/>
    <w:rsid w:val="00F7720C"/>
    <w:rsid w:val="00F77386"/>
    <w:rsid w:val="00F7746C"/>
    <w:rsid w:val="00F77808"/>
    <w:rsid w:val="00F7793D"/>
    <w:rsid w:val="00F77D0C"/>
    <w:rsid w:val="00F77E23"/>
    <w:rsid w:val="00F77FCC"/>
    <w:rsid w:val="00F80B30"/>
    <w:rsid w:val="00F80BA5"/>
    <w:rsid w:val="00F80F35"/>
    <w:rsid w:val="00F81236"/>
    <w:rsid w:val="00F815CD"/>
    <w:rsid w:val="00F81635"/>
    <w:rsid w:val="00F816E9"/>
    <w:rsid w:val="00F81782"/>
    <w:rsid w:val="00F81AE9"/>
    <w:rsid w:val="00F81B0C"/>
    <w:rsid w:val="00F81D75"/>
    <w:rsid w:val="00F823F8"/>
    <w:rsid w:val="00F82915"/>
    <w:rsid w:val="00F829BC"/>
    <w:rsid w:val="00F82B21"/>
    <w:rsid w:val="00F82B94"/>
    <w:rsid w:val="00F82CC0"/>
    <w:rsid w:val="00F8307E"/>
    <w:rsid w:val="00F830A7"/>
    <w:rsid w:val="00F8325A"/>
    <w:rsid w:val="00F832E8"/>
    <w:rsid w:val="00F83333"/>
    <w:rsid w:val="00F836C2"/>
    <w:rsid w:val="00F837E0"/>
    <w:rsid w:val="00F83CD1"/>
    <w:rsid w:val="00F83DFD"/>
    <w:rsid w:val="00F83F99"/>
    <w:rsid w:val="00F84573"/>
    <w:rsid w:val="00F845D3"/>
    <w:rsid w:val="00F84A28"/>
    <w:rsid w:val="00F84B05"/>
    <w:rsid w:val="00F84D87"/>
    <w:rsid w:val="00F84EB8"/>
    <w:rsid w:val="00F84FBD"/>
    <w:rsid w:val="00F84FCB"/>
    <w:rsid w:val="00F85033"/>
    <w:rsid w:val="00F851AD"/>
    <w:rsid w:val="00F855A5"/>
    <w:rsid w:val="00F85967"/>
    <w:rsid w:val="00F85A49"/>
    <w:rsid w:val="00F85FF4"/>
    <w:rsid w:val="00F865B7"/>
    <w:rsid w:val="00F8663D"/>
    <w:rsid w:val="00F867F4"/>
    <w:rsid w:val="00F8685C"/>
    <w:rsid w:val="00F86C00"/>
    <w:rsid w:val="00F86DD5"/>
    <w:rsid w:val="00F86DF8"/>
    <w:rsid w:val="00F87098"/>
    <w:rsid w:val="00F871B3"/>
    <w:rsid w:val="00F871BF"/>
    <w:rsid w:val="00F871F9"/>
    <w:rsid w:val="00F872F5"/>
    <w:rsid w:val="00F8730F"/>
    <w:rsid w:val="00F87401"/>
    <w:rsid w:val="00F87486"/>
    <w:rsid w:val="00F8761B"/>
    <w:rsid w:val="00F87C0A"/>
    <w:rsid w:val="00F87DDE"/>
    <w:rsid w:val="00F87F6E"/>
    <w:rsid w:val="00F87FD4"/>
    <w:rsid w:val="00F902D1"/>
    <w:rsid w:val="00F9034F"/>
    <w:rsid w:val="00F9044C"/>
    <w:rsid w:val="00F909FB"/>
    <w:rsid w:val="00F90D9B"/>
    <w:rsid w:val="00F90F58"/>
    <w:rsid w:val="00F90F85"/>
    <w:rsid w:val="00F911F6"/>
    <w:rsid w:val="00F91340"/>
    <w:rsid w:val="00F91388"/>
    <w:rsid w:val="00F91389"/>
    <w:rsid w:val="00F9180F"/>
    <w:rsid w:val="00F91BDD"/>
    <w:rsid w:val="00F91E14"/>
    <w:rsid w:val="00F91EF9"/>
    <w:rsid w:val="00F9239F"/>
    <w:rsid w:val="00F92406"/>
    <w:rsid w:val="00F924D2"/>
    <w:rsid w:val="00F92603"/>
    <w:rsid w:val="00F927D9"/>
    <w:rsid w:val="00F928DF"/>
    <w:rsid w:val="00F9290D"/>
    <w:rsid w:val="00F92EDA"/>
    <w:rsid w:val="00F93000"/>
    <w:rsid w:val="00F93011"/>
    <w:rsid w:val="00F93254"/>
    <w:rsid w:val="00F9348A"/>
    <w:rsid w:val="00F9366F"/>
    <w:rsid w:val="00F937C4"/>
    <w:rsid w:val="00F93C80"/>
    <w:rsid w:val="00F93CB3"/>
    <w:rsid w:val="00F93DA4"/>
    <w:rsid w:val="00F93E83"/>
    <w:rsid w:val="00F93E8C"/>
    <w:rsid w:val="00F93EF5"/>
    <w:rsid w:val="00F94131"/>
    <w:rsid w:val="00F9464B"/>
    <w:rsid w:val="00F949A0"/>
    <w:rsid w:val="00F94CDB"/>
    <w:rsid w:val="00F956DD"/>
    <w:rsid w:val="00F95F9C"/>
    <w:rsid w:val="00F961B7"/>
    <w:rsid w:val="00F961C5"/>
    <w:rsid w:val="00F962C6"/>
    <w:rsid w:val="00F966DD"/>
    <w:rsid w:val="00F96964"/>
    <w:rsid w:val="00F96ECE"/>
    <w:rsid w:val="00F97248"/>
    <w:rsid w:val="00F9727E"/>
    <w:rsid w:val="00F9738F"/>
    <w:rsid w:val="00F9789B"/>
    <w:rsid w:val="00F978DC"/>
    <w:rsid w:val="00FA0102"/>
    <w:rsid w:val="00FA02AE"/>
    <w:rsid w:val="00FA0340"/>
    <w:rsid w:val="00FA039D"/>
    <w:rsid w:val="00FA0479"/>
    <w:rsid w:val="00FA049C"/>
    <w:rsid w:val="00FA05EC"/>
    <w:rsid w:val="00FA0787"/>
    <w:rsid w:val="00FA083F"/>
    <w:rsid w:val="00FA1250"/>
    <w:rsid w:val="00FA128F"/>
    <w:rsid w:val="00FA18F0"/>
    <w:rsid w:val="00FA224D"/>
    <w:rsid w:val="00FA2452"/>
    <w:rsid w:val="00FA2575"/>
    <w:rsid w:val="00FA260E"/>
    <w:rsid w:val="00FA2798"/>
    <w:rsid w:val="00FA2868"/>
    <w:rsid w:val="00FA2AB1"/>
    <w:rsid w:val="00FA2B02"/>
    <w:rsid w:val="00FA2ECC"/>
    <w:rsid w:val="00FA35C8"/>
    <w:rsid w:val="00FA35D4"/>
    <w:rsid w:val="00FA3E18"/>
    <w:rsid w:val="00FA3E74"/>
    <w:rsid w:val="00FA407D"/>
    <w:rsid w:val="00FA4266"/>
    <w:rsid w:val="00FA42DF"/>
    <w:rsid w:val="00FA487E"/>
    <w:rsid w:val="00FA4CB4"/>
    <w:rsid w:val="00FA52A7"/>
    <w:rsid w:val="00FA52DF"/>
    <w:rsid w:val="00FA54E0"/>
    <w:rsid w:val="00FA5652"/>
    <w:rsid w:val="00FA5662"/>
    <w:rsid w:val="00FA5ADE"/>
    <w:rsid w:val="00FA5C3A"/>
    <w:rsid w:val="00FA5C80"/>
    <w:rsid w:val="00FA5E83"/>
    <w:rsid w:val="00FA5EC7"/>
    <w:rsid w:val="00FA5F38"/>
    <w:rsid w:val="00FA5FE4"/>
    <w:rsid w:val="00FA603C"/>
    <w:rsid w:val="00FA6123"/>
    <w:rsid w:val="00FA614B"/>
    <w:rsid w:val="00FA62F0"/>
    <w:rsid w:val="00FA654F"/>
    <w:rsid w:val="00FA65EF"/>
    <w:rsid w:val="00FA6A14"/>
    <w:rsid w:val="00FA6B13"/>
    <w:rsid w:val="00FA6B97"/>
    <w:rsid w:val="00FA6BA4"/>
    <w:rsid w:val="00FA6F73"/>
    <w:rsid w:val="00FA6F8F"/>
    <w:rsid w:val="00FA715A"/>
    <w:rsid w:val="00FA71D1"/>
    <w:rsid w:val="00FA722B"/>
    <w:rsid w:val="00FA7231"/>
    <w:rsid w:val="00FA7442"/>
    <w:rsid w:val="00FA75B7"/>
    <w:rsid w:val="00FA779C"/>
    <w:rsid w:val="00FA7A81"/>
    <w:rsid w:val="00FA7CCF"/>
    <w:rsid w:val="00FA7CF5"/>
    <w:rsid w:val="00FA7E2A"/>
    <w:rsid w:val="00FA7F45"/>
    <w:rsid w:val="00FB04F9"/>
    <w:rsid w:val="00FB0723"/>
    <w:rsid w:val="00FB0A9E"/>
    <w:rsid w:val="00FB0ACE"/>
    <w:rsid w:val="00FB0CDF"/>
    <w:rsid w:val="00FB12EF"/>
    <w:rsid w:val="00FB14CD"/>
    <w:rsid w:val="00FB17CA"/>
    <w:rsid w:val="00FB1992"/>
    <w:rsid w:val="00FB1B6E"/>
    <w:rsid w:val="00FB1BE0"/>
    <w:rsid w:val="00FB1CEF"/>
    <w:rsid w:val="00FB1EAF"/>
    <w:rsid w:val="00FB258E"/>
    <w:rsid w:val="00FB2714"/>
    <w:rsid w:val="00FB282E"/>
    <w:rsid w:val="00FB2953"/>
    <w:rsid w:val="00FB2ADD"/>
    <w:rsid w:val="00FB2C64"/>
    <w:rsid w:val="00FB2CBE"/>
    <w:rsid w:val="00FB2F63"/>
    <w:rsid w:val="00FB2FAB"/>
    <w:rsid w:val="00FB3078"/>
    <w:rsid w:val="00FB31A9"/>
    <w:rsid w:val="00FB320B"/>
    <w:rsid w:val="00FB3333"/>
    <w:rsid w:val="00FB369E"/>
    <w:rsid w:val="00FB3E3B"/>
    <w:rsid w:val="00FB3F92"/>
    <w:rsid w:val="00FB42A7"/>
    <w:rsid w:val="00FB43A6"/>
    <w:rsid w:val="00FB4417"/>
    <w:rsid w:val="00FB480F"/>
    <w:rsid w:val="00FB484F"/>
    <w:rsid w:val="00FB49B5"/>
    <w:rsid w:val="00FB4A1C"/>
    <w:rsid w:val="00FB4AC2"/>
    <w:rsid w:val="00FB4B1C"/>
    <w:rsid w:val="00FB4CFB"/>
    <w:rsid w:val="00FB5037"/>
    <w:rsid w:val="00FB51CF"/>
    <w:rsid w:val="00FB53E8"/>
    <w:rsid w:val="00FB5C27"/>
    <w:rsid w:val="00FB5F87"/>
    <w:rsid w:val="00FB5FA4"/>
    <w:rsid w:val="00FB619B"/>
    <w:rsid w:val="00FB69A5"/>
    <w:rsid w:val="00FB6DBB"/>
    <w:rsid w:val="00FB706B"/>
    <w:rsid w:val="00FB70AB"/>
    <w:rsid w:val="00FB713E"/>
    <w:rsid w:val="00FB71AA"/>
    <w:rsid w:val="00FB73F0"/>
    <w:rsid w:val="00FB7B6D"/>
    <w:rsid w:val="00FB7CBB"/>
    <w:rsid w:val="00FB7E64"/>
    <w:rsid w:val="00FC001C"/>
    <w:rsid w:val="00FC0149"/>
    <w:rsid w:val="00FC0162"/>
    <w:rsid w:val="00FC01AE"/>
    <w:rsid w:val="00FC0704"/>
    <w:rsid w:val="00FC0874"/>
    <w:rsid w:val="00FC0889"/>
    <w:rsid w:val="00FC08E3"/>
    <w:rsid w:val="00FC08E4"/>
    <w:rsid w:val="00FC0944"/>
    <w:rsid w:val="00FC09C4"/>
    <w:rsid w:val="00FC17DE"/>
    <w:rsid w:val="00FC18DE"/>
    <w:rsid w:val="00FC19EB"/>
    <w:rsid w:val="00FC19F5"/>
    <w:rsid w:val="00FC1AF6"/>
    <w:rsid w:val="00FC1CC5"/>
    <w:rsid w:val="00FC218A"/>
    <w:rsid w:val="00FC237D"/>
    <w:rsid w:val="00FC2517"/>
    <w:rsid w:val="00FC27D9"/>
    <w:rsid w:val="00FC2848"/>
    <w:rsid w:val="00FC2FBC"/>
    <w:rsid w:val="00FC334A"/>
    <w:rsid w:val="00FC3498"/>
    <w:rsid w:val="00FC38D8"/>
    <w:rsid w:val="00FC395B"/>
    <w:rsid w:val="00FC3C32"/>
    <w:rsid w:val="00FC3F3F"/>
    <w:rsid w:val="00FC3FC4"/>
    <w:rsid w:val="00FC4131"/>
    <w:rsid w:val="00FC42C3"/>
    <w:rsid w:val="00FC46E7"/>
    <w:rsid w:val="00FC4B51"/>
    <w:rsid w:val="00FC4BAC"/>
    <w:rsid w:val="00FC4C00"/>
    <w:rsid w:val="00FC4E72"/>
    <w:rsid w:val="00FC4E8C"/>
    <w:rsid w:val="00FC4EAD"/>
    <w:rsid w:val="00FC519D"/>
    <w:rsid w:val="00FC52A2"/>
    <w:rsid w:val="00FC53CA"/>
    <w:rsid w:val="00FC5612"/>
    <w:rsid w:val="00FC57FF"/>
    <w:rsid w:val="00FC5A59"/>
    <w:rsid w:val="00FC5D88"/>
    <w:rsid w:val="00FC5E00"/>
    <w:rsid w:val="00FC5E6B"/>
    <w:rsid w:val="00FC6225"/>
    <w:rsid w:val="00FC6609"/>
    <w:rsid w:val="00FC667E"/>
    <w:rsid w:val="00FC66EA"/>
    <w:rsid w:val="00FC6802"/>
    <w:rsid w:val="00FC68DE"/>
    <w:rsid w:val="00FC69C6"/>
    <w:rsid w:val="00FC6D87"/>
    <w:rsid w:val="00FC6EE4"/>
    <w:rsid w:val="00FC739E"/>
    <w:rsid w:val="00FC760C"/>
    <w:rsid w:val="00FC7659"/>
    <w:rsid w:val="00FC7830"/>
    <w:rsid w:val="00FC7886"/>
    <w:rsid w:val="00FC7A78"/>
    <w:rsid w:val="00FC7BA4"/>
    <w:rsid w:val="00FC7E07"/>
    <w:rsid w:val="00FD03D3"/>
    <w:rsid w:val="00FD0785"/>
    <w:rsid w:val="00FD08B4"/>
    <w:rsid w:val="00FD0AF8"/>
    <w:rsid w:val="00FD0C8B"/>
    <w:rsid w:val="00FD0DBA"/>
    <w:rsid w:val="00FD135B"/>
    <w:rsid w:val="00FD14BE"/>
    <w:rsid w:val="00FD16B6"/>
    <w:rsid w:val="00FD16B8"/>
    <w:rsid w:val="00FD189E"/>
    <w:rsid w:val="00FD1A6E"/>
    <w:rsid w:val="00FD1D08"/>
    <w:rsid w:val="00FD1E64"/>
    <w:rsid w:val="00FD1EC9"/>
    <w:rsid w:val="00FD214C"/>
    <w:rsid w:val="00FD24DE"/>
    <w:rsid w:val="00FD254E"/>
    <w:rsid w:val="00FD2701"/>
    <w:rsid w:val="00FD282B"/>
    <w:rsid w:val="00FD3152"/>
    <w:rsid w:val="00FD33E4"/>
    <w:rsid w:val="00FD3579"/>
    <w:rsid w:val="00FD3969"/>
    <w:rsid w:val="00FD3BDB"/>
    <w:rsid w:val="00FD4F17"/>
    <w:rsid w:val="00FD5385"/>
    <w:rsid w:val="00FD5833"/>
    <w:rsid w:val="00FD5AC1"/>
    <w:rsid w:val="00FD5B1C"/>
    <w:rsid w:val="00FD5F47"/>
    <w:rsid w:val="00FD5FB3"/>
    <w:rsid w:val="00FD6192"/>
    <w:rsid w:val="00FD62F7"/>
    <w:rsid w:val="00FD64C9"/>
    <w:rsid w:val="00FD690A"/>
    <w:rsid w:val="00FD6B52"/>
    <w:rsid w:val="00FD70D5"/>
    <w:rsid w:val="00FD7411"/>
    <w:rsid w:val="00FD7A4A"/>
    <w:rsid w:val="00FD7A6B"/>
    <w:rsid w:val="00FD7EFB"/>
    <w:rsid w:val="00FE00E5"/>
    <w:rsid w:val="00FE0707"/>
    <w:rsid w:val="00FE0AE5"/>
    <w:rsid w:val="00FE18C2"/>
    <w:rsid w:val="00FE1AA0"/>
    <w:rsid w:val="00FE1DD2"/>
    <w:rsid w:val="00FE1E5C"/>
    <w:rsid w:val="00FE208C"/>
    <w:rsid w:val="00FE232C"/>
    <w:rsid w:val="00FE23EB"/>
    <w:rsid w:val="00FE253F"/>
    <w:rsid w:val="00FE3156"/>
    <w:rsid w:val="00FE31A7"/>
    <w:rsid w:val="00FE3224"/>
    <w:rsid w:val="00FE3606"/>
    <w:rsid w:val="00FE37EA"/>
    <w:rsid w:val="00FE3853"/>
    <w:rsid w:val="00FE39D5"/>
    <w:rsid w:val="00FE3E86"/>
    <w:rsid w:val="00FE3F50"/>
    <w:rsid w:val="00FE4013"/>
    <w:rsid w:val="00FE4026"/>
    <w:rsid w:val="00FE444F"/>
    <w:rsid w:val="00FE46C1"/>
    <w:rsid w:val="00FE47BB"/>
    <w:rsid w:val="00FE4A0D"/>
    <w:rsid w:val="00FE4A63"/>
    <w:rsid w:val="00FE4AB9"/>
    <w:rsid w:val="00FE4DAB"/>
    <w:rsid w:val="00FE4E12"/>
    <w:rsid w:val="00FE4EE8"/>
    <w:rsid w:val="00FE50A3"/>
    <w:rsid w:val="00FE515D"/>
    <w:rsid w:val="00FE57B9"/>
    <w:rsid w:val="00FE5878"/>
    <w:rsid w:val="00FE58C7"/>
    <w:rsid w:val="00FE5A6F"/>
    <w:rsid w:val="00FE5B32"/>
    <w:rsid w:val="00FE5B3B"/>
    <w:rsid w:val="00FE5C27"/>
    <w:rsid w:val="00FE5C49"/>
    <w:rsid w:val="00FE638F"/>
    <w:rsid w:val="00FE6728"/>
    <w:rsid w:val="00FE6769"/>
    <w:rsid w:val="00FE6803"/>
    <w:rsid w:val="00FE6F7E"/>
    <w:rsid w:val="00FE7145"/>
    <w:rsid w:val="00FE726A"/>
    <w:rsid w:val="00FE73F0"/>
    <w:rsid w:val="00FE746F"/>
    <w:rsid w:val="00FE79A4"/>
    <w:rsid w:val="00FE7EFE"/>
    <w:rsid w:val="00FF0104"/>
    <w:rsid w:val="00FF0375"/>
    <w:rsid w:val="00FF03C9"/>
    <w:rsid w:val="00FF06DA"/>
    <w:rsid w:val="00FF06F4"/>
    <w:rsid w:val="00FF095E"/>
    <w:rsid w:val="00FF144D"/>
    <w:rsid w:val="00FF167B"/>
    <w:rsid w:val="00FF1932"/>
    <w:rsid w:val="00FF1BCF"/>
    <w:rsid w:val="00FF1C85"/>
    <w:rsid w:val="00FF1D34"/>
    <w:rsid w:val="00FF1D4D"/>
    <w:rsid w:val="00FF1DBE"/>
    <w:rsid w:val="00FF1E37"/>
    <w:rsid w:val="00FF1F09"/>
    <w:rsid w:val="00FF2614"/>
    <w:rsid w:val="00FF26FC"/>
    <w:rsid w:val="00FF27E0"/>
    <w:rsid w:val="00FF290F"/>
    <w:rsid w:val="00FF2BFA"/>
    <w:rsid w:val="00FF2D6D"/>
    <w:rsid w:val="00FF308E"/>
    <w:rsid w:val="00FF32C9"/>
    <w:rsid w:val="00FF32FB"/>
    <w:rsid w:val="00FF33BE"/>
    <w:rsid w:val="00FF36C0"/>
    <w:rsid w:val="00FF3866"/>
    <w:rsid w:val="00FF38BE"/>
    <w:rsid w:val="00FF3A34"/>
    <w:rsid w:val="00FF415E"/>
    <w:rsid w:val="00FF41CF"/>
    <w:rsid w:val="00FF41D0"/>
    <w:rsid w:val="00FF443E"/>
    <w:rsid w:val="00FF44D9"/>
    <w:rsid w:val="00FF48EE"/>
    <w:rsid w:val="00FF4E90"/>
    <w:rsid w:val="00FF4F84"/>
    <w:rsid w:val="00FF536B"/>
    <w:rsid w:val="00FF53CE"/>
    <w:rsid w:val="00FF55D3"/>
    <w:rsid w:val="00FF5656"/>
    <w:rsid w:val="00FF58EF"/>
    <w:rsid w:val="00FF59B6"/>
    <w:rsid w:val="00FF626E"/>
    <w:rsid w:val="00FF635B"/>
    <w:rsid w:val="00FF6370"/>
    <w:rsid w:val="00FF6472"/>
    <w:rsid w:val="00FF6677"/>
    <w:rsid w:val="00FF6ADD"/>
    <w:rsid w:val="00FF6E6E"/>
    <w:rsid w:val="00FF6EE8"/>
    <w:rsid w:val="00FF6F2C"/>
    <w:rsid w:val="00FF73D7"/>
    <w:rsid w:val="00FF743A"/>
    <w:rsid w:val="00FF74B4"/>
    <w:rsid w:val="00FF75C0"/>
    <w:rsid w:val="00FF7681"/>
    <w:rsid w:val="00FF77ED"/>
    <w:rsid w:val="00FF789C"/>
    <w:rsid w:val="00FF7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F87AD51"/>
  <w15:docId w15:val="{4151DDC5-AB31-4A1A-B696-C75E88188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1B90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05ED2"/>
    <w:pPr>
      <w:numPr>
        <w:numId w:val="14"/>
      </w:numPr>
      <w:spacing w:before="240" w:after="240"/>
      <w:contextualSpacing w:val="0"/>
      <w:outlineLvl w:val="0"/>
    </w:pPr>
    <w:rPr>
      <w:rFonts w:ascii="Times New Roman" w:eastAsia="Cambria" w:hAnsi="Times New Roman" w:cs="Times New Roman"/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05ED2"/>
    <w:pPr>
      <w:numPr>
        <w:ilvl w:val="1"/>
      </w:numPr>
      <w:tabs>
        <w:tab w:val="clear" w:pos="567"/>
      </w:tabs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05ED2"/>
    <w:pPr>
      <w:keepNext/>
      <w:keepLines/>
      <w:numPr>
        <w:ilvl w:val="2"/>
        <w:numId w:val="14"/>
      </w:numPr>
      <w:spacing w:before="40" w:after="120"/>
      <w:outlineLvl w:val="2"/>
    </w:pPr>
    <w:rPr>
      <w:rFonts w:ascii="Times New Roman" w:eastAsiaTheme="majorEastAsia" w:hAnsi="Times New Roman" w:cstheme="majorBidi"/>
      <w:b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05ED2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05ED2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B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1B9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B9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B90"/>
    <w:rPr>
      <w:rFonts w:eastAsiaTheme="minorEastAsia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11B90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1B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B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B90"/>
    <w:rPr>
      <w:rFonts w:ascii="Segoe UI" w:eastAsiaTheme="minorEastAsia" w:hAnsi="Segoe UI" w:cs="Segoe UI"/>
      <w:sz w:val="18"/>
      <w:szCs w:val="18"/>
      <w:lang w:val="en-US"/>
    </w:rPr>
  </w:style>
  <w:style w:type="character" w:customStyle="1" w:styleId="fontstyle01">
    <w:name w:val="fontstyle01"/>
    <w:basedOn w:val="DefaultParagraphFont"/>
    <w:rsid w:val="00D82A2A"/>
    <w:rPr>
      <w:rFonts w:ascii="AdvOT863180fb" w:hAnsi="AdvOT863180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D82A2A"/>
    <w:rPr>
      <w:rFonts w:ascii="AdvOT863180fb+fb" w:hAnsi="AdvOT863180fb+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citationref">
    <w:name w:val="citationref"/>
    <w:basedOn w:val="DefaultParagraphFont"/>
    <w:rsid w:val="00272F00"/>
  </w:style>
  <w:style w:type="character" w:styleId="Hyperlink">
    <w:name w:val="Hyperlink"/>
    <w:basedOn w:val="DefaultParagraphFont"/>
    <w:uiPriority w:val="99"/>
    <w:unhideWhenUsed/>
    <w:rsid w:val="00272F00"/>
    <w:rPr>
      <w:color w:val="0000FF"/>
      <w:u w:val="single"/>
    </w:rPr>
  </w:style>
  <w:style w:type="character" w:customStyle="1" w:styleId="fontstyle31">
    <w:name w:val="fontstyle31"/>
    <w:basedOn w:val="DefaultParagraphFont"/>
    <w:rsid w:val="001D62F1"/>
    <w:rPr>
      <w:rFonts w:ascii="AdvOTd877c31c" w:hAnsi="AdvOTd877c31c" w:hint="default"/>
      <w:b w:val="0"/>
      <w:bCs w:val="0"/>
      <w:i w:val="0"/>
      <w:iCs w:val="0"/>
      <w:color w:val="000000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6D3031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BA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BAE"/>
    <w:rPr>
      <w:rFonts w:eastAsiaTheme="minorEastAsia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2F34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932B0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B06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2B0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B06"/>
    <w:rPr>
      <w:rFonts w:eastAsiaTheme="minorEastAsia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2D0DE2"/>
  </w:style>
  <w:style w:type="table" w:styleId="TableGrid">
    <w:name w:val="Table Grid"/>
    <w:basedOn w:val="TableNormal"/>
    <w:uiPriority w:val="39"/>
    <w:rsid w:val="00B47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0E2AF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0E2AFC"/>
    <w:pPr>
      <w:spacing w:after="0" w:line="240" w:lineRule="auto"/>
    </w:pPr>
    <w:rPr>
      <w:lang w:val="en-US"/>
    </w:rPr>
  </w:style>
  <w:style w:type="paragraph" w:styleId="Revision">
    <w:name w:val="Revision"/>
    <w:hidden/>
    <w:uiPriority w:val="99"/>
    <w:semiHidden/>
    <w:rsid w:val="00B4258A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customStyle="1" w:styleId="hithilite">
    <w:name w:val="hithilite"/>
    <w:basedOn w:val="DefaultParagraphFont"/>
    <w:rsid w:val="001058CA"/>
  </w:style>
  <w:style w:type="character" w:customStyle="1" w:styleId="Heading1Char">
    <w:name w:val="Heading 1 Char"/>
    <w:basedOn w:val="DefaultParagraphFont"/>
    <w:link w:val="Heading1"/>
    <w:uiPriority w:val="9"/>
    <w:rsid w:val="00D05ED2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05ED2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2"/>
    <w:rsid w:val="00D05ED2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2"/>
    <w:rsid w:val="00D05ED2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2"/>
    <w:rsid w:val="00D05ED2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numbering" w:customStyle="1" w:styleId="Headings">
    <w:name w:val="Headings"/>
    <w:uiPriority w:val="99"/>
    <w:rsid w:val="00D05ED2"/>
    <w:pPr>
      <w:numPr>
        <w:numId w:val="15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2C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2CA2"/>
    <w:rPr>
      <w:rFonts w:eastAsiaTheme="minorEastAsia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02CA2"/>
    <w:rPr>
      <w:vertAlign w:val="superscript"/>
    </w:rPr>
  </w:style>
  <w:style w:type="character" w:customStyle="1" w:styleId="topic-highlight">
    <w:name w:val="topic-highlight"/>
    <w:basedOn w:val="DefaultParagraphFont"/>
    <w:rsid w:val="00DC589D"/>
  </w:style>
  <w:style w:type="character" w:styleId="EndnoteReference">
    <w:name w:val="endnote reference"/>
    <w:basedOn w:val="DefaultParagraphFont"/>
    <w:uiPriority w:val="99"/>
    <w:semiHidden/>
    <w:unhideWhenUsed/>
    <w:rsid w:val="008116D1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E947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47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78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71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5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0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6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34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%2B385-1-4680-94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mailto:nudikov@irb.h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B5186-F910-4E82-ABAF-A34F003EE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546</Words>
  <Characters>14516</Characters>
  <Application>Microsoft Office Word</Application>
  <DocSecurity>0</DocSecurity>
  <Lines>120</Lines>
  <Paragraphs>3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1702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olina Pc</cp:lastModifiedBy>
  <cp:revision>2</cp:revision>
  <cp:lastPrinted>2018-11-20T13:27:00Z</cp:lastPrinted>
  <dcterms:created xsi:type="dcterms:W3CDTF">2018-12-26T12:19:00Z</dcterms:created>
  <dcterms:modified xsi:type="dcterms:W3CDTF">2018-12-26T12:19:00Z</dcterms:modified>
</cp:coreProperties>
</file>